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176C5F" w14:textId="43DAD109" w:rsidR="008D3E22" w:rsidRDefault="008D3E22" w:rsidP="008D3E22">
      <w:pPr>
        <w:pStyle w:val="Heading1"/>
        <w:rPr>
          <w:lang w:val="en-US"/>
        </w:rPr>
      </w:pPr>
      <w:r>
        <w:rPr>
          <w:lang w:val="en-US"/>
        </w:rPr>
        <w:t xml:space="preserve">Key points </w:t>
      </w:r>
    </w:p>
    <w:p w14:paraId="46706307" w14:textId="71093765" w:rsidR="008D3E22" w:rsidRDefault="008D3E22" w:rsidP="008D3E22">
      <w:pPr>
        <w:rPr>
          <w:lang w:val="en-US"/>
        </w:rPr>
      </w:pPr>
      <w:r>
        <w:rPr>
          <w:lang w:val="en-US"/>
        </w:rPr>
        <w:t xml:space="preserve">Focus on the software engineering than the business </w:t>
      </w:r>
      <w:proofErr w:type="gramStart"/>
      <w:r>
        <w:rPr>
          <w:lang w:val="en-US"/>
        </w:rPr>
        <w:t>aspects</w:t>
      </w:r>
      <w:proofErr w:type="gramEnd"/>
      <w:r>
        <w:rPr>
          <w:lang w:val="en-US"/>
        </w:rPr>
        <w:t xml:space="preserve"> </w:t>
      </w:r>
    </w:p>
    <w:p w14:paraId="099F077E" w14:textId="77777777" w:rsidR="00B425D7" w:rsidRDefault="00B425D7" w:rsidP="008D3E22">
      <w:pPr>
        <w:rPr>
          <w:lang w:val="en-US"/>
        </w:rPr>
      </w:pPr>
    </w:p>
    <w:p w14:paraId="76C17F21" w14:textId="49C7D0D9" w:rsidR="00834515" w:rsidRDefault="004757D9" w:rsidP="004757D9">
      <w:pPr>
        <w:pStyle w:val="Heading1"/>
        <w:rPr>
          <w:lang w:val="en-US"/>
        </w:rPr>
      </w:pPr>
      <w:r>
        <w:rPr>
          <w:lang w:val="en-US"/>
        </w:rPr>
        <w:t xml:space="preserve">Project Proposal </w:t>
      </w:r>
      <w:r w:rsidR="00A81408">
        <w:rPr>
          <w:lang w:val="en-US"/>
        </w:rPr>
        <w:t>v1</w:t>
      </w:r>
    </w:p>
    <w:p w14:paraId="55750DE2" w14:textId="06A26E9F" w:rsidR="00CF4CF0" w:rsidRDefault="00CF4CF0" w:rsidP="00CF4CF0">
      <w:pPr>
        <w:rPr>
          <w:lang w:val="en-US"/>
        </w:rPr>
      </w:pPr>
    </w:p>
    <w:p w14:paraId="207A833C" w14:textId="2D18D87E" w:rsidR="00CF4CF0" w:rsidRDefault="00CF4CF0" w:rsidP="00C60934">
      <w:pPr>
        <w:pStyle w:val="ListParagraph"/>
        <w:numPr>
          <w:ilvl w:val="0"/>
          <w:numId w:val="1"/>
        </w:numPr>
        <w:rPr>
          <w:lang w:val="en-US"/>
        </w:rPr>
      </w:pPr>
      <w:r>
        <w:rPr>
          <w:lang w:val="en-US"/>
        </w:rPr>
        <w:t xml:space="preserve">Projected Annual Profit when business is at peak </w:t>
      </w:r>
      <w:proofErr w:type="gramStart"/>
      <w:r>
        <w:rPr>
          <w:lang w:val="en-US"/>
        </w:rPr>
        <w:t>performance</w:t>
      </w:r>
      <w:proofErr w:type="gramEnd"/>
      <w:r>
        <w:rPr>
          <w:lang w:val="en-US"/>
        </w:rPr>
        <w:t xml:space="preserve"> </w:t>
      </w:r>
    </w:p>
    <w:p w14:paraId="2D362B72" w14:textId="1BB8FAA4" w:rsidR="00CF4CF0" w:rsidRPr="00952350" w:rsidRDefault="00952350" w:rsidP="00952350">
      <w:pPr>
        <w:pStyle w:val="ListParagraph"/>
        <w:numPr>
          <w:ilvl w:val="0"/>
          <w:numId w:val="3"/>
        </w:numPr>
        <w:rPr>
          <w:lang w:val="en-US"/>
        </w:rPr>
      </w:pPr>
      <w:r>
        <w:rPr>
          <w:lang w:val="en-US"/>
        </w:rPr>
        <w:t xml:space="preserve">Laser Mate! is a </w:t>
      </w:r>
      <w:r w:rsidR="00E74FA6">
        <w:rPr>
          <w:lang w:val="en-US"/>
        </w:rPr>
        <w:t>£</w:t>
      </w:r>
      <w:r w:rsidR="007A34CC">
        <w:rPr>
          <w:lang w:val="en-US"/>
        </w:rPr>
        <w:t>2.5</w:t>
      </w:r>
      <w:r w:rsidR="00CF4CF0">
        <w:rPr>
          <w:lang w:val="en-US"/>
        </w:rPr>
        <w:t xml:space="preserve"> </w:t>
      </w:r>
      <w:r>
        <w:rPr>
          <w:lang w:val="en-US"/>
        </w:rPr>
        <w:t>billion</w:t>
      </w:r>
      <w:r w:rsidR="00CF4CF0">
        <w:rPr>
          <w:lang w:val="en-US"/>
        </w:rPr>
        <w:t xml:space="preserve"> </w:t>
      </w:r>
      <w:r>
        <w:rPr>
          <w:lang w:val="en-US"/>
        </w:rPr>
        <w:t xml:space="preserve">yearly profit software business whose primary goal is to enable restaurant customers to order and pay for their meals online using a mobile phone. </w:t>
      </w:r>
    </w:p>
    <w:p w14:paraId="7D33B69E" w14:textId="77777777" w:rsidR="0091397C" w:rsidRPr="0091397C" w:rsidRDefault="0091397C" w:rsidP="0091397C">
      <w:pPr>
        <w:rPr>
          <w:lang w:val="en-US"/>
        </w:rPr>
      </w:pPr>
    </w:p>
    <w:p w14:paraId="441681C7" w14:textId="5E36F3CC" w:rsidR="00424D54" w:rsidRDefault="00424D54" w:rsidP="00C60934">
      <w:pPr>
        <w:pStyle w:val="ListParagraph"/>
        <w:numPr>
          <w:ilvl w:val="0"/>
          <w:numId w:val="1"/>
        </w:numPr>
        <w:rPr>
          <w:lang w:val="en-US"/>
        </w:rPr>
      </w:pPr>
      <w:r>
        <w:rPr>
          <w:lang w:val="en-US"/>
        </w:rPr>
        <w:t xml:space="preserve">Product market fit </w:t>
      </w:r>
    </w:p>
    <w:p w14:paraId="4A4B763D" w14:textId="52D6FC00" w:rsidR="00424D54" w:rsidRDefault="00424D54" w:rsidP="00424D54">
      <w:pPr>
        <w:rPr>
          <w:lang w:val="en-US"/>
        </w:rPr>
      </w:pPr>
      <w:r>
        <w:rPr>
          <w:lang w:val="en-US"/>
        </w:rPr>
        <w:t xml:space="preserve">Why people want to use the </w:t>
      </w:r>
      <w:proofErr w:type="gramStart"/>
      <w:r>
        <w:rPr>
          <w:lang w:val="en-US"/>
        </w:rPr>
        <w:t>product</w:t>
      </w:r>
      <w:proofErr w:type="gramEnd"/>
      <w:r>
        <w:rPr>
          <w:lang w:val="en-US"/>
        </w:rPr>
        <w:t xml:space="preserve"> </w:t>
      </w:r>
    </w:p>
    <w:p w14:paraId="1C8E610C" w14:textId="23C8DA69" w:rsidR="00424D54" w:rsidRDefault="00952350" w:rsidP="00C60934">
      <w:pPr>
        <w:pStyle w:val="ListParagraph"/>
        <w:numPr>
          <w:ilvl w:val="0"/>
          <w:numId w:val="2"/>
        </w:numPr>
        <w:rPr>
          <w:lang w:val="en-US"/>
        </w:rPr>
      </w:pPr>
      <w:r>
        <w:rPr>
          <w:lang w:val="en-US"/>
        </w:rPr>
        <w:t xml:space="preserve">Compared to the traditional way of meal ordering, </w:t>
      </w:r>
      <w:r w:rsidR="00991B68">
        <w:rPr>
          <w:lang w:val="en-US"/>
        </w:rPr>
        <w:t>restaurant owners can benefit from l</w:t>
      </w:r>
      <w:r w:rsidR="00424D54">
        <w:rPr>
          <w:lang w:val="en-US"/>
        </w:rPr>
        <w:t>ower</w:t>
      </w:r>
      <w:r w:rsidR="00991B68">
        <w:rPr>
          <w:lang w:val="en-US"/>
        </w:rPr>
        <w:t>ing</w:t>
      </w:r>
      <w:r w:rsidR="00424D54">
        <w:rPr>
          <w:lang w:val="en-US"/>
        </w:rPr>
        <w:t xml:space="preserve"> waiter cost </w:t>
      </w:r>
      <w:r w:rsidR="00991B68">
        <w:rPr>
          <w:lang w:val="en-US"/>
        </w:rPr>
        <w:t>at</w:t>
      </w:r>
      <w:r w:rsidR="00424D54">
        <w:rPr>
          <w:lang w:val="en-US"/>
        </w:rPr>
        <w:t xml:space="preserve"> £1</w:t>
      </w:r>
      <w:r w:rsidR="00DF09FD">
        <w:rPr>
          <w:lang w:val="en-US"/>
        </w:rPr>
        <w:t>6</w:t>
      </w:r>
      <w:r w:rsidR="00424D54">
        <w:rPr>
          <w:lang w:val="en-US"/>
        </w:rPr>
        <w:t>,</w:t>
      </w:r>
      <w:r w:rsidR="00DF09FD">
        <w:rPr>
          <w:lang w:val="en-US"/>
        </w:rPr>
        <w:t>8</w:t>
      </w:r>
      <w:r w:rsidR="00424D54">
        <w:rPr>
          <w:lang w:val="en-US"/>
        </w:rPr>
        <w:t>00 - £</w:t>
      </w:r>
      <w:r w:rsidR="00DF09FD">
        <w:rPr>
          <w:lang w:val="en-US"/>
        </w:rPr>
        <w:t>33</w:t>
      </w:r>
      <w:r w:rsidR="00424D54">
        <w:rPr>
          <w:lang w:val="en-US"/>
        </w:rPr>
        <w:t>,600 each year</w:t>
      </w:r>
      <w:r w:rsidR="00991B68">
        <w:rPr>
          <w:lang w:val="en-US"/>
        </w:rPr>
        <w:t xml:space="preserve">. The restaurant </w:t>
      </w:r>
      <w:r w:rsidR="002C2207">
        <w:rPr>
          <w:lang w:val="en-US"/>
        </w:rPr>
        <w:t xml:space="preserve">owner </w:t>
      </w:r>
      <w:r w:rsidR="00991B68">
        <w:rPr>
          <w:lang w:val="en-US"/>
        </w:rPr>
        <w:t>will save a staggering</w:t>
      </w:r>
      <w:r w:rsidR="002C2207">
        <w:rPr>
          <w:lang w:val="en-US"/>
        </w:rPr>
        <w:t xml:space="preserve"> around</w:t>
      </w:r>
      <w:r w:rsidR="00991B68">
        <w:rPr>
          <w:lang w:val="en-US"/>
        </w:rPr>
        <w:t xml:space="preserve"> 50% time and effort as they will no longer need to take, </w:t>
      </w:r>
      <w:proofErr w:type="gramStart"/>
      <w:r w:rsidR="00991B68">
        <w:rPr>
          <w:lang w:val="en-US"/>
        </w:rPr>
        <w:t>record</w:t>
      </w:r>
      <w:proofErr w:type="gramEnd"/>
      <w:r w:rsidR="00991B68">
        <w:rPr>
          <w:lang w:val="en-US"/>
        </w:rPr>
        <w:t xml:space="preserve"> and deliver orders and to give and take payment. </w:t>
      </w:r>
    </w:p>
    <w:p w14:paraId="3CC0C2FA" w14:textId="16A5F4FE" w:rsidR="00424D54" w:rsidRDefault="00DF09FD" w:rsidP="00C60934">
      <w:pPr>
        <w:pStyle w:val="ListParagraph"/>
        <w:numPr>
          <w:ilvl w:val="0"/>
          <w:numId w:val="2"/>
        </w:numPr>
        <w:rPr>
          <w:lang w:val="en-US"/>
        </w:rPr>
      </w:pPr>
      <w:r>
        <w:rPr>
          <w:lang w:val="en-US"/>
        </w:rPr>
        <w:t xml:space="preserve">Restaurant owners will save additional workloads on dealing with staff </w:t>
      </w:r>
      <w:proofErr w:type="spellStart"/>
      <w:r>
        <w:rPr>
          <w:lang w:val="en-US"/>
        </w:rPr>
        <w:t>rota</w:t>
      </w:r>
      <w:proofErr w:type="spellEnd"/>
      <w:r>
        <w:rPr>
          <w:lang w:val="en-US"/>
        </w:rPr>
        <w:t xml:space="preserve">, training, </w:t>
      </w:r>
      <w:proofErr w:type="gramStart"/>
      <w:r>
        <w:rPr>
          <w:lang w:val="en-US"/>
        </w:rPr>
        <w:t>supervisor</w:t>
      </w:r>
      <w:proofErr w:type="gramEnd"/>
      <w:r>
        <w:rPr>
          <w:lang w:val="en-US"/>
        </w:rPr>
        <w:t xml:space="preserve"> and salary payment.</w:t>
      </w:r>
    </w:p>
    <w:p w14:paraId="48FE7CA4" w14:textId="4E22ACBF" w:rsidR="00DF09FD" w:rsidRDefault="00DF09FD" w:rsidP="00C60934">
      <w:pPr>
        <w:pStyle w:val="ListParagraph"/>
        <w:numPr>
          <w:ilvl w:val="0"/>
          <w:numId w:val="2"/>
        </w:numPr>
        <w:rPr>
          <w:lang w:val="en-US"/>
        </w:rPr>
      </w:pPr>
      <w:r>
        <w:rPr>
          <w:lang w:val="en-US"/>
        </w:rPr>
        <w:t xml:space="preserve">Time taken to order food and drinks using our platform is similar to that using traditional </w:t>
      </w:r>
      <w:proofErr w:type="gramStart"/>
      <w:r>
        <w:rPr>
          <w:lang w:val="en-US"/>
        </w:rPr>
        <w:t>methods</w:t>
      </w:r>
      <w:proofErr w:type="gramEnd"/>
      <w:r>
        <w:rPr>
          <w:lang w:val="en-US"/>
        </w:rPr>
        <w:t xml:space="preserve"> </w:t>
      </w:r>
    </w:p>
    <w:p w14:paraId="2349FFCB" w14:textId="0D243A74" w:rsidR="00DF09FD" w:rsidRDefault="00DF09FD" w:rsidP="00DF09FD">
      <w:pPr>
        <w:rPr>
          <w:lang w:val="en-US"/>
        </w:rPr>
      </w:pPr>
    </w:p>
    <w:p w14:paraId="41E3296A" w14:textId="0A354F33" w:rsidR="00DF09FD" w:rsidRDefault="00DF09FD" w:rsidP="00C60934">
      <w:pPr>
        <w:pStyle w:val="ListParagraph"/>
        <w:numPr>
          <w:ilvl w:val="0"/>
          <w:numId w:val="1"/>
        </w:numPr>
        <w:rPr>
          <w:lang w:val="en-US"/>
        </w:rPr>
      </w:pPr>
      <w:r>
        <w:rPr>
          <w:lang w:val="en-US"/>
        </w:rPr>
        <w:t xml:space="preserve">Profit Estimation </w:t>
      </w:r>
      <w:r w:rsidR="00CE75E7">
        <w:rPr>
          <w:lang w:val="en-US"/>
        </w:rPr>
        <w:t xml:space="preserve">(when we will reach £1 million and the profit at peak performance) </w:t>
      </w:r>
    </w:p>
    <w:p w14:paraId="324A61A2" w14:textId="6C294F9A" w:rsidR="00DF09FD" w:rsidRDefault="00DF09FD" w:rsidP="00DF09FD">
      <w:pPr>
        <w:rPr>
          <w:lang w:val="en-US"/>
        </w:rPr>
      </w:pPr>
      <w:r>
        <w:rPr>
          <w:lang w:val="en-US"/>
        </w:rPr>
        <w:t xml:space="preserve">Why this business is worth </w:t>
      </w:r>
      <w:proofErr w:type="gramStart"/>
      <w:r>
        <w:rPr>
          <w:lang w:val="en-US"/>
        </w:rPr>
        <w:t>doing</w:t>
      </w:r>
      <w:proofErr w:type="gramEnd"/>
    </w:p>
    <w:p w14:paraId="2024C1FE" w14:textId="4003D569" w:rsidR="00595E43" w:rsidRDefault="005A2944" w:rsidP="00DF09FD">
      <w:pPr>
        <w:rPr>
          <w:lang w:val="en-US"/>
        </w:rPr>
      </w:pPr>
      <w:r>
        <w:rPr>
          <w:lang w:val="en-US"/>
        </w:rPr>
        <w:t>Revenue</w:t>
      </w:r>
      <w:r w:rsidR="00595E43">
        <w:rPr>
          <w:lang w:val="en-US"/>
        </w:rPr>
        <w:t xml:space="preserve"> </w:t>
      </w:r>
      <w:r w:rsidR="00BF71D5">
        <w:rPr>
          <w:lang w:val="en-US"/>
        </w:rPr>
        <w:t xml:space="preserve">= £7,000 per year per restaurant </w:t>
      </w:r>
    </w:p>
    <w:p w14:paraId="04887A15" w14:textId="74BA5DF4" w:rsidR="00DF09FD" w:rsidRDefault="004208D2" w:rsidP="00C60934">
      <w:pPr>
        <w:pStyle w:val="ListParagraph"/>
        <w:numPr>
          <w:ilvl w:val="0"/>
          <w:numId w:val="2"/>
        </w:numPr>
        <w:rPr>
          <w:lang w:val="en-US"/>
        </w:rPr>
      </w:pPr>
      <w:r>
        <w:rPr>
          <w:lang w:val="en-US"/>
        </w:rPr>
        <w:t>We can take 20% of the cost saved by restaurant owners (£3,500)</w:t>
      </w:r>
    </w:p>
    <w:p w14:paraId="361F8395" w14:textId="13ED05A8" w:rsidR="00595E43" w:rsidRPr="00BF71D5" w:rsidRDefault="004208D2" w:rsidP="00C60934">
      <w:pPr>
        <w:pStyle w:val="ListParagraph"/>
        <w:numPr>
          <w:ilvl w:val="0"/>
          <w:numId w:val="2"/>
        </w:numPr>
        <w:rPr>
          <w:lang w:val="en-US"/>
        </w:rPr>
      </w:pPr>
      <w:r>
        <w:rPr>
          <w:lang w:val="en-US"/>
        </w:rPr>
        <w:t xml:space="preserve">The transaction fee in mobile web is 1% lower than that in bank card (0.39% + 2p vs 1.75% per transaction) </w:t>
      </w:r>
      <w:r w:rsidR="00BF71D5">
        <w:rPr>
          <w:lang w:val="en-US"/>
        </w:rPr>
        <w:t>(£3,500)</w:t>
      </w:r>
    </w:p>
    <w:p w14:paraId="07ED0A44" w14:textId="1C99F1D3" w:rsidR="004208D2" w:rsidRDefault="00595E43" w:rsidP="004208D2">
      <w:pPr>
        <w:rPr>
          <w:lang w:val="en-US"/>
        </w:rPr>
      </w:pPr>
      <w:r>
        <w:rPr>
          <w:lang w:val="en-US"/>
        </w:rPr>
        <w:t xml:space="preserve">Cost </w:t>
      </w:r>
      <w:r w:rsidR="00BF71D5">
        <w:rPr>
          <w:lang w:val="en-US"/>
        </w:rPr>
        <w:t>= £1,500 per year per restaurant + £2,000 startup cost + £</w:t>
      </w:r>
      <w:r w:rsidR="00AA3FDD">
        <w:rPr>
          <w:lang w:val="en-US"/>
        </w:rPr>
        <w:t>20,000 x 2 base salary</w:t>
      </w:r>
    </w:p>
    <w:p w14:paraId="301417A3" w14:textId="0F4BBE7A" w:rsidR="00595E43" w:rsidRDefault="00595E43" w:rsidP="00C60934">
      <w:pPr>
        <w:pStyle w:val="ListParagraph"/>
        <w:numPr>
          <w:ilvl w:val="0"/>
          <w:numId w:val="2"/>
        </w:numPr>
        <w:rPr>
          <w:lang w:val="en-US"/>
        </w:rPr>
      </w:pPr>
      <w:r>
        <w:rPr>
          <w:lang w:val="en-US"/>
        </w:rPr>
        <w:t xml:space="preserve">Senior software developers (site reliability, data security, speed) – seeking partnerships through share option. </w:t>
      </w:r>
    </w:p>
    <w:p w14:paraId="372E6B22" w14:textId="5A5425C9" w:rsidR="00595E43" w:rsidRDefault="00595E43" w:rsidP="00C60934">
      <w:pPr>
        <w:pStyle w:val="ListParagraph"/>
        <w:numPr>
          <w:ilvl w:val="0"/>
          <w:numId w:val="2"/>
        </w:numPr>
        <w:rPr>
          <w:lang w:val="en-US"/>
        </w:rPr>
      </w:pPr>
      <w:r>
        <w:rPr>
          <w:lang w:val="en-US"/>
        </w:rPr>
        <w:t>Business startup cost (business name, legal policies)</w:t>
      </w:r>
    </w:p>
    <w:p w14:paraId="693A7AF1" w14:textId="46AA12A7" w:rsidR="00595E43" w:rsidRDefault="00595E43" w:rsidP="00C60934">
      <w:pPr>
        <w:pStyle w:val="ListParagraph"/>
        <w:numPr>
          <w:ilvl w:val="0"/>
          <w:numId w:val="2"/>
        </w:numPr>
        <w:rPr>
          <w:lang w:val="en-US"/>
        </w:rPr>
      </w:pPr>
      <w:r>
        <w:rPr>
          <w:lang w:val="en-US"/>
        </w:rPr>
        <w:t>Business maintenance cost (insurance, tax</w:t>
      </w:r>
      <w:r w:rsidR="006604AA">
        <w:rPr>
          <w:lang w:val="en-US"/>
        </w:rPr>
        <w:t>, software deployment fee, QR code generators)</w:t>
      </w:r>
    </w:p>
    <w:p w14:paraId="25A34864" w14:textId="059A7D8B" w:rsidR="006604AA" w:rsidRDefault="006604AA" w:rsidP="00C60934">
      <w:pPr>
        <w:pStyle w:val="ListParagraph"/>
        <w:numPr>
          <w:ilvl w:val="0"/>
          <w:numId w:val="2"/>
        </w:numPr>
        <w:rPr>
          <w:lang w:val="en-US"/>
        </w:rPr>
      </w:pPr>
      <w:r>
        <w:rPr>
          <w:lang w:val="en-US"/>
        </w:rPr>
        <w:t>Post marketing (£1 per post)</w:t>
      </w:r>
    </w:p>
    <w:p w14:paraId="73BCB0AE" w14:textId="542C6DF6" w:rsidR="005A2944" w:rsidRDefault="00AA3FDD" w:rsidP="00C60934">
      <w:pPr>
        <w:pStyle w:val="ListParagraph"/>
        <w:numPr>
          <w:ilvl w:val="0"/>
          <w:numId w:val="2"/>
        </w:numPr>
        <w:rPr>
          <w:lang w:val="en-US"/>
        </w:rPr>
      </w:pPr>
      <w:r>
        <w:rPr>
          <w:lang w:val="en-US"/>
        </w:rPr>
        <w:t xml:space="preserve">£20,000 Base salary </w:t>
      </w:r>
    </w:p>
    <w:p w14:paraId="4783469E" w14:textId="1C210320" w:rsidR="005A2944" w:rsidRDefault="005F6356" w:rsidP="005A2944">
      <w:pPr>
        <w:rPr>
          <w:lang w:val="en-US"/>
        </w:rPr>
      </w:pPr>
      <w:r>
        <w:rPr>
          <w:lang w:val="en-US"/>
        </w:rPr>
        <w:lastRenderedPageBreak/>
        <w:t xml:space="preserve">When we reach £1 million </w:t>
      </w:r>
      <w:r w:rsidR="0036417C">
        <w:rPr>
          <w:lang w:val="en-US"/>
        </w:rPr>
        <w:t>p</w:t>
      </w:r>
      <w:r w:rsidR="005A2944">
        <w:rPr>
          <w:lang w:val="en-US"/>
        </w:rPr>
        <w:t>rofit disregarding startup cost and base salary = £5,500 per restaurant per year</w:t>
      </w:r>
    </w:p>
    <w:p w14:paraId="787B9F90" w14:textId="54E6117E" w:rsidR="005A2944" w:rsidRDefault="005A2944" w:rsidP="00C60934">
      <w:pPr>
        <w:pStyle w:val="ListParagraph"/>
        <w:numPr>
          <w:ilvl w:val="0"/>
          <w:numId w:val="2"/>
        </w:numPr>
        <w:rPr>
          <w:lang w:val="en-US"/>
        </w:rPr>
      </w:pPr>
      <w:r>
        <w:rPr>
          <w:lang w:val="en-US"/>
        </w:rPr>
        <w:t xml:space="preserve">If one person can sign up 1 restaurant per hour </w:t>
      </w:r>
    </w:p>
    <w:p w14:paraId="688066BE" w14:textId="7E8FD88D" w:rsidR="005A2944" w:rsidRDefault="005A2944" w:rsidP="00C60934">
      <w:pPr>
        <w:pStyle w:val="ListParagraph"/>
        <w:numPr>
          <w:ilvl w:val="0"/>
          <w:numId w:val="2"/>
        </w:numPr>
        <w:rPr>
          <w:lang w:val="en-US"/>
        </w:rPr>
      </w:pPr>
      <w:r>
        <w:rPr>
          <w:lang w:val="en-US"/>
        </w:rPr>
        <w:t xml:space="preserve">Assuming no restaurant owner leaves the service, and we have one staff repeatedly </w:t>
      </w:r>
      <w:proofErr w:type="gramStart"/>
      <w:r>
        <w:rPr>
          <w:lang w:val="en-US"/>
        </w:rPr>
        <w:t>sign up</w:t>
      </w:r>
      <w:proofErr w:type="gramEnd"/>
      <w:r>
        <w:rPr>
          <w:lang w:val="en-US"/>
        </w:rPr>
        <w:t xml:space="preserve"> restaurant accounts for 8 hours a day </w:t>
      </w:r>
    </w:p>
    <w:p w14:paraId="2792C42A" w14:textId="13AB255D" w:rsidR="005A2944" w:rsidRDefault="0056591D" w:rsidP="00C60934">
      <w:pPr>
        <w:pStyle w:val="ListParagraph"/>
        <w:numPr>
          <w:ilvl w:val="0"/>
          <w:numId w:val="2"/>
        </w:numPr>
        <w:rPr>
          <w:lang w:val="en-US"/>
        </w:rPr>
      </w:pPr>
      <w:r>
        <w:rPr>
          <w:lang w:val="en-US"/>
        </w:rPr>
        <w:t xml:space="preserve">Number of days needed to reach £1 million annual profit = £1m / (£5,500 x 8 restaurant signups per day) = 23 days. </w:t>
      </w:r>
    </w:p>
    <w:p w14:paraId="3E39BA25" w14:textId="03BBE85B" w:rsidR="005A2944" w:rsidRDefault="005A2944" w:rsidP="00C60934">
      <w:pPr>
        <w:pStyle w:val="ListParagraph"/>
        <w:numPr>
          <w:ilvl w:val="0"/>
          <w:numId w:val="2"/>
        </w:numPr>
        <w:rPr>
          <w:lang w:val="en-US"/>
        </w:rPr>
      </w:pPr>
      <w:r>
        <w:rPr>
          <w:lang w:val="en-US"/>
        </w:rPr>
        <w:t xml:space="preserve">Account for profit making </w:t>
      </w:r>
      <w:r w:rsidR="00D7143C">
        <w:rPr>
          <w:lang w:val="en-US"/>
        </w:rPr>
        <w:t>from</w:t>
      </w:r>
      <w:r>
        <w:rPr>
          <w:lang w:val="en-US"/>
        </w:rPr>
        <w:t xml:space="preserve"> the time at which the</w:t>
      </w:r>
      <w:r w:rsidR="00D7143C">
        <w:rPr>
          <w:lang w:val="en-US"/>
        </w:rPr>
        <w:t xml:space="preserve"> restaurant owners adopt our service</w:t>
      </w:r>
      <w:r w:rsidR="002C2207">
        <w:rPr>
          <w:lang w:val="en-US"/>
        </w:rPr>
        <w:t xml:space="preserve">. </w:t>
      </w:r>
    </w:p>
    <w:p w14:paraId="383C5816" w14:textId="252599B7" w:rsidR="0091397C" w:rsidRDefault="00A905DE" w:rsidP="00C60934">
      <w:pPr>
        <w:pStyle w:val="ListParagraph"/>
        <w:numPr>
          <w:ilvl w:val="0"/>
          <w:numId w:val="2"/>
        </w:numPr>
        <w:rPr>
          <w:lang w:val="en-US"/>
        </w:rPr>
      </w:pPr>
      <w:r>
        <w:rPr>
          <w:lang w:val="en-US"/>
        </w:rPr>
        <w:t xml:space="preserve">We don’t need to have one staff once we </w:t>
      </w:r>
      <w:r w:rsidR="0056591D">
        <w:rPr>
          <w:lang w:val="en-US"/>
        </w:rPr>
        <w:t>reach</w:t>
      </w:r>
      <w:r>
        <w:rPr>
          <w:lang w:val="en-US"/>
        </w:rPr>
        <w:t xml:space="preserve"> over £1 million </w:t>
      </w:r>
      <w:proofErr w:type="gramStart"/>
      <w:r w:rsidR="00AF1546">
        <w:rPr>
          <w:lang w:val="en-US"/>
        </w:rPr>
        <w:t>profit</w:t>
      </w:r>
      <w:proofErr w:type="gramEnd"/>
      <w:r w:rsidR="00AF1546">
        <w:rPr>
          <w:lang w:val="en-US"/>
        </w:rPr>
        <w:t xml:space="preserve"> </w:t>
      </w:r>
    </w:p>
    <w:p w14:paraId="2E86C24B" w14:textId="77777777" w:rsidR="005F6356" w:rsidRPr="005F6356" w:rsidRDefault="005F6356" w:rsidP="005F6356">
      <w:pPr>
        <w:rPr>
          <w:lang w:val="en-US"/>
        </w:rPr>
      </w:pPr>
    </w:p>
    <w:p w14:paraId="671441AE" w14:textId="1AE0115E" w:rsidR="00F97051" w:rsidRDefault="0036417C" w:rsidP="00F97051">
      <w:pPr>
        <w:rPr>
          <w:lang w:val="en-US"/>
        </w:rPr>
      </w:pPr>
      <w:r>
        <w:rPr>
          <w:lang w:val="en-US"/>
        </w:rPr>
        <w:t xml:space="preserve">Profit when we reach peak </w:t>
      </w:r>
      <w:r w:rsidR="00576B2F">
        <w:rPr>
          <w:lang w:val="en-US"/>
        </w:rPr>
        <w:t xml:space="preserve">business </w:t>
      </w:r>
      <w:proofErr w:type="gramStart"/>
      <w:r>
        <w:rPr>
          <w:lang w:val="en-US"/>
        </w:rPr>
        <w:t>performance</w:t>
      </w:r>
      <w:proofErr w:type="gramEnd"/>
      <w:r>
        <w:rPr>
          <w:lang w:val="en-US"/>
        </w:rPr>
        <w:t xml:space="preserve"> </w:t>
      </w:r>
    </w:p>
    <w:p w14:paraId="2106F607" w14:textId="203B27F6" w:rsidR="00704A64" w:rsidRDefault="00704A64" w:rsidP="00C60934">
      <w:pPr>
        <w:pStyle w:val="ListParagraph"/>
        <w:numPr>
          <w:ilvl w:val="0"/>
          <w:numId w:val="2"/>
        </w:numPr>
        <w:rPr>
          <w:lang w:val="en-US"/>
        </w:rPr>
      </w:pPr>
      <w:r>
        <w:rPr>
          <w:lang w:val="en-US"/>
        </w:rPr>
        <w:t xml:space="preserve">1.5 </w:t>
      </w:r>
      <w:proofErr w:type="spellStart"/>
      <w:proofErr w:type="gramStart"/>
      <w:r>
        <w:rPr>
          <w:lang w:val="en-US"/>
        </w:rPr>
        <w:t>millions</w:t>
      </w:r>
      <w:proofErr w:type="spellEnd"/>
      <w:proofErr w:type="gramEnd"/>
      <w:r>
        <w:rPr>
          <w:lang w:val="en-US"/>
        </w:rPr>
        <w:t xml:space="preserve"> restaurants in EU and U.S.</w:t>
      </w:r>
    </w:p>
    <w:p w14:paraId="1878B9D3" w14:textId="1C1FBD36" w:rsidR="00704A64" w:rsidRDefault="00D14153" w:rsidP="00C60934">
      <w:pPr>
        <w:pStyle w:val="ListParagraph"/>
        <w:numPr>
          <w:ilvl w:val="0"/>
          <w:numId w:val="2"/>
        </w:numPr>
        <w:rPr>
          <w:lang w:val="en-US"/>
        </w:rPr>
      </w:pPr>
      <w:r>
        <w:rPr>
          <w:lang w:val="en-US"/>
        </w:rPr>
        <w:t>30</w:t>
      </w:r>
      <w:r w:rsidR="00704A64">
        <w:rPr>
          <w:lang w:val="en-US"/>
        </w:rPr>
        <w:t xml:space="preserve">% market penetration = </w:t>
      </w:r>
      <w:r>
        <w:rPr>
          <w:lang w:val="en-US"/>
        </w:rPr>
        <w:t>4</w:t>
      </w:r>
      <w:r w:rsidR="00704A64">
        <w:rPr>
          <w:lang w:val="en-US"/>
        </w:rPr>
        <w:t>50,000 restaurants</w:t>
      </w:r>
    </w:p>
    <w:p w14:paraId="6465E07E" w14:textId="303D5430" w:rsidR="00704A64" w:rsidRPr="00704A64" w:rsidRDefault="00D14153" w:rsidP="00C60934">
      <w:pPr>
        <w:pStyle w:val="ListParagraph"/>
        <w:numPr>
          <w:ilvl w:val="0"/>
          <w:numId w:val="2"/>
        </w:numPr>
        <w:rPr>
          <w:lang w:val="en-US"/>
        </w:rPr>
      </w:pPr>
      <w:r>
        <w:rPr>
          <w:lang w:val="en-US"/>
        </w:rPr>
        <w:t>4</w:t>
      </w:r>
      <w:r w:rsidR="00704A64">
        <w:rPr>
          <w:lang w:val="en-US"/>
        </w:rPr>
        <w:t xml:space="preserve">50,000 restaurants x £5,500 profit per restaurant = </w:t>
      </w:r>
      <w:r w:rsidR="0014623A">
        <w:rPr>
          <w:lang w:val="en-US"/>
        </w:rPr>
        <w:t>£</w:t>
      </w:r>
      <w:r>
        <w:rPr>
          <w:lang w:val="en-US"/>
        </w:rPr>
        <w:t>2.</w:t>
      </w:r>
      <w:r w:rsidR="00A32FA6">
        <w:rPr>
          <w:lang w:val="en-US"/>
        </w:rPr>
        <w:t>5</w:t>
      </w:r>
      <w:r w:rsidR="0014623A">
        <w:rPr>
          <w:lang w:val="en-US"/>
        </w:rPr>
        <w:t xml:space="preserve"> billion</w:t>
      </w:r>
    </w:p>
    <w:p w14:paraId="44C0228C" w14:textId="77777777" w:rsidR="00F97051" w:rsidRPr="00F97051" w:rsidRDefault="00F97051" w:rsidP="00F97051">
      <w:pPr>
        <w:rPr>
          <w:lang w:val="en-US"/>
        </w:rPr>
      </w:pPr>
    </w:p>
    <w:p w14:paraId="1BBF2B51" w14:textId="7CD2B3A5" w:rsidR="00B4180B" w:rsidRPr="000F1C03" w:rsidRDefault="00B4180B" w:rsidP="00C60934">
      <w:pPr>
        <w:pStyle w:val="ListParagraph"/>
        <w:numPr>
          <w:ilvl w:val="0"/>
          <w:numId w:val="1"/>
        </w:numPr>
        <w:rPr>
          <w:lang w:val="en-US"/>
        </w:rPr>
      </w:pPr>
      <w:r w:rsidRPr="000F1C03">
        <w:rPr>
          <w:lang w:val="en-US"/>
        </w:rPr>
        <w:t xml:space="preserve">Unique feature of this business </w:t>
      </w:r>
    </w:p>
    <w:p w14:paraId="2F6370D5" w14:textId="19FA36A5" w:rsidR="006604AA" w:rsidRDefault="00B4180B" w:rsidP="00C60934">
      <w:pPr>
        <w:pStyle w:val="ListParagraph"/>
        <w:numPr>
          <w:ilvl w:val="0"/>
          <w:numId w:val="2"/>
        </w:numPr>
        <w:rPr>
          <w:lang w:val="en-US"/>
        </w:rPr>
      </w:pPr>
      <w:r>
        <w:rPr>
          <w:lang w:val="en-US"/>
        </w:rPr>
        <w:t>Restaurant owners will need minimal staff intervention unless they need to change some menu details or have specific enquiries.</w:t>
      </w:r>
    </w:p>
    <w:p w14:paraId="2F0F0CFE" w14:textId="095AB1E0" w:rsidR="00F97051" w:rsidRDefault="00F97051" w:rsidP="00C60934">
      <w:pPr>
        <w:pStyle w:val="ListParagraph"/>
        <w:numPr>
          <w:ilvl w:val="0"/>
          <w:numId w:val="2"/>
        </w:numPr>
        <w:rPr>
          <w:lang w:val="en-US"/>
        </w:rPr>
      </w:pPr>
      <w:r>
        <w:rPr>
          <w:lang w:val="en-US"/>
        </w:rPr>
        <w:t>Powerful platform as high user traffics can help adjacent billion-dollar businesses (</w:t>
      </w:r>
      <w:r w:rsidR="00527F1D">
        <w:rPr>
          <w:lang w:val="en-US"/>
        </w:rPr>
        <w:t>e.g.,</w:t>
      </w:r>
      <w:r>
        <w:rPr>
          <w:lang w:val="en-US"/>
        </w:rPr>
        <w:t xml:space="preserve"> table reservation business, restaurant review site, take-away</w:t>
      </w:r>
      <w:r w:rsidR="00802FC9">
        <w:rPr>
          <w:lang w:val="en-US"/>
        </w:rPr>
        <w:t xml:space="preserve"> and delivery</w:t>
      </w:r>
      <w:r w:rsidR="00527F1D">
        <w:rPr>
          <w:lang w:val="en-US"/>
        </w:rPr>
        <w:t xml:space="preserve"> and social media</w:t>
      </w:r>
      <w:r w:rsidR="00802FC9">
        <w:rPr>
          <w:lang w:val="en-US"/>
        </w:rPr>
        <w:t xml:space="preserve">) </w:t>
      </w:r>
    </w:p>
    <w:p w14:paraId="3E3163CF" w14:textId="77777777" w:rsidR="000C2903" w:rsidRPr="000C2903" w:rsidRDefault="000C2903" w:rsidP="000C2903">
      <w:pPr>
        <w:rPr>
          <w:lang w:val="en-US"/>
        </w:rPr>
      </w:pPr>
    </w:p>
    <w:p w14:paraId="1006BB3A" w14:textId="6039C08C" w:rsidR="004757D9" w:rsidRDefault="004757D9" w:rsidP="004757D9">
      <w:pPr>
        <w:pStyle w:val="Heading1"/>
        <w:rPr>
          <w:lang w:val="en-US"/>
        </w:rPr>
      </w:pPr>
      <w:r>
        <w:rPr>
          <w:lang w:val="en-US"/>
        </w:rPr>
        <w:t xml:space="preserve">Final Software Product </w:t>
      </w:r>
      <w:r w:rsidR="009B62C3">
        <w:rPr>
          <w:lang w:val="en-US"/>
        </w:rPr>
        <w:t>v1</w:t>
      </w:r>
    </w:p>
    <w:p w14:paraId="48F1B4A9" w14:textId="3E6AA2F3" w:rsidR="00EC786A" w:rsidRDefault="00424D54" w:rsidP="00C60934">
      <w:pPr>
        <w:pStyle w:val="ListParagraph"/>
        <w:numPr>
          <w:ilvl w:val="0"/>
          <w:numId w:val="4"/>
        </w:numPr>
        <w:rPr>
          <w:lang w:val="en-US"/>
        </w:rPr>
      </w:pPr>
      <w:r w:rsidRPr="00EC786A">
        <w:rPr>
          <w:lang w:val="en-US"/>
        </w:rPr>
        <w:t>Demonstrate the final product</w:t>
      </w:r>
      <w:r w:rsidR="00202A17">
        <w:rPr>
          <w:lang w:val="en-US"/>
        </w:rPr>
        <w:t xml:space="preserve"> &amp; the test cases</w:t>
      </w:r>
      <w:r w:rsidRPr="00EC786A">
        <w:rPr>
          <w:lang w:val="en-US"/>
        </w:rPr>
        <w:t xml:space="preserve"> using QR code videos </w:t>
      </w:r>
      <w:r w:rsidR="00857B09">
        <w:rPr>
          <w:lang w:val="en-US"/>
        </w:rPr>
        <w:t xml:space="preserve">and screenshot </w:t>
      </w:r>
      <w:proofErr w:type="gramStart"/>
      <w:r w:rsidR="00857B09">
        <w:rPr>
          <w:lang w:val="en-US"/>
        </w:rPr>
        <w:t>photos</w:t>
      </w:r>
      <w:proofErr w:type="gramEnd"/>
      <w:r w:rsidR="00857B09">
        <w:rPr>
          <w:lang w:val="en-US"/>
        </w:rPr>
        <w:t xml:space="preserve"> </w:t>
      </w:r>
    </w:p>
    <w:p w14:paraId="2E3EC8D1" w14:textId="4CFD7654" w:rsidR="006C7CE4" w:rsidRPr="006C7CE4" w:rsidRDefault="006C7CE4" w:rsidP="006C7CE4">
      <w:pPr>
        <w:rPr>
          <w:lang w:val="en-US"/>
        </w:rPr>
      </w:pPr>
      <w:r>
        <w:rPr>
          <w:lang w:val="en-US"/>
        </w:rPr>
        <w:t>== not in dissertation but video===</w:t>
      </w:r>
      <w:r w:rsidR="00EA27AB">
        <w:rPr>
          <w:lang w:val="en-US"/>
        </w:rPr>
        <w:t xml:space="preserve"> testing </w:t>
      </w:r>
    </w:p>
    <w:p w14:paraId="50417667" w14:textId="77777777" w:rsidR="00EC786A" w:rsidRDefault="00EC786A" w:rsidP="00EC786A">
      <w:pPr>
        <w:rPr>
          <w:lang w:val="en-US"/>
        </w:rPr>
      </w:pPr>
      <w:r>
        <w:rPr>
          <w:lang w:val="en-US"/>
        </w:rPr>
        <w:t>Customer</w:t>
      </w:r>
    </w:p>
    <w:p w14:paraId="7B45F48D" w14:textId="66975E9F" w:rsidR="00EC786A" w:rsidRPr="00EC786A" w:rsidRDefault="00EC786A" w:rsidP="00C60934">
      <w:pPr>
        <w:pStyle w:val="ListParagraph"/>
        <w:numPr>
          <w:ilvl w:val="0"/>
          <w:numId w:val="2"/>
        </w:numPr>
        <w:rPr>
          <w:lang w:val="en-US"/>
        </w:rPr>
      </w:pPr>
      <w:r>
        <w:rPr>
          <w:lang w:val="en-US"/>
        </w:rPr>
        <w:t xml:space="preserve">Scan QR code </w:t>
      </w:r>
      <w:r w:rsidRPr="00EC786A">
        <w:rPr>
          <w:lang w:val="en-US"/>
        </w:rPr>
        <w:t xml:space="preserve"> </w:t>
      </w:r>
    </w:p>
    <w:p w14:paraId="0D88401B" w14:textId="45AC172E" w:rsidR="00EC786A" w:rsidRDefault="00EC786A" w:rsidP="00C60934">
      <w:pPr>
        <w:pStyle w:val="ListParagraph"/>
        <w:numPr>
          <w:ilvl w:val="0"/>
          <w:numId w:val="2"/>
        </w:numPr>
        <w:rPr>
          <w:lang w:val="en-US"/>
        </w:rPr>
      </w:pPr>
      <w:r w:rsidRPr="00EC786A">
        <w:rPr>
          <w:lang w:val="en-US"/>
        </w:rPr>
        <w:t>workflow to order 10 meals from all different categories</w:t>
      </w:r>
      <w:r>
        <w:rPr>
          <w:lang w:val="en-US"/>
        </w:rPr>
        <w:t>; add special requests; add extras; increase meal quantity</w:t>
      </w:r>
      <w:r w:rsidR="00C47C12">
        <w:rPr>
          <w:lang w:val="en-US"/>
        </w:rPr>
        <w:t>.</w:t>
      </w:r>
    </w:p>
    <w:p w14:paraId="7602210A" w14:textId="6AC4672C" w:rsidR="00C47C12" w:rsidRDefault="00C47C12" w:rsidP="00C60934">
      <w:pPr>
        <w:pStyle w:val="ListParagraph"/>
        <w:numPr>
          <w:ilvl w:val="0"/>
          <w:numId w:val="2"/>
        </w:numPr>
        <w:rPr>
          <w:lang w:val="en-US"/>
        </w:rPr>
      </w:pPr>
      <w:r>
        <w:rPr>
          <w:lang w:val="en-US"/>
        </w:rPr>
        <w:t>Read order summary; add quantity; check meal descriptions and prices; swipe through meal over a few pages.</w:t>
      </w:r>
    </w:p>
    <w:p w14:paraId="5CA21BBB" w14:textId="2A7F1C8B" w:rsidR="00EC786A" w:rsidRDefault="00C47C12" w:rsidP="00C60934">
      <w:pPr>
        <w:pStyle w:val="ListParagraph"/>
        <w:numPr>
          <w:ilvl w:val="0"/>
          <w:numId w:val="2"/>
        </w:numPr>
        <w:rPr>
          <w:lang w:val="en-US"/>
        </w:rPr>
      </w:pPr>
      <w:r>
        <w:rPr>
          <w:lang w:val="en-US"/>
        </w:rPr>
        <w:t xml:space="preserve">Check total price; </w:t>
      </w:r>
      <w:r w:rsidR="00EC786A">
        <w:rPr>
          <w:lang w:val="en-US"/>
        </w:rPr>
        <w:t>give tips</w:t>
      </w:r>
      <w:r>
        <w:rPr>
          <w:lang w:val="en-US"/>
        </w:rPr>
        <w:t xml:space="preserve">; check new </w:t>
      </w:r>
      <w:proofErr w:type="gramStart"/>
      <w:r>
        <w:rPr>
          <w:lang w:val="en-US"/>
        </w:rPr>
        <w:t>price;</w:t>
      </w:r>
      <w:proofErr w:type="gramEnd"/>
    </w:p>
    <w:p w14:paraId="6976DC6E" w14:textId="1ECBCA2A" w:rsidR="00C47C12" w:rsidRDefault="00C47C12" w:rsidP="00C60934">
      <w:pPr>
        <w:pStyle w:val="ListParagraph"/>
        <w:numPr>
          <w:ilvl w:val="0"/>
          <w:numId w:val="2"/>
        </w:numPr>
        <w:rPr>
          <w:lang w:val="en-US"/>
        </w:rPr>
      </w:pPr>
      <w:r>
        <w:rPr>
          <w:lang w:val="en-US"/>
        </w:rPr>
        <w:t xml:space="preserve">Change meal together and meal </w:t>
      </w:r>
      <w:proofErr w:type="gramStart"/>
      <w:r>
        <w:rPr>
          <w:lang w:val="en-US"/>
        </w:rPr>
        <w:t>separately;</w:t>
      </w:r>
      <w:proofErr w:type="gramEnd"/>
    </w:p>
    <w:p w14:paraId="0B1779FD" w14:textId="5A042C63" w:rsidR="00C47C12" w:rsidRDefault="00C47C12" w:rsidP="00C60934">
      <w:pPr>
        <w:pStyle w:val="ListParagraph"/>
        <w:numPr>
          <w:ilvl w:val="0"/>
          <w:numId w:val="2"/>
        </w:numPr>
        <w:rPr>
          <w:lang w:val="en-US"/>
        </w:rPr>
      </w:pPr>
      <w:r>
        <w:rPr>
          <w:lang w:val="en-US"/>
        </w:rPr>
        <w:t>Add special requests.</w:t>
      </w:r>
    </w:p>
    <w:p w14:paraId="6D27CABF" w14:textId="39F465DB" w:rsidR="00C47C12" w:rsidRDefault="00C47C12" w:rsidP="00C60934">
      <w:pPr>
        <w:pStyle w:val="ListParagraph"/>
        <w:numPr>
          <w:ilvl w:val="0"/>
          <w:numId w:val="2"/>
        </w:numPr>
        <w:rPr>
          <w:lang w:val="en-US"/>
        </w:rPr>
      </w:pPr>
      <w:r>
        <w:rPr>
          <w:lang w:val="en-US"/>
        </w:rPr>
        <w:t>Order and produce e-</w:t>
      </w:r>
      <w:proofErr w:type="gramStart"/>
      <w:r>
        <w:rPr>
          <w:lang w:val="en-US"/>
        </w:rPr>
        <w:t>receipt</w:t>
      </w:r>
      <w:proofErr w:type="gramEnd"/>
      <w:r>
        <w:rPr>
          <w:lang w:val="en-US"/>
        </w:rPr>
        <w:t xml:space="preserve"> </w:t>
      </w:r>
    </w:p>
    <w:p w14:paraId="094DA2FC" w14:textId="2D21BB09" w:rsidR="00920880" w:rsidRDefault="00920880" w:rsidP="00920880">
      <w:pPr>
        <w:rPr>
          <w:lang w:val="en-US"/>
        </w:rPr>
      </w:pPr>
      <w:r>
        <w:rPr>
          <w:lang w:val="en-US"/>
        </w:rPr>
        <w:t xml:space="preserve">Restaurant Owner </w:t>
      </w:r>
    </w:p>
    <w:p w14:paraId="02110BB6" w14:textId="33B737E3" w:rsidR="00D032E8" w:rsidRDefault="00D032E8" w:rsidP="00C60934">
      <w:pPr>
        <w:pStyle w:val="ListParagraph"/>
        <w:numPr>
          <w:ilvl w:val="0"/>
          <w:numId w:val="2"/>
        </w:numPr>
        <w:rPr>
          <w:lang w:val="en-US"/>
        </w:rPr>
      </w:pPr>
      <w:r>
        <w:rPr>
          <w:lang w:val="en-US"/>
        </w:rPr>
        <w:lastRenderedPageBreak/>
        <w:t xml:space="preserve">Account registration; </w:t>
      </w:r>
      <w:r w:rsidR="00C80AEF">
        <w:rPr>
          <w:lang w:val="en-US"/>
        </w:rPr>
        <w:t xml:space="preserve">email account confirmation; see whether new account is automatically aggregated in the company staff </w:t>
      </w:r>
      <w:proofErr w:type="gramStart"/>
      <w:r w:rsidR="00C80AEF">
        <w:rPr>
          <w:lang w:val="en-US"/>
        </w:rPr>
        <w:t>account</w:t>
      </w:r>
      <w:proofErr w:type="gramEnd"/>
      <w:r w:rsidR="00C80AEF">
        <w:rPr>
          <w:lang w:val="en-US"/>
        </w:rPr>
        <w:t xml:space="preserve"> </w:t>
      </w:r>
    </w:p>
    <w:p w14:paraId="0BFEC8A2" w14:textId="30C20ACD" w:rsidR="00D032E8" w:rsidRDefault="00D032E8" w:rsidP="00C60934">
      <w:pPr>
        <w:pStyle w:val="ListParagraph"/>
        <w:numPr>
          <w:ilvl w:val="0"/>
          <w:numId w:val="2"/>
        </w:numPr>
        <w:rPr>
          <w:lang w:val="en-US"/>
        </w:rPr>
      </w:pPr>
      <w:r>
        <w:rPr>
          <w:lang w:val="en-US"/>
        </w:rPr>
        <w:t>Forgetting password</w:t>
      </w:r>
      <w:r w:rsidR="00C11AA8">
        <w:rPr>
          <w:lang w:val="en-US"/>
        </w:rPr>
        <w:t xml:space="preserve">; email password </w:t>
      </w:r>
      <w:proofErr w:type="gramStart"/>
      <w:r w:rsidR="00C11AA8">
        <w:rPr>
          <w:lang w:val="en-US"/>
        </w:rPr>
        <w:t>retrieval</w:t>
      </w:r>
      <w:r w:rsidR="00C80AEF">
        <w:rPr>
          <w:lang w:val="en-US"/>
        </w:rPr>
        <w:t>;</w:t>
      </w:r>
      <w:proofErr w:type="gramEnd"/>
    </w:p>
    <w:p w14:paraId="1F2524F4" w14:textId="00754C22" w:rsidR="00C80AEF" w:rsidRDefault="00C80AEF" w:rsidP="00C60934">
      <w:pPr>
        <w:pStyle w:val="ListParagraph"/>
        <w:numPr>
          <w:ilvl w:val="0"/>
          <w:numId w:val="2"/>
        </w:numPr>
        <w:rPr>
          <w:lang w:val="en-US"/>
        </w:rPr>
      </w:pPr>
      <w:r>
        <w:rPr>
          <w:lang w:val="en-US"/>
        </w:rPr>
        <w:t>Add serving time; add categories; add meal details; edit serving time to check whether other data (</w:t>
      </w:r>
      <w:r w:rsidR="00A85985">
        <w:rPr>
          <w:lang w:val="en-US"/>
        </w:rPr>
        <w:t>categories</w:t>
      </w:r>
      <w:r>
        <w:rPr>
          <w:lang w:val="en-US"/>
        </w:rPr>
        <w:t xml:space="preserve">, meal details) will be </w:t>
      </w:r>
      <w:proofErr w:type="gramStart"/>
      <w:r>
        <w:rPr>
          <w:lang w:val="en-US"/>
        </w:rPr>
        <w:t>changed</w:t>
      </w:r>
      <w:proofErr w:type="gramEnd"/>
      <w:r>
        <w:rPr>
          <w:lang w:val="en-US"/>
        </w:rPr>
        <w:t xml:space="preserve"> </w:t>
      </w:r>
    </w:p>
    <w:p w14:paraId="2EF654A6" w14:textId="477D79EB" w:rsidR="009D7792" w:rsidRDefault="009D7792" w:rsidP="00C60934">
      <w:pPr>
        <w:pStyle w:val="ListParagraph"/>
        <w:numPr>
          <w:ilvl w:val="0"/>
          <w:numId w:val="2"/>
        </w:numPr>
        <w:rPr>
          <w:lang w:val="en-US"/>
        </w:rPr>
      </w:pPr>
      <w:r>
        <w:rPr>
          <w:lang w:val="en-US"/>
        </w:rPr>
        <w:t xml:space="preserve">Delete serving time; check whether other data (categories, meal details) will be </w:t>
      </w:r>
      <w:proofErr w:type="gramStart"/>
      <w:r>
        <w:rPr>
          <w:lang w:val="en-US"/>
        </w:rPr>
        <w:t>deleted</w:t>
      </w:r>
      <w:proofErr w:type="gramEnd"/>
    </w:p>
    <w:p w14:paraId="33BB09F5" w14:textId="40934236" w:rsidR="00EB1B34" w:rsidRDefault="00EB1B34" w:rsidP="00C60934">
      <w:pPr>
        <w:pStyle w:val="ListParagraph"/>
        <w:numPr>
          <w:ilvl w:val="0"/>
          <w:numId w:val="2"/>
        </w:numPr>
        <w:rPr>
          <w:lang w:val="en-US"/>
        </w:rPr>
      </w:pPr>
      <w:r>
        <w:rPr>
          <w:lang w:val="en-US"/>
        </w:rPr>
        <w:t xml:space="preserve">Add restaurant info data; see whether restaurant name and address will be changed in the customer interface; check whether restaurant phone number and owner name will be changed in the company staff </w:t>
      </w:r>
      <w:proofErr w:type="gramStart"/>
      <w:r>
        <w:rPr>
          <w:lang w:val="en-US"/>
        </w:rPr>
        <w:t>interface</w:t>
      </w:r>
      <w:proofErr w:type="gramEnd"/>
      <w:r>
        <w:rPr>
          <w:lang w:val="en-US"/>
        </w:rPr>
        <w:t xml:space="preserve"> </w:t>
      </w:r>
    </w:p>
    <w:p w14:paraId="6C5FE0AA" w14:textId="6B201B27" w:rsidR="00EB1B34" w:rsidRDefault="00EB1B34" w:rsidP="00C60934">
      <w:pPr>
        <w:pStyle w:val="ListParagraph"/>
        <w:numPr>
          <w:ilvl w:val="0"/>
          <w:numId w:val="2"/>
        </w:numPr>
        <w:rPr>
          <w:lang w:val="en-US"/>
        </w:rPr>
      </w:pPr>
      <w:r>
        <w:rPr>
          <w:lang w:val="en-US"/>
        </w:rPr>
        <w:t xml:space="preserve">Check whether business info QR code </w:t>
      </w:r>
      <w:proofErr w:type="gramStart"/>
      <w:r>
        <w:rPr>
          <w:lang w:val="en-US"/>
        </w:rPr>
        <w:t>works;</w:t>
      </w:r>
      <w:proofErr w:type="gramEnd"/>
      <w:r>
        <w:rPr>
          <w:lang w:val="en-US"/>
        </w:rPr>
        <w:t xml:space="preserve"> whether it shows </w:t>
      </w:r>
      <w:r w:rsidR="009B0C63">
        <w:rPr>
          <w:lang w:val="en-US"/>
        </w:rPr>
        <w:t xml:space="preserve">the customer interface for the restaurant. </w:t>
      </w:r>
    </w:p>
    <w:p w14:paraId="49BEA4BF" w14:textId="36563481" w:rsidR="00B01720" w:rsidRDefault="00B01720" w:rsidP="00C60934">
      <w:pPr>
        <w:pStyle w:val="ListParagraph"/>
        <w:numPr>
          <w:ilvl w:val="0"/>
          <w:numId w:val="2"/>
        </w:numPr>
        <w:rPr>
          <w:lang w:val="en-US"/>
        </w:rPr>
      </w:pPr>
      <w:r>
        <w:rPr>
          <w:lang w:val="en-US"/>
        </w:rPr>
        <w:t xml:space="preserve">Check whether help page will redirect user to video documentation page. </w:t>
      </w:r>
    </w:p>
    <w:p w14:paraId="2429006C" w14:textId="3AA82721" w:rsidR="00B01720" w:rsidRDefault="00B01720" w:rsidP="00B01720">
      <w:pPr>
        <w:rPr>
          <w:lang w:val="en-US"/>
        </w:rPr>
      </w:pPr>
    </w:p>
    <w:p w14:paraId="5FF1ED3C" w14:textId="3255F1DF" w:rsidR="00ED7E1C" w:rsidRDefault="00ED7E1C" w:rsidP="00B01720">
      <w:pPr>
        <w:rPr>
          <w:lang w:val="en-US"/>
        </w:rPr>
      </w:pPr>
      <w:r>
        <w:rPr>
          <w:lang w:val="en-US"/>
        </w:rPr>
        <w:t>Company Staff</w:t>
      </w:r>
    </w:p>
    <w:p w14:paraId="262CD0BB" w14:textId="639AF350" w:rsidR="00ED7E1C" w:rsidRPr="00ED7E1C" w:rsidRDefault="00ED7E1C" w:rsidP="00C60934">
      <w:pPr>
        <w:pStyle w:val="ListParagraph"/>
        <w:numPr>
          <w:ilvl w:val="0"/>
          <w:numId w:val="2"/>
        </w:numPr>
        <w:rPr>
          <w:lang w:val="en-US"/>
        </w:rPr>
      </w:pPr>
      <w:r>
        <w:rPr>
          <w:lang w:val="en-US"/>
        </w:rPr>
        <w:t xml:space="preserve">do </w:t>
      </w:r>
      <w:r w:rsidR="002F6568">
        <w:rPr>
          <w:lang w:val="en-US"/>
        </w:rPr>
        <w:t xml:space="preserve">later </w:t>
      </w:r>
      <w:r>
        <w:rPr>
          <w:lang w:val="en-US"/>
        </w:rPr>
        <w:t>***</w:t>
      </w:r>
    </w:p>
    <w:p w14:paraId="64FD96F7" w14:textId="71A285A8" w:rsidR="00EC786A" w:rsidRDefault="006C7CE4" w:rsidP="004757D9">
      <w:pPr>
        <w:rPr>
          <w:lang w:val="en-US"/>
        </w:rPr>
      </w:pPr>
      <w:r>
        <w:rPr>
          <w:lang w:val="en-US"/>
        </w:rPr>
        <w:t>=============</w:t>
      </w:r>
    </w:p>
    <w:p w14:paraId="50E3B654" w14:textId="77777777" w:rsidR="00EC786A" w:rsidRDefault="00EC786A" w:rsidP="004757D9">
      <w:pPr>
        <w:rPr>
          <w:lang w:val="en-US"/>
        </w:rPr>
      </w:pPr>
    </w:p>
    <w:p w14:paraId="06595803" w14:textId="025497D3" w:rsidR="004757D9" w:rsidRDefault="004757D9" w:rsidP="004757D9">
      <w:pPr>
        <w:pStyle w:val="Heading1"/>
        <w:rPr>
          <w:lang w:val="en-US"/>
        </w:rPr>
      </w:pPr>
      <w:r>
        <w:rPr>
          <w:lang w:val="en-US"/>
        </w:rPr>
        <w:t xml:space="preserve">Business Executive Blueprint </w:t>
      </w:r>
      <w:r w:rsidR="0049423D">
        <w:rPr>
          <w:lang w:val="en-US"/>
        </w:rPr>
        <w:t>v1</w:t>
      </w:r>
    </w:p>
    <w:p w14:paraId="5C5B581B" w14:textId="77777777" w:rsidR="00A371EC" w:rsidRDefault="00A371EC" w:rsidP="00891EDC">
      <w:pPr>
        <w:pStyle w:val="ListParagraph"/>
        <w:numPr>
          <w:ilvl w:val="0"/>
          <w:numId w:val="2"/>
        </w:numPr>
        <w:rPr>
          <w:lang w:val="en-US"/>
        </w:rPr>
      </w:pPr>
      <w:r>
        <w:rPr>
          <w:lang w:val="en-US"/>
        </w:rPr>
        <w:t xml:space="preserve">describe each </w:t>
      </w:r>
      <w:proofErr w:type="gramStart"/>
      <w:r>
        <w:rPr>
          <w:lang w:val="en-US"/>
        </w:rPr>
        <w:t>part</w:t>
      </w:r>
      <w:proofErr w:type="gramEnd"/>
    </w:p>
    <w:p w14:paraId="034F6139" w14:textId="4FD93F39" w:rsidR="002834BE" w:rsidRDefault="00891EDC" w:rsidP="00891EDC">
      <w:pPr>
        <w:pStyle w:val="ListParagraph"/>
        <w:numPr>
          <w:ilvl w:val="0"/>
          <w:numId w:val="2"/>
        </w:numPr>
        <w:rPr>
          <w:lang w:val="en-US"/>
        </w:rPr>
      </w:pPr>
      <w:r>
        <w:rPr>
          <w:lang w:val="en-US"/>
        </w:rPr>
        <w:t>why each part is important?</w:t>
      </w:r>
    </w:p>
    <w:p w14:paraId="3BD52379" w14:textId="14343751" w:rsidR="002834BE" w:rsidRDefault="00891EDC" w:rsidP="002834BE">
      <w:pPr>
        <w:pStyle w:val="ListParagraph"/>
        <w:numPr>
          <w:ilvl w:val="0"/>
          <w:numId w:val="2"/>
        </w:numPr>
        <w:rPr>
          <w:lang w:val="en-US"/>
        </w:rPr>
      </w:pPr>
      <w:r>
        <w:rPr>
          <w:lang w:val="en-US"/>
        </w:rPr>
        <w:t>how does that work?</w:t>
      </w:r>
    </w:p>
    <w:p w14:paraId="323AC889" w14:textId="77777777" w:rsidR="007E2630" w:rsidRPr="007E2630" w:rsidRDefault="007E2630" w:rsidP="007E2630">
      <w:pPr>
        <w:rPr>
          <w:lang w:val="en-US"/>
        </w:rPr>
      </w:pPr>
    </w:p>
    <w:p w14:paraId="4FB3D5CC" w14:textId="4673C691" w:rsidR="002834BE" w:rsidRDefault="002834BE" w:rsidP="00C60934">
      <w:pPr>
        <w:pStyle w:val="ListParagraph"/>
        <w:numPr>
          <w:ilvl w:val="0"/>
          <w:numId w:val="5"/>
        </w:numPr>
        <w:rPr>
          <w:lang w:val="en-US"/>
        </w:rPr>
      </w:pPr>
      <w:r>
        <w:rPr>
          <w:lang w:val="en-US"/>
        </w:rPr>
        <w:t xml:space="preserve">Post Marketing </w:t>
      </w:r>
    </w:p>
    <w:p w14:paraId="62957AF2" w14:textId="3C2BB337" w:rsidR="00891EDC" w:rsidRDefault="00891EDC" w:rsidP="00891EDC">
      <w:pPr>
        <w:pStyle w:val="ListParagraph"/>
        <w:numPr>
          <w:ilvl w:val="0"/>
          <w:numId w:val="2"/>
        </w:numPr>
        <w:rPr>
          <w:lang w:val="en-US"/>
        </w:rPr>
      </w:pPr>
      <w:r>
        <w:rPr>
          <w:lang w:val="en-US"/>
        </w:rPr>
        <w:t xml:space="preserve">We will send letters to all the regional restaurants then expand our user network to neighboring </w:t>
      </w:r>
      <w:r w:rsidR="00754131">
        <w:rPr>
          <w:lang w:val="en-US"/>
        </w:rPr>
        <w:t>cities.</w:t>
      </w:r>
      <w:r>
        <w:rPr>
          <w:lang w:val="en-US"/>
        </w:rPr>
        <w:t xml:space="preserve"> </w:t>
      </w:r>
    </w:p>
    <w:p w14:paraId="53F289F8" w14:textId="07759690" w:rsidR="002834BE" w:rsidRDefault="0021679B" w:rsidP="00C60934">
      <w:pPr>
        <w:pStyle w:val="ListParagraph"/>
        <w:numPr>
          <w:ilvl w:val="0"/>
          <w:numId w:val="2"/>
        </w:numPr>
        <w:rPr>
          <w:lang w:val="en-US"/>
        </w:rPr>
      </w:pPr>
      <w:r>
        <w:rPr>
          <w:lang w:val="en-US"/>
        </w:rPr>
        <w:t>Cost of post marketing is £1.5 per letter = £0.65 stamp + £0.75 (envelop+ paper+ printing)</w:t>
      </w:r>
    </w:p>
    <w:p w14:paraId="4CB6A3DF" w14:textId="0074B4CE" w:rsidR="008B1164" w:rsidRPr="008B1164" w:rsidRDefault="0021679B" w:rsidP="008B1164">
      <w:pPr>
        <w:pStyle w:val="ListParagraph"/>
        <w:numPr>
          <w:ilvl w:val="0"/>
          <w:numId w:val="2"/>
        </w:numPr>
        <w:rPr>
          <w:lang w:val="en-US"/>
        </w:rPr>
      </w:pPr>
      <w:r>
        <w:rPr>
          <w:lang w:val="en-US"/>
        </w:rPr>
        <w:t>Use post because it guarantees that only the restaurant owner will read the letter.</w:t>
      </w:r>
    </w:p>
    <w:p w14:paraId="1D709104" w14:textId="0EC10532" w:rsidR="0021679B" w:rsidRDefault="0021679B" w:rsidP="00CB71D3">
      <w:pPr>
        <w:rPr>
          <w:lang w:val="en-US"/>
        </w:rPr>
      </w:pPr>
    </w:p>
    <w:p w14:paraId="1DF11839" w14:textId="7BF83C4D" w:rsidR="00CB71D3" w:rsidRDefault="00CB71D3" w:rsidP="00CB71D3">
      <w:pPr>
        <w:pStyle w:val="ListParagraph"/>
        <w:numPr>
          <w:ilvl w:val="0"/>
          <w:numId w:val="5"/>
        </w:numPr>
        <w:rPr>
          <w:lang w:val="en-US"/>
        </w:rPr>
      </w:pPr>
      <w:r>
        <w:rPr>
          <w:lang w:val="en-US"/>
        </w:rPr>
        <w:t xml:space="preserve">QR code videos </w:t>
      </w:r>
    </w:p>
    <w:p w14:paraId="48BFBF21" w14:textId="77777777" w:rsidR="00754131" w:rsidRDefault="00CB71D3" w:rsidP="00CB71D3">
      <w:pPr>
        <w:pStyle w:val="ListParagraph"/>
        <w:numPr>
          <w:ilvl w:val="0"/>
          <w:numId w:val="2"/>
        </w:numPr>
        <w:rPr>
          <w:lang w:val="en-US"/>
        </w:rPr>
      </w:pPr>
      <w:r>
        <w:rPr>
          <w:lang w:val="en-US"/>
        </w:rPr>
        <w:t xml:space="preserve">The letter will include some QR codes that </w:t>
      </w:r>
      <w:r w:rsidR="000F0A4C">
        <w:rPr>
          <w:lang w:val="en-US"/>
        </w:rPr>
        <w:t>redirect</w:t>
      </w:r>
      <w:r>
        <w:rPr>
          <w:lang w:val="en-US"/>
        </w:rPr>
        <w:t xml:space="preserve"> the restaurant owners to s</w:t>
      </w:r>
      <w:r w:rsidR="000F0A4C">
        <w:rPr>
          <w:lang w:val="en-US"/>
        </w:rPr>
        <w:t>ome</w:t>
      </w:r>
      <w:r>
        <w:rPr>
          <w:lang w:val="en-US"/>
        </w:rPr>
        <w:t xml:space="preserve"> </w:t>
      </w:r>
      <w:r w:rsidR="000F0A4C">
        <w:rPr>
          <w:lang w:val="en-US"/>
        </w:rPr>
        <w:t xml:space="preserve">product video </w:t>
      </w:r>
      <w:r>
        <w:rPr>
          <w:lang w:val="en-US"/>
        </w:rPr>
        <w:t xml:space="preserve">demonstration. </w:t>
      </w:r>
      <w:r w:rsidR="00754131">
        <w:rPr>
          <w:lang w:val="en-US"/>
        </w:rPr>
        <w:t>By letting restaurant owners to live stream our product, they are more likely to</w:t>
      </w:r>
      <w:r>
        <w:rPr>
          <w:lang w:val="en-US"/>
        </w:rPr>
        <w:t xml:space="preserve"> </w:t>
      </w:r>
      <w:r w:rsidR="000F0A4C">
        <w:rPr>
          <w:lang w:val="en-US"/>
        </w:rPr>
        <w:t xml:space="preserve">understand and appreciate the benefits of the </w:t>
      </w:r>
      <w:r w:rsidR="00754131">
        <w:rPr>
          <w:lang w:val="en-US"/>
        </w:rPr>
        <w:t>software</w:t>
      </w:r>
      <w:r w:rsidR="000F0A4C">
        <w:rPr>
          <w:lang w:val="en-US"/>
        </w:rPr>
        <w:t xml:space="preserve">. </w:t>
      </w:r>
    </w:p>
    <w:p w14:paraId="7D2E4DB4" w14:textId="5D34AC38" w:rsidR="00CB71D3" w:rsidRDefault="000F0A4C" w:rsidP="00CB71D3">
      <w:pPr>
        <w:pStyle w:val="ListParagraph"/>
        <w:numPr>
          <w:ilvl w:val="0"/>
          <w:numId w:val="2"/>
        </w:numPr>
        <w:rPr>
          <w:lang w:val="en-US"/>
        </w:rPr>
      </w:pPr>
      <w:r>
        <w:rPr>
          <w:lang w:val="en-US"/>
        </w:rPr>
        <w:t xml:space="preserve">People are generally more persuaded with video presentations than letters with words only. </w:t>
      </w:r>
    </w:p>
    <w:p w14:paraId="2819A735" w14:textId="26A6392C" w:rsidR="000F0A4C" w:rsidRDefault="000F0A4C" w:rsidP="008B1164">
      <w:pPr>
        <w:rPr>
          <w:lang w:val="en-US"/>
        </w:rPr>
      </w:pPr>
    </w:p>
    <w:p w14:paraId="51EC2267" w14:textId="3753EF0B" w:rsidR="008B1164" w:rsidRDefault="008B1164" w:rsidP="008B1164">
      <w:pPr>
        <w:pStyle w:val="ListParagraph"/>
        <w:numPr>
          <w:ilvl w:val="0"/>
          <w:numId w:val="5"/>
        </w:numPr>
        <w:rPr>
          <w:lang w:val="en-US"/>
        </w:rPr>
      </w:pPr>
      <w:r>
        <w:rPr>
          <w:lang w:val="en-US"/>
        </w:rPr>
        <w:t xml:space="preserve">Landing Page </w:t>
      </w:r>
    </w:p>
    <w:p w14:paraId="2B21650F" w14:textId="77777777" w:rsidR="001C5679" w:rsidRDefault="008B1164" w:rsidP="008B1164">
      <w:pPr>
        <w:pStyle w:val="ListParagraph"/>
        <w:numPr>
          <w:ilvl w:val="0"/>
          <w:numId w:val="2"/>
        </w:numPr>
        <w:rPr>
          <w:lang w:val="en-US"/>
        </w:rPr>
      </w:pPr>
      <w:r>
        <w:rPr>
          <w:lang w:val="en-US"/>
        </w:rPr>
        <w:lastRenderedPageBreak/>
        <w:t xml:space="preserve">We </w:t>
      </w:r>
      <w:r w:rsidR="009B7FD8">
        <w:rPr>
          <w:lang w:val="en-US"/>
        </w:rPr>
        <w:t xml:space="preserve">have a web page where restaurant owners can be redirected from the letter to the landing page through the QR code. </w:t>
      </w:r>
      <w:r w:rsidR="00754131">
        <w:rPr>
          <w:lang w:val="en-US"/>
        </w:rPr>
        <w:t>The website will</w:t>
      </w:r>
      <w:r w:rsidR="009B7FD8">
        <w:rPr>
          <w:lang w:val="en-US"/>
        </w:rPr>
        <w:t xml:space="preserve"> demonstrate our</w:t>
      </w:r>
      <w:r>
        <w:rPr>
          <w:lang w:val="en-US"/>
        </w:rPr>
        <w:t xml:space="preserve"> customers </w:t>
      </w:r>
      <w:r w:rsidR="009B7FD8">
        <w:rPr>
          <w:lang w:val="en-US"/>
        </w:rPr>
        <w:t xml:space="preserve">the </w:t>
      </w:r>
      <w:r>
        <w:rPr>
          <w:lang w:val="en-US"/>
        </w:rPr>
        <w:t>benefits of our platform</w:t>
      </w:r>
      <w:r w:rsidR="009B7FD8">
        <w:rPr>
          <w:lang w:val="en-US"/>
        </w:rPr>
        <w:t xml:space="preserve"> and </w:t>
      </w:r>
      <w:r w:rsidR="00074F9C">
        <w:rPr>
          <w:lang w:val="en-US"/>
        </w:rPr>
        <w:t>the main functions of the software</w:t>
      </w:r>
      <w:r w:rsidR="001C5679">
        <w:rPr>
          <w:lang w:val="en-US"/>
        </w:rPr>
        <w:t xml:space="preserve">. </w:t>
      </w:r>
    </w:p>
    <w:p w14:paraId="1ED8C2B7" w14:textId="72A8E34E" w:rsidR="009B7FD8" w:rsidRDefault="001C5679" w:rsidP="008B1164">
      <w:pPr>
        <w:pStyle w:val="ListParagraph"/>
        <w:numPr>
          <w:ilvl w:val="0"/>
          <w:numId w:val="2"/>
        </w:numPr>
        <w:rPr>
          <w:lang w:val="en-US"/>
        </w:rPr>
      </w:pPr>
      <w:r>
        <w:rPr>
          <w:lang w:val="en-US"/>
        </w:rPr>
        <w:t>By using short texts and pictures, hopefully people getting into our website can understand the benefits to be a member of the platform</w:t>
      </w:r>
      <w:r w:rsidR="00074F9C">
        <w:rPr>
          <w:lang w:val="en-US"/>
        </w:rPr>
        <w:t xml:space="preserve">. </w:t>
      </w:r>
    </w:p>
    <w:p w14:paraId="4163A7C9" w14:textId="01E6F5A0" w:rsidR="008B1164" w:rsidRDefault="001C5679" w:rsidP="008B1164">
      <w:pPr>
        <w:pStyle w:val="ListParagraph"/>
        <w:numPr>
          <w:ilvl w:val="0"/>
          <w:numId w:val="2"/>
        </w:numPr>
        <w:rPr>
          <w:lang w:val="en-US"/>
        </w:rPr>
      </w:pPr>
      <w:r>
        <w:rPr>
          <w:lang w:val="en-US"/>
        </w:rPr>
        <w:t xml:space="preserve">The design process also </w:t>
      </w:r>
      <w:proofErr w:type="gramStart"/>
      <w:r>
        <w:rPr>
          <w:lang w:val="en-US"/>
        </w:rPr>
        <w:t>consider</w:t>
      </w:r>
      <w:proofErr w:type="gramEnd"/>
      <w:r>
        <w:rPr>
          <w:lang w:val="en-US"/>
        </w:rPr>
        <w:t xml:space="preserve"> m</w:t>
      </w:r>
      <w:r w:rsidR="00074F9C">
        <w:rPr>
          <w:lang w:val="en-US"/>
        </w:rPr>
        <w:t xml:space="preserve">inimalistic </w:t>
      </w:r>
      <w:r>
        <w:rPr>
          <w:lang w:val="en-US"/>
        </w:rPr>
        <w:t>representation</w:t>
      </w:r>
      <w:r w:rsidR="00074F9C">
        <w:rPr>
          <w:lang w:val="en-US"/>
        </w:rPr>
        <w:t xml:space="preserve"> so that visitors will not </w:t>
      </w:r>
      <w:r>
        <w:rPr>
          <w:lang w:val="en-US"/>
        </w:rPr>
        <w:t>get</w:t>
      </w:r>
      <w:r w:rsidR="00074F9C">
        <w:rPr>
          <w:lang w:val="en-US"/>
        </w:rPr>
        <w:t xml:space="preserve"> distracted or overwhelmed with </w:t>
      </w:r>
      <w:r>
        <w:rPr>
          <w:lang w:val="en-US"/>
        </w:rPr>
        <w:t xml:space="preserve">the amount of </w:t>
      </w:r>
      <w:r w:rsidR="00074F9C">
        <w:rPr>
          <w:lang w:val="en-US"/>
        </w:rPr>
        <w:t>information</w:t>
      </w:r>
      <w:r>
        <w:rPr>
          <w:lang w:val="en-US"/>
        </w:rPr>
        <w:t xml:space="preserve"> displayed on the web. </w:t>
      </w:r>
    </w:p>
    <w:p w14:paraId="4BF66100" w14:textId="09D42AFC" w:rsidR="00E6092E" w:rsidRDefault="00E6092E" w:rsidP="00E6092E">
      <w:pPr>
        <w:rPr>
          <w:lang w:val="en-US"/>
        </w:rPr>
      </w:pPr>
    </w:p>
    <w:p w14:paraId="2B81C78F" w14:textId="77777777" w:rsidR="00114D38" w:rsidRDefault="00114D38" w:rsidP="00E6092E">
      <w:pPr>
        <w:rPr>
          <w:lang w:val="en-US"/>
        </w:rPr>
      </w:pPr>
    </w:p>
    <w:p w14:paraId="7A6F5B74" w14:textId="6BB3DA83" w:rsidR="00E6092E" w:rsidRDefault="00E6092E" w:rsidP="00E6092E">
      <w:pPr>
        <w:pStyle w:val="ListParagraph"/>
        <w:numPr>
          <w:ilvl w:val="0"/>
          <w:numId w:val="5"/>
        </w:numPr>
        <w:rPr>
          <w:lang w:val="en-US"/>
        </w:rPr>
      </w:pPr>
      <w:r>
        <w:rPr>
          <w:lang w:val="en-US"/>
        </w:rPr>
        <w:t>Registration</w:t>
      </w:r>
    </w:p>
    <w:p w14:paraId="00EDAB9D" w14:textId="04D894B5" w:rsidR="002029FA" w:rsidRDefault="007B594B" w:rsidP="002029FA">
      <w:pPr>
        <w:pStyle w:val="ListParagraph"/>
        <w:numPr>
          <w:ilvl w:val="0"/>
          <w:numId w:val="2"/>
        </w:numPr>
        <w:rPr>
          <w:lang w:val="en-US"/>
        </w:rPr>
      </w:pPr>
      <w:r>
        <w:rPr>
          <w:lang w:val="en-US"/>
        </w:rPr>
        <w:t xml:space="preserve">The registration portal asks the users the minimal information that </w:t>
      </w:r>
      <w:r w:rsidR="00A23899">
        <w:rPr>
          <w:lang w:val="en-US"/>
        </w:rPr>
        <w:t xml:space="preserve">will </w:t>
      </w:r>
      <w:r>
        <w:rPr>
          <w:lang w:val="en-US"/>
        </w:rPr>
        <w:t xml:space="preserve">help staff register the restaurant menu to the platform. </w:t>
      </w:r>
      <w:r w:rsidR="00A23899">
        <w:rPr>
          <w:lang w:val="en-US"/>
        </w:rPr>
        <w:t xml:space="preserve">They are only required to type in 11 pieces of information. We aim to do all the tasks for the restaurant owners so that they </w:t>
      </w:r>
      <w:proofErr w:type="gramStart"/>
      <w:r w:rsidR="00A23899">
        <w:rPr>
          <w:lang w:val="en-US"/>
        </w:rPr>
        <w:t>don’t</w:t>
      </w:r>
      <w:proofErr w:type="gramEnd"/>
      <w:r w:rsidR="00A23899">
        <w:rPr>
          <w:lang w:val="en-US"/>
        </w:rPr>
        <w:t xml:space="preserve"> need to spend any time to deal with the computer system. </w:t>
      </w:r>
      <w:r w:rsidR="002029FA">
        <w:rPr>
          <w:lang w:val="en-US"/>
        </w:rPr>
        <w:t>We will then have a</w:t>
      </w:r>
      <w:r w:rsidR="00BE721D">
        <w:rPr>
          <w:lang w:val="en-US"/>
        </w:rPr>
        <w:t>n</w:t>
      </w:r>
      <w:r w:rsidR="002029FA">
        <w:rPr>
          <w:lang w:val="en-US"/>
        </w:rPr>
        <w:t xml:space="preserve"> </w:t>
      </w:r>
      <w:r w:rsidR="00114D38">
        <w:rPr>
          <w:lang w:val="en-US"/>
        </w:rPr>
        <w:t xml:space="preserve">automatic </w:t>
      </w:r>
      <w:r w:rsidR="002029FA">
        <w:rPr>
          <w:lang w:val="en-US"/>
        </w:rPr>
        <w:t xml:space="preserve">email confirmation </w:t>
      </w:r>
      <w:r w:rsidR="00114D38">
        <w:rPr>
          <w:lang w:val="en-US"/>
        </w:rPr>
        <w:t xml:space="preserve">system </w:t>
      </w:r>
      <w:r w:rsidR="002029FA">
        <w:rPr>
          <w:lang w:val="en-US"/>
        </w:rPr>
        <w:t>so that the system can verify the accuracy of the email address</w:t>
      </w:r>
      <w:r w:rsidR="002D431B">
        <w:rPr>
          <w:lang w:val="en-US"/>
        </w:rPr>
        <w:t xml:space="preserve"> provided by the user.</w:t>
      </w:r>
    </w:p>
    <w:p w14:paraId="3BA3DC4B" w14:textId="77777777" w:rsidR="002029FA" w:rsidRPr="002029FA" w:rsidRDefault="002029FA" w:rsidP="002029FA">
      <w:pPr>
        <w:pStyle w:val="ListParagraph"/>
        <w:rPr>
          <w:lang w:val="en-US"/>
        </w:rPr>
      </w:pPr>
    </w:p>
    <w:p w14:paraId="4253269F" w14:textId="3FDD320A" w:rsidR="00A23899" w:rsidRDefault="00A23899" w:rsidP="00A23899">
      <w:pPr>
        <w:pStyle w:val="ListParagraph"/>
        <w:numPr>
          <w:ilvl w:val="0"/>
          <w:numId w:val="5"/>
        </w:numPr>
        <w:rPr>
          <w:lang w:val="en-US"/>
        </w:rPr>
      </w:pPr>
      <w:r>
        <w:rPr>
          <w:lang w:val="en-US"/>
        </w:rPr>
        <w:t xml:space="preserve">Account Setup </w:t>
      </w:r>
    </w:p>
    <w:p w14:paraId="23D575E9" w14:textId="6635C9B2" w:rsidR="00A23899" w:rsidRDefault="002D431B" w:rsidP="00A23899">
      <w:pPr>
        <w:pStyle w:val="ListParagraph"/>
        <w:numPr>
          <w:ilvl w:val="0"/>
          <w:numId w:val="2"/>
        </w:numPr>
        <w:rPr>
          <w:lang w:val="en-US"/>
        </w:rPr>
      </w:pPr>
      <w:r>
        <w:rPr>
          <w:lang w:val="en-US"/>
        </w:rPr>
        <w:t>The next stage is to upload the b</w:t>
      </w:r>
      <w:r w:rsidR="002029FA">
        <w:rPr>
          <w:lang w:val="en-US"/>
        </w:rPr>
        <w:t xml:space="preserve">usiness </w:t>
      </w:r>
      <w:r>
        <w:rPr>
          <w:lang w:val="en-US"/>
        </w:rPr>
        <w:t>i</w:t>
      </w:r>
      <w:r w:rsidR="002029FA">
        <w:rPr>
          <w:lang w:val="en-US"/>
        </w:rPr>
        <w:t xml:space="preserve">nfo and menu </w:t>
      </w:r>
      <w:r>
        <w:rPr>
          <w:lang w:val="en-US"/>
        </w:rPr>
        <w:t>to the system before they can start using the restaurant sit-in ordering platform</w:t>
      </w:r>
      <w:r w:rsidR="002029FA">
        <w:rPr>
          <w:lang w:val="en-US"/>
        </w:rPr>
        <w:t xml:space="preserve">. </w:t>
      </w:r>
      <w:r w:rsidR="001C101A">
        <w:rPr>
          <w:lang w:val="en-US"/>
        </w:rPr>
        <w:t xml:space="preserve">Our staff will take care </w:t>
      </w:r>
      <w:r w:rsidR="007109E1">
        <w:rPr>
          <w:lang w:val="en-US"/>
        </w:rPr>
        <w:t>of</w:t>
      </w:r>
      <w:r w:rsidR="001C101A">
        <w:rPr>
          <w:lang w:val="en-US"/>
        </w:rPr>
        <w:t xml:space="preserve"> the process to upload business info and menu</w:t>
      </w:r>
      <w:r w:rsidR="007109E1">
        <w:rPr>
          <w:lang w:val="en-US"/>
        </w:rPr>
        <w:t>. The reason it is important for company staff to register all the details is that w</w:t>
      </w:r>
      <w:r w:rsidR="001C101A">
        <w:rPr>
          <w:lang w:val="en-US"/>
        </w:rPr>
        <w:t xml:space="preserve">e can review the presentation of the software platform before we confidently deliver the product to the </w:t>
      </w:r>
      <w:r w:rsidR="00193C9E">
        <w:rPr>
          <w:lang w:val="en-US"/>
        </w:rPr>
        <w:t xml:space="preserve">customers. By reducing the time spent </w:t>
      </w:r>
      <w:r w:rsidR="007109E1">
        <w:rPr>
          <w:lang w:val="en-US"/>
        </w:rPr>
        <w:t>of</w:t>
      </w:r>
      <w:r w:rsidR="00193C9E">
        <w:rPr>
          <w:lang w:val="en-US"/>
        </w:rPr>
        <w:t xml:space="preserve"> the restaurant owners interact</w:t>
      </w:r>
      <w:r w:rsidR="007109E1">
        <w:rPr>
          <w:lang w:val="en-US"/>
        </w:rPr>
        <w:t>ing</w:t>
      </w:r>
      <w:r w:rsidR="00193C9E">
        <w:rPr>
          <w:lang w:val="en-US"/>
        </w:rPr>
        <w:t xml:space="preserve"> with the software system, </w:t>
      </w:r>
      <w:r w:rsidR="007A7B22">
        <w:rPr>
          <w:lang w:val="en-US"/>
        </w:rPr>
        <w:t>they are less likely to feel frustrated by the difficulty to</w:t>
      </w:r>
      <w:r w:rsidR="00ED46BD">
        <w:rPr>
          <w:lang w:val="en-US"/>
        </w:rPr>
        <w:t xml:space="preserve"> learn and</w:t>
      </w:r>
      <w:r w:rsidR="007A7B22">
        <w:rPr>
          <w:lang w:val="en-US"/>
        </w:rPr>
        <w:t xml:space="preserve"> upload</w:t>
      </w:r>
      <w:r w:rsidR="00447525">
        <w:rPr>
          <w:lang w:val="en-US"/>
        </w:rPr>
        <w:t xml:space="preserve"> </w:t>
      </w:r>
      <w:r w:rsidR="007A7B22">
        <w:rPr>
          <w:lang w:val="en-US"/>
        </w:rPr>
        <w:t xml:space="preserve">restaurant details. </w:t>
      </w:r>
    </w:p>
    <w:p w14:paraId="6BAA9850" w14:textId="12D858B7" w:rsidR="007A7B22" w:rsidRDefault="007A7B22" w:rsidP="007A7B22">
      <w:pPr>
        <w:rPr>
          <w:lang w:val="en-US"/>
        </w:rPr>
      </w:pPr>
    </w:p>
    <w:p w14:paraId="10D01350" w14:textId="37F4E898" w:rsidR="007A7B22" w:rsidRDefault="007A7B22" w:rsidP="007A7B22">
      <w:pPr>
        <w:pStyle w:val="ListParagraph"/>
        <w:numPr>
          <w:ilvl w:val="0"/>
          <w:numId w:val="5"/>
        </w:numPr>
        <w:rPr>
          <w:lang w:val="en-US"/>
        </w:rPr>
      </w:pPr>
      <w:r>
        <w:rPr>
          <w:lang w:val="en-US"/>
        </w:rPr>
        <w:t>Post QR code menu</w:t>
      </w:r>
    </w:p>
    <w:p w14:paraId="498BE443" w14:textId="79A7C2FD" w:rsidR="007A7B22" w:rsidRDefault="003D51CE" w:rsidP="007A7B22">
      <w:pPr>
        <w:pStyle w:val="ListParagraph"/>
        <w:numPr>
          <w:ilvl w:val="0"/>
          <w:numId w:val="2"/>
        </w:numPr>
        <w:rPr>
          <w:lang w:val="en-US"/>
        </w:rPr>
      </w:pPr>
      <w:r>
        <w:rPr>
          <w:lang w:val="en-US"/>
        </w:rPr>
        <w:t xml:space="preserve">Once the restaurant platform is ready for production, we will print out all the QR codes and ship it to the restaurant owner. We will use laminator to protect the content of the QR code as it must be correct for the customers to get into the ordering system. The number of QR codes we will prepare depends on the number of tables the restaurant has. Since it is inevitable that they will loss some QR codes over the years their customers use the mobile app, we will create four times the number of the QR codes so that they have sufficient replacement when it is damaged or lost. </w:t>
      </w:r>
    </w:p>
    <w:p w14:paraId="690E08C1" w14:textId="03AD165E" w:rsidR="004757D9" w:rsidRDefault="004757D9" w:rsidP="004757D9">
      <w:pPr>
        <w:rPr>
          <w:lang w:val="en-US"/>
        </w:rPr>
      </w:pPr>
    </w:p>
    <w:p w14:paraId="223FB7E4" w14:textId="4FD9229E" w:rsidR="006639D3" w:rsidRDefault="006639D3" w:rsidP="006639D3">
      <w:pPr>
        <w:pStyle w:val="ListParagraph"/>
        <w:numPr>
          <w:ilvl w:val="0"/>
          <w:numId w:val="5"/>
        </w:numPr>
        <w:rPr>
          <w:lang w:val="en-US"/>
        </w:rPr>
      </w:pPr>
      <w:r>
        <w:rPr>
          <w:lang w:val="en-US"/>
        </w:rPr>
        <w:t>Successful Client Signup</w:t>
      </w:r>
    </w:p>
    <w:p w14:paraId="5811ED26" w14:textId="77777777" w:rsidR="006639D3" w:rsidRPr="006639D3" w:rsidRDefault="006639D3" w:rsidP="006639D3">
      <w:pPr>
        <w:rPr>
          <w:lang w:val="en-US"/>
        </w:rPr>
      </w:pPr>
    </w:p>
    <w:p w14:paraId="2671E36B" w14:textId="25C91F28" w:rsidR="004757D9" w:rsidRDefault="004757D9" w:rsidP="004757D9">
      <w:pPr>
        <w:rPr>
          <w:lang w:val="en-US"/>
        </w:rPr>
      </w:pPr>
    </w:p>
    <w:p w14:paraId="2FBD093D" w14:textId="02183C7C" w:rsidR="00ED386B" w:rsidRDefault="00ED386B" w:rsidP="004757D9">
      <w:pPr>
        <w:rPr>
          <w:lang w:val="en-US"/>
        </w:rPr>
      </w:pPr>
    </w:p>
    <w:p w14:paraId="76D513EC" w14:textId="676A2B63" w:rsidR="00ED386B" w:rsidRDefault="00ED386B" w:rsidP="004757D9">
      <w:pPr>
        <w:rPr>
          <w:lang w:val="en-US"/>
        </w:rPr>
      </w:pPr>
    </w:p>
    <w:p w14:paraId="6F0F6009" w14:textId="77777777" w:rsidR="00ED386B" w:rsidRDefault="00ED386B" w:rsidP="004757D9">
      <w:pPr>
        <w:rPr>
          <w:lang w:val="en-US"/>
        </w:rPr>
      </w:pPr>
    </w:p>
    <w:p w14:paraId="5EF24FC3" w14:textId="262C4C31" w:rsidR="004757D9" w:rsidRDefault="004757D9" w:rsidP="004757D9">
      <w:pPr>
        <w:pStyle w:val="Heading1"/>
        <w:rPr>
          <w:lang w:val="en-US"/>
        </w:rPr>
      </w:pPr>
      <w:r>
        <w:rPr>
          <w:lang w:val="en-US"/>
        </w:rPr>
        <w:t>Software Requirement Statements</w:t>
      </w:r>
      <w:r w:rsidR="00370CE7">
        <w:rPr>
          <w:lang w:val="en-US"/>
        </w:rPr>
        <w:t xml:space="preserve"> v1</w:t>
      </w:r>
    </w:p>
    <w:p w14:paraId="70196875" w14:textId="19C94EC3" w:rsidR="004757D9" w:rsidRDefault="004757D9" w:rsidP="004757D9">
      <w:pPr>
        <w:rPr>
          <w:lang w:val="en-US"/>
        </w:rPr>
      </w:pPr>
    </w:p>
    <w:p w14:paraId="5ADF44DD" w14:textId="425B56D2" w:rsidR="004757D9" w:rsidRDefault="004757D9" w:rsidP="004757D9">
      <w:pPr>
        <w:pStyle w:val="Heading2"/>
        <w:rPr>
          <w:lang w:val="en-US"/>
        </w:rPr>
      </w:pPr>
      <w:r>
        <w:rPr>
          <w:lang w:val="en-US"/>
        </w:rPr>
        <w:t xml:space="preserve">User Stories </w:t>
      </w:r>
    </w:p>
    <w:p w14:paraId="451E809E" w14:textId="625ED42F" w:rsidR="004757D9" w:rsidRPr="00081F8A" w:rsidRDefault="00081F8A" w:rsidP="00081F8A">
      <w:pPr>
        <w:pStyle w:val="ListParagraph"/>
        <w:numPr>
          <w:ilvl w:val="0"/>
          <w:numId w:val="2"/>
        </w:numPr>
        <w:rPr>
          <w:lang w:val="en-US"/>
        </w:rPr>
      </w:pPr>
      <w:r>
        <w:rPr>
          <w:lang w:val="en-US"/>
        </w:rPr>
        <w:t xml:space="preserve">Copy and paste diagram in </w:t>
      </w:r>
      <w:proofErr w:type="gramStart"/>
      <w:r>
        <w:rPr>
          <w:lang w:val="en-US"/>
        </w:rPr>
        <w:t>XD</w:t>
      </w:r>
      <w:proofErr w:type="gramEnd"/>
    </w:p>
    <w:p w14:paraId="1A53270E" w14:textId="77777777" w:rsidR="00B22F42" w:rsidRDefault="00B22F42" w:rsidP="004757D9">
      <w:pPr>
        <w:rPr>
          <w:lang w:val="en-US"/>
        </w:rPr>
      </w:pPr>
    </w:p>
    <w:p w14:paraId="2DEB746B" w14:textId="1BD9AC63" w:rsidR="004757D9" w:rsidRPr="004757D9" w:rsidRDefault="004757D9" w:rsidP="004757D9">
      <w:pPr>
        <w:pStyle w:val="Heading2"/>
        <w:rPr>
          <w:lang w:val="en-US"/>
        </w:rPr>
      </w:pPr>
      <w:r>
        <w:rPr>
          <w:lang w:val="en-US"/>
        </w:rPr>
        <w:t xml:space="preserve">Acceptance Criteria </w:t>
      </w:r>
    </w:p>
    <w:p w14:paraId="61445545" w14:textId="75FE319B" w:rsidR="00A4488C" w:rsidRPr="005A0C36" w:rsidRDefault="005A0C36" w:rsidP="005A0C36">
      <w:pPr>
        <w:pStyle w:val="ListParagraph"/>
        <w:numPr>
          <w:ilvl w:val="0"/>
          <w:numId w:val="2"/>
        </w:numPr>
        <w:rPr>
          <w:lang w:val="en-US"/>
        </w:rPr>
      </w:pPr>
      <w:r>
        <w:rPr>
          <w:lang w:val="en-US"/>
        </w:rPr>
        <w:t xml:space="preserve">Done </w:t>
      </w:r>
    </w:p>
    <w:p w14:paraId="2C6EB6C4" w14:textId="5259D968" w:rsidR="00080EB2" w:rsidRDefault="00080EB2" w:rsidP="00080EB2">
      <w:pPr>
        <w:pStyle w:val="Heading2"/>
        <w:rPr>
          <w:lang w:val="en-US"/>
        </w:rPr>
      </w:pPr>
      <w:r>
        <w:rPr>
          <w:lang w:val="en-US"/>
        </w:rPr>
        <w:t>MOSCOW</w:t>
      </w:r>
    </w:p>
    <w:p w14:paraId="2285DEF5" w14:textId="6F511447" w:rsidR="00080EB2" w:rsidRPr="005A0C36" w:rsidRDefault="005A0C36" w:rsidP="005A0C36">
      <w:pPr>
        <w:pStyle w:val="ListParagraph"/>
        <w:numPr>
          <w:ilvl w:val="0"/>
          <w:numId w:val="2"/>
        </w:numPr>
        <w:rPr>
          <w:lang w:val="en-US"/>
        </w:rPr>
      </w:pPr>
      <w:r>
        <w:rPr>
          <w:lang w:val="en-US"/>
        </w:rPr>
        <w:t xml:space="preserve">Done </w:t>
      </w:r>
    </w:p>
    <w:p w14:paraId="70A9E2DE" w14:textId="77777777" w:rsidR="003A4D2D" w:rsidRDefault="003A4D2D" w:rsidP="004757D9">
      <w:pPr>
        <w:rPr>
          <w:lang w:val="en-US"/>
        </w:rPr>
      </w:pPr>
    </w:p>
    <w:p w14:paraId="7E3F625A" w14:textId="4C1F76A2" w:rsidR="00FB66DC" w:rsidRDefault="00FB66DC" w:rsidP="00FB66DC">
      <w:pPr>
        <w:pStyle w:val="Heading1"/>
        <w:rPr>
          <w:lang w:val="en-US"/>
        </w:rPr>
      </w:pPr>
      <w:r>
        <w:rPr>
          <w:lang w:val="en-US"/>
        </w:rPr>
        <w:t xml:space="preserve">Database Organization </w:t>
      </w:r>
      <w:r w:rsidR="00E85A53">
        <w:rPr>
          <w:lang w:val="en-US"/>
        </w:rPr>
        <w:t>v1</w:t>
      </w:r>
    </w:p>
    <w:p w14:paraId="6E170701" w14:textId="3847AA5C" w:rsidR="00E85A53" w:rsidRPr="00E85A53" w:rsidRDefault="00E85A53" w:rsidP="00E85A53">
      <w:pPr>
        <w:pStyle w:val="ListParagraph"/>
        <w:numPr>
          <w:ilvl w:val="0"/>
          <w:numId w:val="2"/>
        </w:numPr>
        <w:rPr>
          <w:lang w:val="en-US"/>
        </w:rPr>
      </w:pPr>
      <w:r>
        <w:rPr>
          <w:lang w:val="en-US"/>
        </w:rPr>
        <w:t>Database diagram and descriptions (later)</w:t>
      </w:r>
    </w:p>
    <w:p w14:paraId="60AD1A0B" w14:textId="77777777" w:rsidR="00FB66DC" w:rsidRDefault="00FB66DC" w:rsidP="00FB66DC">
      <w:pPr>
        <w:rPr>
          <w:lang w:val="en-US"/>
        </w:rPr>
      </w:pPr>
    </w:p>
    <w:p w14:paraId="06FB01B5" w14:textId="1525FC76" w:rsidR="004757D9" w:rsidRDefault="004757D9" w:rsidP="004757D9">
      <w:pPr>
        <w:pStyle w:val="Heading1"/>
        <w:rPr>
          <w:lang w:val="en-US"/>
        </w:rPr>
      </w:pPr>
      <w:r>
        <w:rPr>
          <w:lang w:val="en-US"/>
        </w:rPr>
        <w:t xml:space="preserve">Design Principles </w:t>
      </w:r>
    </w:p>
    <w:p w14:paraId="6D53068B" w14:textId="57804EB3" w:rsidR="004757D9" w:rsidRPr="00086C20" w:rsidRDefault="00086C20" w:rsidP="00086C20">
      <w:pPr>
        <w:pStyle w:val="ListParagraph"/>
        <w:numPr>
          <w:ilvl w:val="0"/>
          <w:numId w:val="2"/>
        </w:numPr>
        <w:rPr>
          <w:lang w:val="en-US"/>
        </w:rPr>
      </w:pPr>
      <w:r>
        <w:rPr>
          <w:lang w:val="en-US"/>
        </w:rPr>
        <w:t xml:space="preserve">In earlier dissertation version </w:t>
      </w:r>
    </w:p>
    <w:p w14:paraId="576EC4FE" w14:textId="77777777" w:rsidR="00E85A53" w:rsidRDefault="00E85A53" w:rsidP="004757D9">
      <w:pPr>
        <w:rPr>
          <w:lang w:val="en-US"/>
        </w:rPr>
      </w:pPr>
    </w:p>
    <w:p w14:paraId="47E833E4" w14:textId="0BED6935" w:rsidR="00274613" w:rsidRDefault="00274613" w:rsidP="00C2183A">
      <w:pPr>
        <w:pStyle w:val="Heading1"/>
        <w:rPr>
          <w:lang w:val="en-US"/>
        </w:rPr>
      </w:pPr>
      <w:r>
        <w:rPr>
          <w:lang w:val="en-US"/>
        </w:rPr>
        <w:t xml:space="preserve">Project Development Strategy </w:t>
      </w:r>
    </w:p>
    <w:p w14:paraId="2DE9C8AF" w14:textId="7CC49E6A" w:rsidR="00C2183A" w:rsidRDefault="00C2183A" w:rsidP="00C2183A">
      <w:pPr>
        <w:rPr>
          <w:lang w:val="en-US"/>
        </w:rPr>
      </w:pPr>
    </w:p>
    <w:p w14:paraId="6396E1B3" w14:textId="18920B2F" w:rsidR="00EB2CE0" w:rsidRDefault="00C2183A" w:rsidP="00443340">
      <w:pPr>
        <w:pStyle w:val="Heading2"/>
        <w:rPr>
          <w:lang w:val="en-US"/>
        </w:rPr>
      </w:pPr>
      <w:r>
        <w:rPr>
          <w:lang w:val="en-US"/>
        </w:rPr>
        <w:t xml:space="preserve">Software </w:t>
      </w:r>
      <w:r w:rsidR="00443340">
        <w:rPr>
          <w:lang w:val="en-US"/>
        </w:rPr>
        <w:t xml:space="preserve">Conceptualization </w:t>
      </w:r>
    </w:p>
    <w:p w14:paraId="35C3C9EA" w14:textId="3325E68F" w:rsidR="00EB2CE0" w:rsidRDefault="00EB2CE0" w:rsidP="00EB2CE0">
      <w:pPr>
        <w:rPr>
          <w:lang w:val="en-US"/>
        </w:rPr>
      </w:pPr>
    </w:p>
    <w:p w14:paraId="500AB98A" w14:textId="467CC8CF" w:rsidR="00EB2CE0" w:rsidRDefault="00EB2CE0" w:rsidP="00EB2CE0">
      <w:pPr>
        <w:rPr>
          <w:lang w:val="en-US"/>
        </w:rPr>
      </w:pPr>
    </w:p>
    <w:p w14:paraId="3C3099B2" w14:textId="405FA51F" w:rsidR="00EB2CE0" w:rsidRPr="00EB2CE0" w:rsidRDefault="00EB2CE0" w:rsidP="00F25D03">
      <w:pPr>
        <w:pStyle w:val="Heading1"/>
        <w:rPr>
          <w:lang w:val="en-US"/>
        </w:rPr>
      </w:pPr>
      <w:r>
        <w:rPr>
          <w:lang w:val="en-US"/>
        </w:rPr>
        <w:t xml:space="preserve">Testing Methodologies </w:t>
      </w:r>
    </w:p>
    <w:p w14:paraId="1DFE353B" w14:textId="516B330B" w:rsidR="00C2183A" w:rsidRPr="00C2183A" w:rsidRDefault="00C2183A" w:rsidP="00443340">
      <w:pPr>
        <w:pStyle w:val="Heading2"/>
        <w:rPr>
          <w:lang w:val="en-US"/>
        </w:rPr>
      </w:pPr>
      <w:r>
        <w:rPr>
          <w:lang w:val="en-US"/>
        </w:rPr>
        <w:t xml:space="preserve"> </w:t>
      </w:r>
    </w:p>
    <w:sectPr w:rsidR="00C2183A" w:rsidRPr="00C2183A" w:rsidSect="000D3A8D">
      <w:footerReference w:type="default" r:id="rId8"/>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E7513E" w14:textId="77777777" w:rsidR="00320B90" w:rsidRDefault="00320B90" w:rsidP="00BE0EF3">
      <w:pPr>
        <w:spacing w:after="0" w:line="240" w:lineRule="auto"/>
      </w:pPr>
      <w:r>
        <w:separator/>
      </w:r>
    </w:p>
  </w:endnote>
  <w:endnote w:type="continuationSeparator" w:id="0">
    <w:p w14:paraId="0D3176BD" w14:textId="77777777" w:rsidR="00320B90" w:rsidRDefault="00320B90" w:rsidP="00BE0EF3">
      <w:pPr>
        <w:spacing w:after="0" w:line="240" w:lineRule="auto"/>
      </w:pPr>
      <w:r>
        <w:continuationSeparator/>
      </w:r>
    </w:p>
  </w:endnote>
  <w:endnote w:type="continuationNotice" w:id="1">
    <w:p w14:paraId="7907AD70" w14:textId="77777777" w:rsidR="00320B90" w:rsidRDefault="00320B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5797565"/>
      <w:docPartObj>
        <w:docPartGallery w:val="Page Numbers (Bottom of Page)"/>
        <w:docPartUnique/>
      </w:docPartObj>
    </w:sdtPr>
    <w:sdtEndPr>
      <w:rPr>
        <w:noProof/>
      </w:rPr>
    </w:sdtEndPr>
    <w:sdtContent>
      <w:p w14:paraId="6F8CF21A" w14:textId="24A384BE" w:rsidR="00EA52E9" w:rsidRDefault="00EA52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574C9A" w14:textId="77777777" w:rsidR="00EA52E9" w:rsidRDefault="00EA52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B905EA" w14:textId="77777777" w:rsidR="00320B90" w:rsidRDefault="00320B90" w:rsidP="00BE0EF3">
      <w:pPr>
        <w:spacing w:after="0" w:line="240" w:lineRule="auto"/>
      </w:pPr>
      <w:r>
        <w:separator/>
      </w:r>
    </w:p>
  </w:footnote>
  <w:footnote w:type="continuationSeparator" w:id="0">
    <w:p w14:paraId="02898E0B" w14:textId="77777777" w:rsidR="00320B90" w:rsidRDefault="00320B90" w:rsidP="00BE0EF3">
      <w:pPr>
        <w:spacing w:after="0" w:line="240" w:lineRule="auto"/>
      </w:pPr>
      <w:r>
        <w:continuationSeparator/>
      </w:r>
    </w:p>
  </w:footnote>
  <w:footnote w:type="continuationNotice" w:id="1">
    <w:p w14:paraId="0ED4C176" w14:textId="77777777" w:rsidR="00320B90" w:rsidRDefault="00320B9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605E88"/>
    <w:multiLevelType w:val="hybridMultilevel"/>
    <w:tmpl w:val="E8DC02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FA94F9E"/>
    <w:multiLevelType w:val="hybridMultilevel"/>
    <w:tmpl w:val="8806D1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D21128D"/>
    <w:multiLevelType w:val="hybridMultilevel"/>
    <w:tmpl w:val="3CEC9658"/>
    <w:lvl w:ilvl="0" w:tplc="B2D2A116">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B8158B"/>
    <w:multiLevelType w:val="hybridMultilevel"/>
    <w:tmpl w:val="330E1AB4"/>
    <w:lvl w:ilvl="0" w:tplc="C614AB4C">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A785956"/>
    <w:multiLevelType w:val="hybridMultilevel"/>
    <w:tmpl w:val="5EB6E4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4"/>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jYwNTIzNjK3NDZQ0lEKTi0uzszPAykwNKkFAMxSiKAtAAAA"/>
  </w:docVars>
  <w:rsids>
    <w:rsidRoot w:val="006F6B61"/>
    <w:rsid w:val="00000381"/>
    <w:rsid w:val="0000098E"/>
    <w:rsid w:val="00000A40"/>
    <w:rsid w:val="00000EE0"/>
    <w:rsid w:val="00000F3F"/>
    <w:rsid w:val="000013F2"/>
    <w:rsid w:val="0000154A"/>
    <w:rsid w:val="00001B5E"/>
    <w:rsid w:val="0000214E"/>
    <w:rsid w:val="00002442"/>
    <w:rsid w:val="000024A7"/>
    <w:rsid w:val="00003157"/>
    <w:rsid w:val="000035DD"/>
    <w:rsid w:val="00003989"/>
    <w:rsid w:val="00003A55"/>
    <w:rsid w:val="00003AC3"/>
    <w:rsid w:val="00003ADA"/>
    <w:rsid w:val="00003C61"/>
    <w:rsid w:val="00003DE8"/>
    <w:rsid w:val="00004350"/>
    <w:rsid w:val="000044CD"/>
    <w:rsid w:val="000045A4"/>
    <w:rsid w:val="00004881"/>
    <w:rsid w:val="00004975"/>
    <w:rsid w:val="0000498B"/>
    <w:rsid w:val="000056BE"/>
    <w:rsid w:val="00005E0A"/>
    <w:rsid w:val="000067A3"/>
    <w:rsid w:val="00006877"/>
    <w:rsid w:val="00006D73"/>
    <w:rsid w:val="00006FBC"/>
    <w:rsid w:val="0000770C"/>
    <w:rsid w:val="000078A8"/>
    <w:rsid w:val="00007CC6"/>
    <w:rsid w:val="00007E93"/>
    <w:rsid w:val="0001014E"/>
    <w:rsid w:val="0001094B"/>
    <w:rsid w:val="00011639"/>
    <w:rsid w:val="000116C3"/>
    <w:rsid w:val="00011702"/>
    <w:rsid w:val="00011AD6"/>
    <w:rsid w:val="00011AF9"/>
    <w:rsid w:val="00011D09"/>
    <w:rsid w:val="00011EF7"/>
    <w:rsid w:val="00012220"/>
    <w:rsid w:val="000124B6"/>
    <w:rsid w:val="000124F3"/>
    <w:rsid w:val="00012EEB"/>
    <w:rsid w:val="00013072"/>
    <w:rsid w:val="00013506"/>
    <w:rsid w:val="00013696"/>
    <w:rsid w:val="00013746"/>
    <w:rsid w:val="0001391F"/>
    <w:rsid w:val="000147F3"/>
    <w:rsid w:val="00014D93"/>
    <w:rsid w:val="00015A42"/>
    <w:rsid w:val="00015E53"/>
    <w:rsid w:val="0001651A"/>
    <w:rsid w:val="00016BEE"/>
    <w:rsid w:val="00017187"/>
    <w:rsid w:val="0001768D"/>
    <w:rsid w:val="000177A7"/>
    <w:rsid w:val="000179C1"/>
    <w:rsid w:val="00017B4A"/>
    <w:rsid w:val="00017DED"/>
    <w:rsid w:val="00020752"/>
    <w:rsid w:val="00020B04"/>
    <w:rsid w:val="00020B31"/>
    <w:rsid w:val="00020CD5"/>
    <w:rsid w:val="00020CDA"/>
    <w:rsid w:val="00021465"/>
    <w:rsid w:val="00021584"/>
    <w:rsid w:val="00021732"/>
    <w:rsid w:val="000217C8"/>
    <w:rsid w:val="00021BC6"/>
    <w:rsid w:val="00021D21"/>
    <w:rsid w:val="000227A5"/>
    <w:rsid w:val="00022A42"/>
    <w:rsid w:val="00022B0A"/>
    <w:rsid w:val="00022BB7"/>
    <w:rsid w:val="00022BF5"/>
    <w:rsid w:val="00022CC4"/>
    <w:rsid w:val="00023241"/>
    <w:rsid w:val="00023322"/>
    <w:rsid w:val="00023648"/>
    <w:rsid w:val="00023A18"/>
    <w:rsid w:val="00023C9C"/>
    <w:rsid w:val="00024080"/>
    <w:rsid w:val="00024522"/>
    <w:rsid w:val="00024A22"/>
    <w:rsid w:val="0002511A"/>
    <w:rsid w:val="0002643C"/>
    <w:rsid w:val="00026568"/>
    <w:rsid w:val="00026603"/>
    <w:rsid w:val="00026785"/>
    <w:rsid w:val="00026F42"/>
    <w:rsid w:val="00026FA7"/>
    <w:rsid w:val="0002721F"/>
    <w:rsid w:val="0002731B"/>
    <w:rsid w:val="00027A56"/>
    <w:rsid w:val="00027B46"/>
    <w:rsid w:val="0003002D"/>
    <w:rsid w:val="00030687"/>
    <w:rsid w:val="00030B4B"/>
    <w:rsid w:val="00030DC9"/>
    <w:rsid w:val="00030EC5"/>
    <w:rsid w:val="000311F0"/>
    <w:rsid w:val="0003187C"/>
    <w:rsid w:val="00031B0F"/>
    <w:rsid w:val="00031D22"/>
    <w:rsid w:val="00031E12"/>
    <w:rsid w:val="00033863"/>
    <w:rsid w:val="00033A23"/>
    <w:rsid w:val="00033F53"/>
    <w:rsid w:val="00034077"/>
    <w:rsid w:val="000343DE"/>
    <w:rsid w:val="000349A4"/>
    <w:rsid w:val="00034DCB"/>
    <w:rsid w:val="00035259"/>
    <w:rsid w:val="0003537B"/>
    <w:rsid w:val="000355FE"/>
    <w:rsid w:val="0003582C"/>
    <w:rsid w:val="00035907"/>
    <w:rsid w:val="00035B3E"/>
    <w:rsid w:val="00035FAB"/>
    <w:rsid w:val="0003678E"/>
    <w:rsid w:val="00036A55"/>
    <w:rsid w:val="00036CB9"/>
    <w:rsid w:val="00037491"/>
    <w:rsid w:val="000406A4"/>
    <w:rsid w:val="00041328"/>
    <w:rsid w:val="0004158B"/>
    <w:rsid w:val="000417B3"/>
    <w:rsid w:val="00041B73"/>
    <w:rsid w:val="000423CA"/>
    <w:rsid w:val="00042694"/>
    <w:rsid w:val="000426C0"/>
    <w:rsid w:val="000426E5"/>
    <w:rsid w:val="000429DC"/>
    <w:rsid w:val="00042A19"/>
    <w:rsid w:val="00042B67"/>
    <w:rsid w:val="000430A1"/>
    <w:rsid w:val="000430DA"/>
    <w:rsid w:val="000430EE"/>
    <w:rsid w:val="00043209"/>
    <w:rsid w:val="00043489"/>
    <w:rsid w:val="000435AE"/>
    <w:rsid w:val="00043BB6"/>
    <w:rsid w:val="00043BF4"/>
    <w:rsid w:val="00043D79"/>
    <w:rsid w:val="00043DB5"/>
    <w:rsid w:val="00043EDA"/>
    <w:rsid w:val="00043FA6"/>
    <w:rsid w:val="000449C0"/>
    <w:rsid w:val="00044A7C"/>
    <w:rsid w:val="00045756"/>
    <w:rsid w:val="0004580F"/>
    <w:rsid w:val="00045E62"/>
    <w:rsid w:val="00045F9B"/>
    <w:rsid w:val="000465EA"/>
    <w:rsid w:val="00046ACD"/>
    <w:rsid w:val="0004734C"/>
    <w:rsid w:val="000476D2"/>
    <w:rsid w:val="0005003E"/>
    <w:rsid w:val="00050146"/>
    <w:rsid w:val="00050324"/>
    <w:rsid w:val="0005042F"/>
    <w:rsid w:val="00050635"/>
    <w:rsid w:val="00050BD5"/>
    <w:rsid w:val="00050DFB"/>
    <w:rsid w:val="000514A5"/>
    <w:rsid w:val="00051D7F"/>
    <w:rsid w:val="00052091"/>
    <w:rsid w:val="00052327"/>
    <w:rsid w:val="000523D4"/>
    <w:rsid w:val="000524F9"/>
    <w:rsid w:val="00052602"/>
    <w:rsid w:val="00052980"/>
    <w:rsid w:val="00052AB0"/>
    <w:rsid w:val="000530B9"/>
    <w:rsid w:val="00053337"/>
    <w:rsid w:val="00053350"/>
    <w:rsid w:val="000537EC"/>
    <w:rsid w:val="0005405F"/>
    <w:rsid w:val="00054108"/>
    <w:rsid w:val="0005457B"/>
    <w:rsid w:val="000546DC"/>
    <w:rsid w:val="00054AF7"/>
    <w:rsid w:val="00054C99"/>
    <w:rsid w:val="00055193"/>
    <w:rsid w:val="000555E0"/>
    <w:rsid w:val="000559B2"/>
    <w:rsid w:val="00055A1E"/>
    <w:rsid w:val="00055B30"/>
    <w:rsid w:val="00055E37"/>
    <w:rsid w:val="0005608B"/>
    <w:rsid w:val="0005631C"/>
    <w:rsid w:val="00056639"/>
    <w:rsid w:val="00056949"/>
    <w:rsid w:val="00056AAC"/>
    <w:rsid w:val="00056C8A"/>
    <w:rsid w:val="00057070"/>
    <w:rsid w:val="0005713B"/>
    <w:rsid w:val="00057265"/>
    <w:rsid w:val="0005753D"/>
    <w:rsid w:val="00057624"/>
    <w:rsid w:val="000601C6"/>
    <w:rsid w:val="000602B2"/>
    <w:rsid w:val="000605E7"/>
    <w:rsid w:val="000609E6"/>
    <w:rsid w:val="00060C68"/>
    <w:rsid w:val="00060EA2"/>
    <w:rsid w:val="00060ECA"/>
    <w:rsid w:val="00060FF6"/>
    <w:rsid w:val="000611F8"/>
    <w:rsid w:val="00061424"/>
    <w:rsid w:val="00061BC1"/>
    <w:rsid w:val="00062D77"/>
    <w:rsid w:val="00062E73"/>
    <w:rsid w:val="00063549"/>
    <w:rsid w:val="00063639"/>
    <w:rsid w:val="00063743"/>
    <w:rsid w:val="000637C6"/>
    <w:rsid w:val="00063CAA"/>
    <w:rsid w:val="000642E0"/>
    <w:rsid w:val="000643A8"/>
    <w:rsid w:val="00064BB0"/>
    <w:rsid w:val="00064C8D"/>
    <w:rsid w:val="0006520A"/>
    <w:rsid w:val="0006563D"/>
    <w:rsid w:val="0006582B"/>
    <w:rsid w:val="00065C0C"/>
    <w:rsid w:val="00065C62"/>
    <w:rsid w:val="00065F96"/>
    <w:rsid w:val="00066A32"/>
    <w:rsid w:val="00066C81"/>
    <w:rsid w:val="000673CD"/>
    <w:rsid w:val="000679E2"/>
    <w:rsid w:val="0007070C"/>
    <w:rsid w:val="0007078E"/>
    <w:rsid w:val="00070835"/>
    <w:rsid w:val="00070B26"/>
    <w:rsid w:val="0007197C"/>
    <w:rsid w:val="00071E23"/>
    <w:rsid w:val="00071FA2"/>
    <w:rsid w:val="000721BD"/>
    <w:rsid w:val="00072544"/>
    <w:rsid w:val="00072676"/>
    <w:rsid w:val="00072DBB"/>
    <w:rsid w:val="00073094"/>
    <w:rsid w:val="00073325"/>
    <w:rsid w:val="00073C79"/>
    <w:rsid w:val="000740BE"/>
    <w:rsid w:val="000743B4"/>
    <w:rsid w:val="000745AA"/>
    <w:rsid w:val="00074642"/>
    <w:rsid w:val="00074950"/>
    <w:rsid w:val="00074972"/>
    <w:rsid w:val="00074BE3"/>
    <w:rsid w:val="00074F0F"/>
    <w:rsid w:val="00074F9C"/>
    <w:rsid w:val="000750DE"/>
    <w:rsid w:val="00075165"/>
    <w:rsid w:val="000752F5"/>
    <w:rsid w:val="000753B2"/>
    <w:rsid w:val="000754B1"/>
    <w:rsid w:val="0007571E"/>
    <w:rsid w:val="0007571F"/>
    <w:rsid w:val="000759A1"/>
    <w:rsid w:val="00075BFC"/>
    <w:rsid w:val="00075E1E"/>
    <w:rsid w:val="00076091"/>
    <w:rsid w:val="0007616C"/>
    <w:rsid w:val="00076933"/>
    <w:rsid w:val="00077193"/>
    <w:rsid w:val="0007770F"/>
    <w:rsid w:val="00077AE2"/>
    <w:rsid w:val="00077C68"/>
    <w:rsid w:val="00077DDC"/>
    <w:rsid w:val="00077DF5"/>
    <w:rsid w:val="00080405"/>
    <w:rsid w:val="0008040B"/>
    <w:rsid w:val="00080738"/>
    <w:rsid w:val="000807CA"/>
    <w:rsid w:val="00080923"/>
    <w:rsid w:val="00080ACC"/>
    <w:rsid w:val="00080EB2"/>
    <w:rsid w:val="00081040"/>
    <w:rsid w:val="00081747"/>
    <w:rsid w:val="00081DC6"/>
    <w:rsid w:val="00081F8A"/>
    <w:rsid w:val="0008200F"/>
    <w:rsid w:val="000826DB"/>
    <w:rsid w:val="000829FD"/>
    <w:rsid w:val="00083289"/>
    <w:rsid w:val="00083312"/>
    <w:rsid w:val="0008337B"/>
    <w:rsid w:val="00083BF1"/>
    <w:rsid w:val="00084095"/>
    <w:rsid w:val="000840A3"/>
    <w:rsid w:val="00084509"/>
    <w:rsid w:val="000845E2"/>
    <w:rsid w:val="0008468B"/>
    <w:rsid w:val="000847D7"/>
    <w:rsid w:val="0008488F"/>
    <w:rsid w:val="000848BC"/>
    <w:rsid w:val="000850F2"/>
    <w:rsid w:val="000851C6"/>
    <w:rsid w:val="0008525F"/>
    <w:rsid w:val="00085333"/>
    <w:rsid w:val="00085761"/>
    <w:rsid w:val="00085B18"/>
    <w:rsid w:val="00085CAE"/>
    <w:rsid w:val="0008628E"/>
    <w:rsid w:val="0008629F"/>
    <w:rsid w:val="0008635E"/>
    <w:rsid w:val="0008645E"/>
    <w:rsid w:val="00086AFB"/>
    <w:rsid w:val="00086C20"/>
    <w:rsid w:val="00086EE6"/>
    <w:rsid w:val="000874B1"/>
    <w:rsid w:val="00087930"/>
    <w:rsid w:val="000879EF"/>
    <w:rsid w:val="00087C0E"/>
    <w:rsid w:val="00090243"/>
    <w:rsid w:val="00090331"/>
    <w:rsid w:val="00090365"/>
    <w:rsid w:val="00090434"/>
    <w:rsid w:val="00090716"/>
    <w:rsid w:val="00090A3C"/>
    <w:rsid w:val="00090EEC"/>
    <w:rsid w:val="000911E2"/>
    <w:rsid w:val="00092B1B"/>
    <w:rsid w:val="00092B5A"/>
    <w:rsid w:val="00092D60"/>
    <w:rsid w:val="00093072"/>
    <w:rsid w:val="000940D5"/>
    <w:rsid w:val="00094C57"/>
    <w:rsid w:val="00094CCB"/>
    <w:rsid w:val="00094FB2"/>
    <w:rsid w:val="00095657"/>
    <w:rsid w:val="000959FE"/>
    <w:rsid w:val="00095AB6"/>
    <w:rsid w:val="00095E58"/>
    <w:rsid w:val="00096198"/>
    <w:rsid w:val="00096261"/>
    <w:rsid w:val="00096644"/>
    <w:rsid w:val="00096DCA"/>
    <w:rsid w:val="00096E12"/>
    <w:rsid w:val="000971D5"/>
    <w:rsid w:val="000973A8"/>
    <w:rsid w:val="00097402"/>
    <w:rsid w:val="0009778A"/>
    <w:rsid w:val="00097AE9"/>
    <w:rsid w:val="000A0612"/>
    <w:rsid w:val="000A094F"/>
    <w:rsid w:val="000A116D"/>
    <w:rsid w:val="000A148A"/>
    <w:rsid w:val="000A1D56"/>
    <w:rsid w:val="000A22F9"/>
    <w:rsid w:val="000A25E6"/>
    <w:rsid w:val="000A31F2"/>
    <w:rsid w:val="000A36F8"/>
    <w:rsid w:val="000A3B65"/>
    <w:rsid w:val="000A3F37"/>
    <w:rsid w:val="000A4A16"/>
    <w:rsid w:val="000A4BEE"/>
    <w:rsid w:val="000A54A9"/>
    <w:rsid w:val="000A559A"/>
    <w:rsid w:val="000A565B"/>
    <w:rsid w:val="000A57EA"/>
    <w:rsid w:val="000A58BC"/>
    <w:rsid w:val="000A5F74"/>
    <w:rsid w:val="000A60F4"/>
    <w:rsid w:val="000A6289"/>
    <w:rsid w:val="000A6B72"/>
    <w:rsid w:val="000A6BDE"/>
    <w:rsid w:val="000A6E75"/>
    <w:rsid w:val="000A73C6"/>
    <w:rsid w:val="000A7AE7"/>
    <w:rsid w:val="000A7BA8"/>
    <w:rsid w:val="000B0CD4"/>
    <w:rsid w:val="000B0EAD"/>
    <w:rsid w:val="000B0EE7"/>
    <w:rsid w:val="000B123A"/>
    <w:rsid w:val="000B1724"/>
    <w:rsid w:val="000B1AF1"/>
    <w:rsid w:val="000B1BBB"/>
    <w:rsid w:val="000B2556"/>
    <w:rsid w:val="000B262E"/>
    <w:rsid w:val="000B2755"/>
    <w:rsid w:val="000B2AD8"/>
    <w:rsid w:val="000B2C9F"/>
    <w:rsid w:val="000B2E9B"/>
    <w:rsid w:val="000B3BE0"/>
    <w:rsid w:val="000B3D33"/>
    <w:rsid w:val="000B40D5"/>
    <w:rsid w:val="000B412E"/>
    <w:rsid w:val="000B43E2"/>
    <w:rsid w:val="000B44E4"/>
    <w:rsid w:val="000B46C1"/>
    <w:rsid w:val="000B4D98"/>
    <w:rsid w:val="000B52CB"/>
    <w:rsid w:val="000B55E1"/>
    <w:rsid w:val="000B5F75"/>
    <w:rsid w:val="000B64D7"/>
    <w:rsid w:val="000B68EF"/>
    <w:rsid w:val="000B6934"/>
    <w:rsid w:val="000B69FA"/>
    <w:rsid w:val="000B7056"/>
    <w:rsid w:val="000B71B6"/>
    <w:rsid w:val="000B74E9"/>
    <w:rsid w:val="000B7B08"/>
    <w:rsid w:val="000C03F3"/>
    <w:rsid w:val="000C0576"/>
    <w:rsid w:val="000C0D58"/>
    <w:rsid w:val="000C0E20"/>
    <w:rsid w:val="000C1051"/>
    <w:rsid w:val="000C167E"/>
    <w:rsid w:val="000C19FF"/>
    <w:rsid w:val="000C1E5D"/>
    <w:rsid w:val="000C2303"/>
    <w:rsid w:val="000C2404"/>
    <w:rsid w:val="000C2537"/>
    <w:rsid w:val="000C2539"/>
    <w:rsid w:val="000C2864"/>
    <w:rsid w:val="000C2903"/>
    <w:rsid w:val="000C2A98"/>
    <w:rsid w:val="000C31C1"/>
    <w:rsid w:val="000C3DFC"/>
    <w:rsid w:val="000C3F03"/>
    <w:rsid w:val="000C3F3F"/>
    <w:rsid w:val="000C4723"/>
    <w:rsid w:val="000C4C84"/>
    <w:rsid w:val="000C5282"/>
    <w:rsid w:val="000C5851"/>
    <w:rsid w:val="000C60CD"/>
    <w:rsid w:val="000C6417"/>
    <w:rsid w:val="000C6928"/>
    <w:rsid w:val="000C6A4A"/>
    <w:rsid w:val="000C6EB4"/>
    <w:rsid w:val="000C79B4"/>
    <w:rsid w:val="000D04A1"/>
    <w:rsid w:val="000D04DE"/>
    <w:rsid w:val="000D0A43"/>
    <w:rsid w:val="000D0C17"/>
    <w:rsid w:val="000D0D7D"/>
    <w:rsid w:val="000D28D0"/>
    <w:rsid w:val="000D2A7F"/>
    <w:rsid w:val="000D2B07"/>
    <w:rsid w:val="000D2EE1"/>
    <w:rsid w:val="000D3266"/>
    <w:rsid w:val="000D3421"/>
    <w:rsid w:val="000D3864"/>
    <w:rsid w:val="000D3A8D"/>
    <w:rsid w:val="000D42AA"/>
    <w:rsid w:val="000D4564"/>
    <w:rsid w:val="000D4D23"/>
    <w:rsid w:val="000D554C"/>
    <w:rsid w:val="000D55B3"/>
    <w:rsid w:val="000D56F2"/>
    <w:rsid w:val="000D66F2"/>
    <w:rsid w:val="000D6A5D"/>
    <w:rsid w:val="000D6DD6"/>
    <w:rsid w:val="000D765D"/>
    <w:rsid w:val="000E0858"/>
    <w:rsid w:val="000E0D88"/>
    <w:rsid w:val="000E19C8"/>
    <w:rsid w:val="000E19EC"/>
    <w:rsid w:val="000E1D18"/>
    <w:rsid w:val="000E22BD"/>
    <w:rsid w:val="000E2F9D"/>
    <w:rsid w:val="000E3234"/>
    <w:rsid w:val="000E337E"/>
    <w:rsid w:val="000E34A7"/>
    <w:rsid w:val="000E35B9"/>
    <w:rsid w:val="000E37EF"/>
    <w:rsid w:val="000E381E"/>
    <w:rsid w:val="000E396C"/>
    <w:rsid w:val="000E3F16"/>
    <w:rsid w:val="000E45CE"/>
    <w:rsid w:val="000E534D"/>
    <w:rsid w:val="000E66D8"/>
    <w:rsid w:val="000E675A"/>
    <w:rsid w:val="000E68B7"/>
    <w:rsid w:val="000E6C91"/>
    <w:rsid w:val="000E7886"/>
    <w:rsid w:val="000E7A4F"/>
    <w:rsid w:val="000E7FBF"/>
    <w:rsid w:val="000F0043"/>
    <w:rsid w:val="000F0420"/>
    <w:rsid w:val="000F0593"/>
    <w:rsid w:val="000F07F1"/>
    <w:rsid w:val="000F0A4C"/>
    <w:rsid w:val="000F0F1D"/>
    <w:rsid w:val="000F1067"/>
    <w:rsid w:val="000F1C03"/>
    <w:rsid w:val="000F2885"/>
    <w:rsid w:val="000F2D9D"/>
    <w:rsid w:val="000F3071"/>
    <w:rsid w:val="000F3387"/>
    <w:rsid w:val="000F3630"/>
    <w:rsid w:val="000F3861"/>
    <w:rsid w:val="000F3BF6"/>
    <w:rsid w:val="000F3C16"/>
    <w:rsid w:val="000F3DA8"/>
    <w:rsid w:val="000F44DD"/>
    <w:rsid w:val="000F46B0"/>
    <w:rsid w:val="000F53D4"/>
    <w:rsid w:val="000F5599"/>
    <w:rsid w:val="000F55A6"/>
    <w:rsid w:val="000F55EB"/>
    <w:rsid w:val="000F6813"/>
    <w:rsid w:val="000F706C"/>
    <w:rsid w:val="000F70C8"/>
    <w:rsid w:val="000F7103"/>
    <w:rsid w:val="000F770B"/>
    <w:rsid w:val="000F78F8"/>
    <w:rsid w:val="000F7C73"/>
    <w:rsid w:val="000F7CE3"/>
    <w:rsid w:val="000F7F96"/>
    <w:rsid w:val="0010022D"/>
    <w:rsid w:val="00100C3D"/>
    <w:rsid w:val="00101030"/>
    <w:rsid w:val="00101249"/>
    <w:rsid w:val="00101C78"/>
    <w:rsid w:val="00102185"/>
    <w:rsid w:val="00102523"/>
    <w:rsid w:val="00102531"/>
    <w:rsid w:val="00102ECA"/>
    <w:rsid w:val="00102F55"/>
    <w:rsid w:val="001034C4"/>
    <w:rsid w:val="001035A8"/>
    <w:rsid w:val="00103911"/>
    <w:rsid w:val="00103B20"/>
    <w:rsid w:val="00103F06"/>
    <w:rsid w:val="00103F24"/>
    <w:rsid w:val="00103FE0"/>
    <w:rsid w:val="001048CD"/>
    <w:rsid w:val="0010499C"/>
    <w:rsid w:val="00104ADA"/>
    <w:rsid w:val="00104D0D"/>
    <w:rsid w:val="00104DA6"/>
    <w:rsid w:val="00104DAE"/>
    <w:rsid w:val="0010506D"/>
    <w:rsid w:val="001050CA"/>
    <w:rsid w:val="00105450"/>
    <w:rsid w:val="001057CF"/>
    <w:rsid w:val="00105994"/>
    <w:rsid w:val="00105B5D"/>
    <w:rsid w:val="00105E42"/>
    <w:rsid w:val="00105FB4"/>
    <w:rsid w:val="0010633D"/>
    <w:rsid w:val="0010676B"/>
    <w:rsid w:val="00107162"/>
    <w:rsid w:val="00107A7E"/>
    <w:rsid w:val="00110518"/>
    <w:rsid w:val="00110D7A"/>
    <w:rsid w:val="00111306"/>
    <w:rsid w:val="00111368"/>
    <w:rsid w:val="00111497"/>
    <w:rsid w:val="00111BFA"/>
    <w:rsid w:val="00111FD5"/>
    <w:rsid w:val="001126D0"/>
    <w:rsid w:val="00112AE1"/>
    <w:rsid w:val="00112DE4"/>
    <w:rsid w:val="001135FE"/>
    <w:rsid w:val="00113A13"/>
    <w:rsid w:val="00113A15"/>
    <w:rsid w:val="00113AC7"/>
    <w:rsid w:val="00113B9D"/>
    <w:rsid w:val="00113C55"/>
    <w:rsid w:val="00113DAB"/>
    <w:rsid w:val="00113F0C"/>
    <w:rsid w:val="00114106"/>
    <w:rsid w:val="00114D38"/>
    <w:rsid w:val="00115681"/>
    <w:rsid w:val="00115ECF"/>
    <w:rsid w:val="00116328"/>
    <w:rsid w:val="0011656B"/>
    <w:rsid w:val="001166CC"/>
    <w:rsid w:val="0011782E"/>
    <w:rsid w:val="00117D16"/>
    <w:rsid w:val="001204EA"/>
    <w:rsid w:val="0012050F"/>
    <w:rsid w:val="00120AEE"/>
    <w:rsid w:val="00120E59"/>
    <w:rsid w:val="00121EEB"/>
    <w:rsid w:val="0012219D"/>
    <w:rsid w:val="00122724"/>
    <w:rsid w:val="0012289C"/>
    <w:rsid w:val="0012294B"/>
    <w:rsid w:val="00122989"/>
    <w:rsid w:val="00122D81"/>
    <w:rsid w:val="00122E89"/>
    <w:rsid w:val="00123189"/>
    <w:rsid w:val="0012359E"/>
    <w:rsid w:val="00123801"/>
    <w:rsid w:val="00123DD2"/>
    <w:rsid w:val="00124CB2"/>
    <w:rsid w:val="00124CB6"/>
    <w:rsid w:val="00124DD6"/>
    <w:rsid w:val="001254B1"/>
    <w:rsid w:val="001256AD"/>
    <w:rsid w:val="0012582D"/>
    <w:rsid w:val="001258E0"/>
    <w:rsid w:val="0012604F"/>
    <w:rsid w:val="001263F3"/>
    <w:rsid w:val="00126F71"/>
    <w:rsid w:val="001271AD"/>
    <w:rsid w:val="00127388"/>
    <w:rsid w:val="0012752F"/>
    <w:rsid w:val="00127573"/>
    <w:rsid w:val="00127A45"/>
    <w:rsid w:val="00130182"/>
    <w:rsid w:val="00130471"/>
    <w:rsid w:val="0013094F"/>
    <w:rsid w:val="001309F1"/>
    <w:rsid w:val="00130B7D"/>
    <w:rsid w:val="001315BF"/>
    <w:rsid w:val="0013178A"/>
    <w:rsid w:val="00131C5A"/>
    <w:rsid w:val="00131F77"/>
    <w:rsid w:val="001326D8"/>
    <w:rsid w:val="001333C9"/>
    <w:rsid w:val="00133795"/>
    <w:rsid w:val="00133B6F"/>
    <w:rsid w:val="00133C53"/>
    <w:rsid w:val="001340BA"/>
    <w:rsid w:val="0013420C"/>
    <w:rsid w:val="00134348"/>
    <w:rsid w:val="00134492"/>
    <w:rsid w:val="0013473C"/>
    <w:rsid w:val="00134779"/>
    <w:rsid w:val="001348A4"/>
    <w:rsid w:val="001348DF"/>
    <w:rsid w:val="00134A42"/>
    <w:rsid w:val="00134AC3"/>
    <w:rsid w:val="00134E45"/>
    <w:rsid w:val="00134F75"/>
    <w:rsid w:val="001350FB"/>
    <w:rsid w:val="00135821"/>
    <w:rsid w:val="0013590E"/>
    <w:rsid w:val="00135A25"/>
    <w:rsid w:val="00135A62"/>
    <w:rsid w:val="001361D6"/>
    <w:rsid w:val="001362ED"/>
    <w:rsid w:val="00136880"/>
    <w:rsid w:val="0013694C"/>
    <w:rsid w:val="00136C43"/>
    <w:rsid w:val="00136E1F"/>
    <w:rsid w:val="001371EA"/>
    <w:rsid w:val="00137C17"/>
    <w:rsid w:val="00137FBB"/>
    <w:rsid w:val="00140567"/>
    <w:rsid w:val="00140A58"/>
    <w:rsid w:val="00141071"/>
    <w:rsid w:val="00141501"/>
    <w:rsid w:val="00141E6A"/>
    <w:rsid w:val="00141F19"/>
    <w:rsid w:val="00142397"/>
    <w:rsid w:val="00142CE1"/>
    <w:rsid w:val="0014367F"/>
    <w:rsid w:val="001437DA"/>
    <w:rsid w:val="001439F8"/>
    <w:rsid w:val="00143AFC"/>
    <w:rsid w:val="00144111"/>
    <w:rsid w:val="00144317"/>
    <w:rsid w:val="00144777"/>
    <w:rsid w:val="00144FFA"/>
    <w:rsid w:val="00145588"/>
    <w:rsid w:val="00145DA3"/>
    <w:rsid w:val="00145E9D"/>
    <w:rsid w:val="0014623A"/>
    <w:rsid w:val="0014651A"/>
    <w:rsid w:val="001468C7"/>
    <w:rsid w:val="001469EC"/>
    <w:rsid w:val="00146BD3"/>
    <w:rsid w:val="00146BEA"/>
    <w:rsid w:val="00146D32"/>
    <w:rsid w:val="00146D99"/>
    <w:rsid w:val="00146F1B"/>
    <w:rsid w:val="00147635"/>
    <w:rsid w:val="00147897"/>
    <w:rsid w:val="00147942"/>
    <w:rsid w:val="00147B43"/>
    <w:rsid w:val="00147F91"/>
    <w:rsid w:val="00147FFC"/>
    <w:rsid w:val="00151251"/>
    <w:rsid w:val="0015162B"/>
    <w:rsid w:val="0015164D"/>
    <w:rsid w:val="00151666"/>
    <w:rsid w:val="001518B3"/>
    <w:rsid w:val="00151C01"/>
    <w:rsid w:val="00151E3C"/>
    <w:rsid w:val="00152859"/>
    <w:rsid w:val="00153145"/>
    <w:rsid w:val="00153364"/>
    <w:rsid w:val="001533BE"/>
    <w:rsid w:val="001539FB"/>
    <w:rsid w:val="00153A13"/>
    <w:rsid w:val="00153B95"/>
    <w:rsid w:val="00153C7C"/>
    <w:rsid w:val="0015449E"/>
    <w:rsid w:val="0015450C"/>
    <w:rsid w:val="001545E2"/>
    <w:rsid w:val="0015473B"/>
    <w:rsid w:val="0015483B"/>
    <w:rsid w:val="00154AAF"/>
    <w:rsid w:val="00154C49"/>
    <w:rsid w:val="00154D73"/>
    <w:rsid w:val="00155022"/>
    <w:rsid w:val="001554A2"/>
    <w:rsid w:val="001557AD"/>
    <w:rsid w:val="00155E2A"/>
    <w:rsid w:val="00155F17"/>
    <w:rsid w:val="0015657F"/>
    <w:rsid w:val="00156708"/>
    <w:rsid w:val="00156838"/>
    <w:rsid w:val="00156E9D"/>
    <w:rsid w:val="0015721F"/>
    <w:rsid w:val="00157515"/>
    <w:rsid w:val="00157807"/>
    <w:rsid w:val="00157B0A"/>
    <w:rsid w:val="00157D9F"/>
    <w:rsid w:val="00157F08"/>
    <w:rsid w:val="00157FBD"/>
    <w:rsid w:val="001602FA"/>
    <w:rsid w:val="00160CE5"/>
    <w:rsid w:val="00160E8F"/>
    <w:rsid w:val="00161416"/>
    <w:rsid w:val="00161612"/>
    <w:rsid w:val="001618FF"/>
    <w:rsid w:val="00161E74"/>
    <w:rsid w:val="00162474"/>
    <w:rsid w:val="00162894"/>
    <w:rsid w:val="00162BAA"/>
    <w:rsid w:val="0016305F"/>
    <w:rsid w:val="0016379C"/>
    <w:rsid w:val="00164285"/>
    <w:rsid w:val="00164450"/>
    <w:rsid w:val="00164762"/>
    <w:rsid w:val="00165042"/>
    <w:rsid w:val="001651B6"/>
    <w:rsid w:val="001654C3"/>
    <w:rsid w:val="00165F14"/>
    <w:rsid w:val="00166091"/>
    <w:rsid w:val="001663B8"/>
    <w:rsid w:val="001666CF"/>
    <w:rsid w:val="001666DA"/>
    <w:rsid w:val="00166EE8"/>
    <w:rsid w:val="00166FAF"/>
    <w:rsid w:val="00167F84"/>
    <w:rsid w:val="00170505"/>
    <w:rsid w:val="001705D4"/>
    <w:rsid w:val="001708CD"/>
    <w:rsid w:val="00170943"/>
    <w:rsid w:val="00170AFB"/>
    <w:rsid w:val="00170D10"/>
    <w:rsid w:val="00170F04"/>
    <w:rsid w:val="00171217"/>
    <w:rsid w:val="001713F7"/>
    <w:rsid w:val="00171873"/>
    <w:rsid w:val="0017193C"/>
    <w:rsid w:val="001720C5"/>
    <w:rsid w:val="001720DF"/>
    <w:rsid w:val="00172923"/>
    <w:rsid w:val="00172ADE"/>
    <w:rsid w:val="00172CE2"/>
    <w:rsid w:val="00172D8F"/>
    <w:rsid w:val="00172F4D"/>
    <w:rsid w:val="00172F86"/>
    <w:rsid w:val="00173811"/>
    <w:rsid w:val="0017384B"/>
    <w:rsid w:val="001739A7"/>
    <w:rsid w:val="0017524B"/>
    <w:rsid w:val="00175539"/>
    <w:rsid w:val="001755AB"/>
    <w:rsid w:val="001759C6"/>
    <w:rsid w:val="00175F9C"/>
    <w:rsid w:val="001768EF"/>
    <w:rsid w:val="001769AB"/>
    <w:rsid w:val="00176BD7"/>
    <w:rsid w:val="00176D0E"/>
    <w:rsid w:val="00176E4F"/>
    <w:rsid w:val="00177688"/>
    <w:rsid w:val="00177750"/>
    <w:rsid w:val="001778C2"/>
    <w:rsid w:val="0017795C"/>
    <w:rsid w:val="00177A97"/>
    <w:rsid w:val="00177D59"/>
    <w:rsid w:val="001800DF"/>
    <w:rsid w:val="001802E0"/>
    <w:rsid w:val="0018038F"/>
    <w:rsid w:val="00180900"/>
    <w:rsid w:val="00180BB8"/>
    <w:rsid w:val="00181264"/>
    <w:rsid w:val="0018142C"/>
    <w:rsid w:val="00181495"/>
    <w:rsid w:val="00181E1E"/>
    <w:rsid w:val="00181E31"/>
    <w:rsid w:val="00182227"/>
    <w:rsid w:val="00182264"/>
    <w:rsid w:val="0018232B"/>
    <w:rsid w:val="00182337"/>
    <w:rsid w:val="00182B7C"/>
    <w:rsid w:val="00183339"/>
    <w:rsid w:val="001834CC"/>
    <w:rsid w:val="00184175"/>
    <w:rsid w:val="001846A3"/>
    <w:rsid w:val="001846E5"/>
    <w:rsid w:val="0018478B"/>
    <w:rsid w:val="0018530A"/>
    <w:rsid w:val="001858A2"/>
    <w:rsid w:val="00185942"/>
    <w:rsid w:val="001859BE"/>
    <w:rsid w:val="00185A60"/>
    <w:rsid w:val="00185E6D"/>
    <w:rsid w:val="00186075"/>
    <w:rsid w:val="001860A5"/>
    <w:rsid w:val="00186A51"/>
    <w:rsid w:val="00186ABA"/>
    <w:rsid w:val="00186B33"/>
    <w:rsid w:val="00186FC8"/>
    <w:rsid w:val="0018753C"/>
    <w:rsid w:val="00187871"/>
    <w:rsid w:val="00187CA2"/>
    <w:rsid w:val="00190193"/>
    <w:rsid w:val="0019035F"/>
    <w:rsid w:val="001905A4"/>
    <w:rsid w:val="001907B2"/>
    <w:rsid w:val="001907DD"/>
    <w:rsid w:val="001908D1"/>
    <w:rsid w:val="00190B1A"/>
    <w:rsid w:val="00191372"/>
    <w:rsid w:val="001913FE"/>
    <w:rsid w:val="00191DB8"/>
    <w:rsid w:val="00192310"/>
    <w:rsid w:val="001923FD"/>
    <w:rsid w:val="00192729"/>
    <w:rsid w:val="00192B3B"/>
    <w:rsid w:val="00192B5B"/>
    <w:rsid w:val="00192C16"/>
    <w:rsid w:val="00192D62"/>
    <w:rsid w:val="0019345B"/>
    <w:rsid w:val="00193A22"/>
    <w:rsid w:val="00193BA4"/>
    <w:rsid w:val="00193C9E"/>
    <w:rsid w:val="00193EC4"/>
    <w:rsid w:val="001942C5"/>
    <w:rsid w:val="00194625"/>
    <w:rsid w:val="001946F7"/>
    <w:rsid w:val="00194B05"/>
    <w:rsid w:val="00194BB2"/>
    <w:rsid w:val="001951A6"/>
    <w:rsid w:val="00195741"/>
    <w:rsid w:val="0019597E"/>
    <w:rsid w:val="00195BC8"/>
    <w:rsid w:val="00195DDB"/>
    <w:rsid w:val="00195E40"/>
    <w:rsid w:val="00195EF3"/>
    <w:rsid w:val="00196051"/>
    <w:rsid w:val="0019623C"/>
    <w:rsid w:val="0019673B"/>
    <w:rsid w:val="00196EE0"/>
    <w:rsid w:val="00197376"/>
    <w:rsid w:val="001977C5"/>
    <w:rsid w:val="001978CF"/>
    <w:rsid w:val="00197C42"/>
    <w:rsid w:val="00197C7B"/>
    <w:rsid w:val="00197D0A"/>
    <w:rsid w:val="00197DC8"/>
    <w:rsid w:val="001A0094"/>
    <w:rsid w:val="001A03F2"/>
    <w:rsid w:val="001A044C"/>
    <w:rsid w:val="001A122B"/>
    <w:rsid w:val="001A13A9"/>
    <w:rsid w:val="001A1682"/>
    <w:rsid w:val="001A1B5D"/>
    <w:rsid w:val="001A1D02"/>
    <w:rsid w:val="001A21B6"/>
    <w:rsid w:val="001A2530"/>
    <w:rsid w:val="001A283F"/>
    <w:rsid w:val="001A2848"/>
    <w:rsid w:val="001A29BB"/>
    <w:rsid w:val="001A2B9A"/>
    <w:rsid w:val="001A2E94"/>
    <w:rsid w:val="001A2F87"/>
    <w:rsid w:val="001A3916"/>
    <w:rsid w:val="001A443D"/>
    <w:rsid w:val="001A4703"/>
    <w:rsid w:val="001A4BF9"/>
    <w:rsid w:val="001A4C54"/>
    <w:rsid w:val="001A4DCF"/>
    <w:rsid w:val="001A5059"/>
    <w:rsid w:val="001A5304"/>
    <w:rsid w:val="001A5562"/>
    <w:rsid w:val="001A5A56"/>
    <w:rsid w:val="001A63ED"/>
    <w:rsid w:val="001A6A14"/>
    <w:rsid w:val="001A6CD6"/>
    <w:rsid w:val="001A7176"/>
    <w:rsid w:val="001A7400"/>
    <w:rsid w:val="001A7927"/>
    <w:rsid w:val="001A7936"/>
    <w:rsid w:val="001B0875"/>
    <w:rsid w:val="001B08D0"/>
    <w:rsid w:val="001B0A63"/>
    <w:rsid w:val="001B0B16"/>
    <w:rsid w:val="001B1460"/>
    <w:rsid w:val="001B159E"/>
    <w:rsid w:val="001B1688"/>
    <w:rsid w:val="001B19C8"/>
    <w:rsid w:val="001B1AD9"/>
    <w:rsid w:val="001B1B7E"/>
    <w:rsid w:val="001B1DC2"/>
    <w:rsid w:val="001B250D"/>
    <w:rsid w:val="001B25BB"/>
    <w:rsid w:val="001B2E9E"/>
    <w:rsid w:val="001B352E"/>
    <w:rsid w:val="001B35CC"/>
    <w:rsid w:val="001B3AA6"/>
    <w:rsid w:val="001B3AB3"/>
    <w:rsid w:val="001B3CA8"/>
    <w:rsid w:val="001B3D30"/>
    <w:rsid w:val="001B3F4E"/>
    <w:rsid w:val="001B4453"/>
    <w:rsid w:val="001B46FC"/>
    <w:rsid w:val="001B499F"/>
    <w:rsid w:val="001B4ADF"/>
    <w:rsid w:val="001B4E2C"/>
    <w:rsid w:val="001B52AB"/>
    <w:rsid w:val="001B53EB"/>
    <w:rsid w:val="001B54A5"/>
    <w:rsid w:val="001B57A5"/>
    <w:rsid w:val="001B5BAA"/>
    <w:rsid w:val="001B5DBB"/>
    <w:rsid w:val="001B6139"/>
    <w:rsid w:val="001B66AC"/>
    <w:rsid w:val="001B673A"/>
    <w:rsid w:val="001B6FB0"/>
    <w:rsid w:val="001B6FF3"/>
    <w:rsid w:val="001B73AD"/>
    <w:rsid w:val="001B7757"/>
    <w:rsid w:val="001B79D9"/>
    <w:rsid w:val="001C01A5"/>
    <w:rsid w:val="001C0350"/>
    <w:rsid w:val="001C048A"/>
    <w:rsid w:val="001C066B"/>
    <w:rsid w:val="001C07B7"/>
    <w:rsid w:val="001C101A"/>
    <w:rsid w:val="001C19B1"/>
    <w:rsid w:val="001C2189"/>
    <w:rsid w:val="001C240B"/>
    <w:rsid w:val="001C24BC"/>
    <w:rsid w:val="001C34EE"/>
    <w:rsid w:val="001C361A"/>
    <w:rsid w:val="001C3A08"/>
    <w:rsid w:val="001C3CC3"/>
    <w:rsid w:val="001C3FE4"/>
    <w:rsid w:val="001C43AF"/>
    <w:rsid w:val="001C44F9"/>
    <w:rsid w:val="001C4EB0"/>
    <w:rsid w:val="001C5679"/>
    <w:rsid w:val="001C595A"/>
    <w:rsid w:val="001C59CC"/>
    <w:rsid w:val="001C5CAF"/>
    <w:rsid w:val="001C5F52"/>
    <w:rsid w:val="001C64B5"/>
    <w:rsid w:val="001C679A"/>
    <w:rsid w:val="001C6B91"/>
    <w:rsid w:val="001C6F77"/>
    <w:rsid w:val="001C703A"/>
    <w:rsid w:val="001C7277"/>
    <w:rsid w:val="001C759B"/>
    <w:rsid w:val="001C7998"/>
    <w:rsid w:val="001C7E09"/>
    <w:rsid w:val="001C7E0C"/>
    <w:rsid w:val="001C7E16"/>
    <w:rsid w:val="001D004C"/>
    <w:rsid w:val="001D0064"/>
    <w:rsid w:val="001D00CF"/>
    <w:rsid w:val="001D015B"/>
    <w:rsid w:val="001D08DA"/>
    <w:rsid w:val="001D0B18"/>
    <w:rsid w:val="001D0CFA"/>
    <w:rsid w:val="001D11D0"/>
    <w:rsid w:val="001D1342"/>
    <w:rsid w:val="001D2074"/>
    <w:rsid w:val="001D2C9B"/>
    <w:rsid w:val="001D2CFD"/>
    <w:rsid w:val="001D2DA1"/>
    <w:rsid w:val="001D344B"/>
    <w:rsid w:val="001D3CB6"/>
    <w:rsid w:val="001D4159"/>
    <w:rsid w:val="001D41DA"/>
    <w:rsid w:val="001D476B"/>
    <w:rsid w:val="001D48A5"/>
    <w:rsid w:val="001D48EA"/>
    <w:rsid w:val="001D4DE0"/>
    <w:rsid w:val="001D4F63"/>
    <w:rsid w:val="001D53E3"/>
    <w:rsid w:val="001D577F"/>
    <w:rsid w:val="001D5EA8"/>
    <w:rsid w:val="001D6303"/>
    <w:rsid w:val="001D65EC"/>
    <w:rsid w:val="001D6BE3"/>
    <w:rsid w:val="001D6ECE"/>
    <w:rsid w:val="001D6EFF"/>
    <w:rsid w:val="001D708D"/>
    <w:rsid w:val="001D7290"/>
    <w:rsid w:val="001D744D"/>
    <w:rsid w:val="001D75D9"/>
    <w:rsid w:val="001D7C7A"/>
    <w:rsid w:val="001E016C"/>
    <w:rsid w:val="001E0294"/>
    <w:rsid w:val="001E054B"/>
    <w:rsid w:val="001E11F0"/>
    <w:rsid w:val="001E1466"/>
    <w:rsid w:val="001E1485"/>
    <w:rsid w:val="001E152F"/>
    <w:rsid w:val="001E1582"/>
    <w:rsid w:val="001E16A1"/>
    <w:rsid w:val="001E1766"/>
    <w:rsid w:val="001E2892"/>
    <w:rsid w:val="001E2A10"/>
    <w:rsid w:val="001E2E60"/>
    <w:rsid w:val="001E3119"/>
    <w:rsid w:val="001E31FC"/>
    <w:rsid w:val="001E3D63"/>
    <w:rsid w:val="001E447D"/>
    <w:rsid w:val="001E4533"/>
    <w:rsid w:val="001E4ABD"/>
    <w:rsid w:val="001E4FDB"/>
    <w:rsid w:val="001E52B2"/>
    <w:rsid w:val="001E59DE"/>
    <w:rsid w:val="001E627D"/>
    <w:rsid w:val="001E680F"/>
    <w:rsid w:val="001E6A2D"/>
    <w:rsid w:val="001E6BEF"/>
    <w:rsid w:val="001E6C15"/>
    <w:rsid w:val="001E6D96"/>
    <w:rsid w:val="001E768D"/>
    <w:rsid w:val="001E77E5"/>
    <w:rsid w:val="001E78D7"/>
    <w:rsid w:val="001E7C0A"/>
    <w:rsid w:val="001E7EF6"/>
    <w:rsid w:val="001E7F73"/>
    <w:rsid w:val="001F0C67"/>
    <w:rsid w:val="001F10BA"/>
    <w:rsid w:val="001F11AC"/>
    <w:rsid w:val="001F1B7A"/>
    <w:rsid w:val="001F2293"/>
    <w:rsid w:val="001F28E4"/>
    <w:rsid w:val="001F28E6"/>
    <w:rsid w:val="001F3216"/>
    <w:rsid w:val="001F3992"/>
    <w:rsid w:val="001F3CC7"/>
    <w:rsid w:val="001F3D1B"/>
    <w:rsid w:val="001F3D8B"/>
    <w:rsid w:val="001F42CA"/>
    <w:rsid w:val="001F483D"/>
    <w:rsid w:val="001F4992"/>
    <w:rsid w:val="001F4F65"/>
    <w:rsid w:val="001F4FCD"/>
    <w:rsid w:val="001F4FE4"/>
    <w:rsid w:val="001F4FFF"/>
    <w:rsid w:val="001F51BC"/>
    <w:rsid w:val="001F606C"/>
    <w:rsid w:val="001F6AD8"/>
    <w:rsid w:val="001F6D21"/>
    <w:rsid w:val="001F729E"/>
    <w:rsid w:val="001F7951"/>
    <w:rsid w:val="0020010B"/>
    <w:rsid w:val="002006BC"/>
    <w:rsid w:val="00201494"/>
    <w:rsid w:val="002014FD"/>
    <w:rsid w:val="00201CB2"/>
    <w:rsid w:val="00201E51"/>
    <w:rsid w:val="002022E1"/>
    <w:rsid w:val="002029E6"/>
    <w:rsid w:val="002029FA"/>
    <w:rsid w:val="00202A17"/>
    <w:rsid w:val="00203D35"/>
    <w:rsid w:val="002046DE"/>
    <w:rsid w:val="00204C23"/>
    <w:rsid w:val="00204EAF"/>
    <w:rsid w:val="00205003"/>
    <w:rsid w:val="002050AA"/>
    <w:rsid w:val="00205348"/>
    <w:rsid w:val="00205892"/>
    <w:rsid w:val="002059AC"/>
    <w:rsid w:val="00205B38"/>
    <w:rsid w:val="002063AB"/>
    <w:rsid w:val="002063CA"/>
    <w:rsid w:val="002066E8"/>
    <w:rsid w:val="00206810"/>
    <w:rsid w:val="00206B7B"/>
    <w:rsid w:val="00206CC5"/>
    <w:rsid w:val="00206F51"/>
    <w:rsid w:val="00206FEC"/>
    <w:rsid w:val="002070C3"/>
    <w:rsid w:val="002072F8"/>
    <w:rsid w:val="002076D8"/>
    <w:rsid w:val="002077C8"/>
    <w:rsid w:val="002078AE"/>
    <w:rsid w:val="0020793E"/>
    <w:rsid w:val="0020796B"/>
    <w:rsid w:val="00207A77"/>
    <w:rsid w:val="002105CC"/>
    <w:rsid w:val="00210A0C"/>
    <w:rsid w:val="00210DB1"/>
    <w:rsid w:val="00211660"/>
    <w:rsid w:val="002117A7"/>
    <w:rsid w:val="00211881"/>
    <w:rsid w:val="00211A13"/>
    <w:rsid w:val="00211B12"/>
    <w:rsid w:val="00211C75"/>
    <w:rsid w:val="00211CE7"/>
    <w:rsid w:val="00211EBB"/>
    <w:rsid w:val="002125D7"/>
    <w:rsid w:val="0021282B"/>
    <w:rsid w:val="00212A28"/>
    <w:rsid w:val="00213322"/>
    <w:rsid w:val="002135A5"/>
    <w:rsid w:val="002135B7"/>
    <w:rsid w:val="0021375A"/>
    <w:rsid w:val="00214301"/>
    <w:rsid w:val="00214475"/>
    <w:rsid w:val="002149E5"/>
    <w:rsid w:val="00214A22"/>
    <w:rsid w:val="00214B71"/>
    <w:rsid w:val="00214CEF"/>
    <w:rsid w:val="0021510A"/>
    <w:rsid w:val="002155A9"/>
    <w:rsid w:val="0021585F"/>
    <w:rsid w:val="00215CFF"/>
    <w:rsid w:val="00216228"/>
    <w:rsid w:val="002163C6"/>
    <w:rsid w:val="00216594"/>
    <w:rsid w:val="00216611"/>
    <w:rsid w:val="0021679B"/>
    <w:rsid w:val="00216C95"/>
    <w:rsid w:val="00217311"/>
    <w:rsid w:val="002173FF"/>
    <w:rsid w:val="00217547"/>
    <w:rsid w:val="0021798E"/>
    <w:rsid w:val="00217CA2"/>
    <w:rsid w:val="00217D49"/>
    <w:rsid w:val="002202E0"/>
    <w:rsid w:val="00220B04"/>
    <w:rsid w:val="002210CB"/>
    <w:rsid w:val="002215C4"/>
    <w:rsid w:val="00221AED"/>
    <w:rsid w:val="00221EBD"/>
    <w:rsid w:val="002221DF"/>
    <w:rsid w:val="00222632"/>
    <w:rsid w:val="00222637"/>
    <w:rsid w:val="00222884"/>
    <w:rsid w:val="0022319A"/>
    <w:rsid w:val="0022327F"/>
    <w:rsid w:val="00223374"/>
    <w:rsid w:val="002235D7"/>
    <w:rsid w:val="00223F1D"/>
    <w:rsid w:val="00223F93"/>
    <w:rsid w:val="00223FDB"/>
    <w:rsid w:val="00224005"/>
    <w:rsid w:val="0022471A"/>
    <w:rsid w:val="00224730"/>
    <w:rsid w:val="00224B76"/>
    <w:rsid w:val="00225145"/>
    <w:rsid w:val="0022523A"/>
    <w:rsid w:val="002252AA"/>
    <w:rsid w:val="00225392"/>
    <w:rsid w:val="002253EB"/>
    <w:rsid w:val="002255BE"/>
    <w:rsid w:val="00225808"/>
    <w:rsid w:val="00225CB3"/>
    <w:rsid w:val="00226157"/>
    <w:rsid w:val="0022616B"/>
    <w:rsid w:val="00226273"/>
    <w:rsid w:val="00226577"/>
    <w:rsid w:val="00226983"/>
    <w:rsid w:val="00226FDB"/>
    <w:rsid w:val="00227236"/>
    <w:rsid w:val="00227376"/>
    <w:rsid w:val="0022759C"/>
    <w:rsid w:val="002275C3"/>
    <w:rsid w:val="00231083"/>
    <w:rsid w:val="002310D9"/>
    <w:rsid w:val="0023124B"/>
    <w:rsid w:val="00231308"/>
    <w:rsid w:val="002313BB"/>
    <w:rsid w:val="002318F5"/>
    <w:rsid w:val="00231AB2"/>
    <w:rsid w:val="00231D65"/>
    <w:rsid w:val="0023258B"/>
    <w:rsid w:val="002342B7"/>
    <w:rsid w:val="002345C1"/>
    <w:rsid w:val="0023474B"/>
    <w:rsid w:val="00234889"/>
    <w:rsid w:val="00234DF3"/>
    <w:rsid w:val="00235226"/>
    <w:rsid w:val="002357E2"/>
    <w:rsid w:val="00236466"/>
    <w:rsid w:val="00236607"/>
    <w:rsid w:val="00236728"/>
    <w:rsid w:val="00236858"/>
    <w:rsid w:val="00236E7F"/>
    <w:rsid w:val="00237165"/>
    <w:rsid w:val="0023725D"/>
    <w:rsid w:val="00237325"/>
    <w:rsid w:val="0023790E"/>
    <w:rsid w:val="00237BCC"/>
    <w:rsid w:val="002401CE"/>
    <w:rsid w:val="00240467"/>
    <w:rsid w:val="002409F5"/>
    <w:rsid w:val="00240CE0"/>
    <w:rsid w:val="00240F80"/>
    <w:rsid w:val="00241B53"/>
    <w:rsid w:val="00241E26"/>
    <w:rsid w:val="00242585"/>
    <w:rsid w:val="002425BE"/>
    <w:rsid w:val="00242613"/>
    <w:rsid w:val="002427F1"/>
    <w:rsid w:val="002429FE"/>
    <w:rsid w:val="00242DAD"/>
    <w:rsid w:val="0024319E"/>
    <w:rsid w:val="002433FF"/>
    <w:rsid w:val="00243E61"/>
    <w:rsid w:val="00243ED1"/>
    <w:rsid w:val="0024439A"/>
    <w:rsid w:val="00244C95"/>
    <w:rsid w:val="00244F5B"/>
    <w:rsid w:val="00245044"/>
    <w:rsid w:val="00245285"/>
    <w:rsid w:val="002454EB"/>
    <w:rsid w:val="0024575A"/>
    <w:rsid w:val="00245F00"/>
    <w:rsid w:val="00246236"/>
    <w:rsid w:val="00246419"/>
    <w:rsid w:val="00246542"/>
    <w:rsid w:val="00246925"/>
    <w:rsid w:val="002469B6"/>
    <w:rsid w:val="00247706"/>
    <w:rsid w:val="002479D8"/>
    <w:rsid w:val="00250388"/>
    <w:rsid w:val="0025087C"/>
    <w:rsid w:val="0025102D"/>
    <w:rsid w:val="0025108E"/>
    <w:rsid w:val="0025139B"/>
    <w:rsid w:val="002515D1"/>
    <w:rsid w:val="00251A25"/>
    <w:rsid w:val="00251DEB"/>
    <w:rsid w:val="00251E79"/>
    <w:rsid w:val="00251FE3"/>
    <w:rsid w:val="00251FED"/>
    <w:rsid w:val="00252044"/>
    <w:rsid w:val="002523B5"/>
    <w:rsid w:val="00252A2D"/>
    <w:rsid w:val="00252DFB"/>
    <w:rsid w:val="0025377B"/>
    <w:rsid w:val="00253D9B"/>
    <w:rsid w:val="00253DB6"/>
    <w:rsid w:val="00254386"/>
    <w:rsid w:val="00254C23"/>
    <w:rsid w:val="00254C53"/>
    <w:rsid w:val="00255125"/>
    <w:rsid w:val="0025514C"/>
    <w:rsid w:val="0025567F"/>
    <w:rsid w:val="002558CF"/>
    <w:rsid w:val="002559DF"/>
    <w:rsid w:val="002567D6"/>
    <w:rsid w:val="0025700B"/>
    <w:rsid w:val="002573A5"/>
    <w:rsid w:val="002578C2"/>
    <w:rsid w:val="00257C6B"/>
    <w:rsid w:val="00257D63"/>
    <w:rsid w:val="00257F9F"/>
    <w:rsid w:val="0026011E"/>
    <w:rsid w:val="00260238"/>
    <w:rsid w:val="0026037B"/>
    <w:rsid w:val="002609D6"/>
    <w:rsid w:val="00261652"/>
    <w:rsid w:val="00261A48"/>
    <w:rsid w:val="00261A56"/>
    <w:rsid w:val="00261F13"/>
    <w:rsid w:val="00262034"/>
    <w:rsid w:val="00262071"/>
    <w:rsid w:val="00262EBC"/>
    <w:rsid w:val="002633B4"/>
    <w:rsid w:val="0026357D"/>
    <w:rsid w:val="00263604"/>
    <w:rsid w:val="00263DE9"/>
    <w:rsid w:val="0026450B"/>
    <w:rsid w:val="00264689"/>
    <w:rsid w:val="00264BA3"/>
    <w:rsid w:val="00264BA8"/>
    <w:rsid w:val="00264CE0"/>
    <w:rsid w:val="00265DA6"/>
    <w:rsid w:val="00265F87"/>
    <w:rsid w:val="00266B28"/>
    <w:rsid w:val="00267470"/>
    <w:rsid w:val="00267610"/>
    <w:rsid w:val="002701CF"/>
    <w:rsid w:val="0027023C"/>
    <w:rsid w:val="002702F3"/>
    <w:rsid w:val="00270400"/>
    <w:rsid w:val="0027062C"/>
    <w:rsid w:val="00270821"/>
    <w:rsid w:val="002709BA"/>
    <w:rsid w:val="00270D5A"/>
    <w:rsid w:val="002718BB"/>
    <w:rsid w:val="00271920"/>
    <w:rsid w:val="00271D0A"/>
    <w:rsid w:val="00271E10"/>
    <w:rsid w:val="00271F0F"/>
    <w:rsid w:val="002720F9"/>
    <w:rsid w:val="00272A32"/>
    <w:rsid w:val="0027356E"/>
    <w:rsid w:val="00273723"/>
    <w:rsid w:val="00273FAF"/>
    <w:rsid w:val="00274613"/>
    <w:rsid w:val="00274954"/>
    <w:rsid w:val="00274E95"/>
    <w:rsid w:val="00274FAE"/>
    <w:rsid w:val="00275A42"/>
    <w:rsid w:val="00275A4B"/>
    <w:rsid w:val="00275F79"/>
    <w:rsid w:val="00275FFB"/>
    <w:rsid w:val="002763A9"/>
    <w:rsid w:val="002769C7"/>
    <w:rsid w:val="00276A84"/>
    <w:rsid w:val="002770C1"/>
    <w:rsid w:val="00277192"/>
    <w:rsid w:val="002775DF"/>
    <w:rsid w:val="0027792B"/>
    <w:rsid w:val="0027799E"/>
    <w:rsid w:val="00277A12"/>
    <w:rsid w:val="00277ADC"/>
    <w:rsid w:val="00277C90"/>
    <w:rsid w:val="0028018B"/>
    <w:rsid w:val="00280578"/>
    <w:rsid w:val="00280A94"/>
    <w:rsid w:val="00280CEB"/>
    <w:rsid w:val="00280F0C"/>
    <w:rsid w:val="0028154A"/>
    <w:rsid w:val="0028175C"/>
    <w:rsid w:val="00281B7A"/>
    <w:rsid w:val="00281BF9"/>
    <w:rsid w:val="00282569"/>
    <w:rsid w:val="0028282E"/>
    <w:rsid w:val="00282942"/>
    <w:rsid w:val="00282B62"/>
    <w:rsid w:val="002830A0"/>
    <w:rsid w:val="002830B1"/>
    <w:rsid w:val="002834BE"/>
    <w:rsid w:val="0028356C"/>
    <w:rsid w:val="00283862"/>
    <w:rsid w:val="00283C8C"/>
    <w:rsid w:val="00283E6D"/>
    <w:rsid w:val="002844ED"/>
    <w:rsid w:val="002847D0"/>
    <w:rsid w:val="00284E1B"/>
    <w:rsid w:val="00285659"/>
    <w:rsid w:val="0028586C"/>
    <w:rsid w:val="00285D68"/>
    <w:rsid w:val="00286154"/>
    <w:rsid w:val="00286727"/>
    <w:rsid w:val="00286B8D"/>
    <w:rsid w:val="00286CC6"/>
    <w:rsid w:val="00286CF4"/>
    <w:rsid w:val="00286D39"/>
    <w:rsid w:val="00286F28"/>
    <w:rsid w:val="0028736E"/>
    <w:rsid w:val="00287F1C"/>
    <w:rsid w:val="00287F36"/>
    <w:rsid w:val="0029009F"/>
    <w:rsid w:val="00290381"/>
    <w:rsid w:val="00290702"/>
    <w:rsid w:val="00290B10"/>
    <w:rsid w:val="00290B93"/>
    <w:rsid w:val="00290B9F"/>
    <w:rsid w:val="0029110B"/>
    <w:rsid w:val="002912D1"/>
    <w:rsid w:val="00291BA0"/>
    <w:rsid w:val="00291F9F"/>
    <w:rsid w:val="002924F4"/>
    <w:rsid w:val="0029296B"/>
    <w:rsid w:val="00292A52"/>
    <w:rsid w:val="00292D87"/>
    <w:rsid w:val="002935CA"/>
    <w:rsid w:val="002937A8"/>
    <w:rsid w:val="00293A61"/>
    <w:rsid w:val="00293B79"/>
    <w:rsid w:val="00293CB2"/>
    <w:rsid w:val="00293E05"/>
    <w:rsid w:val="00294288"/>
    <w:rsid w:val="00294AFA"/>
    <w:rsid w:val="00294B42"/>
    <w:rsid w:val="00294C9A"/>
    <w:rsid w:val="00294D23"/>
    <w:rsid w:val="00294F27"/>
    <w:rsid w:val="00294F69"/>
    <w:rsid w:val="002952FF"/>
    <w:rsid w:val="002956AD"/>
    <w:rsid w:val="002957B9"/>
    <w:rsid w:val="0029594D"/>
    <w:rsid w:val="00295984"/>
    <w:rsid w:val="00296144"/>
    <w:rsid w:val="002961D6"/>
    <w:rsid w:val="002962EA"/>
    <w:rsid w:val="00296520"/>
    <w:rsid w:val="00296773"/>
    <w:rsid w:val="002968E8"/>
    <w:rsid w:val="00296956"/>
    <w:rsid w:val="00296966"/>
    <w:rsid w:val="002969BA"/>
    <w:rsid w:val="00296EA5"/>
    <w:rsid w:val="00296F87"/>
    <w:rsid w:val="00297223"/>
    <w:rsid w:val="0029762F"/>
    <w:rsid w:val="002A0C0E"/>
    <w:rsid w:val="002A1183"/>
    <w:rsid w:val="002A11BB"/>
    <w:rsid w:val="002A1897"/>
    <w:rsid w:val="002A1B5A"/>
    <w:rsid w:val="002A1D6B"/>
    <w:rsid w:val="002A208C"/>
    <w:rsid w:val="002A287E"/>
    <w:rsid w:val="002A2C24"/>
    <w:rsid w:val="002A2CEC"/>
    <w:rsid w:val="002A360F"/>
    <w:rsid w:val="002A3C6E"/>
    <w:rsid w:val="002A408F"/>
    <w:rsid w:val="002A477F"/>
    <w:rsid w:val="002A488F"/>
    <w:rsid w:val="002A4AE0"/>
    <w:rsid w:val="002A4CC2"/>
    <w:rsid w:val="002A573F"/>
    <w:rsid w:val="002A5A90"/>
    <w:rsid w:val="002A5B1A"/>
    <w:rsid w:val="002A5BE8"/>
    <w:rsid w:val="002A5C6B"/>
    <w:rsid w:val="002A6301"/>
    <w:rsid w:val="002A6851"/>
    <w:rsid w:val="002A6C6E"/>
    <w:rsid w:val="002A6EA8"/>
    <w:rsid w:val="002A711D"/>
    <w:rsid w:val="002A7328"/>
    <w:rsid w:val="002A7B0F"/>
    <w:rsid w:val="002A7F0C"/>
    <w:rsid w:val="002A7F77"/>
    <w:rsid w:val="002B0602"/>
    <w:rsid w:val="002B0D53"/>
    <w:rsid w:val="002B1750"/>
    <w:rsid w:val="002B18E9"/>
    <w:rsid w:val="002B1AE5"/>
    <w:rsid w:val="002B1DAC"/>
    <w:rsid w:val="002B20C5"/>
    <w:rsid w:val="002B2104"/>
    <w:rsid w:val="002B264A"/>
    <w:rsid w:val="002B275A"/>
    <w:rsid w:val="002B298F"/>
    <w:rsid w:val="002B3128"/>
    <w:rsid w:val="002B3F14"/>
    <w:rsid w:val="002B426C"/>
    <w:rsid w:val="002B45A9"/>
    <w:rsid w:val="002B495E"/>
    <w:rsid w:val="002B4FC0"/>
    <w:rsid w:val="002B508C"/>
    <w:rsid w:val="002B519F"/>
    <w:rsid w:val="002B5ACA"/>
    <w:rsid w:val="002B5BAF"/>
    <w:rsid w:val="002B5EDD"/>
    <w:rsid w:val="002B5F36"/>
    <w:rsid w:val="002B6212"/>
    <w:rsid w:val="002B6245"/>
    <w:rsid w:val="002B62E0"/>
    <w:rsid w:val="002B70F1"/>
    <w:rsid w:val="002C0414"/>
    <w:rsid w:val="002C06FC"/>
    <w:rsid w:val="002C077D"/>
    <w:rsid w:val="002C0F0D"/>
    <w:rsid w:val="002C117F"/>
    <w:rsid w:val="002C178D"/>
    <w:rsid w:val="002C2207"/>
    <w:rsid w:val="002C245E"/>
    <w:rsid w:val="002C25DC"/>
    <w:rsid w:val="002C27A5"/>
    <w:rsid w:val="002C2988"/>
    <w:rsid w:val="002C2A1F"/>
    <w:rsid w:val="002C2AAC"/>
    <w:rsid w:val="002C2CDE"/>
    <w:rsid w:val="002C30C8"/>
    <w:rsid w:val="002C31B6"/>
    <w:rsid w:val="002C346C"/>
    <w:rsid w:val="002C3734"/>
    <w:rsid w:val="002C3912"/>
    <w:rsid w:val="002C3B9D"/>
    <w:rsid w:val="002C45D8"/>
    <w:rsid w:val="002C4783"/>
    <w:rsid w:val="002C48C2"/>
    <w:rsid w:val="002C50E6"/>
    <w:rsid w:val="002C512D"/>
    <w:rsid w:val="002C5323"/>
    <w:rsid w:val="002C55D5"/>
    <w:rsid w:val="002C56D8"/>
    <w:rsid w:val="002C5F53"/>
    <w:rsid w:val="002C6252"/>
    <w:rsid w:val="002C6525"/>
    <w:rsid w:val="002C6547"/>
    <w:rsid w:val="002C684E"/>
    <w:rsid w:val="002C68C9"/>
    <w:rsid w:val="002C6B09"/>
    <w:rsid w:val="002C6C70"/>
    <w:rsid w:val="002C7EC5"/>
    <w:rsid w:val="002C7F0E"/>
    <w:rsid w:val="002D0764"/>
    <w:rsid w:val="002D0927"/>
    <w:rsid w:val="002D0E64"/>
    <w:rsid w:val="002D17D4"/>
    <w:rsid w:val="002D1B08"/>
    <w:rsid w:val="002D20B7"/>
    <w:rsid w:val="002D29FA"/>
    <w:rsid w:val="002D2ACA"/>
    <w:rsid w:val="002D2B20"/>
    <w:rsid w:val="002D3424"/>
    <w:rsid w:val="002D34DC"/>
    <w:rsid w:val="002D3BC0"/>
    <w:rsid w:val="002D3DA6"/>
    <w:rsid w:val="002D3F7D"/>
    <w:rsid w:val="002D41AA"/>
    <w:rsid w:val="002D431B"/>
    <w:rsid w:val="002D496A"/>
    <w:rsid w:val="002D4AD8"/>
    <w:rsid w:val="002D4F7C"/>
    <w:rsid w:val="002D506A"/>
    <w:rsid w:val="002D50B9"/>
    <w:rsid w:val="002D6083"/>
    <w:rsid w:val="002D6DFD"/>
    <w:rsid w:val="002D799C"/>
    <w:rsid w:val="002D7B7F"/>
    <w:rsid w:val="002D7DE9"/>
    <w:rsid w:val="002E027C"/>
    <w:rsid w:val="002E05E9"/>
    <w:rsid w:val="002E0AFE"/>
    <w:rsid w:val="002E0C3F"/>
    <w:rsid w:val="002E0D2F"/>
    <w:rsid w:val="002E1D48"/>
    <w:rsid w:val="002E1E2F"/>
    <w:rsid w:val="002E2127"/>
    <w:rsid w:val="002E24BD"/>
    <w:rsid w:val="002E2B63"/>
    <w:rsid w:val="002E2CFB"/>
    <w:rsid w:val="002E3881"/>
    <w:rsid w:val="002E39E0"/>
    <w:rsid w:val="002E3C73"/>
    <w:rsid w:val="002E41A1"/>
    <w:rsid w:val="002E4267"/>
    <w:rsid w:val="002E43CF"/>
    <w:rsid w:val="002E4755"/>
    <w:rsid w:val="002E48D0"/>
    <w:rsid w:val="002E4C61"/>
    <w:rsid w:val="002E5CE3"/>
    <w:rsid w:val="002E62B7"/>
    <w:rsid w:val="002E63B5"/>
    <w:rsid w:val="002E6B37"/>
    <w:rsid w:val="002E6CA1"/>
    <w:rsid w:val="002E723F"/>
    <w:rsid w:val="002E7AA5"/>
    <w:rsid w:val="002F01CD"/>
    <w:rsid w:val="002F04A1"/>
    <w:rsid w:val="002F0AE5"/>
    <w:rsid w:val="002F0EE4"/>
    <w:rsid w:val="002F0FDE"/>
    <w:rsid w:val="002F1713"/>
    <w:rsid w:val="002F189E"/>
    <w:rsid w:val="002F1A2D"/>
    <w:rsid w:val="002F1CD3"/>
    <w:rsid w:val="002F1CEA"/>
    <w:rsid w:val="002F1D53"/>
    <w:rsid w:val="002F2146"/>
    <w:rsid w:val="002F2289"/>
    <w:rsid w:val="002F2330"/>
    <w:rsid w:val="002F23E3"/>
    <w:rsid w:val="002F2EBF"/>
    <w:rsid w:val="002F2F90"/>
    <w:rsid w:val="002F36A5"/>
    <w:rsid w:val="002F3809"/>
    <w:rsid w:val="002F4067"/>
    <w:rsid w:val="002F4109"/>
    <w:rsid w:val="002F4B52"/>
    <w:rsid w:val="002F4B81"/>
    <w:rsid w:val="002F4BD2"/>
    <w:rsid w:val="002F4C19"/>
    <w:rsid w:val="002F4C55"/>
    <w:rsid w:val="002F5003"/>
    <w:rsid w:val="002F5378"/>
    <w:rsid w:val="002F5510"/>
    <w:rsid w:val="002F5983"/>
    <w:rsid w:val="002F6118"/>
    <w:rsid w:val="002F6199"/>
    <w:rsid w:val="002F6568"/>
    <w:rsid w:val="002F6707"/>
    <w:rsid w:val="002F6780"/>
    <w:rsid w:val="002F698C"/>
    <w:rsid w:val="002F69C9"/>
    <w:rsid w:val="002F6C53"/>
    <w:rsid w:val="002F7284"/>
    <w:rsid w:val="002F7865"/>
    <w:rsid w:val="00300776"/>
    <w:rsid w:val="00300AA4"/>
    <w:rsid w:val="003011FB"/>
    <w:rsid w:val="003015B7"/>
    <w:rsid w:val="0030166F"/>
    <w:rsid w:val="003019F3"/>
    <w:rsid w:val="0030202A"/>
    <w:rsid w:val="0030236F"/>
    <w:rsid w:val="00302770"/>
    <w:rsid w:val="00302BC5"/>
    <w:rsid w:val="00302FE6"/>
    <w:rsid w:val="003034F2"/>
    <w:rsid w:val="0030368A"/>
    <w:rsid w:val="00303D10"/>
    <w:rsid w:val="00303D7F"/>
    <w:rsid w:val="0030404C"/>
    <w:rsid w:val="003040A2"/>
    <w:rsid w:val="00305926"/>
    <w:rsid w:val="00306137"/>
    <w:rsid w:val="00306923"/>
    <w:rsid w:val="0030723B"/>
    <w:rsid w:val="003079A3"/>
    <w:rsid w:val="00310144"/>
    <w:rsid w:val="00310390"/>
    <w:rsid w:val="00310811"/>
    <w:rsid w:val="003109F5"/>
    <w:rsid w:val="00310B05"/>
    <w:rsid w:val="00311010"/>
    <w:rsid w:val="003113D8"/>
    <w:rsid w:val="00311950"/>
    <w:rsid w:val="00312165"/>
    <w:rsid w:val="003125EB"/>
    <w:rsid w:val="003126D5"/>
    <w:rsid w:val="00312AA2"/>
    <w:rsid w:val="00312AC9"/>
    <w:rsid w:val="00312B04"/>
    <w:rsid w:val="00313373"/>
    <w:rsid w:val="003138C4"/>
    <w:rsid w:val="003138F9"/>
    <w:rsid w:val="0031396C"/>
    <w:rsid w:val="00313AC6"/>
    <w:rsid w:val="00313B83"/>
    <w:rsid w:val="00313ED7"/>
    <w:rsid w:val="003143B6"/>
    <w:rsid w:val="003145B3"/>
    <w:rsid w:val="00314FBA"/>
    <w:rsid w:val="0031530C"/>
    <w:rsid w:val="00315958"/>
    <w:rsid w:val="00315B42"/>
    <w:rsid w:val="00315BFB"/>
    <w:rsid w:val="00315C7D"/>
    <w:rsid w:val="00315CE1"/>
    <w:rsid w:val="00315EC3"/>
    <w:rsid w:val="003161C6"/>
    <w:rsid w:val="00316519"/>
    <w:rsid w:val="00316EE9"/>
    <w:rsid w:val="0031740C"/>
    <w:rsid w:val="00317486"/>
    <w:rsid w:val="00317710"/>
    <w:rsid w:val="00317983"/>
    <w:rsid w:val="00317C40"/>
    <w:rsid w:val="0032044E"/>
    <w:rsid w:val="0032089D"/>
    <w:rsid w:val="00320B90"/>
    <w:rsid w:val="00320CF5"/>
    <w:rsid w:val="00321183"/>
    <w:rsid w:val="003216F8"/>
    <w:rsid w:val="00321BAD"/>
    <w:rsid w:val="00321FEF"/>
    <w:rsid w:val="003229B1"/>
    <w:rsid w:val="00323619"/>
    <w:rsid w:val="003239BD"/>
    <w:rsid w:val="00324BEC"/>
    <w:rsid w:val="00324F73"/>
    <w:rsid w:val="00325045"/>
    <w:rsid w:val="00325198"/>
    <w:rsid w:val="00325C55"/>
    <w:rsid w:val="003260E9"/>
    <w:rsid w:val="00326430"/>
    <w:rsid w:val="00326527"/>
    <w:rsid w:val="003268C1"/>
    <w:rsid w:val="0032690F"/>
    <w:rsid w:val="003269DE"/>
    <w:rsid w:val="00326A10"/>
    <w:rsid w:val="00326A55"/>
    <w:rsid w:val="00326B04"/>
    <w:rsid w:val="0032752D"/>
    <w:rsid w:val="00327535"/>
    <w:rsid w:val="003277FD"/>
    <w:rsid w:val="00327999"/>
    <w:rsid w:val="00330126"/>
    <w:rsid w:val="00330388"/>
    <w:rsid w:val="003306FF"/>
    <w:rsid w:val="00330766"/>
    <w:rsid w:val="00330844"/>
    <w:rsid w:val="00330F21"/>
    <w:rsid w:val="00331019"/>
    <w:rsid w:val="00331363"/>
    <w:rsid w:val="003315C8"/>
    <w:rsid w:val="00331A75"/>
    <w:rsid w:val="00331C16"/>
    <w:rsid w:val="00331FE3"/>
    <w:rsid w:val="00332463"/>
    <w:rsid w:val="003327A0"/>
    <w:rsid w:val="00332E19"/>
    <w:rsid w:val="003334DB"/>
    <w:rsid w:val="00333A94"/>
    <w:rsid w:val="00333ACC"/>
    <w:rsid w:val="00334220"/>
    <w:rsid w:val="00334A2C"/>
    <w:rsid w:val="00334BA0"/>
    <w:rsid w:val="00334BF6"/>
    <w:rsid w:val="00334E29"/>
    <w:rsid w:val="00335671"/>
    <w:rsid w:val="00335968"/>
    <w:rsid w:val="00335AC0"/>
    <w:rsid w:val="00335F92"/>
    <w:rsid w:val="00335FEE"/>
    <w:rsid w:val="00336264"/>
    <w:rsid w:val="003367BB"/>
    <w:rsid w:val="0033692F"/>
    <w:rsid w:val="00337C4F"/>
    <w:rsid w:val="00340008"/>
    <w:rsid w:val="0034009D"/>
    <w:rsid w:val="00340495"/>
    <w:rsid w:val="003411E2"/>
    <w:rsid w:val="003418CA"/>
    <w:rsid w:val="00341C02"/>
    <w:rsid w:val="0034209A"/>
    <w:rsid w:val="00342181"/>
    <w:rsid w:val="003424A0"/>
    <w:rsid w:val="00342AC2"/>
    <w:rsid w:val="00342E2A"/>
    <w:rsid w:val="0034303D"/>
    <w:rsid w:val="00343506"/>
    <w:rsid w:val="003437BB"/>
    <w:rsid w:val="00343CF8"/>
    <w:rsid w:val="0034404C"/>
    <w:rsid w:val="003443C5"/>
    <w:rsid w:val="0034447F"/>
    <w:rsid w:val="003448AE"/>
    <w:rsid w:val="00345100"/>
    <w:rsid w:val="003455C5"/>
    <w:rsid w:val="0034565B"/>
    <w:rsid w:val="003456C9"/>
    <w:rsid w:val="00346307"/>
    <w:rsid w:val="00346817"/>
    <w:rsid w:val="00346B16"/>
    <w:rsid w:val="00346C02"/>
    <w:rsid w:val="003470AB"/>
    <w:rsid w:val="003472C6"/>
    <w:rsid w:val="0034739F"/>
    <w:rsid w:val="0034748F"/>
    <w:rsid w:val="003476BF"/>
    <w:rsid w:val="00347962"/>
    <w:rsid w:val="00347F70"/>
    <w:rsid w:val="00350326"/>
    <w:rsid w:val="00350370"/>
    <w:rsid w:val="0035062A"/>
    <w:rsid w:val="00350B01"/>
    <w:rsid w:val="00350CDF"/>
    <w:rsid w:val="00350DAE"/>
    <w:rsid w:val="003514F5"/>
    <w:rsid w:val="00351711"/>
    <w:rsid w:val="0035199C"/>
    <w:rsid w:val="00352357"/>
    <w:rsid w:val="003524B2"/>
    <w:rsid w:val="0035252B"/>
    <w:rsid w:val="0035278E"/>
    <w:rsid w:val="003527F8"/>
    <w:rsid w:val="0035304B"/>
    <w:rsid w:val="003530EC"/>
    <w:rsid w:val="003531A8"/>
    <w:rsid w:val="00353F82"/>
    <w:rsid w:val="003543C8"/>
    <w:rsid w:val="00354C57"/>
    <w:rsid w:val="00354F3B"/>
    <w:rsid w:val="003558AC"/>
    <w:rsid w:val="00355DD4"/>
    <w:rsid w:val="0035632B"/>
    <w:rsid w:val="0035655B"/>
    <w:rsid w:val="00356862"/>
    <w:rsid w:val="00356E02"/>
    <w:rsid w:val="00356F47"/>
    <w:rsid w:val="0035720A"/>
    <w:rsid w:val="00357B18"/>
    <w:rsid w:val="00357EF9"/>
    <w:rsid w:val="0036035C"/>
    <w:rsid w:val="0036049C"/>
    <w:rsid w:val="00360776"/>
    <w:rsid w:val="003609E6"/>
    <w:rsid w:val="00360E69"/>
    <w:rsid w:val="003616D1"/>
    <w:rsid w:val="00361BC7"/>
    <w:rsid w:val="00361BF6"/>
    <w:rsid w:val="00361C24"/>
    <w:rsid w:val="00361D1A"/>
    <w:rsid w:val="00361ED2"/>
    <w:rsid w:val="00361FD9"/>
    <w:rsid w:val="00362201"/>
    <w:rsid w:val="00362566"/>
    <w:rsid w:val="003627AA"/>
    <w:rsid w:val="00362B62"/>
    <w:rsid w:val="00362ED6"/>
    <w:rsid w:val="00363967"/>
    <w:rsid w:val="00363B62"/>
    <w:rsid w:val="00363C73"/>
    <w:rsid w:val="00363DAE"/>
    <w:rsid w:val="00364079"/>
    <w:rsid w:val="0036417C"/>
    <w:rsid w:val="00364418"/>
    <w:rsid w:val="00364942"/>
    <w:rsid w:val="00364AC5"/>
    <w:rsid w:val="0036509E"/>
    <w:rsid w:val="00365BF8"/>
    <w:rsid w:val="00365E3C"/>
    <w:rsid w:val="00366241"/>
    <w:rsid w:val="00366437"/>
    <w:rsid w:val="00366B94"/>
    <w:rsid w:val="00367159"/>
    <w:rsid w:val="003671AA"/>
    <w:rsid w:val="00367A2D"/>
    <w:rsid w:val="00370CE7"/>
    <w:rsid w:val="00370DA9"/>
    <w:rsid w:val="00370EC9"/>
    <w:rsid w:val="00370F43"/>
    <w:rsid w:val="00370F65"/>
    <w:rsid w:val="0037104F"/>
    <w:rsid w:val="00371501"/>
    <w:rsid w:val="0037180D"/>
    <w:rsid w:val="0037274A"/>
    <w:rsid w:val="00372770"/>
    <w:rsid w:val="00373806"/>
    <w:rsid w:val="003748EA"/>
    <w:rsid w:val="0037505B"/>
    <w:rsid w:val="003757FE"/>
    <w:rsid w:val="00376062"/>
    <w:rsid w:val="00376602"/>
    <w:rsid w:val="0037691B"/>
    <w:rsid w:val="003769DE"/>
    <w:rsid w:val="00376B11"/>
    <w:rsid w:val="00376BD3"/>
    <w:rsid w:val="00376C2A"/>
    <w:rsid w:val="00377443"/>
    <w:rsid w:val="003774EC"/>
    <w:rsid w:val="00377F43"/>
    <w:rsid w:val="0038098B"/>
    <w:rsid w:val="00380D72"/>
    <w:rsid w:val="00380FBE"/>
    <w:rsid w:val="003810B6"/>
    <w:rsid w:val="00381274"/>
    <w:rsid w:val="00381808"/>
    <w:rsid w:val="00381BBE"/>
    <w:rsid w:val="003829C4"/>
    <w:rsid w:val="00383397"/>
    <w:rsid w:val="0038352E"/>
    <w:rsid w:val="003836DC"/>
    <w:rsid w:val="00383AC7"/>
    <w:rsid w:val="0038405D"/>
    <w:rsid w:val="00384A88"/>
    <w:rsid w:val="00384E95"/>
    <w:rsid w:val="00385114"/>
    <w:rsid w:val="00385294"/>
    <w:rsid w:val="003852B8"/>
    <w:rsid w:val="00385D97"/>
    <w:rsid w:val="0038649C"/>
    <w:rsid w:val="00386B86"/>
    <w:rsid w:val="00386C61"/>
    <w:rsid w:val="00390236"/>
    <w:rsid w:val="00390849"/>
    <w:rsid w:val="00390865"/>
    <w:rsid w:val="00390DCD"/>
    <w:rsid w:val="00391A0C"/>
    <w:rsid w:val="00391E67"/>
    <w:rsid w:val="003926EC"/>
    <w:rsid w:val="003929DC"/>
    <w:rsid w:val="00392BA2"/>
    <w:rsid w:val="003931B4"/>
    <w:rsid w:val="00393A1A"/>
    <w:rsid w:val="00393B79"/>
    <w:rsid w:val="00393D9F"/>
    <w:rsid w:val="00393F54"/>
    <w:rsid w:val="00393FD2"/>
    <w:rsid w:val="0039430B"/>
    <w:rsid w:val="00394BA6"/>
    <w:rsid w:val="0039523B"/>
    <w:rsid w:val="00395457"/>
    <w:rsid w:val="0039549A"/>
    <w:rsid w:val="00395771"/>
    <w:rsid w:val="00395A05"/>
    <w:rsid w:val="00395B88"/>
    <w:rsid w:val="00395C79"/>
    <w:rsid w:val="003961BF"/>
    <w:rsid w:val="003966F5"/>
    <w:rsid w:val="0039698C"/>
    <w:rsid w:val="00397013"/>
    <w:rsid w:val="00397291"/>
    <w:rsid w:val="003975EE"/>
    <w:rsid w:val="00397C32"/>
    <w:rsid w:val="00397F72"/>
    <w:rsid w:val="003A01A6"/>
    <w:rsid w:val="003A0330"/>
    <w:rsid w:val="003A07A7"/>
    <w:rsid w:val="003A0CE3"/>
    <w:rsid w:val="003A0DCA"/>
    <w:rsid w:val="003A1BDD"/>
    <w:rsid w:val="003A1C0A"/>
    <w:rsid w:val="003A2D3E"/>
    <w:rsid w:val="003A346F"/>
    <w:rsid w:val="003A3707"/>
    <w:rsid w:val="003A3AB7"/>
    <w:rsid w:val="003A3D98"/>
    <w:rsid w:val="003A461E"/>
    <w:rsid w:val="003A4860"/>
    <w:rsid w:val="003A4D2D"/>
    <w:rsid w:val="003A51D7"/>
    <w:rsid w:val="003A5262"/>
    <w:rsid w:val="003A54D4"/>
    <w:rsid w:val="003A575E"/>
    <w:rsid w:val="003A5A25"/>
    <w:rsid w:val="003A5D59"/>
    <w:rsid w:val="003A5EF9"/>
    <w:rsid w:val="003A602F"/>
    <w:rsid w:val="003A6315"/>
    <w:rsid w:val="003A67A7"/>
    <w:rsid w:val="003A69C3"/>
    <w:rsid w:val="003A6A2B"/>
    <w:rsid w:val="003A6D98"/>
    <w:rsid w:val="003A7190"/>
    <w:rsid w:val="003A721F"/>
    <w:rsid w:val="003A725D"/>
    <w:rsid w:val="003A7351"/>
    <w:rsid w:val="003A7354"/>
    <w:rsid w:val="003A7A9B"/>
    <w:rsid w:val="003A7FE6"/>
    <w:rsid w:val="003B0138"/>
    <w:rsid w:val="003B0254"/>
    <w:rsid w:val="003B0AB7"/>
    <w:rsid w:val="003B0FCA"/>
    <w:rsid w:val="003B1040"/>
    <w:rsid w:val="003B1071"/>
    <w:rsid w:val="003B1583"/>
    <w:rsid w:val="003B1771"/>
    <w:rsid w:val="003B192C"/>
    <w:rsid w:val="003B1969"/>
    <w:rsid w:val="003B1B04"/>
    <w:rsid w:val="003B1C66"/>
    <w:rsid w:val="003B20FB"/>
    <w:rsid w:val="003B346A"/>
    <w:rsid w:val="003B352E"/>
    <w:rsid w:val="003B3597"/>
    <w:rsid w:val="003B3810"/>
    <w:rsid w:val="003B3836"/>
    <w:rsid w:val="003B39EF"/>
    <w:rsid w:val="003B3B99"/>
    <w:rsid w:val="003B3F13"/>
    <w:rsid w:val="003B4367"/>
    <w:rsid w:val="003B446A"/>
    <w:rsid w:val="003B4BEE"/>
    <w:rsid w:val="003B50EC"/>
    <w:rsid w:val="003B57A9"/>
    <w:rsid w:val="003B5D75"/>
    <w:rsid w:val="003B601E"/>
    <w:rsid w:val="003B6A26"/>
    <w:rsid w:val="003B6CEA"/>
    <w:rsid w:val="003B6EC6"/>
    <w:rsid w:val="003B6F0E"/>
    <w:rsid w:val="003B6FD9"/>
    <w:rsid w:val="003B72BA"/>
    <w:rsid w:val="003B7726"/>
    <w:rsid w:val="003B7861"/>
    <w:rsid w:val="003B793F"/>
    <w:rsid w:val="003B7A83"/>
    <w:rsid w:val="003B7D35"/>
    <w:rsid w:val="003B7D45"/>
    <w:rsid w:val="003C0516"/>
    <w:rsid w:val="003C075D"/>
    <w:rsid w:val="003C08B9"/>
    <w:rsid w:val="003C0E68"/>
    <w:rsid w:val="003C1304"/>
    <w:rsid w:val="003C16D1"/>
    <w:rsid w:val="003C2021"/>
    <w:rsid w:val="003C215C"/>
    <w:rsid w:val="003C261C"/>
    <w:rsid w:val="003C2633"/>
    <w:rsid w:val="003C292B"/>
    <w:rsid w:val="003C2A22"/>
    <w:rsid w:val="003C30E1"/>
    <w:rsid w:val="003C31EF"/>
    <w:rsid w:val="003C33D0"/>
    <w:rsid w:val="003C33E3"/>
    <w:rsid w:val="003C3655"/>
    <w:rsid w:val="003C4013"/>
    <w:rsid w:val="003C4206"/>
    <w:rsid w:val="003C4291"/>
    <w:rsid w:val="003C4841"/>
    <w:rsid w:val="003C495F"/>
    <w:rsid w:val="003C4A6A"/>
    <w:rsid w:val="003C4B8D"/>
    <w:rsid w:val="003C4DDC"/>
    <w:rsid w:val="003C5136"/>
    <w:rsid w:val="003C59DE"/>
    <w:rsid w:val="003C5C06"/>
    <w:rsid w:val="003C5C77"/>
    <w:rsid w:val="003C5CFF"/>
    <w:rsid w:val="003C5DF6"/>
    <w:rsid w:val="003C61B0"/>
    <w:rsid w:val="003C6824"/>
    <w:rsid w:val="003C6DEC"/>
    <w:rsid w:val="003C6E69"/>
    <w:rsid w:val="003C7176"/>
    <w:rsid w:val="003C763E"/>
    <w:rsid w:val="003C7CCF"/>
    <w:rsid w:val="003D027A"/>
    <w:rsid w:val="003D074D"/>
    <w:rsid w:val="003D0765"/>
    <w:rsid w:val="003D1027"/>
    <w:rsid w:val="003D16D4"/>
    <w:rsid w:val="003D1B7B"/>
    <w:rsid w:val="003D1BB4"/>
    <w:rsid w:val="003D2529"/>
    <w:rsid w:val="003D279B"/>
    <w:rsid w:val="003D2B06"/>
    <w:rsid w:val="003D35D4"/>
    <w:rsid w:val="003D4225"/>
    <w:rsid w:val="003D42BE"/>
    <w:rsid w:val="003D46BE"/>
    <w:rsid w:val="003D51CE"/>
    <w:rsid w:val="003D553E"/>
    <w:rsid w:val="003D558F"/>
    <w:rsid w:val="003D5A33"/>
    <w:rsid w:val="003D6069"/>
    <w:rsid w:val="003D60A6"/>
    <w:rsid w:val="003D775D"/>
    <w:rsid w:val="003D7815"/>
    <w:rsid w:val="003E01F5"/>
    <w:rsid w:val="003E0371"/>
    <w:rsid w:val="003E0808"/>
    <w:rsid w:val="003E0B6A"/>
    <w:rsid w:val="003E0D9B"/>
    <w:rsid w:val="003E0F13"/>
    <w:rsid w:val="003E0FB4"/>
    <w:rsid w:val="003E120A"/>
    <w:rsid w:val="003E1852"/>
    <w:rsid w:val="003E18B0"/>
    <w:rsid w:val="003E2061"/>
    <w:rsid w:val="003E2501"/>
    <w:rsid w:val="003E26F0"/>
    <w:rsid w:val="003E27FC"/>
    <w:rsid w:val="003E2B09"/>
    <w:rsid w:val="003E2EE1"/>
    <w:rsid w:val="003E3282"/>
    <w:rsid w:val="003E345A"/>
    <w:rsid w:val="003E38CA"/>
    <w:rsid w:val="003E3EC5"/>
    <w:rsid w:val="003E4BF6"/>
    <w:rsid w:val="003E4CF8"/>
    <w:rsid w:val="003E4F2C"/>
    <w:rsid w:val="003E5147"/>
    <w:rsid w:val="003E5788"/>
    <w:rsid w:val="003E5952"/>
    <w:rsid w:val="003E5CE3"/>
    <w:rsid w:val="003E66DC"/>
    <w:rsid w:val="003E67E3"/>
    <w:rsid w:val="003E6D94"/>
    <w:rsid w:val="003E7281"/>
    <w:rsid w:val="003E7400"/>
    <w:rsid w:val="003E7B45"/>
    <w:rsid w:val="003E7B53"/>
    <w:rsid w:val="003E7DB1"/>
    <w:rsid w:val="003E7E2C"/>
    <w:rsid w:val="003E7EF4"/>
    <w:rsid w:val="003F01AB"/>
    <w:rsid w:val="003F0254"/>
    <w:rsid w:val="003F1002"/>
    <w:rsid w:val="003F1092"/>
    <w:rsid w:val="003F12F9"/>
    <w:rsid w:val="003F14B1"/>
    <w:rsid w:val="003F1737"/>
    <w:rsid w:val="003F1918"/>
    <w:rsid w:val="003F1BE2"/>
    <w:rsid w:val="003F1C8A"/>
    <w:rsid w:val="003F2038"/>
    <w:rsid w:val="003F2AE7"/>
    <w:rsid w:val="003F2CB4"/>
    <w:rsid w:val="003F2E5F"/>
    <w:rsid w:val="003F2ED1"/>
    <w:rsid w:val="003F31DA"/>
    <w:rsid w:val="003F39B6"/>
    <w:rsid w:val="003F4372"/>
    <w:rsid w:val="003F4378"/>
    <w:rsid w:val="003F457D"/>
    <w:rsid w:val="003F46C9"/>
    <w:rsid w:val="003F49D3"/>
    <w:rsid w:val="003F4CC2"/>
    <w:rsid w:val="003F51CB"/>
    <w:rsid w:val="003F578C"/>
    <w:rsid w:val="003F5AC9"/>
    <w:rsid w:val="003F5B0F"/>
    <w:rsid w:val="003F5B45"/>
    <w:rsid w:val="003F5C47"/>
    <w:rsid w:val="003F5C7C"/>
    <w:rsid w:val="003F6035"/>
    <w:rsid w:val="003F6577"/>
    <w:rsid w:val="003F65DC"/>
    <w:rsid w:val="003F6890"/>
    <w:rsid w:val="003F68EA"/>
    <w:rsid w:val="003F7395"/>
    <w:rsid w:val="003F741C"/>
    <w:rsid w:val="003F7642"/>
    <w:rsid w:val="003F7724"/>
    <w:rsid w:val="003F78B6"/>
    <w:rsid w:val="003F79CB"/>
    <w:rsid w:val="003F7AB1"/>
    <w:rsid w:val="003F7DB3"/>
    <w:rsid w:val="004004BF"/>
    <w:rsid w:val="0040051D"/>
    <w:rsid w:val="00400746"/>
    <w:rsid w:val="004016C1"/>
    <w:rsid w:val="004016E9"/>
    <w:rsid w:val="00401D68"/>
    <w:rsid w:val="0040279C"/>
    <w:rsid w:val="004027DD"/>
    <w:rsid w:val="00402B12"/>
    <w:rsid w:val="00402B13"/>
    <w:rsid w:val="00402D6E"/>
    <w:rsid w:val="004038E5"/>
    <w:rsid w:val="00403A08"/>
    <w:rsid w:val="00403B80"/>
    <w:rsid w:val="00403C34"/>
    <w:rsid w:val="00403C68"/>
    <w:rsid w:val="004042D6"/>
    <w:rsid w:val="00404605"/>
    <w:rsid w:val="004046CD"/>
    <w:rsid w:val="0040484F"/>
    <w:rsid w:val="00404CD6"/>
    <w:rsid w:val="00404CE4"/>
    <w:rsid w:val="00404E0A"/>
    <w:rsid w:val="00404EED"/>
    <w:rsid w:val="00404FA8"/>
    <w:rsid w:val="004052DE"/>
    <w:rsid w:val="004059CB"/>
    <w:rsid w:val="00405C67"/>
    <w:rsid w:val="00405EC6"/>
    <w:rsid w:val="0040620C"/>
    <w:rsid w:val="00406AE7"/>
    <w:rsid w:val="0040726B"/>
    <w:rsid w:val="00407605"/>
    <w:rsid w:val="00407CC1"/>
    <w:rsid w:val="00407E7A"/>
    <w:rsid w:val="0041019E"/>
    <w:rsid w:val="00410431"/>
    <w:rsid w:val="0041140F"/>
    <w:rsid w:val="004116CC"/>
    <w:rsid w:val="004119DD"/>
    <w:rsid w:val="00412DB5"/>
    <w:rsid w:val="00412E84"/>
    <w:rsid w:val="00413465"/>
    <w:rsid w:val="00413D38"/>
    <w:rsid w:val="00414AE1"/>
    <w:rsid w:val="00415387"/>
    <w:rsid w:val="00415A46"/>
    <w:rsid w:val="00415C5D"/>
    <w:rsid w:val="00415F64"/>
    <w:rsid w:val="00416421"/>
    <w:rsid w:val="0041699E"/>
    <w:rsid w:val="00416BA2"/>
    <w:rsid w:val="00416D5A"/>
    <w:rsid w:val="00416DBE"/>
    <w:rsid w:val="00416EE2"/>
    <w:rsid w:val="00416FF6"/>
    <w:rsid w:val="0041707B"/>
    <w:rsid w:val="0041711F"/>
    <w:rsid w:val="00417C4A"/>
    <w:rsid w:val="004201F8"/>
    <w:rsid w:val="00420791"/>
    <w:rsid w:val="004208D2"/>
    <w:rsid w:val="00420E2B"/>
    <w:rsid w:val="00420EDB"/>
    <w:rsid w:val="00421A27"/>
    <w:rsid w:val="00421BAB"/>
    <w:rsid w:val="00421ED0"/>
    <w:rsid w:val="00422386"/>
    <w:rsid w:val="00422C1E"/>
    <w:rsid w:val="00422C63"/>
    <w:rsid w:val="00422C70"/>
    <w:rsid w:val="0042385A"/>
    <w:rsid w:val="00423927"/>
    <w:rsid w:val="00423D41"/>
    <w:rsid w:val="00423DB9"/>
    <w:rsid w:val="0042427B"/>
    <w:rsid w:val="00424D3B"/>
    <w:rsid w:val="00424D54"/>
    <w:rsid w:val="00424ECB"/>
    <w:rsid w:val="00425362"/>
    <w:rsid w:val="0042561E"/>
    <w:rsid w:val="00425690"/>
    <w:rsid w:val="004256DE"/>
    <w:rsid w:val="0042573A"/>
    <w:rsid w:val="00425E93"/>
    <w:rsid w:val="00425F74"/>
    <w:rsid w:val="0042602B"/>
    <w:rsid w:val="00426378"/>
    <w:rsid w:val="004264F5"/>
    <w:rsid w:val="004269E3"/>
    <w:rsid w:val="004271B1"/>
    <w:rsid w:val="004276FF"/>
    <w:rsid w:val="00427A7E"/>
    <w:rsid w:val="0043016F"/>
    <w:rsid w:val="004302FF"/>
    <w:rsid w:val="00430486"/>
    <w:rsid w:val="004306ED"/>
    <w:rsid w:val="00430888"/>
    <w:rsid w:val="004311E1"/>
    <w:rsid w:val="004316F0"/>
    <w:rsid w:val="00431BC1"/>
    <w:rsid w:val="004322E4"/>
    <w:rsid w:val="00432475"/>
    <w:rsid w:val="004329AA"/>
    <w:rsid w:val="00432B5A"/>
    <w:rsid w:val="00432FD5"/>
    <w:rsid w:val="004332DF"/>
    <w:rsid w:val="00433662"/>
    <w:rsid w:val="00433AC9"/>
    <w:rsid w:val="00434C98"/>
    <w:rsid w:val="00434D5E"/>
    <w:rsid w:val="00434F2B"/>
    <w:rsid w:val="00435282"/>
    <w:rsid w:val="00435839"/>
    <w:rsid w:val="00435851"/>
    <w:rsid w:val="00435C82"/>
    <w:rsid w:val="00435CD9"/>
    <w:rsid w:val="00436AB5"/>
    <w:rsid w:val="00436DDB"/>
    <w:rsid w:val="00436E1C"/>
    <w:rsid w:val="004371BC"/>
    <w:rsid w:val="00437C22"/>
    <w:rsid w:val="00440138"/>
    <w:rsid w:val="0044074D"/>
    <w:rsid w:val="00440821"/>
    <w:rsid w:val="00440835"/>
    <w:rsid w:val="00440ECD"/>
    <w:rsid w:val="004416DE"/>
    <w:rsid w:val="00441861"/>
    <w:rsid w:val="00442082"/>
    <w:rsid w:val="004420FF"/>
    <w:rsid w:val="0044246A"/>
    <w:rsid w:val="00442486"/>
    <w:rsid w:val="00442524"/>
    <w:rsid w:val="00442888"/>
    <w:rsid w:val="00442914"/>
    <w:rsid w:val="00442C4D"/>
    <w:rsid w:val="00442CDC"/>
    <w:rsid w:val="00442DC1"/>
    <w:rsid w:val="00442DDB"/>
    <w:rsid w:val="00442F07"/>
    <w:rsid w:val="004430A5"/>
    <w:rsid w:val="00443132"/>
    <w:rsid w:val="00443230"/>
    <w:rsid w:val="00443340"/>
    <w:rsid w:val="004434B6"/>
    <w:rsid w:val="00443722"/>
    <w:rsid w:val="0044404F"/>
    <w:rsid w:val="004444EE"/>
    <w:rsid w:val="00444920"/>
    <w:rsid w:val="004452C0"/>
    <w:rsid w:val="00445B79"/>
    <w:rsid w:val="00445C06"/>
    <w:rsid w:val="00445D4D"/>
    <w:rsid w:val="0044614B"/>
    <w:rsid w:val="00446190"/>
    <w:rsid w:val="00446586"/>
    <w:rsid w:val="00446A1B"/>
    <w:rsid w:val="00447053"/>
    <w:rsid w:val="0044733D"/>
    <w:rsid w:val="004473F5"/>
    <w:rsid w:val="00447525"/>
    <w:rsid w:val="004476EA"/>
    <w:rsid w:val="004477B7"/>
    <w:rsid w:val="00447E4D"/>
    <w:rsid w:val="0045016F"/>
    <w:rsid w:val="00450442"/>
    <w:rsid w:val="00450C23"/>
    <w:rsid w:val="00451119"/>
    <w:rsid w:val="0045119C"/>
    <w:rsid w:val="004512BF"/>
    <w:rsid w:val="0045193F"/>
    <w:rsid w:val="00452379"/>
    <w:rsid w:val="0045290C"/>
    <w:rsid w:val="00452E70"/>
    <w:rsid w:val="00453143"/>
    <w:rsid w:val="004534B0"/>
    <w:rsid w:val="0045360D"/>
    <w:rsid w:val="00453924"/>
    <w:rsid w:val="004541F9"/>
    <w:rsid w:val="004545A7"/>
    <w:rsid w:val="00454778"/>
    <w:rsid w:val="00455A0F"/>
    <w:rsid w:val="00455CFB"/>
    <w:rsid w:val="00455D3B"/>
    <w:rsid w:val="00455F44"/>
    <w:rsid w:val="004563D1"/>
    <w:rsid w:val="004567E0"/>
    <w:rsid w:val="00456B55"/>
    <w:rsid w:val="00456E65"/>
    <w:rsid w:val="0045777D"/>
    <w:rsid w:val="004606F6"/>
    <w:rsid w:val="00460972"/>
    <w:rsid w:val="004610EA"/>
    <w:rsid w:val="00461157"/>
    <w:rsid w:val="00461C1F"/>
    <w:rsid w:val="00462373"/>
    <w:rsid w:val="0046239C"/>
    <w:rsid w:val="0046275E"/>
    <w:rsid w:val="004627B3"/>
    <w:rsid w:val="00462957"/>
    <w:rsid w:val="00462EF1"/>
    <w:rsid w:val="00463399"/>
    <w:rsid w:val="00463AA1"/>
    <w:rsid w:val="00463EA5"/>
    <w:rsid w:val="00464245"/>
    <w:rsid w:val="004644ED"/>
    <w:rsid w:val="004649E0"/>
    <w:rsid w:val="00464AE7"/>
    <w:rsid w:val="00464C7A"/>
    <w:rsid w:val="00464CF9"/>
    <w:rsid w:val="00464D7D"/>
    <w:rsid w:val="00464E26"/>
    <w:rsid w:val="00465124"/>
    <w:rsid w:val="004655FA"/>
    <w:rsid w:val="004657F2"/>
    <w:rsid w:val="00465D5C"/>
    <w:rsid w:val="00466034"/>
    <w:rsid w:val="00466068"/>
    <w:rsid w:val="0046644E"/>
    <w:rsid w:val="00466B97"/>
    <w:rsid w:val="00466FFA"/>
    <w:rsid w:val="00467236"/>
    <w:rsid w:val="004674DC"/>
    <w:rsid w:val="00467821"/>
    <w:rsid w:val="00470083"/>
    <w:rsid w:val="004703ED"/>
    <w:rsid w:val="00470700"/>
    <w:rsid w:val="00470829"/>
    <w:rsid w:val="00470AFA"/>
    <w:rsid w:val="00470B91"/>
    <w:rsid w:val="00470C1A"/>
    <w:rsid w:val="00470FB2"/>
    <w:rsid w:val="00471226"/>
    <w:rsid w:val="004714F7"/>
    <w:rsid w:val="00471AFE"/>
    <w:rsid w:val="00471F8C"/>
    <w:rsid w:val="0047207A"/>
    <w:rsid w:val="00472368"/>
    <w:rsid w:val="00472AA2"/>
    <w:rsid w:val="00472C3D"/>
    <w:rsid w:val="0047345E"/>
    <w:rsid w:val="00473A1D"/>
    <w:rsid w:val="00474248"/>
    <w:rsid w:val="00475082"/>
    <w:rsid w:val="00475427"/>
    <w:rsid w:val="004757D9"/>
    <w:rsid w:val="00475AFB"/>
    <w:rsid w:val="00476B93"/>
    <w:rsid w:val="00476DD4"/>
    <w:rsid w:val="004770B3"/>
    <w:rsid w:val="00480085"/>
    <w:rsid w:val="00480166"/>
    <w:rsid w:val="004802B6"/>
    <w:rsid w:val="00480846"/>
    <w:rsid w:val="0048143E"/>
    <w:rsid w:val="0048198B"/>
    <w:rsid w:val="004819B9"/>
    <w:rsid w:val="004819EB"/>
    <w:rsid w:val="00481BF4"/>
    <w:rsid w:val="00481EF7"/>
    <w:rsid w:val="004823A5"/>
    <w:rsid w:val="004826F7"/>
    <w:rsid w:val="004828CF"/>
    <w:rsid w:val="00482C28"/>
    <w:rsid w:val="00482DA0"/>
    <w:rsid w:val="0048331C"/>
    <w:rsid w:val="004837C5"/>
    <w:rsid w:val="0048382D"/>
    <w:rsid w:val="004839B3"/>
    <w:rsid w:val="004840EE"/>
    <w:rsid w:val="004842B7"/>
    <w:rsid w:val="004843CF"/>
    <w:rsid w:val="0048445B"/>
    <w:rsid w:val="00484C55"/>
    <w:rsid w:val="00484F4E"/>
    <w:rsid w:val="004853D1"/>
    <w:rsid w:val="004853FE"/>
    <w:rsid w:val="00485924"/>
    <w:rsid w:val="004859E9"/>
    <w:rsid w:val="00485B73"/>
    <w:rsid w:val="00485CCC"/>
    <w:rsid w:val="00485F81"/>
    <w:rsid w:val="00486076"/>
    <w:rsid w:val="0048650B"/>
    <w:rsid w:val="00486BA2"/>
    <w:rsid w:val="00486F3C"/>
    <w:rsid w:val="004871CC"/>
    <w:rsid w:val="00487480"/>
    <w:rsid w:val="004877AE"/>
    <w:rsid w:val="00487DB3"/>
    <w:rsid w:val="00487F39"/>
    <w:rsid w:val="004902D5"/>
    <w:rsid w:val="00490311"/>
    <w:rsid w:val="00490B4E"/>
    <w:rsid w:val="00490C6E"/>
    <w:rsid w:val="004910A7"/>
    <w:rsid w:val="00491345"/>
    <w:rsid w:val="0049171A"/>
    <w:rsid w:val="00491B58"/>
    <w:rsid w:val="004921A9"/>
    <w:rsid w:val="004921D7"/>
    <w:rsid w:val="00492219"/>
    <w:rsid w:val="0049229A"/>
    <w:rsid w:val="00492530"/>
    <w:rsid w:val="00492B6B"/>
    <w:rsid w:val="00493020"/>
    <w:rsid w:val="00493679"/>
    <w:rsid w:val="004938DD"/>
    <w:rsid w:val="0049395B"/>
    <w:rsid w:val="004939BE"/>
    <w:rsid w:val="00493C0C"/>
    <w:rsid w:val="00494224"/>
    <w:rsid w:val="0049423D"/>
    <w:rsid w:val="00494837"/>
    <w:rsid w:val="00494B75"/>
    <w:rsid w:val="004954A6"/>
    <w:rsid w:val="00495556"/>
    <w:rsid w:val="004956F4"/>
    <w:rsid w:val="00495BBC"/>
    <w:rsid w:val="00495E3B"/>
    <w:rsid w:val="004960D5"/>
    <w:rsid w:val="00496511"/>
    <w:rsid w:val="00496755"/>
    <w:rsid w:val="00496B74"/>
    <w:rsid w:val="00496F06"/>
    <w:rsid w:val="004974EF"/>
    <w:rsid w:val="0049775B"/>
    <w:rsid w:val="00497E3B"/>
    <w:rsid w:val="004A1023"/>
    <w:rsid w:val="004A1164"/>
    <w:rsid w:val="004A150F"/>
    <w:rsid w:val="004A1618"/>
    <w:rsid w:val="004A2087"/>
    <w:rsid w:val="004A22CD"/>
    <w:rsid w:val="004A249E"/>
    <w:rsid w:val="004A25F6"/>
    <w:rsid w:val="004A2AC5"/>
    <w:rsid w:val="004A3477"/>
    <w:rsid w:val="004A365C"/>
    <w:rsid w:val="004A36DF"/>
    <w:rsid w:val="004A3C7A"/>
    <w:rsid w:val="004A3D2E"/>
    <w:rsid w:val="004A41D7"/>
    <w:rsid w:val="004A46A6"/>
    <w:rsid w:val="004A4830"/>
    <w:rsid w:val="004A4A31"/>
    <w:rsid w:val="004A4A89"/>
    <w:rsid w:val="004A4F12"/>
    <w:rsid w:val="004A5806"/>
    <w:rsid w:val="004A5FAA"/>
    <w:rsid w:val="004A64D4"/>
    <w:rsid w:val="004A6951"/>
    <w:rsid w:val="004A69F0"/>
    <w:rsid w:val="004A6FA7"/>
    <w:rsid w:val="004A743D"/>
    <w:rsid w:val="004A7D30"/>
    <w:rsid w:val="004B08F6"/>
    <w:rsid w:val="004B0A2A"/>
    <w:rsid w:val="004B0CDA"/>
    <w:rsid w:val="004B1572"/>
    <w:rsid w:val="004B1AE1"/>
    <w:rsid w:val="004B1B1E"/>
    <w:rsid w:val="004B2014"/>
    <w:rsid w:val="004B22E8"/>
    <w:rsid w:val="004B23D8"/>
    <w:rsid w:val="004B2994"/>
    <w:rsid w:val="004B2E06"/>
    <w:rsid w:val="004B329D"/>
    <w:rsid w:val="004B3AB6"/>
    <w:rsid w:val="004B3B4E"/>
    <w:rsid w:val="004B40DF"/>
    <w:rsid w:val="004B46A5"/>
    <w:rsid w:val="004B4872"/>
    <w:rsid w:val="004B4D5A"/>
    <w:rsid w:val="004B579A"/>
    <w:rsid w:val="004B5B7F"/>
    <w:rsid w:val="004B5BFD"/>
    <w:rsid w:val="004B63D6"/>
    <w:rsid w:val="004B6772"/>
    <w:rsid w:val="004B69F2"/>
    <w:rsid w:val="004B72AF"/>
    <w:rsid w:val="004C03BC"/>
    <w:rsid w:val="004C0864"/>
    <w:rsid w:val="004C0B9D"/>
    <w:rsid w:val="004C0C0E"/>
    <w:rsid w:val="004C0D9C"/>
    <w:rsid w:val="004C11F3"/>
    <w:rsid w:val="004C1E0F"/>
    <w:rsid w:val="004C201C"/>
    <w:rsid w:val="004C2207"/>
    <w:rsid w:val="004C2C8A"/>
    <w:rsid w:val="004C30E4"/>
    <w:rsid w:val="004C38C5"/>
    <w:rsid w:val="004C3A3B"/>
    <w:rsid w:val="004C3BBA"/>
    <w:rsid w:val="004C3E60"/>
    <w:rsid w:val="004C4466"/>
    <w:rsid w:val="004C4651"/>
    <w:rsid w:val="004C470E"/>
    <w:rsid w:val="004C4A74"/>
    <w:rsid w:val="004C4AA2"/>
    <w:rsid w:val="004C4D75"/>
    <w:rsid w:val="004C4FB7"/>
    <w:rsid w:val="004C4FC6"/>
    <w:rsid w:val="004C52A2"/>
    <w:rsid w:val="004C5568"/>
    <w:rsid w:val="004C55EC"/>
    <w:rsid w:val="004C5908"/>
    <w:rsid w:val="004C59DD"/>
    <w:rsid w:val="004C5D57"/>
    <w:rsid w:val="004C5F00"/>
    <w:rsid w:val="004C6451"/>
    <w:rsid w:val="004C7022"/>
    <w:rsid w:val="004C7588"/>
    <w:rsid w:val="004C76EC"/>
    <w:rsid w:val="004C77EC"/>
    <w:rsid w:val="004D000F"/>
    <w:rsid w:val="004D0075"/>
    <w:rsid w:val="004D07AD"/>
    <w:rsid w:val="004D07EB"/>
    <w:rsid w:val="004D0E85"/>
    <w:rsid w:val="004D1233"/>
    <w:rsid w:val="004D126A"/>
    <w:rsid w:val="004D16A9"/>
    <w:rsid w:val="004D18B1"/>
    <w:rsid w:val="004D19DD"/>
    <w:rsid w:val="004D1D2B"/>
    <w:rsid w:val="004D1DB0"/>
    <w:rsid w:val="004D1E55"/>
    <w:rsid w:val="004D20B0"/>
    <w:rsid w:val="004D22DB"/>
    <w:rsid w:val="004D2440"/>
    <w:rsid w:val="004D318A"/>
    <w:rsid w:val="004D35B0"/>
    <w:rsid w:val="004D3726"/>
    <w:rsid w:val="004D3C52"/>
    <w:rsid w:val="004D4317"/>
    <w:rsid w:val="004D44BC"/>
    <w:rsid w:val="004D49D4"/>
    <w:rsid w:val="004D4ABD"/>
    <w:rsid w:val="004D4FA1"/>
    <w:rsid w:val="004D5544"/>
    <w:rsid w:val="004D59E6"/>
    <w:rsid w:val="004D5CA4"/>
    <w:rsid w:val="004D5DA2"/>
    <w:rsid w:val="004D6B6B"/>
    <w:rsid w:val="004D7799"/>
    <w:rsid w:val="004D7F82"/>
    <w:rsid w:val="004D7FF6"/>
    <w:rsid w:val="004E00C3"/>
    <w:rsid w:val="004E11B6"/>
    <w:rsid w:val="004E1216"/>
    <w:rsid w:val="004E17D9"/>
    <w:rsid w:val="004E1BE7"/>
    <w:rsid w:val="004E1C29"/>
    <w:rsid w:val="004E1D89"/>
    <w:rsid w:val="004E2414"/>
    <w:rsid w:val="004E2638"/>
    <w:rsid w:val="004E2712"/>
    <w:rsid w:val="004E33D3"/>
    <w:rsid w:val="004E3560"/>
    <w:rsid w:val="004E3792"/>
    <w:rsid w:val="004E4199"/>
    <w:rsid w:val="004E4200"/>
    <w:rsid w:val="004E4694"/>
    <w:rsid w:val="004E47B7"/>
    <w:rsid w:val="004E482F"/>
    <w:rsid w:val="004E4DEC"/>
    <w:rsid w:val="004E563E"/>
    <w:rsid w:val="004E5F04"/>
    <w:rsid w:val="004E6425"/>
    <w:rsid w:val="004E66EF"/>
    <w:rsid w:val="004E6705"/>
    <w:rsid w:val="004E6A53"/>
    <w:rsid w:val="004E6F8E"/>
    <w:rsid w:val="004E7101"/>
    <w:rsid w:val="004E7272"/>
    <w:rsid w:val="004E7285"/>
    <w:rsid w:val="004E735B"/>
    <w:rsid w:val="004E7945"/>
    <w:rsid w:val="004E799E"/>
    <w:rsid w:val="004F07BC"/>
    <w:rsid w:val="004F0CBD"/>
    <w:rsid w:val="004F0D1A"/>
    <w:rsid w:val="004F0D21"/>
    <w:rsid w:val="004F114F"/>
    <w:rsid w:val="004F288F"/>
    <w:rsid w:val="004F38C5"/>
    <w:rsid w:val="004F436E"/>
    <w:rsid w:val="004F45F8"/>
    <w:rsid w:val="004F4A5B"/>
    <w:rsid w:val="004F4C50"/>
    <w:rsid w:val="004F4EBC"/>
    <w:rsid w:val="004F5203"/>
    <w:rsid w:val="004F561D"/>
    <w:rsid w:val="004F585D"/>
    <w:rsid w:val="004F5D29"/>
    <w:rsid w:val="004F5F67"/>
    <w:rsid w:val="004F64C2"/>
    <w:rsid w:val="004F6638"/>
    <w:rsid w:val="004F6860"/>
    <w:rsid w:val="004F6C3F"/>
    <w:rsid w:val="004F6C4C"/>
    <w:rsid w:val="004F6F25"/>
    <w:rsid w:val="004F742C"/>
    <w:rsid w:val="004F78FD"/>
    <w:rsid w:val="004F7E1B"/>
    <w:rsid w:val="00500098"/>
    <w:rsid w:val="0050047B"/>
    <w:rsid w:val="00500A5E"/>
    <w:rsid w:val="00500CE5"/>
    <w:rsid w:val="005011F9"/>
    <w:rsid w:val="0050177A"/>
    <w:rsid w:val="00501A91"/>
    <w:rsid w:val="00501BCB"/>
    <w:rsid w:val="005021FC"/>
    <w:rsid w:val="005024EB"/>
    <w:rsid w:val="005025C6"/>
    <w:rsid w:val="005025FC"/>
    <w:rsid w:val="0050268F"/>
    <w:rsid w:val="00502EE2"/>
    <w:rsid w:val="005030F9"/>
    <w:rsid w:val="0050321B"/>
    <w:rsid w:val="00503572"/>
    <w:rsid w:val="00503A2B"/>
    <w:rsid w:val="00503E2C"/>
    <w:rsid w:val="00504041"/>
    <w:rsid w:val="005042FF"/>
    <w:rsid w:val="00504412"/>
    <w:rsid w:val="0050461B"/>
    <w:rsid w:val="00504C4B"/>
    <w:rsid w:val="00504D5F"/>
    <w:rsid w:val="00504E93"/>
    <w:rsid w:val="00505AFB"/>
    <w:rsid w:val="005064C6"/>
    <w:rsid w:val="0050658F"/>
    <w:rsid w:val="005072AA"/>
    <w:rsid w:val="005074E8"/>
    <w:rsid w:val="0050756D"/>
    <w:rsid w:val="00507B3C"/>
    <w:rsid w:val="0051018C"/>
    <w:rsid w:val="00510461"/>
    <w:rsid w:val="00510C8C"/>
    <w:rsid w:val="00510EA5"/>
    <w:rsid w:val="005111AA"/>
    <w:rsid w:val="0051142D"/>
    <w:rsid w:val="00511893"/>
    <w:rsid w:val="005120C4"/>
    <w:rsid w:val="00512121"/>
    <w:rsid w:val="0051234F"/>
    <w:rsid w:val="00512E46"/>
    <w:rsid w:val="005132C3"/>
    <w:rsid w:val="005132E5"/>
    <w:rsid w:val="005135A8"/>
    <w:rsid w:val="005136FB"/>
    <w:rsid w:val="005137F5"/>
    <w:rsid w:val="005139A2"/>
    <w:rsid w:val="00513BE5"/>
    <w:rsid w:val="00513C95"/>
    <w:rsid w:val="00514524"/>
    <w:rsid w:val="005148D4"/>
    <w:rsid w:val="00514BF7"/>
    <w:rsid w:val="00515C08"/>
    <w:rsid w:val="00516C5A"/>
    <w:rsid w:val="00516C86"/>
    <w:rsid w:val="005171AE"/>
    <w:rsid w:val="0051729E"/>
    <w:rsid w:val="00517464"/>
    <w:rsid w:val="00517DA4"/>
    <w:rsid w:val="00517E66"/>
    <w:rsid w:val="0052036C"/>
    <w:rsid w:val="00521461"/>
    <w:rsid w:val="00521C2C"/>
    <w:rsid w:val="00521E30"/>
    <w:rsid w:val="005220E6"/>
    <w:rsid w:val="005223EB"/>
    <w:rsid w:val="0052248B"/>
    <w:rsid w:val="00522CE4"/>
    <w:rsid w:val="00522E30"/>
    <w:rsid w:val="00522ECE"/>
    <w:rsid w:val="00523412"/>
    <w:rsid w:val="005238A0"/>
    <w:rsid w:val="00523901"/>
    <w:rsid w:val="0052392D"/>
    <w:rsid w:val="00523CA3"/>
    <w:rsid w:val="005243AB"/>
    <w:rsid w:val="005249CA"/>
    <w:rsid w:val="00524A19"/>
    <w:rsid w:val="00524BF3"/>
    <w:rsid w:val="00525508"/>
    <w:rsid w:val="005263F2"/>
    <w:rsid w:val="00526409"/>
    <w:rsid w:val="005267DE"/>
    <w:rsid w:val="00526906"/>
    <w:rsid w:val="00526CBE"/>
    <w:rsid w:val="00526E26"/>
    <w:rsid w:val="00526F21"/>
    <w:rsid w:val="00526F68"/>
    <w:rsid w:val="00527472"/>
    <w:rsid w:val="0052777A"/>
    <w:rsid w:val="00527B6B"/>
    <w:rsid w:val="00527E28"/>
    <w:rsid w:val="00527F1D"/>
    <w:rsid w:val="00530171"/>
    <w:rsid w:val="00530B4E"/>
    <w:rsid w:val="00530B6A"/>
    <w:rsid w:val="005311F5"/>
    <w:rsid w:val="005315C9"/>
    <w:rsid w:val="00531A22"/>
    <w:rsid w:val="00531A7E"/>
    <w:rsid w:val="00531EC9"/>
    <w:rsid w:val="005321C4"/>
    <w:rsid w:val="005323BD"/>
    <w:rsid w:val="005324FF"/>
    <w:rsid w:val="005327A9"/>
    <w:rsid w:val="00533007"/>
    <w:rsid w:val="005330CC"/>
    <w:rsid w:val="00533497"/>
    <w:rsid w:val="00533A84"/>
    <w:rsid w:val="00533FF3"/>
    <w:rsid w:val="00534019"/>
    <w:rsid w:val="005342F9"/>
    <w:rsid w:val="00534D7F"/>
    <w:rsid w:val="00534FC6"/>
    <w:rsid w:val="005351EB"/>
    <w:rsid w:val="005351FA"/>
    <w:rsid w:val="00535626"/>
    <w:rsid w:val="00535638"/>
    <w:rsid w:val="0053579E"/>
    <w:rsid w:val="00535866"/>
    <w:rsid w:val="00535B3B"/>
    <w:rsid w:val="005361D3"/>
    <w:rsid w:val="005365F2"/>
    <w:rsid w:val="00536BB3"/>
    <w:rsid w:val="00536C15"/>
    <w:rsid w:val="00536D38"/>
    <w:rsid w:val="00536F06"/>
    <w:rsid w:val="005372AC"/>
    <w:rsid w:val="005372B3"/>
    <w:rsid w:val="005376B2"/>
    <w:rsid w:val="0053773F"/>
    <w:rsid w:val="00537C73"/>
    <w:rsid w:val="00537F8F"/>
    <w:rsid w:val="00540113"/>
    <w:rsid w:val="005404DC"/>
    <w:rsid w:val="0054057F"/>
    <w:rsid w:val="0054058D"/>
    <w:rsid w:val="00540624"/>
    <w:rsid w:val="005406E9"/>
    <w:rsid w:val="005406F7"/>
    <w:rsid w:val="00540817"/>
    <w:rsid w:val="00540958"/>
    <w:rsid w:val="00541638"/>
    <w:rsid w:val="00541717"/>
    <w:rsid w:val="005417AE"/>
    <w:rsid w:val="00541998"/>
    <w:rsid w:val="00541AC6"/>
    <w:rsid w:val="00541F50"/>
    <w:rsid w:val="0054261C"/>
    <w:rsid w:val="00542775"/>
    <w:rsid w:val="005428E5"/>
    <w:rsid w:val="00542AFC"/>
    <w:rsid w:val="00542BB0"/>
    <w:rsid w:val="00542DA4"/>
    <w:rsid w:val="00543295"/>
    <w:rsid w:val="00543639"/>
    <w:rsid w:val="00543BFE"/>
    <w:rsid w:val="00543C36"/>
    <w:rsid w:val="00543FEC"/>
    <w:rsid w:val="005442C0"/>
    <w:rsid w:val="005443B1"/>
    <w:rsid w:val="00544BF6"/>
    <w:rsid w:val="00544D21"/>
    <w:rsid w:val="00544E05"/>
    <w:rsid w:val="00544FA7"/>
    <w:rsid w:val="00545554"/>
    <w:rsid w:val="0054562A"/>
    <w:rsid w:val="00545718"/>
    <w:rsid w:val="005457FF"/>
    <w:rsid w:val="00545BEB"/>
    <w:rsid w:val="005462A7"/>
    <w:rsid w:val="00546662"/>
    <w:rsid w:val="00546C7A"/>
    <w:rsid w:val="00546E87"/>
    <w:rsid w:val="00546E88"/>
    <w:rsid w:val="00547229"/>
    <w:rsid w:val="00547302"/>
    <w:rsid w:val="00547AD6"/>
    <w:rsid w:val="005505D2"/>
    <w:rsid w:val="00550C38"/>
    <w:rsid w:val="00550C81"/>
    <w:rsid w:val="0055199A"/>
    <w:rsid w:val="00551C4A"/>
    <w:rsid w:val="00552519"/>
    <w:rsid w:val="00552942"/>
    <w:rsid w:val="00552DD6"/>
    <w:rsid w:val="00553409"/>
    <w:rsid w:val="005534C3"/>
    <w:rsid w:val="0055406A"/>
    <w:rsid w:val="00554597"/>
    <w:rsid w:val="00554670"/>
    <w:rsid w:val="005549D8"/>
    <w:rsid w:val="00554B96"/>
    <w:rsid w:val="00554CD6"/>
    <w:rsid w:val="00554E7D"/>
    <w:rsid w:val="005551A6"/>
    <w:rsid w:val="00555AC4"/>
    <w:rsid w:val="00555B83"/>
    <w:rsid w:val="00555D56"/>
    <w:rsid w:val="00556258"/>
    <w:rsid w:val="005565AF"/>
    <w:rsid w:val="00556736"/>
    <w:rsid w:val="0055687F"/>
    <w:rsid w:val="005568EC"/>
    <w:rsid w:val="0055695F"/>
    <w:rsid w:val="00556BA1"/>
    <w:rsid w:val="00556C58"/>
    <w:rsid w:val="00556CE6"/>
    <w:rsid w:val="00556DD0"/>
    <w:rsid w:val="00557508"/>
    <w:rsid w:val="00557526"/>
    <w:rsid w:val="0055752F"/>
    <w:rsid w:val="0055760B"/>
    <w:rsid w:val="005578A8"/>
    <w:rsid w:val="00557AA4"/>
    <w:rsid w:val="00557EF1"/>
    <w:rsid w:val="00557F63"/>
    <w:rsid w:val="00560194"/>
    <w:rsid w:val="005601E3"/>
    <w:rsid w:val="005603D8"/>
    <w:rsid w:val="00560545"/>
    <w:rsid w:val="005607BA"/>
    <w:rsid w:val="00560966"/>
    <w:rsid w:val="00560ABB"/>
    <w:rsid w:val="00560D0A"/>
    <w:rsid w:val="005613B0"/>
    <w:rsid w:val="00561515"/>
    <w:rsid w:val="005615A7"/>
    <w:rsid w:val="005616D1"/>
    <w:rsid w:val="00562594"/>
    <w:rsid w:val="00562D6A"/>
    <w:rsid w:val="0056304E"/>
    <w:rsid w:val="005633D1"/>
    <w:rsid w:val="00563660"/>
    <w:rsid w:val="00563AE0"/>
    <w:rsid w:val="00563FFD"/>
    <w:rsid w:val="00564313"/>
    <w:rsid w:val="00564A7B"/>
    <w:rsid w:val="005651AA"/>
    <w:rsid w:val="0056591D"/>
    <w:rsid w:val="00565A94"/>
    <w:rsid w:val="00566361"/>
    <w:rsid w:val="00566B39"/>
    <w:rsid w:val="00567642"/>
    <w:rsid w:val="005676BC"/>
    <w:rsid w:val="00567BCF"/>
    <w:rsid w:val="00567C2E"/>
    <w:rsid w:val="00567D09"/>
    <w:rsid w:val="00567E29"/>
    <w:rsid w:val="00570397"/>
    <w:rsid w:val="00570F1B"/>
    <w:rsid w:val="00571427"/>
    <w:rsid w:val="0057160C"/>
    <w:rsid w:val="005718CC"/>
    <w:rsid w:val="005719C8"/>
    <w:rsid w:val="00571AB5"/>
    <w:rsid w:val="00571E77"/>
    <w:rsid w:val="0057283A"/>
    <w:rsid w:val="005728DE"/>
    <w:rsid w:val="00572D08"/>
    <w:rsid w:val="0057322E"/>
    <w:rsid w:val="0057339B"/>
    <w:rsid w:val="005734C8"/>
    <w:rsid w:val="00573A87"/>
    <w:rsid w:val="00573AC3"/>
    <w:rsid w:val="00573C5D"/>
    <w:rsid w:val="00573F16"/>
    <w:rsid w:val="00574250"/>
    <w:rsid w:val="005744A3"/>
    <w:rsid w:val="005745E6"/>
    <w:rsid w:val="00574731"/>
    <w:rsid w:val="00574AA6"/>
    <w:rsid w:val="005758A1"/>
    <w:rsid w:val="005764F8"/>
    <w:rsid w:val="00576B2F"/>
    <w:rsid w:val="00576E66"/>
    <w:rsid w:val="00576F7B"/>
    <w:rsid w:val="005777E0"/>
    <w:rsid w:val="00577FAA"/>
    <w:rsid w:val="005800E4"/>
    <w:rsid w:val="005800F2"/>
    <w:rsid w:val="005805AE"/>
    <w:rsid w:val="00580847"/>
    <w:rsid w:val="0058132D"/>
    <w:rsid w:val="00581915"/>
    <w:rsid w:val="00581FE3"/>
    <w:rsid w:val="005827B5"/>
    <w:rsid w:val="00582871"/>
    <w:rsid w:val="005828F5"/>
    <w:rsid w:val="00582C91"/>
    <w:rsid w:val="005838D7"/>
    <w:rsid w:val="00583A5E"/>
    <w:rsid w:val="00583A71"/>
    <w:rsid w:val="00583ABE"/>
    <w:rsid w:val="00583B47"/>
    <w:rsid w:val="00583DB2"/>
    <w:rsid w:val="00583E33"/>
    <w:rsid w:val="005840CA"/>
    <w:rsid w:val="005842D4"/>
    <w:rsid w:val="0058470B"/>
    <w:rsid w:val="0058485E"/>
    <w:rsid w:val="005848A7"/>
    <w:rsid w:val="005849D6"/>
    <w:rsid w:val="0058513E"/>
    <w:rsid w:val="00585165"/>
    <w:rsid w:val="005853C1"/>
    <w:rsid w:val="00585743"/>
    <w:rsid w:val="0058579B"/>
    <w:rsid w:val="00585C64"/>
    <w:rsid w:val="00586B3D"/>
    <w:rsid w:val="00586E2F"/>
    <w:rsid w:val="00587431"/>
    <w:rsid w:val="00587513"/>
    <w:rsid w:val="00587655"/>
    <w:rsid w:val="0058793C"/>
    <w:rsid w:val="00587B11"/>
    <w:rsid w:val="00587B3C"/>
    <w:rsid w:val="00587BCF"/>
    <w:rsid w:val="0059014E"/>
    <w:rsid w:val="0059081B"/>
    <w:rsid w:val="0059099D"/>
    <w:rsid w:val="00590FF3"/>
    <w:rsid w:val="005912B0"/>
    <w:rsid w:val="005916EB"/>
    <w:rsid w:val="00591E4E"/>
    <w:rsid w:val="005929A4"/>
    <w:rsid w:val="00592B44"/>
    <w:rsid w:val="00592D3D"/>
    <w:rsid w:val="00593025"/>
    <w:rsid w:val="00593270"/>
    <w:rsid w:val="00593847"/>
    <w:rsid w:val="00593A51"/>
    <w:rsid w:val="00593F42"/>
    <w:rsid w:val="005948F6"/>
    <w:rsid w:val="00594972"/>
    <w:rsid w:val="005949A3"/>
    <w:rsid w:val="00594CCA"/>
    <w:rsid w:val="00594D1D"/>
    <w:rsid w:val="005954C3"/>
    <w:rsid w:val="00595635"/>
    <w:rsid w:val="00595976"/>
    <w:rsid w:val="00595DF6"/>
    <w:rsid w:val="00595E43"/>
    <w:rsid w:val="00595FF5"/>
    <w:rsid w:val="00596698"/>
    <w:rsid w:val="00596AF2"/>
    <w:rsid w:val="00596B2B"/>
    <w:rsid w:val="00596E59"/>
    <w:rsid w:val="0059707A"/>
    <w:rsid w:val="0059736A"/>
    <w:rsid w:val="0059774B"/>
    <w:rsid w:val="0059779B"/>
    <w:rsid w:val="005978B9"/>
    <w:rsid w:val="0059793D"/>
    <w:rsid w:val="00597990"/>
    <w:rsid w:val="00597DE5"/>
    <w:rsid w:val="005A06C5"/>
    <w:rsid w:val="005A0740"/>
    <w:rsid w:val="005A0C36"/>
    <w:rsid w:val="005A0C93"/>
    <w:rsid w:val="005A0E34"/>
    <w:rsid w:val="005A0FC8"/>
    <w:rsid w:val="005A11AE"/>
    <w:rsid w:val="005A15AD"/>
    <w:rsid w:val="005A1815"/>
    <w:rsid w:val="005A18B9"/>
    <w:rsid w:val="005A1983"/>
    <w:rsid w:val="005A19E4"/>
    <w:rsid w:val="005A1B07"/>
    <w:rsid w:val="005A1B57"/>
    <w:rsid w:val="005A1B64"/>
    <w:rsid w:val="005A1CEE"/>
    <w:rsid w:val="005A1D11"/>
    <w:rsid w:val="005A1DD8"/>
    <w:rsid w:val="005A1FCB"/>
    <w:rsid w:val="005A21B7"/>
    <w:rsid w:val="005A22D3"/>
    <w:rsid w:val="005A2944"/>
    <w:rsid w:val="005A3169"/>
    <w:rsid w:val="005A37B4"/>
    <w:rsid w:val="005A3D20"/>
    <w:rsid w:val="005A4118"/>
    <w:rsid w:val="005A4179"/>
    <w:rsid w:val="005A43D3"/>
    <w:rsid w:val="005A467A"/>
    <w:rsid w:val="005A4682"/>
    <w:rsid w:val="005A4AC5"/>
    <w:rsid w:val="005A4F4B"/>
    <w:rsid w:val="005A58E9"/>
    <w:rsid w:val="005A5B31"/>
    <w:rsid w:val="005A6252"/>
    <w:rsid w:val="005A6E08"/>
    <w:rsid w:val="005A703C"/>
    <w:rsid w:val="005A7D43"/>
    <w:rsid w:val="005B0001"/>
    <w:rsid w:val="005B0079"/>
    <w:rsid w:val="005B0331"/>
    <w:rsid w:val="005B0337"/>
    <w:rsid w:val="005B05C0"/>
    <w:rsid w:val="005B0C43"/>
    <w:rsid w:val="005B0ED4"/>
    <w:rsid w:val="005B112A"/>
    <w:rsid w:val="005B1AB6"/>
    <w:rsid w:val="005B1C94"/>
    <w:rsid w:val="005B2081"/>
    <w:rsid w:val="005B2703"/>
    <w:rsid w:val="005B35B7"/>
    <w:rsid w:val="005B3717"/>
    <w:rsid w:val="005B43FF"/>
    <w:rsid w:val="005B47A5"/>
    <w:rsid w:val="005B4B34"/>
    <w:rsid w:val="005B4B3C"/>
    <w:rsid w:val="005B4E23"/>
    <w:rsid w:val="005B4FE0"/>
    <w:rsid w:val="005B5246"/>
    <w:rsid w:val="005B54D9"/>
    <w:rsid w:val="005B590F"/>
    <w:rsid w:val="005B5E02"/>
    <w:rsid w:val="005B60E0"/>
    <w:rsid w:val="005B62D3"/>
    <w:rsid w:val="005B73FB"/>
    <w:rsid w:val="005B756D"/>
    <w:rsid w:val="005B77C4"/>
    <w:rsid w:val="005B780D"/>
    <w:rsid w:val="005B7A51"/>
    <w:rsid w:val="005B7FB1"/>
    <w:rsid w:val="005C0210"/>
    <w:rsid w:val="005C0ACC"/>
    <w:rsid w:val="005C0D5A"/>
    <w:rsid w:val="005C0DF4"/>
    <w:rsid w:val="005C13DA"/>
    <w:rsid w:val="005C13E0"/>
    <w:rsid w:val="005C1534"/>
    <w:rsid w:val="005C1999"/>
    <w:rsid w:val="005C1C16"/>
    <w:rsid w:val="005C1DF8"/>
    <w:rsid w:val="005C28A7"/>
    <w:rsid w:val="005C35F2"/>
    <w:rsid w:val="005C36E9"/>
    <w:rsid w:val="005C3803"/>
    <w:rsid w:val="005C3AC4"/>
    <w:rsid w:val="005C3C1C"/>
    <w:rsid w:val="005C3D6C"/>
    <w:rsid w:val="005C3F72"/>
    <w:rsid w:val="005C4358"/>
    <w:rsid w:val="005C583D"/>
    <w:rsid w:val="005C5C7F"/>
    <w:rsid w:val="005C61C3"/>
    <w:rsid w:val="005C6668"/>
    <w:rsid w:val="005C701F"/>
    <w:rsid w:val="005C7C61"/>
    <w:rsid w:val="005C7EDC"/>
    <w:rsid w:val="005C7FFA"/>
    <w:rsid w:val="005D02A8"/>
    <w:rsid w:val="005D0375"/>
    <w:rsid w:val="005D0C44"/>
    <w:rsid w:val="005D1152"/>
    <w:rsid w:val="005D1478"/>
    <w:rsid w:val="005D1A67"/>
    <w:rsid w:val="005D1B5A"/>
    <w:rsid w:val="005D1FF5"/>
    <w:rsid w:val="005D2016"/>
    <w:rsid w:val="005D21BE"/>
    <w:rsid w:val="005D2AE4"/>
    <w:rsid w:val="005D2D27"/>
    <w:rsid w:val="005D2E61"/>
    <w:rsid w:val="005D306D"/>
    <w:rsid w:val="005D310D"/>
    <w:rsid w:val="005D3622"/>
    <w:rsid w:val="005D3A92"/>
    <w:rsid w:val="005D3DB6"/>
    <w:rsid w:val="005D42FF"/>
    <w:rsid w:val="005D4684"/>
    <w:rsid w:val="005D4E0A"/>
    <w:rsid w:val="005D4F25"/>
    <w:rsid w:val="005D5632"/>
    <w:rsid w:val="005D6085"/>
    <w:rsid w:val="005D647C"/>
    <w:rsid w:val="005D656C"/>
    <w:rsid w:val="005D6609"/>
    <w:rsid w:val="005D67BE"/>
    <w:rsid w:val="005D69A2"/>
    <w:rsid w:val="005D6B98"/>
    <w:rsid w:val="005D6C19"/>
    <w:rsid w:val="005D6D4E"/>
    <w:rsid w:val="005D73F4"/>
    <w:rsid w:val="005D7580"/>
    <w:rsid w:val="005D7DE6"/>
    <w:rsid w:val="005E01C0"/>
    <w:rsid w:val="005E02E0"/>
    <w:rsid w:val="005E03A3"/>
    <w:rsid w:val="005E047B"/>
    <w:rsid w:val="005E0747"/>
    <w:rsid w:val="005E093A"/>
    <w:rsid w:val="005E0B78"/>
    <w:rsid w:val="005E0D6A"/>
    <w:rsid w:val="005E0FA2"/>
    <w:rsid w:val="005E11DD"/>
    <w:rsid w:val="005E1307"/>
    <w:rsid w:val="005E195C"/>
    <w:rsid w:val="005E19D3"/>
    <w:rsid w:val="005E19E8"/>
    <w:rsid w:val="005E1B5F"/>
    <w:rsid w:val="005E1ED1"/>
    <w:rsid w:val="005E240B"/>
    <w:rsid w:val="005E2664"/>
    <w:rsid w:val="005E26BF"/>
    <w:rsid w:val="005E2C64"/>
    <w:rsid w:val="005E2C73"/>
    <w:rsid w:val="005E2D4D"/>
    <w:rsid w:val="005E2E8B"/>
    <w:rsid w:val="005E3A71"/>
    <w:rsid w:val="005E3D10"/>
    <w:rsid w:val="005E3F85"/>
    <w:rsid w:val="005E453B"/>
    <w:rsid w:val="005E50A7"/>
    <w:rsid w:val="005E52B3"/>
    <w:rsid w:val="005E54E2"/>
    <w:rsid w:val="005E6606"/>
    <w:rsid w:val="005E6AB0"/>
    <w:rsid w:val="005E6B6E"/>
    <w:rsid w:val="005E6FEE"/>
    <w:rsid w:val="005E704D"/>
    <w:rsid w:val="005E7316"/>
    <w:rsid w:val="005E78D2"/>
    <w:rsid w:val="005E7B74"/>
    <w:rsid w:val="005F0232"/>
    <w:rsid w:val="005F0B96"/>
    <w:rsid w:val="005F0E93"/>
    <w:rsid w:val="005F114F"/>
    <w:rsid w:val="005F1ADD"/>
    <w:rsid w:val="005F1C23"/>
    <w:rsid w:val="005F1E08"/>
    <w:rsid w:val="005F25CE"/>
    <w:rsid w:val="005F2618"/>
    <w:rsid w:val="005F262C"/>
    <w:rsid w:val="005F2879"/>
    <w:rsid w:val="005F28F2"/>
    <w:rsid w:val="005F2AEA"/>
    <w:rsid w:val="005F2C2F"/>
    <w:rsid w:val="005F2D8F"/>
    <w:rsid w:val="005F2ED9"/>
    <w:rsid w:val="005F3047"/>
    <w:rsid w:val="005F3A11"/>
    <w:rsid w:val="005F3C36"/>
    <w:rsid w:val="005F3C5E"/>
    <w:rsid w:val="005F41A7"/>
    <w:rsid w:val="005F4BA7"/>
    <w:rsid w:val="005F4BD4"/>
    <w:rsid w:val="005F4DDA"/>
    <w:rsid w:val="005F5307"/>
    <w:rsid w:val="005F54B5"/>
    <w:rsid w:val="005F5B7E"/>
    <w:rsid w:val="005F6356"/>
    <w:rsid w:val="005F6C0C"/>
    <w:rsid w:val="005F6D1F"/>
    <w:rsid w:val="005F7482"/>
    <w:rsid w:val="005F7B49"/>
    <w:rsid w:val="005F7C1E"/>
    <w:rsid w:val="006008B5"/>
    <w:rsid w:val="006008FC"/>
    <w:rsid w:val="00600FD1"/>
    <w:rsid w:val="00601646"/>
    <w:rsid w:val="0060168A"/>
    <w:rsid w:val="006018D0"/>
    <w:rsid w:val="006019FF"/>
    <w:rsid w:val="00601C9F"/>
    <w:rsid w:val="00601CC0"/>
    <w:rsid w:val="00601E4C"/>
    <w:rsid w:val="006026C1"/>
    <w:rsid w:val="0060292F"/>
    <w:rsid w:val="00602C2D"/>
    <w:rsid w:val="00603125"/>
    <w:rsid w:val="006033F0"/>
    <w:rsid w:val="00603512"/>
    <w:rsid w:val="0060359F"/>
    <w:rsid w:val="00603C20"/>
    <w:rsid w:val="00604565"/>
    <w:rsid w:val="00604CFE"/>
    <w:rsid w:val="006051D0"/>
    <w:rsid w:val="00605238"/>
    <w:rsid w:val="00605C70"/>
    <w:rsid w:val="006063A1"/>
    <w:rsid w:val="00606527"/>
    <w:rsid w:val="00606814"/>
    <w:rsid w:val="00607269"/>
    <w:rsid w:val="0060728E"/>
    <w:rsid w:val="006074C4"/>
    <w:rsid w:val="006074D9"/>
    <w:rsid w:val="00607B3E"/>
    <w:rsid w:val="00607E81"/>
    <w:rsid w:val="00607EE2"/>
    <w:rsid w:val="00607F27"/>
    <w:rsid w:val="00607F99"/>
    <w:rsid w:val="006103C7"/>
    <w:rsid w:val="00610E6C"/>
    <w:rsid w:val="00611346"/>
    <w:rsid w:val="006113BC"/>
    <w:rsid w:val="00611ADE"/>
    <w:rsid w:val="00611BCE"/>
    <w:rsid w:val="00611EAB"/>
    <w:rsid w:val="00612084"/>
    <w:rsid w:val="006120AC"/>
    <w:rsid w:val="00612457"/>
    <w:rsid w:val="00612A14"/>
    <w:rsid w:val="00612B57"/>
    <w:rsid w:val="006138B5"/>
    <w:rsid w:val="0061454A"/>
    <w:rsid w:val="0061456A"/>
    <w:rsid w:val="0061458C"/>
    <w:rsid w:val="00614B84"/>
    <w:rsid w:val="00614CBD"/>
    <w:rsid w:val="00614EA6"/>
    <w:rsid w:val="00615053"/>
    <w:rsid w:val="00615909"/>
    <w:rsid w:val="00615E53"/>
    <w:rsid w:val="00616188"/>
    <w:rsid w:val="00616BF3"/>
    <w:rsid w:val="00616F48"/>
    <w:rsid w:val="00616F7B"/>
    <w:rsid w:val="00617185"/>
    <w:rsid w:val="00620EE7"/>
    <w:rsid w:val="0062108A"/>
    <w:rsid w:val="006211A3"/>
    <w:rsid w:val="006212D9"/>
    <w:rsid w:val="00621423"/>
    <w:rsid w:val="0062156A"/>
    <w:rsid w:val="00621A5F"/>
    <w:rsid w:val="00621F80"/>
    <w:rsid w:val="00622067"/>
    <w:rsid w:val="0062238B"/>
    <w:rsid w:val="0062291F"/>
    <w:rsid w:val="00622EAF"/>
    <w:rsid w:val="006239B0"/>
    <w:rsid w:val="00623B6D"/>
    <w:rsid w:val="006244CB"/>
    <w:rsid w:val="00624A0C"/>
    <w:rsid w:val="00624A8A"/>
    <w:rsid w:val="006251AA"/>
    <w:rsid w:val="00625621"/>
    <w:rsid w:val="00625E88"/>
    <w:rsid w:val="00626545"/>
    <w:rsid w:val="00626B09"/>
    <w:rsid w:val="00627235"/>
    <w:rsid w:val="0062784E"/>
    <w:rsid w:val="0063012D"/>
    <w:rsid w:val="00630443"/>
    <w:rsid w:val="006304A2"/>
    <w:rsid w:val="0063149F"/>
    <w:rsid w:val="006318A1"/>
    <w:rsid w:val="00631956"/>
    <w:rsid w:val="0063205F"/>
    <w:rsid w:val="00632470"/>
    <w:rsid w:val="00632484"/>
    <w:rsid w:val="00632585"/>
    <w:rsid w:val="0063280D"/>
    <w:rsid w:val="006329B7"/>
    <w:rsid w:val="00632D6C"/>
    <w:rsid w:val="0063320D"/>
    <w:rsid w:val="0063339B"/>
    <w:rsid w:val="006335B0"/>
    <w:rsid w:val="0063363E"/>
    <w:rsid w:val="006337CF"/>
    <w:rsid w:val="00633AF6"/>
    <w:rsid w:val="006347D9"/>
    <w:rsid w:val="00634808"/>
    <w:rsid w:val="00635610"/>
    <w:rsid w:val="0063590D"/>
    <w:rsid w:val="006361C0"/>
    <w:rsid w:val="00636717"/>
    <w:rsid w:val="006367EF"/>
    <w:rsid w:val="00636839"/>
    <w:rsid w:val="00636AE5"/>
    <w:rsid w:val="00637014"/>
    <w:rsid w:val="006373F0"/>
    <w:rsid w:val="00637B58"/>
    <w:rsid w:val="006406C1"/>
    <w:rsid w:val="0064086F"/>
    <w:rsid w:val="00640AC3"/>
    <w:rsid w:val="00641083"/>
    <w:rsid w:val="00641484"/>
    <w:rsid w:val="00641959"/>
    <w:rsid w:val="00641BBF"/>
    <w:rsid w:val="00641E21"/>
    <w:rsid w:val="006428FC"/>
    <w:rsid w:val="00642A90"/>
    <w:rsid w:val="00642FFE"/>
    <w:rsid w:val="00643035"/>
    <w:rsid w:val="00643589"/>
    <w:rsid w:val="00643DE1"/>
    <w:rsid w:val="00644AC5"/>
    <w:rsid w:val="00644B79"/>
    <w:rsid w:val="0064510E"/>
    <w:rsid w:val="00645BBC"/>
    <w:rsid w:val="00646026"/>
    <w:rsid w:val="006463D7"/>
    <w:rsid w:val="0064670E"/>
    <w:rsid w:val="006473B9"/>
    <w:rsid w:val="006476F6"/>
    <w:rsid w:val="0064780A"/>
    <w:rsid w:val="00647952"/>
    <w:rsid w:val="00647C45"/>
    <w:rsid w:val="006502C0"/>
    <w:rsid w:val="006505B0"/>
    <w:rsid w:val="00650C24"/>
    <w:rsid w:val="0065113F"/>
    <w:rsid w:val="006513C1"/>
    <w:rsid w:val="006514F5"/>
    <w:rsid w:val="006518AF"/>
    <w:rsid w:val="00651979"/>
    <w:rsid w:val="006519F4"/>
    <w:rsid w:val="00651AD9"/>
    <w:rsid w:val="00651EE3"/>
    <w:rsid w:val="00652758"/>
    <w:rsid w:val="006527A0"/>
    <w:rsid w:val="00652DAE"/>
    <w:rsid w:val="00652FAB"/>
    <w:rsid w:val="00653139"/>
    <w:rsid w:val="0065351F"/>
    <w:rsid w:val="006538B4"/>
    <w:rsid w:val="006539E0"/>
    <w:rsid w:val="006543CE"/>
    <w:rsid w:val="00654AA1"/>
    <w:rsid w:val="00654D52"/>
    <w:rsid w:val="00654EB0"/>
    <w:rsid w:val="00655021"/>
    <w:rsid w:val="006551BF"/>
    <w:rsid w:val="0065530F"/>
    <w:rsid w:val="00655CA0"/>
    <w:rsid w:val="00656329"/>
    <w:rsid w:val="0065676F"/>
    <w:rsid w:val="00656A3F"/>
    <w:rsid w:val="00656B87"/>
    <w:rsid w:val="00656D04"/>
    <w:rsid w:val="00656E4F"/>
    <w:rsid w:val="006571E5"/>
    <w:rsid w:val="00657B6F"/>
    <w:rsid w:val="00657B82"/>
    <w:rsid w:val="006601DA"/>
    <w:rsid w:val="006604AA"/>
    <w:rsid w:val="00660656"/>
    <w:rsid w:val="00660947"/>
    <w:rsid w:val="00660E48"/>
    <w:rsid w:val="00661163"/>
    <w:rsid w:val="00661448"/>
    <w:rsid w:val="006614A9"/>
    <w:rsid w:val="00661AAB"/>
    <w:rsid w:val="00661DCE"/>
    <w:rsid w:val="00661F38"/>
    <w:rsid w:val="0066227C"/>
    <w:rsid w:val="006622AE"/>
    <w:rsid w:val="006631AD"/>
    <w:rsid w:val="006631CE"/>
    <w:rsid w:val="00663279"/>
    <w:rsid w:val="006633A4"/>
    <w:rsid w:val="0066378E"/>
    <w:rsid w:val="006639D3"/>
    <w:rsid w:val="00663E76"/>
    <w:rsid w:val="00664751"/>
    <w:rsid w:val="00664A55"/>
    <w:rsid w:val="00664CDC"/>
    <w:rsid w:val="00665E47"/>
    <w:rsid w:val="006666FA"/>
    <w:rsid w:val="00666855"/>
    <w:rsid w:val="00666C67"/>
    <w:rsid w:val="00666EFE"/>
    <w:rsid w:val="0066729A"/>
    <w:rsid w:val="006673B9"/>
    <w:rsid w:val="006674E8"/>
    <w:rsid w:val="00667546"/>
    <w:rsid w:val="006675FE"/>
    <w:rsid w:val="006676F6"/>
    <w:rsid w:val="00667C41"/>
    <w:rsid w:val="006709B6"/>
    <w:rsid w:val="00671445"/>
    <w:rsid w:val="00671643"/>
    <w:rsid w:val="00671ABB"/>
    <w:rsid w:val="00671D7E"/>
    <w:rsid w:val="0067318B"/>
    <w:rsid w:val="006732B5"/>
    <w:rsid w:val="0067331A"/>
    <w:rsid w:val="00673B09"/>
    <w:rsid w:val="00673F83"/>
    <w:rsid w:val="0067473F"/>
    <w:rsid w:val="00674741"/>
    <w:rsid w:val="00674E54"/>
    <w:rsid w:val="00674FE5"/>
    <w:rsid w:val="00675350"/>
    <w:rsid w:val="00675623"/>
    <w:rsid w:val="00675922"/>
    <w:rsid w:val="00675CBF"/>
    <w:rsid w:val="00676B09"/>
    <w:rsid w:val="006773E6"/>
    <w:rsid w:val="00677556"/>
    <w:rsid w:val="00677C87"/>
    <w:rsid w:val="00677F38"/>
    <w:rsid w:val="0068021B"/>
    <w:rsid w:val="0068037C"/>
    <w:rsid w:val="00680776"/>
    <w:rsid w:val="006807A7"/>
    <w:rsid w:val="00680C17"/>
    <w:rsid w:val="00681318"/>
    <w:rsid w:val="00681C0E"/>
    <w:rsid w:val="006820D2"/>
    <w:rsid w:val="006821E2"/>
    <w:rsid w:val="00682737"/>
    <w:rsid w:val="00682BFF"/>
    <w:rsid w:val="00683304"/>
    <w:rsid w:val="006835B7"/>
    <w:rsid w:val="00683AD0"/>
    <w:rsid w:val="00684469"/>
    <w:rsid w:val="00684AD7"/>
    <w:rsid w:val="00684ECA"/>
    <w:rsid w:val="00684FD0"/>
    <w:rsid w:val="0068552F"/>
    <w:rsid w:val="00685566"/>
    <w:rsid w:val="00685D11"/>
    <w:rsid w:val="00685EE1"/>
    <w:rsid w:val="00686501"/>
    <w:rsid w:val="0068669B"/>
    <w:rsid w:val="00687358"/>
    <w:rsid w:val="00690381"/>
    <w:rsid w:val="006904BF"/>
    <w:rsid w:val="00690965"/>
    <w:rsid w:val="00690ABA"/>
    <w:rsid w:val="00690C15"/>
    <w:rsid w:val="00690C2A"/>
    <w:rsid w:val="00690CE3"/>
    <w:rsid w:val="00691492"/>
    <w:rsid w:val="006919E4"/>
    <w:rsid w:val="00691FEF"/>
    <w:rsid w:val="0069215F"/>
    <w:rsid w:val="00692488"/>
    <w:rsid w:val="00692768"/>
    <w:rsid w:val="00692773"/>
    <w:rsid w:val="00692818"/>
    <w:rsid w:val="0069282B"/>
    <w:rsid w:val="00693024"/>
    <w:rsid w:val="00693205"/>
    <w:rsid w:val="00693465"/>
    <w:rsid w:val="006938C7"/>
    <w:rsid w:val="00693B6C"/>
    <w:rsid w:val="00693C99"/>
    <w:rsid w:val="00693D3B"/>
    <w:rsid w:val="00693EA2"/>
    <w:rsid w:val="0069442A"/>
    <w:rsid w:val="00694521"/>
    <w:rsid w:val="00694AF9"/>
    <w:rsid w:val="00694B9C"/>
    <w:rsid w:val="00694D97"/>
    <w:rsid w:val="00694E1F"/>
    <w:rsid w:val="00694F87"/>
    <w:rsid w:val="00695846"/>
    <w:rsid w:val="00695918"/>
    <w:rsid w:val="00695BB1"/>
    <w:rsid w:val="00695EA2"/>
    <w:rsid w:val="006961E9"/>
    <w:rsid w:val="0069640B"/>
    <w:rsid w:val="0069655C"/>
    <w:rsid w:val="00696F34"/>
    <w:rsid w:val="006971B8"/>
    <w:rsid w:val="00697277"/>
    <w:rsid w:val="006A01A4"/>
    <w:rsid w:val="006A01BF"/>
    <w:rsid w:val="006A01CE"/>
    <w:rsid w:val="006A0878"/>
    <w:rsid w:val="006A12EB"/>
    <w:rsid w:val="006A21D3"/>
    <w:rsid w:val="006A2241"/>
    <w:rsid w:val="006A2742"/>
    <w:rsid w:val="006A2787"/>
    <w:rsid w:val="006A27BB"/>
    <w:rsid w:val="006A2B3B"/>
    <w:rsid w:val="006A2DD0"/>
    <w:rsid w:val="006A36DD"/>
    <w:rsid w:val="006A3859"/>
    <w:rsid w:val="006A3870"/>
    <w:rsid w:val="006A395D"/>
    <w:rsid w:val="006A3CA3"/>
    <w:rsid w:val="006A438B"/>
    <w:rsid w:val="006A481C"/>
    <w:rsid w:val="006A5078"/>
    <w:rsid w:val="006A5391"/>
    <w:rsid w:val="006A57DF"/>
    <w:rsid w:val="006A5842"/>
    <w:rsid w:val="006A5889"/>
    <w:rsid w:val="006A5A57"/>
    <w:rsid w:val="006A6121"/>
    <w:rsid w:val="006A65E6"/>
    <w:rsid w:val="006A65F4"/>
    <w:rsid w:val="006A6B38"/>
    <w:rsid w:val="006A6C83"/>
    <w:rsid w:val="006A7A3B"/>
    <w:rsid w:val="006A7C9B"/>
    <w:rsid w:val="006A7E12"/>
    <w:rsid w:val="006A7EFD"/>
    <w:rsid w:val="006B001F"/>
    <w:rsid w:val="006B062C"/>
    <w:rsid w:val="006B1087"/>
    <w:rsid w:val="006B1518"/>
    <w:rsid w:val="006B15AC"/>
    <w:rsid w:val="006B1665"/>
    <w:rsid w:val="006B1A40"/>
    <w:rsid w:val="006B1B71"/>
    <w:rsid w:val="006B2672"/>
    <w:rsid w:val="006B2A24"/>
    <w:rsid w:val="006B3552"/>
    <w:rsid w:val="006B37F2"/>
    <w:rsid w:val="006B39AF"/>
    <w:rsid w:val="006B3BBA"/>
    <w:rsid w:val="006B4007"/>
    <w:rsid w:val="006B409F"/>
    <w:rsid w:val="006B4367"/>
    <w:rsid w:val="006B4497"/>
    <w:rsid w:val="006B4A28"/>
    <w:rsid w:val="006B4B5E"/>
    <w:rsid w:val="006B5114"/>
    <w:rsid w:val="006B517D"/>
    <w:rsid w:val="006B56C9"/>
    <w:rsid w:val="006B579A"/>
    <w:rsid w:val="006B5A25"/>
    <w:rsid w:val="006B5B5C"/>
    <w:rsid w:val="006B5C49"/>
    <w:rsid w:val="006B5FF4"/>
    <w:rsid w:val="006B647F"/>
    <w:rsid w:val="006B6791"/>
    <w:rsid w:val="006B6B2C"/>
    <w:rsid w:val="006B715A"/>
    <w:rsid w:val="006B730C"/>
    <w:rsid w:val="006B7595"/>
    <w:rsid w:val="006B79B5"/>
    <w:rsid w:val="006B7EEA"/>
    <w:rsid w:val="006C094B"/>
    <w:rsid w:val="006C0C95"/>
    <w:rsid w:val="006C11F2"/>
    <w:rsid w:val="006C16C8"/>
    <w:rsid w:val="006C178B"/>
    <w:rsid w:val="006C1816"/>
    <w:rsid w:val="006C262C"/>
    <w:rsid w:val="006C264F"/>
    <w:rsid w:val="006C2B8D"/>
    <w:rsid w:val="006C2DD5"/>
    <w:rsid w:val="006C2F0C"/>
    <w:rsid w:val="006C303E"/>
    <w:rsid w:val="006C3351"/>
    <w:rsid w:val="006C3446"/>
    <w:rsid w:val="006C363E"/>
    <w:rsid w:val="006C370B"/>
    <w:rsid w:val="006C3B3E"/>
    <w:rsid w:val="006C4055"/>
    <w:rsid w:val="006C40BE"/>
    <w:rsid w:val="006C44FD"/>
    <w:rsid w:val="006C49B4"/>
    <w:rsid w:val="006C49C3"/>
    <w:rsid w:val="006C4CC3"/>
    <w:rsid w:val="006C4D03"/>
    <w:rsid w:val="006C5013"/>
    <w:rsid w:val="006C54D8"/>
    <w:rsid w:val="006C5801"/>
    <w:rsid w:val="006C5945"/>
    <w:rsid w:val="006C59A1"/>
    <w:rsid w:val="006C5E8E"/>
    <w:rsid w:val="006C667D"/>
    <w:rsid w:val="006C67E0"/>
    <w:rsid w:val="006C6AB4"/>
    <w:rsid w:val="006C6B13"/>
    <w:rsid w:val="006C6E98"/>
    <w:rsid w:val="006C7143"/>
    <w:rsid w:val="006C72E9"/>
    <w:rsid w:val="006C7506"/>
    <w:rsid w:val="006C7B4F"/>
    <w:rsid w:val="006C7CE4"/>
    <w:rsid w:val="006C7FDF"/>
    <w:rsid w:val="006D0001"/>
    <w:rsid w:val="006D0229"/>
    <w:rsid w:val="006D09EA"/>
    <w:rsid w:val="006D0B28"/>
    <w:rsid w:val="006D1235"/>
    <w:rsid w:val="006D1742"/>
    <w:rsid w:val="006D1824"/>
    <w:rsid w:val="006D1B49"/>
    <w:rsid w:val="006D1FB8"/>
    <w:rsid w:val="006D2716"/>
    <w:rsid w:val="006D2801"/>
    <w:rsid w:val="006D2976"/>
    <w:rsid w:val="006D2F97"/>
    <w:rsid w:val="006D31F1"/>
    <w:rsid w:val="006D34E8"/>
    <w:rsid w:val="006D3967"/>
    <w:rsid w:val="006D3EC8"/>
    <w:rsid w:val="006D422C"/>
    <w:rsid w:val="006D451F"/>
    <w:rsid w:val="006D454A"/>
    <w:rsid w:val="006D4656"/>
    <w:rsid w:val="006D4FBA"/>
    <w:rsid w:val="006D612E"/>
    <w:rsid w:val="006D6520"/>
    <w:rsid w:val="006D6BC1"/>
    <w:rsid w:val="006D7096"/>
    <w:rsid w:val="006D74EF"/>
    <w:rsid w:val="006D7935"/>
    <w:rsid w:val="006D79E3"/>
    <w:rsid w:val="006D7B2B"/>
    <w:rsid w:val="006D7FCC"/>
    <w:rsid w:val="006E0043"/>
    <w:rsid w:val="006E0302"/>
    <w:rsid w:val="006E043F"/>
    <w:rsid w:val="006E0652"/>
    <w:rsid w:val="006E0EFE"/>
    <w:rsid w:val="006E18E3"/>
    <w:rsid w:val="006E1BA6"/>
    <w:rsid w:val="006E1DC2"/>
    <w:rsid w:val="006E21F2"/>
    <w:rsid w:val="006E2374"/>
    <w:rsid w:val="006E29EA"/>
    <w:rsid w:val="006E2F53"/>
    <w:rsid w:val="006E313E"/>
    <w:rsid w:val="006E3650"/>
    <w:rsid w:val="006E37DF"/>
    <w:rsid w:val="006E3CF8"/>
    <w:rsid w:val="006E3F86"/>
    <w:rsid w:val="006E414B"/>
    <w:rsid w:val="006E4385"/>
    <w:rsid w:val="006E47C8"/>
    <w:rsid w:val="006E4FCD"/>
    <w:rsid w:val="006E51C6"/>
    <w:rsid w:val="006E57A0"/>
    <w:rsid w:val="006E59F1"/>
    <w:rsid w:val="006E60F8"/>
    <w:rsid w:val="006E67E6"/>
    <w:rsid w:val="006E68D5"/>
    <w:rsid w:val="006E6AF5"/>
    <w:rsid w:val="006E7C86"/>
    <w:rsid w:val="006E7D05"/>
    <w:rsid w:val="006F0308"/>
    <w:rsid w:val="006F059D"/>
    <w:rsid w:val="006F0983"/>
    <w:rsid w:val="006F0C18"/>
    <w:rsid w:val="006F0EC1"/>
    <w:rsid w:val="006F1391"/>
    <w:rsid w:val="006F13F0"/>
    <w:rsid w:val="006F1A75"/>
    <w:rsid w:val="006F2332"/>
    <w:rsid w:val="006F2F40"/>
    <w:rsid w:val="006F335A"/>
    <w:rsid w:val="006F3CF4"/>
    <w:rsid w:val="006F40AC"/>
    <w:rsid w:val="006F4C6A"/>
    <w:rsid w:val="006F531B"/>
    <w:rsid w:val="006F5610"/>
    <w:rsid w:val="006F5B4A"/>
    <w:rsid w:val="006F6207"/>
    <w:rsid w:val="006F6676"/>
    <w:rsid w:val="006F6ACA"/>
    <w:rsid w:val="006F6B61"/>
    <w:rsid w:val="006F6BEF"/>
    <w:rsid w:val="006F6DFE"/>
    <w:rsid w:val="006F7333"/>
    <w:rsid w:val="006F7561"/>
    <w:rsid w:val="006F789F"/>
    <w:rsid w:val="006F7F14"/>
    <w:rsid w:val="007009A4"/>
    <w:rsid w:val="00700DDC"/>
    <w:rsid w:val="0070178C"/>
    <w:rsid w:val="007020DF"/>
    <w:rsid w:val="007022CC"/>
    <w:rsid w:val="00702429"/>
    <w:rsid w:val="0070255B"/>
    <w:rsid w:val="00702945"/>
    <w:rsid w:val="007034E4"/>
    <w:rsid w:val="007036BC"/>
    <w:rsid w:val="00703846"/>
    <w:rsid w:val="00703ACF"/>
    <w:rsid w:val="00703C0E"/>
    <w:rsid w:val="00703F20"/>
    <w:rsid w:val="007042ED"/>
    <w:rsid w:val="007043B7"/>
    <w:rsid w:val="007043FC"/>
    <w:rsid w:val="00704486"/>
    <w:rsid w:val="00704A64"/>
    <w:rsid w:val="00704D6A"/>
    <w:rsid w:val="007051DB"/>
    <w:rsid w:val="00705480"/>
    <w:rsid w:val="0070563C"/>
    <w:rsid w:val="0070581F"/>
    <w:rsid w:val="007058F7"/>
    <w:rsid w:val="007066A5"/>
    <w:rsid w:val="007066F4"/>
    <w:rsid w:val="0070794A"/>
    <w:rsid w:val="00707AF5"/>
    <w:rsid w:val="00707D44"/>
    <w:rsid w:val="00707D90"/>
    <w:rsid w:val="00707E65"/>
    <w:rsid w:val="007106F8"/>
    <w:rsid w:val="0071093A"/>
    <w:rsid w:val="007109E1"/>
    <w:rsid w:val="00710A7B"/>
    <w:rsid w:val="00710F03"/>
    <w:rsid w:val="00710F1B"/>
    <w:rsid w:val="00711564"/>
    <w:rsid w:val="00711A4A"/>
    <w:rsid w:val="00712011"/>
    <w:rsid w:val="007128FF"/>
    <w:rsid w:val="00712C2C"/>
    <w:rsid w:val="00712D1B"/>
    <w:rsid w:val="007135F8"/>
    <w:rsid w:val="00713A76"/>
    <w:rsid w:val="00713B22"/>
    <w:rsid w:val="007147A2"/>
    <w:rsid w:val="00714A61"/>
    <w:rsid w:val="00714CC0"/>
    <w:rsid w:val="00714D46"/>
    <w:rsid w:val="00715418"/>
    <w:rsid w:val="007155CC"/>
    <w:rsid w:val="00715CE2"/>
    <w:rsid w:val="00716400"/>
    <w:rsid w:val="0071671D"/>
    <w:rsid w:val="00717390"/>
    <w:rsid w:val="00717391"/>
    <w:rsid w:val="00717DD4"/>
    <w:rsid w:val="00720069"/>
    <w:rsid w:val="0072073C"/>
    <w:rsid w:val="00721202"/>
    <w:rsid w:val="007226AB"/>
    <w:rsid w:val="00722EB9"/>
    <w:rsid w:val="0072313A"/>
    <w:rsid w:val="007231D8"/>
    <w:rsid w:val="0072354F"/>
    <w:rsid w:val="0072366E"/>
    <w:rsid w:val="0072380B"/>
    <w:rsid w:val="00723BE2"/>
    <w:rsid w:val="00723E7C"/>
    <w:rsid w:val="00724230"/>
    <w:rsid w:val="00724B45"/>
    <w:rsid w:val="00724CE8"/>
    <w:rsid w:val="00724E3B"/>
    <w:rsid w:val="0072538C"/>
    <w:rsid w:val="00725682"/>
    <w:rsid w:val="00725C09"/>
    <w:rsid w:val="00725CC7"/>
    <w:rsid w:val="007262F6"/>
    <w:rsid w:val="0072674C"/>
    <w:rsid w:val="00726B9D"/>
    <w:rsid w:val="00726BE0"/>
    <w:rsid w:val="00726E86"/>
    <w:rsid w:val="00726EB3"/>
    <w:rsid w:val="00730140"/>
    <w:rsid w:val="007301C3"/>
    <w:rsid w:val="007302F9"/>
    <w:rsid w:val="0073040C"/>
    <w:rsid w:val="00730561"/>
    <w:rsid w:val="00730B06"/>
    <w:rsid w:val="00730B20"/>
    <w:rsid w:val="0073173E"/>
    <w:rsid w:val="00731C46"/>
    <w:rsid w:val="00731EDE"/>
    <w:rsid w:val="00731FE3"/>
    <w:rsid w:val="007323BB"/>
    <w:rsid w:val="007324E1"/>
    <w:rsid w:val="00732A0C"/>
    <w:rsid w:val="00732BD9"/>
    <w:rsid w:val="00732D34"/>
    <w:rsid w:val="00732EBC"/>
    <w:rsid w:val="00734437"/>
    <w:rsid w:val="00734AAE"/>
    <w:rsid w:val="00734DBC"/>
    <w:rsid w:val="00734DE3"/>
    <w:rsid w:val="00734FFB"/>
    <w:rsid w:val="0073506C"/>
    <w:rsid w:val="00735093"/>
    <w:rsid w:val="00735406"/>
    <w:rsid w:val="00735B63"/>
    <w:rsid w:val="007360D3"/>
    <w:rsid w:val="007360ED"/>
    <w:rsid w:val="0073621A"/>
    <w:rsid w:val="007368D0"/>
    <w:rsid w:val="00736B36"/>
    <w:rsid w:val="00736B83"/>
    <w:rsid w:val="00736C30"/>
    <w:rsid w:val="00736EAC"/>
    <w:rsid w:val="00736FAB"/>
    <w:rsid w:val="00737902"/>
    <w:rsid w:val="007404AB"/>
    <w:rsid w:val="00741595"/>
    <w:rsid w:val="007419BC"/>
    <w:rsid w:val="0074212B"/>
    <w:rsid w:val="00742553"/>
    <w:rsid w:val="007429E3"/>
    <w:rsid w:val="00742E31"/>
    <w:rsid w:val="00742E58"/>
    <w:rsid w:val="00742E6A"/>
    <w:rsid w:val="007435EF"/>
    <w:rsid w:val="00743BCE"/>
    <w:rsid w:val="00744619"/>
    <w:rsid w:val="00744937"/>
    <w:rsid w:val="00744C3F"/>
    <w:rsid w:val="00744C8F"/>
    <w:rsid w:val="00744F37"/>
    <w:rsid w:val="00745A0F"/>
    <w:rsid w:val="00745EAC"/>
    <w:rsid w:val="007463F7"/>
    <w:rsid w:val="0074646A"/>
    <w:rsid w:val="00746EF4"/>
    <w:rsid w:val="00747187"/>
    <w:rsid w:val="0075034C"/>
    <w:rsid w:val="00750C8D"/>
    <w:rsid w:val="00750D6C"/>
    <w:rsid w:val="00751114"/>
    <w:rsid w:val="007511B1"/>
    <w:rsid w:val="007512CF"/>
    <w:rsid w:val="00751D87"/>
    <w:rsid w:val="007526EF"/>
    <w:rsid w:val="0075271F"/>
    <w:rsid w:val="00752923"/>
    <w:rsid w:val="00752B09"/>
    <w:rsid w:val="007532F7"/>
    <w:rsid w:val="00753353"/>
    <w:rsid w:val="0075374D"/>
    <w:rsid w:val="00753DB4"/>
    <w:rsid w:val="00753E8F"/>
    <w:rsid w:val="00754131"/>
    <w:rsid w:val="007544D9"/>
    <w:rsid w:val="007547CE"/>
    <w:rsid w:val="00754970"/>
    <w:rsid w:val="00754EFA"/>
    <w:rsid w:val="00755324"/>
    <w:rsid w:val="00755473"/>
    <w:rsid w:val="0075593A"/>
    <w:rsid w:val="00755A6C"/>
    <w:rsid w:val="00755B04"/>
    <w:rsid w:val="00755EA5"/>
    <w:rsid w:val="00755F1F"/>
    <w:rsid w:val="00756339"/>
    <w:rsid w:val="00756ABB"/>
    <w:rsid w:val="00756AC1"/>
    <w:rsid w:val="00756BA8"/>
    <w:rsid w:val="00756C37"/>
    <w:rsid w:val="00757218"/>
    <w:rsid w:val="007576F1"/>
    <w:rsid w:val="00757720"/>
    <w:rsid w:val="007577A2"/>
    <w:rsid w:val="007577F4"/>
    <w:rsid w:val="00757FCA"/>
    <w:rsid w:val="0076018B"/>
    <w:rsid w:val="00760211"/>
    <w:rsid w:val="00760A32"/>
    <w:rsid w:val="00760C32"/>
    <w:rsid w:val="00761C6C"/>
    <w:rsid w:val="00761CCD"/>
    <w:rsid w:val="00761EDF"/>
    <w:rsid w:val="007626B9"/>
    <w:rsid w:val="00762894"/>
    <w:rsid w:val="00763391"/>
    <w:rsid w:val="00763709"/>
    <w:rsid w:val="007637FB"/>
    <w:rsid w:val="00763891"/>
    <w:rsid w:val="0076397D"/>
    <w:rsid w:val="00764168"/>
    <w:rsid w:val="00764AB7"/>
    <w:rsid w:val="00765627"/>
    <w:rsid w:val="00765CEC"/>
    <w:rsid w:val="00765E8E"/>
    <w:rsid w:val="007661D6"/>
    <w:rsid w:val="00766231"/>
    <w:rsid w:val="00766533"/>
    <w:rsid w:val="00766583"/>
    <w:rsid w:val="00766D1B"/>
    <w:rsid w:val="00766F65"/>
    <w:rsid w:val="00767194"/>
    <w:rsid w:val="00767758"/>
    <w:rsid w:val="00767796"/>
    <w:rsid w:val="0077084E"/>
    <w:rsid w:val="00770EB7"/>
    <w:rsid w:val="0077100C"/>
    <w:rsid w:val="00771093"/>
    <w:rsid w:val="007710AA"/>
    <w:rsid w:val="00771BE0"/>
    <w:rsid w:val="007720C6"/>
    <w:rsid w:val="0077238E"/>
    <w:rsid w:val="007723FA"/>
    <w:rsid w:val="00772463"/>
    <w:rsid w:val="007724B6"/>
    <w:rsid w:val="00772E34"/>
    <w:rsid w:val="00772E61"/>
    <w:rsid w:val="0077339F"/>
    <w:rsid w:val="00773766"/>
    <w:rsid w:val="007737EA"/>
    <w:rsid w:val="00773998"/>
    <w:rsid w:val="00774722"/>
    <w:rsid w:val="00774C84"/>
    <w:rsid w:val="00775120"/>
    <w:rsid w:val="0077553F"/>
    <w:rsid w:val="00775E21"/>
    <w:rsid w:val="00775F14"/>
    <w:rsid w:val="00775F8F"/>
    <w:rsid w:val="0077612C"/>
    <w:rsid w:val="007763E8"/>
    <w:rsid w:val="007764E7"/>
    <w:rsid w:val="00776760"/>
    <w:rsid w:val="007768D7"/>
    <w:rsid w:val="00776BEA"/>
    <w:rsid w:val="00777B3B"/>
    <w:rsid w:val="00777B81"/>
    <w:rsid w:val="00777BF8"/>
    <w:rsid w:val="00777C2C"/>
    <w:rsid w:val="0078017D"/>
    <w:rsid w:val="0078019E"/>
    <w:rsid w:val="00780555"/>
    <w:rsid w:val="00780582"/>
    <w:rsid w:val="007806BE"/>
    <w:rsid w:val="00780DB2"/>
    <w:rsid w:val="0078101C"/>
    <w:rsid w:val="00781098"/>
    <w:rsid w:val="00781271"/>
    <w:rsid w:val="007815D4"/>
    <w:rsid w:val="00781772"/>
    <w:rsid w:val="00781B72"/>
    <w:rsid w:val="00781CA8"/>
    <w:rsid w:val="007821B1"/>
    <w:rsid w:val="00782222"/>
    <w:rsid w:val="0078223F"/>
    <w:rsid w:val="00782265"/>
    <w:rsid w:val="00782267"/>
    <w:rsid w:val="00782461"/>
    <w:rsid w:val="00782F94"/>
    <w:rsid w:val="007839C6"/>
    <w:rsid w:val="00783BBF"/>
    <w:rsid w:val="00784366"/>
    <w:rsid w:val="0078462D"/>
    <w:rsid w:val="007847D2"/>
    <w:rsid w:val="00784874"/>
    <w:rsid w:val="00784A91"/>
    <w:rsid w:val="00784F2C"/>
    <w:rsid w:val="0078524F"/>
    <w:rsid w:val="00785466"/>
    <w:rsid w:val="0078570C"/>
    <w:rsid w:val="00785F18"/>
    <w:rsid w:val="00786BE6"/>
    <w:rsid w:val="00787228"/>
    <w:rsid w:val="00787401"/>
    <w:rsid w:val="00787A1A"/>
    <w:rsid w:val="00787C77"/>
    <w:rsid w:val="00787E0A"/>
    <w:rsid w:val="00787E5C"/>
    <w:rsid w:val="00787FBB"/>
    <w:rsid w:val="00790066"/>
    <w:rsid w:val="00790D16"/>
    <w:rsid w:val="00790D3D"/>
    <w:rsid w:val="00790D91"/>
    <w:rsid w:val="0079105D"/>
    <w:rsid w:val="007917BF"/>
    <w:rsid w:val="00791A76"/>
    <w:rsid w:val="00791AB0"/>
    <w:rsid w:val="00791F29"/>
    <w:rsid w:val="00791FC2"/>
    <w:rsid w:val="00792476"/>
    <w:rsid w:val="00792E2A"/>
    <w:rsid w:val="00793031"/>
    <w:rsid w:val="00794334"/>
    <w:rsid w:val="007944EF"/>
    <w:rsid w:val="00795372"/>
    <w:rsid w:val="00795D53"/>
    <w:rsid w:val="00795F63"/>
    <w:rsid w:val="00796350"/>
    <w:rsid w:val="007964AF"/>
    <w:rsid w:val="007968D0"/>
    <w:rsid w:val="007969DD"/>
    <w:rsid w:val="00796F2F"/>
    <w:rsid w:val="00797860"/>
    <w:rsid w:val="0079792D"/>
    <w:rsid w:val="00797E3B"/>
    <w:rsid w:val="007A02FD"/>
    <w:rsid w:val="007A0330"/>
    <w:rsid w:val="007A099A"/>
    <w:rsid w:val="007A0BDE"/>
    <w:rsid w:val="007A0C74"/>
    <w:rsid w:val="007A0FA7"/>
    <w:rsid w:val="007A1518"/>
    <w:rsid w:val="007A154C"/>
    <w:rsid w:val="007A15C0"/>
    <w:rsid w:val="007A1946"/>
    <w:rsid w:val="007A1994"/>
    <w:rsid w:val="007A1A32"/>
    <w:rsid w:val="007A1B2B"/>
    <w:rsid w:val="007A1F8D"/>
    <w:rsid w:val="007A210B"/>
    <w:rsid w:val="007A278C"/>
    <w:rsid w:val="007A28B1"/>
    <w:rsid w:val="007A2A4E"/>
    <w:rsid w:val="007A2F92"/>
    <w:rsid w:val="007A34CC"/>
    <w:rsid w:val="007A35D0"/>
    <w:rsid w:val="007A3842"/>
    <w:rsid w:val="007A3B61"/>
    <w:rsid w:val="007A3FAC"/>
    <w:rsid w:val="007A42BD"/>
    <w:rsid w:val="007A4EA4"/>
    <w:rsid w:val="007A505E"/>
    <w:rsid w:val="007A596C"/>
    <w:rsid w:val="007A60CC"/>
    <w:rsid w:val="007A6403"/>
    <w:rsid w:val="007A6547"/>
    <w:rsid w:val="007A7158"/>
    <w:rsid w:val="007A7766"/>
    <w:rsid w:val="007A7A45"/>
    <w:rsid w:val="007A7B22"/>
    <w:rsid w:val="007A7C7A"/>
    <w:rsid w:val="007A7DBD"/>
    <w:rsid w:val="007A7DC4"/>
    <w:rsid w:val="007B0CB6"/>
    <w:rsid w:val="007B118F"/>
    <w:rsid w:val="007B119E"/>
    <w:rsid w:val="007B1750"/>
    <w:rsid w:val="007B17EF"/>
    <w:rsid w:val="007B1FFC"/>
    <w:rsid w:val="007B2060"/>
    <w:rsid w:val="007B2A62"/>
    <w:rsid w:val="007B35FA"/>
    <w:rsid w:val="007B3F92"/>
    <w:rsid w:val="007B4885"/>
    <w:rsid w:val="007B4C64"/>
    <w:rsid w:val="007B4C76"/>
    <w:rsid w:val="007B4F3F"/>
    <w:rsid w:val="007B4F8E"/>
    <w:rsid w:val="007B5015"/>
    <w:rsid w:val="007B5045"/>
    <w:rsid w:val="007B54F0"/>
    <w:rsid w:val="007B5727"/>
    <w:rsid w:val="007B594B"/>
    <w:rsid w:val="007B5A1D"/>
    <w:rsid w:val="007B5A79"/>
    <w:rsid w:val="007B5DA1"/>
    <w:rsid w:val="007B5E16"/>
    <w:rsid w:val="007B6ABE"/>
    <w:rsid w:val="007B6D43"/>
    <w:rsid w:val="007B7953"/>
    <w:rsid w:val="007B7B08"/>
    <w:rsid w:val="007B7EF1"/>
    <w:rsid w:val="007B7FA8"/>
    <w:rsid w:val="007C0224"/>
    <w:rsid w:val="007C0227"/>
    <w:rsid w:val="007C03CC"/>
    <w:rsid w:val="007C0780"/>
    <w:rsid w:val="007C07E9"/>
    <w:rsid w:val="007C1664"/>
    <w:rsid w:val="007C1BFD"/>
    <w:rsid w:val="007C1E1C"/>
    <w:rsid w:val="007C24A2"/>
    <w:rsid w:val="007C25A1"/>
    <w:rsid w:val="007C27A0"/>
    <w:rsid w:val="007C2ED5"/>
    <w:rsid w:val="007C336E"/>
    <w:rsid w:val="007C374E"/>
    <w:rsid w:val="007C3E40"/>
    <w:rsid w:val="007C418C"/>
    <w:rsid w:val="007C44EB"/>
    <w:rsid w:val="007C475F"/>
    <w:rsid w:val="007C487D"/>
    <w:rsid w:val="007C49E0"/>
    <w:rsid w:val="007C4DEA"/>
    <w:rsid w:val="007C4F34"/>
    <w:rsid w:val="007C5C24"/>
    <w:rsid w:val="007C5F81"/>
    <w:rsid w:val="007C648A"/>
    <w:rsid w:val="007C68E8"/>
    <w:rsid w:val="007C68E9"/>
    <w:rsid w:val="007C6BB3"/>
    <w:rsid w:val="007C6CE2"/>
    <w:rsid w:val="007C6D84"/>
    <w:rsid w:val="007C6E37"/>
    <w:rsid w:val="007C6EA0"/>
    <w:rsid w:val="007C712A"/>
    <w:rsid w:val="007C7285"/>
    <w:rsid w:val="007C7B0C"/>
    <w:rsid w:val="007C7E61"/>
    <w:rsid w:val="007D0350"/>
    <w:rsid w:val="007D037E"/>
    <w:rsid w:val="007D0AA4"/>
    <w:rsid w:val="007D0BFD"/>
    <w:rsid w:val="007D18D6"/>
    <w:rsid w:val="007D19E4"/>
    <w:rsid w:val="007D1AF3"/>
    <w:rsid w:val="007D1C2B"/>
    <w:rsid w:val="007D1CD1"/>
    <w:rsid w:val="007D1CE9"/>
    <w:rsid w:val="007D2A7F"/>
    <w:rsid w:val="007D2AB8"/>
    <w:rsid w:val="007D2C2C"/>
    <w:rsid w:val="007D2C8D"/>
    <w:rsid w:val="007D4733"/>
    <w:rsid w:val="007D4B7F"/>
    <w:rsid w:val="007D4BD1"/>
    <w:rsid w:val="007D527F"/>
    <w:rsid w:val="007D5711"/>
    <w:rsid w:val="007D62A3"/>
    <w:rsid w:val="007D646D"/>
    <w:rsid w:val="007D69B2"/>
    <w:rsid w:val="007D6B34"/>
    <w:rsid w:val="007D6C51"/>
    <w:rsid w:val="007D6E91"/>
    <w:rsid w:val="007D78D2"/>
    <w:rsid w:val="007D7C7E"/>
    <w:rsid w:val="007D7D22"/>
    <w:rsid w:val="007D7DD6"/>
    <w:rsid w:val="007E02D0"/>
    <w:rsid w:val="007E05F0"/>
    <w:rsid w:val="007E0747"/>
    <w:rsid w:val="007E083C"/>
    <w:rsid w:val="007E112F"/>
    <w:rsid w:val="007E11FC"/>
    <w:rsid w:val="007E13ED"/>
    <w:rsid w:val="007E1A24"/>
    <w:rsid w:val="007E1A7D"/>
    <w:rsid w:val="007E1AD6"/>
    <w:rsid w:val="007E1B0F"/>
    <w:rsid w:val="007E2203"/>
    <w:rsid w:val="007E2366"/>
    <w:rsid w:val="007E23C0"/>
    <w:rsid w:val="007E2630"/>
    <w:rsid w:val="007E2A71"/>
    <w:rsid w:val="007E335E"/>
    <w:rsid w:val="007E35FB"/>
    <w:rsid w:val="007E37A9"/>
    <w:rsid w:val="007E3966"/>
    <w:rsid w:val="007E4756"/>
    <w:rsid w:val="007E4A6D"/>
    <w:rsid w:val="007E4F6F"/>
    <w:rsid w:val="007E5300"/>
    <w:rsid w:val="007E5493"/>
    <w:rsid w:val="007E563D"/>
    <w:rsid w:val="007E56CB"/>
    <w:rsid w:val="007E5B25"/>
    <w:rsid w:val="007E5D4C"/>
    <w:rsid w:val="007E621B"/>
    <w:rsid w:val="007E66BF"/>
    <w:rsid w:val="007E68CD"/>
    <w:rsid w:val="007E6A8E"/>
    <w:rsid w:val="007E6DA1"/>
    <w:rsid w:val="007E702C"/>
    <w:rsid w:val="007E734B"/>
    <w:rsid w:val="007E7DAB"/>
    <w:rsid w:val="007E7E89"/>
    <w:rsid w:val="007F01F5"/>
    <w:rsid w:val="007F0465"/>
    <w:rsid w:val="007F04A4"/>
    <w:rsid w:val="007F060D"/>
    <w:rsid w:val="007F0969"/>
    <w:rsid w:val="007F10D8"/>
    <w:rsid w:val="007F10F2"/>
    <w:rsid w:val="007F12D4"/>
    <w:rsid w:val="007F141E"/>
    <w:rsid w:val="007F17BD"/>
    <w:rsid w:val="007F2440"/>
    <w:rsid w:val="007F25AF"/>
    <w:rsid w:val="007F2687"/>
    <w:rsid w:val="007F2C3A"/>
    <w:rsid w:val="007F2FD3"/>
    <w:rsid w:val="007F335C"/>
    <w:rsid w:val="007F3519"/>
    <w:rsid w:val="007F3DD0"/>
    <w:rsid w:val="007F3EC7"/>
    <w:rsid w:val="007F42AD"/>
    <w:rsid w:val="007F4485"/>
    <w:rsid w:val="007F4520"/>
    <w:rsid w:val="007F4707"/>
    <w:rsid w:val="007F490E"/>
    <w:rsid w:val="007F583E"/>
    <w:rsid w:val="007F5E21"/>
    <w:rsid w:val="007F6125"/>
    <w:rsid w:val="007F6299"/>
    <w:rsid w:val="007F6630"/>
    <w:rsid w:val="007F66F9"/>
    <w:rsid w:val="007F6863"/>
    <w:rsid w:val="007F68F1"/>
    <w:rsid w:val="007F69E7"/>
    <w:rsid w:val="007F7030"/>
    <w:rsid w:val="007F7340"/>
    <w:rsid w:val="007F73CC"/>
    <w:rsid w:val="007F7934"/>
    <w:rsid w:val="007F7C6D"/>
    <w:rsid w:val="007F7E54"/>
    <w:rsid w:val="00801667"/>
    <w:rsid w:val="00801692"/>
    <w:rsid w:val="00801A89"/>
    <w:rsid w:val="00801AF8"/>
    <w:rsid w:val="00801E04"/>
    <w:rsid w:val="008027FC"/>
    <w:rsid w:val="0080284E"/>
    <w:rsid w:val="00802890"/>
    <w:rsid w:val="00802FC9"/>
    <w:rsid w:val="00803679"/>
    <w:rsid w:val="008037B2"/>
    <w:rsid w:val="008038FB"/>
    <w:rsid w:val="0080391B"/>
    <w:rsid w:val="00803B03"/>
    <w:rsid w:val="008041BB"/>
    <w:rsid w:val="0080436A"/>
    <w:rsid w:val="00804CB7"/>
    <w:rsid w:val="0080541B"/>
    <w:rsid w:val="00805793"/>
    <w:rsid w:val="00805A7C"/>
    <w:rsid w:val="008064D9"/>
    <w:rsid w:val="00806606"/>
    <w:rsid w:val="008067B3"/>
    <w:rsid w:val="0080684D"/>
    <w:rsid w:val="00806AD6"/>
    <w:rsid w:val="00806CA7"/>
    <w:rsid w:val="00806E5C"/>
    <w:rsid w:val="00806FC9"/>
    <w:rsid w:val="0080745F"/>
    <w:rsid w:val="0080749E"/>
    <w:rsid w:val="00807513"/>
    <w:rsid w:val="008075E6"/>
    <w:rsid w:val="008078DA"/>
    <w:rsid w:val="00807B74"/>
    <w:rsid w:val="00807E7B"/>
    <w:rsid w:val="008102B0"/>
    <w:rsid w:val="008105B7"/>
    <w:rsid w:val="00810726"/>
    <w:rsid w:val="00810B3B"/>
    <w:rsid w:val="00810BA9"/>
    <w:rsid w:val="00810D5F"/>
    <w:rsid w:val="00811035"/>
    <w:rsid w:val="00811614"/>
    <w:rsid w:val="00811AF6"/>
    <w:rsid w:val="00811CC1"/>
    <w:rsid w:val="008120DF"/>
    <w:rsid w:val="00812165"/>
    <w:rsid w:val="0081235D"/>
    <w:rsid w:val="0081259A"/>
    <w:rsid w:val="00812A93"/>
    <w:rsid w:val="00812C99"/>
    <w:rsid w:val="00812EA1"/>
    <w:rsid w:val="00812F18"/>
    <w:rsid w:val="008133ED"/>
    <w:rsid w:val="0081362B"/>
    <w:rsid w:val="00813868"/>
    <w:rsid w:val="0081399E"/>
    <w:rsid w:val="008139EE"/>
    <w:rsid w:val="00813A2C"/>
    <w:rsid w:val="00814155"/>
    <w:rsid w:val="008145A3"/>
    <w:rsid w:val="008148B1"/>
    <w:rsid w:val="00814E57"/>
    <w:rsid w:val="00814FC2"/>
    <w:rsid w:val="008150B8"/>
    <w:rsid w:val="008156BC"/>
    <w:rsid w:val="008156DD"/>
    <w:rsid w:val="00815825"/>
    <w:rsid w:val="00815895"/>
    <w:rsid w:val="00815AC2"/>
    <w:rsid w:val="00815AFF"/>
    <w:rsid w:val="0081690B"/>
    <w:rsid w:val="00816D1A"/>
    <w:rsid w:val="00817318"/>
    <w:rsid w:val="008173D3"/>
    <w:rsid w:val="00817843"/>
    <w:rsid w:val="008179A1"/>
    <w:rsid w:val="00817E9C"/>
    <w:rsid w:val="00817F65"/>
    <w:rsid w:val="00820134"/>
    <w:rsid w:val="0082036A"/>
    <w:rsid w:val="00820600"/>
    <w:rsid w:val="00820EC0"/>
    <w:rsid w:val="00821368"/>
    <w:rsid w:val="008213B5"/>
    <w:rsid w:val="008215B4"/>
    <w:rsid w:val="0082171D"/>
    <w:rsid w:val="00822791"/>
    <w:rsid w:val="00822A55"/>
    <w:rsid w:val="00822B36"/>
    <w:rsid w:val="008234F7"/>
    <w:rsid w:val="0082359E"/>
    <w:rsid w:val="008235BF"/>
    <w:rsid w:val="008243BE"/>
    <w:rsid w:val="0082478F"/>
    <w:rsid w:val="008247A9"/>
    <w:rsid w:val="00824AD1"/>
    <w:rsid w:val="00824AD8"/>
    <w:rsid w:val="0082525A"/>
    <w:rsid w:val="00825563"/>
    <w:rsid w:val="00826383"/>
    <w:rsid w:val="00826B47"/>
    <w:rsid w:val="00826FF0"/>
    <w:rsid w:val="008274FC"/>
    <w:rsid w:val="00827587"/>
    <w:rsid w:val="008302BC"/>
    <w:rsid w:val="008304F8"/>
    <w:rsid w:val="0083071B"/>
    <w:rsid w:val="00830C20"/>
    <w:rsid w:val="00831931"/>
    <w:rsid w:val="00831A36"/>
    <w:rsid w:val="00831E30"/>
    <w:rsid w:val="00831EF0"/>
    <w:rsid w:val="0083210C"/>
    <w:rsid w:val="008323DC"/>
    <w:rsid w:val="0083277F"/>
    <w:rsid w:val="00832A32"/>
    <w:rsid w:val="00832AA6"/>
    <w:rsid w:val="00832DCE"/>
    <w:rsid w:val="00832FC1"/>
    <w:rsid w:val="008336B2"/>
    <w:rsid w:val="00833928"/>
    <w:rsid w:val="00833BCC"/>
    <w:rsid w:val="00833C2D"/>
    <w:rsid w:val="00833F3D"/>
    <w:rsid w:val="00834003"/>
    <w:rsid w:val="00834515"/>
    <w:rsid w:val="00834632"/>
    <w:rsid w:val="0083478E"/>
    <w:rsid w:val="00834905"/>
    <w:rsid w:val="00834A57"/>
    <w:rsid w:val="00834C08"/>
    <w:rsid w:val="00834CE5"/>
    <w:rsid w:val="00834F18"/>
    <w:rsid w:val="0083519B"/>
    <w:rsid w:val="0083523A"/>
    <w:rsid w:val="00835279"/>
    <w:rsid w:val="008352D1"/>
    <w:rsid w:val="00835B0C"/>
    <w:rsid w:val="00835F7C"/>
    <w:rsid w:val="00836197"/>
    <w:rsid w:val="008367EA"/>
    <w:rsid w:val="008367F4"/>
    <w:rsid w:val="00836A62"/>
    <w:rsid w:val="00836CD1"/>
    <w:rsid w:val="00836DE7"/>
    <w:rsid w:val="0083715B"/>
    <w:rsid w:val="008371BF"/>
    <w:rsid w:val="0083796A"/>
    <w:rsid w:val="0084030F"/>
    <w:rsid w:val="008403A9"/>
    <w:rsid w:val="0084041E"/>
    <w:rsid w:val="008408A9"/>
    <w:rsid w:val="00840C81"/>
    <w:rsid w:val="00840DB5"/>
    <w:rsid w:val="008414D7"/>
    <w:rsid w:val="0084155F"/>
    <w:rsid w:val="00842283"/>
    <w:rsid w:val="0084395B"/>
    <w:rsid w:val="00843A7B"/>
    <w:rsid w:val="00843AC4"/>
    <w:rsid w:val="00843B40"/>
    <w:rsid w:val="00843C8B"/>
    <w:rsid w:val="00843C9E"/>
    <w:rsid w:val="00845364"/>
    <w:rsid w:val="008454CA"/>
    <w:rsid w:val="00845D7F"/>
    <w:rsid w:val="00845FF6"/>
    <w:rsid w:val="0084607C"/>
    <w:rsid w:val="00846F46"/>
    <w:rsid w:val="008473ED"/>
    <w:rsid w:val="00847516"/>
    <w:rsid w:val="00847C9B"/>
    <w:rsid w:val="00847CA7"/>
    <w:rsid w:val="00847F20"/>
    <w:rsid w:val="008500AA"/>
    <w:rsid w:val="00850626"/>
    <w:rsid w:val="0085063F"/>
    <w:rsid w:val="00850ADE"/>
    <w:rsid w:val="00850BA6"/>
    <w:rsid w:val="00850D11"/>
    <w:rsid w:val="00850D57"/>
    <w:rsid w:val="0085150D"/>
    <w:rsid w:val="00851708"/>
    <w:rsid w:val="00851784"/>
    <w:rsid w:val="00851C27"/>
    <w:rsid w:val="00851E63"/>
    <w:rsid w:val="00852553"/>
    <w:rsid w:val="00852669"/>
    <w:rsid w:val="00852C7C"/>
    <w:rsid w:val="008530FC"/>
    <w:rsid w:val="008535F4"/>
    <w:rsid w:val="0085390D"/>
    <w:rsid w:val="00853B54"/>
    <w:rsid w:val="00853B67"/>
    <w:rsid w:val="00853BEA"/>
    <w:rsid w:val="00853BFD"/>
    <w:rsid w:val="00853FB9"/>
    <w:rsid w:val="008541B9"/>
    <w:rsid w:val="00854942"/>
    <w:rsid w:val="008555D7"/>
    <w:rsid w:val="00855837"/>
    <w:rsid w:val="00856401"/>
    <w:rsid w:val="00856616"/>
    <w:rsid w:val="00856706"/>
    <w:rsid w:val="00856B7F"/>
    <w:rsid w:val="008577A0"/>
    <w:rsid w:val="0085784E"/>
    <w:rsid w:val="00857919"/>
    <w:rsid w:val="00857B09"/>
    <w:rsid w:val="00857FC4"/>
    <w:rsid w:val="008601D2"/>
    <w:rsid w:val="00860798"/>
    <w:rsid w:val="00860A31"/>
    <w:rsid w:val="00860AB6"/>
    <w:rsid w:val="00860E37"/>
    <w:rsid w:val="00861345"/>
    <w:rsid w:val="008613BB"/>
    <w:rsid w:val="008615E2"/>
    <w:rsid w:val="008618AC"/>
    <w:rsid w:val="00861C44"/>
    <w:rsid w:val="00861FB0"/>
    <w:rsid w:val="008623D9"/>
    <w:rsid w:val="00862404"/>
    <w:rsid w:val="008625B9"/>
    <w:rsid w:val="00862649"/>
    <w:rsid w:val="00862686"/>
    <w:rsid w:val="0086275D"/>
    <w:rsid w:val="008627B5"/>
    <w:rsid w:val="00862893"/>
    <w:rsid w:val="008634C0"/>
    <w:rsid w:val="00863C01"/>
    <w:rsid w:val="008643FE"/>
    <w:rsid w:val="00864B53"/>
    <w:rsid w:val="00864C16"/>
    <w:rsid w:val="00864CFA"/>
    <w:rsid w:val="00864D20"/>
    <w:rsid w:val="008652C0"/>
    <w:rsid w:val="008659BF"/>
    <w:rsid w:val="00865BE6"/>
    <w:rsid w:val="00866700"/>
    <w:rsid w:val="00866ABF"/>
    <w:rsid w:val="00866BAD"/>
    <w:rsid w:val="00866D30"/>
    <w:rsid w:val="008675F5"/>
    <w:rsid w:val="00867B11"/>
    <w:rsid w:val="00867DC0"/>
    <w:rsid w:val="008705A0"/>
    <w:rsid w:val="008707D0"/>
    <w:rsid w:val="00870C39"/>
    <w:rsid w:val="00870E71"/>
    <w:rsid w:val="00871234"/>
    <w:rsid w:val="0087139F"/>
    <w:rsid w:val="00871444"/>
    <w:rsid w:val="008715ED"/>
    <w:rsid w:val="00871CC0"/>
    <w:rsid w:val="008722BA"/>
    <w:rsid w:val="00872415"/>
    <w:rsid w:val="00872F7A"/>
    <w:rsid w:val="008731B1"/>
    <w:rsid w:val="008731BE"/>
    <w:rsid w:val="00873360"/>
    <w:rsid w:val="00873869"/>
    <w:rsid w:val="008739F9"/>
    <w:rsid w:val="00873C90"/>
    <w:rsid w:val="00874259"/>
    <w:rsid w:val="008744E8"/>
    <w:rsid w:val="008745BA"/>
    <w:rsid w:val="0087470F"/>
    <w:rsid w:val="00874D48"/>
    <w:rsid w:val="00874F43"/>
    <w:rsid w:val="0087533E"/>
    <w:rsid w:val="00875C4C"/>
    <w:rsid w:val="008760BD"/>
    <w:rsid w:val="00877023"/>
    <w:rsid w:val="008772E5"/>
    <w:rsid w:val="0087761B"/>
    <w:rsid w:val="008776B5"/>
    <w:rsid w:val="00880290"/>
    <w:rsid w:val="00880431"/>
    <w:rsid w:val="0088050D"/>
    <w:rsid w:val="008808F2"/>
    <w:rsid w:val="00880BCC"/>
    <w:rsid w:val="00880CD0"/>
    <w:rsid w:val="00880FCC"/>
    <w:rsid w:val="00881124"/>
    <w:rsid w:val="008813F6"/>
    <w:rsid w:val="008814F4"/>
    <w:rsid w:val="00881E43"/>
    <w:rsid w:val="00882C1E"/>
    <w:rsid w:val="00882D79"/>
    <w:rsid w:val="00883B95"/>
    <w:rsid w:val="00883BF3"/>
    <w:rsid w:val="00884322"/>
    <w:rsid w:val="008846ED"/>
    <w:rsid w:val="008848C4"/>
    <w:rsid w:val="00884A31"/>
    <w:rsid w:val="00884CEF"/>
    <w:rsid w:val="00884EB7"/>
    <w:rsid w:val="00885C63"/>
    <w:rsid w:val="00885E4C"/>
    <w:rsid w:val="008862B3"/>
    <w:rsid w:val="00886331"/>
    <w:rsid w:val="008866EF"/>
    <w:rsid w:val="008869F0"/>
    <w:rsid w:val="00886DEC"/>
    <w:rsid w:val="00886FE7"/>
    <w:rsid w:val="008870F4"/>
    <w:rsid w:val="00887306"/>
    <w:rsid w:val="0088774E"/>
    <w:rsid w:val="00887EAC"/>
    <w:rsid w:val="008902D6"/>
    <w:rsid w:val="008905D3"/>
    <w:rsid w:val="008905D5"/>
    <w:rsid w:val="00890779"/>
    <w:rsid w:val="00890F83"/>
    <w:rsid w:val="0089131B"/>
    <w:rsid w:val="0089179D"/>
    <w:rsid w:val="00891EDC"/>
    <w:rsid w:val="00892BC2"/>
    <w:rsid w:val="00892EDA"/>
    <w:rsid w:val="00892F9D"/>
    <w:rsid w:val="00893132"/>
    <w:rsid w:val="00893717"/>
    <w:rsid w:val="0089374F"/>
    <w:rsid w:val="00893857"/>
    <w:rsid w:val="00893C8A"/>
    <w:rsid w:val="008944EE"/>
    <w:rsid w:val="00894558"/>
    <w:rsid w:val="008947C7"/>
    <w:rsid w:val="00894C36"/>
    <w:rsid w:val="00894EB1"/>
    <w:rsid w:val="00894EC9"/>
    <w:rsid w:val="008950F8"/>
    <w:rsid w:val="00895178"/>
    <w:rsid w:val="008957B6"/>
    <w:rsid w:val="00895827"/>
    <w:rsid w:val="008958AF"/>
    <w:rsid w:val="00895D9F"/>
    <w:rsid w:val="0089644B"/>
    <w:rsid w:val="008969EE"/>
    <w:rsid w:val="00896A8C"/>
    <w:rsid w:val="00896C38"/>
    <w:rsid w:val="00897CF5"/>
    <w:rsid w:val="00897D30"/>
    <w:rsid w:val="008A0772"/>
    <w:rsid w:val="008A077C"/>
    <w:rsid w:val="008A09FE"/>
    <w:rsid w:val="008A0AD6"/>
    <w:rsid w:val="008A102B"/>
    <w:rsid w:val="008A1984"/>
    <w:rsid w:val="008A1AC6"/>
    <w:rsid w:val="008A1DC9"/>
    <w:rsid w:val="008A1F51"/>
    <w:rsid w:val="008A1F91"/>
    <w:rsid w:val="008A2BDA"/>
    <w:rsid w:val="008A34F2"/>
    <w:rsid w:val="008A3AC0"/>
    <w:rsid w:val="008A44E3"/>
    <w:rsid w:val="008A460B"/>
    <w:rsid w:val="008A49A8"/>
    <w:rsid w:val="008A4AB7"/>
    <w:rsid w:val="008A4FB4"/>
    <w:rsid w:val="008A5092"/>
    <w:rsid w:val="008A5395"/>
    <w:rsid w:val="008A5EA9"/>
    <w:rsid w:val="008A5F22"/>
    <w:rsid w:val="008A6773"/>
    <w:rsid w:val="008A6B8E"/>
    <w:rsid w:val="008A6D6C"/>
    <w:rsid w:val="008A6FAC"/>
    <w:rsid w:val="008A7236"/>
    <w:rsid w:val="008A7441"/>
    <w:rsid w:val="008A7486"/>
    <w:rsid w:val="008A7567"/>
    <w:rsid w:val="008B0246"/>
    <w:rsid w:val="008B1143"/>
    <w:rsid w:val="008B1164"/>
    <w:rsid w:val="008B1269"/>
    <w:rsid w:val="008B1341"/>
    <w:rsid w:val="008B152F"/>
    <w:rsid w:val="008B1ADC"/>
    <w:rsid w:val="008B1D56"/>
    <w:rsid w:val="008B1ECC"/>
    <w:rsid w:val="008B2909"/>
    <w:rsid w:val="008B3379"/>
    <w:rsid w:val="008B3ABF"/>
    <w:rsid w:val="008B3BF9"/>
    <w:rsid w:val="008B4608"/>
    <w:rsid w:val="008B4BD8"/>
    <w:rsid w:val="008B515C"/>
    <w:rsid w:val="008B56B2"/>
    <w:rsid w:val="008B5B77"/>
    <w:rsid w:val="008B63A9"/>
    <w:rsid w:val="008B66F0"/>
    <w:rsid w:val="008B6A14"/>
    <w:rsid w:val="008B6B3E"/>
    <w:rsid w:val="008B6D80"/>
    <w:rsid w:val="008B6EA6"/>
    <w:rsid w:val="008B7243"/>
    <w:rsid w:val="008B75B5"/>
    <w:rsid w:val="008B770E"/>
    <w:rsid w:val="008B7FAC"/>
    <w:rsid w:val="008C01D2"/>
    <w:rsid w:val="008C02A4"/>
    <w:rsid w:val="008C04DA"/>
    <w:rsid w:val="008C084E"/>
    <w:rsid w:val="008C0F1A"/>
    <w:rsid w:val="008C1CBA"/>
    <w:rsid w:val="008C23FC"/>
    <w:rsid w:val="008C27AE"/>
    <w:rsid w:val="008C3174"/>
    <w:rsid w:val="008C33D1"/>
    <w:rsid w:val="008C3A00"/>
    <w:rsid w:val="008C3D8E"/>
    <w:rsid w:val="008C409D"/>
    <w:rsid w:val="008C42F2"/>
    <w:rsid w:val="008C44AF"/>
    <w:rsid w:val="008C4737"/>
    <w:rsid w:val="008C4987"/>
    <w:rsid w:val="008C4E66"/>
    <w:rsid w:val="008C5113"/>
    <w:rsid w:val="008C54B3"/>
    <w:rsid w:val="008C5E72"/>
    <w:rsid w:val="008C6128"/>
    <w:rsid w:val="008C65A2"/>
    <w:rsid w:val="008C76BE"/>
    <w:rsid w:val="008C77C9"/>
    <w:rsid w:val="008C7C2B"/>
    <w:rsid w:val="008D01A9"/>
    <w:rsid w:val="008D0568"/>
    <w:rsid w:val="008D05A4"/>
    <w:rsid w:val="008D0CC7"/>
    <w:rsid w:val="008D0DD9"/>
    <w:rsid w:val="008D11EB"/>
    <w:rsid w:val="008D167A"/>
    <w:rsid w:val="008D16CD"/>
    <w:rsid w:val="008D1703"/>
    <w:rsid w:val="008D1836"/>
    <w:rsid w:val="008D1F22"/>
    <w:rsid w:val="008D20D4"/>
    <w:rsid w:val="008D25DB"/>
    <w:rsid w:val="008D2CD0"/>
    <w:rsid w:val="008D3098"/>
    <w:rsid w:val="008D3B84"/>
    <w:rsid w:val="008D3B9A"/>
    <w:rsid w:val="008D3C85"/>
    <w:rsid w:val="008D3E22"/>
    <w:rsid w:val="008D404B"/>
    <w:rsid w:val="008D426B"/>
    <w:rsid w:val="008D44C7"/>
    <w:rsid w:val="008D4684"/>
    <w:rsid w:val="008D4843"/>
    <w:rsid w:val="008D4950"/>
    <w:rsid w:val="008D4C27"/>
    <w:rsid w:val="008D4F6B"/>
    <w:rsid w:val="008D511F"/>
    <w:rsid w:val="008D53B6"/>
    <w:rsid w:val="008D5AAF"/>
    <w:rsid w:val="008D6438"/>
    <w:rsid w:val="008D654B"/>
    <w:rsid w:val="008D67AA"/>
    <w:rsid w:val="008D6DBE"/>
    <w:rsid w:val="008D72F9"/>
    <w:rsid w:val="008D7326"/>
    <w:rsid w:val="008D7340"/>
    <w:rsid w:val="008D77E0"/>
    <w:rsid w:val="008D7A14"/>
    <w:rsid w:val="008D7B55"/>
    <w:rsid w:val="008D7E63"/>
    <w:rsid w:val="008E0016"/>
    <w:rsid w:val="008E00D3"/>
    <w:rsid w:val="008E02FB"/>
    <w:rsid w:val="008E08E6"/>
    <w:rsid w:val="008E0E17"/>
    <w:rsid w:val="008E1448"/>
    <w:rsid w:val="008E1626"/>
    <w:rsid w:val="008E1786"/>
    <w:rsid w:val="008E1AC3"/>
    <w:rsid w:val="008E1C49"/>
    <w:rsid w:val="008E1C7E"/>
    <w:rsid w:val="008E2031"/>
    <w:rsid w:val="008E2828"/>
    <w:rsid w:val="008E2DAE"/>
    <w:rsid w:val="008E34AC"/>
    <w:rsid w:val="008E3558"/>
    <w:rsid w:val="008E4056"/>
    <w:rsid w:val="008E406F"/>
    <w:rsid w:val="008E4073"/>
    <w:rsid w:val="008E412B"/>
    <w:rsid w:val="008E41BC"/>
    <w:rsid w:val="008E42E1"/>
    <w:rsid w:val="008E46A3"/>
    <w:rsid w:val="008E47D8"/>
    <w:rsid w:val="008E47FF"/>
    <w:rsid w:val="008E4E9B"/>
    <w:rsid w:val="008E5422"/>
    <w:rsid w:val="008E571C"/>
    <w:rsid w:val="008E5BB6"/>
    <w:rsid w:val="008E6965"/>
    <w:rsid w:val="008E6FE2"/>
    <w:rsid w:val="008E7051"/>
    <w:rsid w:val="008E78D3"/>
    <w:rsid w:val="008E7B41"/>
    <w:rsid w:val="008F028E"/>
    <w:rsid w:val="008F0313"/>
    <w:rsid w:val="008F05D3"/>
    <w:rsid w:val="008F08F6"/>
    <w:rsid w:val="008F0D43"/>
    <w:rsid w:val="008F0E16"/>
    <w:rsid w:val="008F0F99"/>
    <w:rsid w:val="008F0FCF"/>
    <w:rsid w:val="008F0FF3"/>
    <w:rsid w:val="008F20CD"/>
    <w:rsid w:val="008F294B"/>
    <w:rsid w:val="008F2A12"/>
    <w:rsid w:val="008F2A19"/>
    <w:rsid w:val="008F2BB4"/>
    <w:rsid w:val="008F2C7D"/>
    <w:rsid w:val="008F2E9D"/>
    <w:rsid w:val="008F310C"/>
    <w:rsid w:val="008F379D"/>
    <w:rsid w:val="008F4361"/>
    <w:rsid w:val="008F4379"/>
    <w:rsid w:val="008F51CC"/>
    <w:rsid w:val="008F57EC"/>
    <w:rsid w:val="008F5CDA"/>
    <w:rsid w:val="008F61E6"/>
    <w:rsid w:val="008F6652"/>
    <w:rsid w:val="008F6E72"/>
    <w:rsid w:val="008F75DA"/>
    <w:rsid w:val="008F7B43"/>
    <w:rsid w:val="0090016D"/>
    <w:rsid w:val="009004C4"/>
    <w:rsid w:val="009005FB"/>
    <w:rsid w:val="00900934"/>
    <w:rsid w:val="00900C60"/>
    <w:rsid w:val="00900EDB"/>
    <w:rsid w:val="009017E8"/>
    <w:rsid w:val="00901A2B"/>
    <w:rsid w:val="00901E40"/>
    <w:rsid w:val="00902A39"/>
    <w:rsid w:val="0090324C"/>
    <w:rsid w:val="009035D7"/>
    <w:rsid w:val="00903779"/>
    <w:rsid w:val="00903B07"/>
    <w:rsid w:val="0090436C"/>
    <w:rsid w:val="0090437F"/>
    <w:rsid w:val="009043DA"/>
    <w:rsid w:val="00904611"/>
    <w:rsid w:val="00904938"/>
    <w:rsid w:val="009053F8"/>
    <w:rsid w:val="00905467"/>
    <w:rsid w:val="00905A68"/>
    <w:rsid w:val="00905EB8"/>
    <w:rsid w:val="00906D64"/>
    <w:rsid w:val="00907174"/>
    <w:rsid w:val="0090731E"/>
    <w:rsid w:val="00910CBD"/>
    <w:rsid w:val="00910FF7"/>
    <w:rsid w:val="00911219"/>
    <w:rsid w:val="00911479"/>
    <w:rsid w:val="009118BA"/>
    <w:rsid w:val="00911DAE"/>
    <w:rsid w:val="009125D6"/>
    <w:rsid w:val="009127B0"/>
    <w:rsid w:val="00912EF4"/>
    <w:rsid w:val="009130AB"/>
    <w:rsid w:val="00913655"/>
    <w:rsid w:val="00913850"/>
    <w:rsid w:val="0091397C"/>
    <w:rsid w:val="00913E1B"/>
    <w:rsid w:val="00913E6C"/>
    <w:rsid w:val="0091417A"/>
    <w:rsid w:val="00914BA4"/>
    <w:rsid w:val="00914BA5"/>
    <w:rsid w:val="00915059"/>
    <w:rsid w:val="009151A8"/>
    <w:rsid w:val="009152DE"/>
    <w:rsid w:val="0091548B"/>
    <w:rsid w:val="00915B96"/>
    <w:rsid w:val="00915FF2"/>
    <w:rsid w:val="0091606C"/>
    <w:rsid w:val="009161EA"/>
    <w:rsid w:val="009164D6"/>
    <w:rsid w:val="0091687B"/>
    <w:rsid w:val="00916919"/>
    <w:rsid w:val="00916D4F"/>
    <w:rsid w:val="00916D75"/>
    <w:rsid w:val="0091719C"/>
    <w:rsid w:val="00917492"/>
    <w:rsid w:val="0091781D"/>
    <w:rsid w:val="00917D75"/>
    <w:rsid w:val="009201A2"/>
    <w:rsid w:val="009203BA"/>
    <w:rsid w:val="0092049C"/>
    <w:rsid w:val="00920880"/>
    <w:rsid w:val="00920A3D"/>
    <w:rsid w:val="00920AEE"/>
    <w:rsid w:val="00920B95"/>
    <w:rsid w:val="00920C61"/>
    <w:rsid w:val="00921081"/>
    <w:rsid w:val="0092165A"/>
    <w:rsid w:val="00921761"/>
    <w:rsid w:val="00921A23"/>
    <w:rsid w:val="00921F59"/>
    <w:rsid w:val="00922693"/>
    <w:rsid w:val="00922A68"/>
    <w:rsid w:val="00922F74"/>
    <w:rsid w:val="00923C14"/>
    <w:rsid w:val="00924091"/>
    <w:rsid w:val="009247E9"/>
    <w:rsid w:val="0092495B"/>
    <w:rsid w:val="00924A1A"/>
    <w:rsid w:val="00924AA8"/>
    <w:rsid w:val="00924BC7"/>
    <w:rsid w:val="009250E2"/>
    <w:rsid w:val="00925CA2"/>
    <w:rsid w:val="00925EE0"/>
    <w:rsid w:val="00926345"/>
    <w:rsid w:val="009264DC"/>
    <w:rsid w:val="0092719E"/>
    <w:rsid w:val="00927478"/>
    <w:rsid w:val="009301B3"/>
    <w:rsid w:val="0093043F"/>
    <w:rsid w:val="00930721"/>
    <w:rsid w:val="00931343"/>
    <w:rsid w:val="0093235B"/>
    <w:rsid w:val="0093264C"/>
    <w:rsid w:val="00932B11"/>
    <w:rsid w:val="00932DAC"/>
    <w:rsid w:val="00932DB4"/>
    <w:rsid w:val="00932E8A"/>
    <w:rsid w:val="0093301D"/>
    <w:rsid w:val="0093328E"/>
    <w:rsid w:val="009337CF"/>
    <w:rsid w:val="00933891"/>
    <w:rsid w:val="00933B0A"/>
    <w:rsid w:val="00934116"/>
    <w:rsid w:val="00934C63"/>
    <w:rsid w:val="00934EF4"/>
    <w:rsid w:val="009356E5"/>
    <w:rsid w:val="00935A07"/>
    <w:rsid w:val="00935EC0"/>
    <w:rsid w:val="009363EA"/>
    <w:rsid w:val="009366F9"/>
    <w:rsid w:val="00936725"/>
    <w:rsid w:val="00936A22"/>
    <w:rsid w:val="009378FB"/>
    <w:rsid w:val="00940199"/>
    <w:rsid w:val="009404A9"/>
    <w:rsid w:val="009406E6"/>
    <w:rsid w:val="00940722"/>
    <w:rsid w:val="00940946"/>
    <w:rsid w:val="00940993"/>
    <w:rsid w:val="0094102D"/>
    <w:rsid w:val="00941081"/>
    <w:rsid w:val="009413A8"/>
    <w:rsid w:val="009422BD"/>
    <w:rsid w:val="00942C7A"/>
    <w:rsid w:val="00942CC1"/>
    <w:rsid w:val="00942D20"/>
    <w:rsid w:val="00942F8F"/>
    <w:rsid w:val="00943221"/>
    <w:rsid w:val="009434A9"/>
    <w:rsid w:val="00944101"/>
    <w:rsid w:val="00944165"/>
    <w:rsid w:val="0094467F"/>
    <w:rsid w:val="009449AE"/>
    <w:rsid w:val="009456C4"/>
    <w:rsid w:val="009458D7"/>
    <w:rsid w:val="00945D2D"/>
    <w:rsid w:val="00945DDF"/>
    <w:rsid w:val="00946058"/>
    <w:rsid w:val="009471E4"/>
    <w:rsid w:val="009473C0"/>
    <w:rsid w:val="00947444"/>
    <w:rsid w:val="00947573"/>
    <w:rsid w:val="00947848"/>
    <w:rsid w:val="0094799F"/>
    <w:rsid w:val="00947C07"/>
    <w:rsid w:val="00947E2E"/>
    <w:rsid w:val="00947E67"/>
    <w:rsid w:val="009502C0"/>
    <w:rsid w:val="00950436"/>
    <w:rsid w:val="00950B3B"/>
    <w:rsid w:val="009513C1"/>
    <w:rsid w:val="00951837"/>
    <w:rsid w:val="009518EC"/>
    <w:rsid w:val="009520A9"/>
    <w:rsid w:val="00952350"/>
    <w:rsid w:val="00952565"/>
    <w:rsid w:val="00952EF8"/>
    <w:rsid w:val="00953614"/>
    <w:rsid w:val="00953990"/>
    <w:rsid w:val="00953AC3"/>
    <w:rsid w:val="0095422B"/>
    <w:rsid w:val="009544D4"/>
    <w:rsid w:val="00954A5D"/>
    <w:rsid w:val="00954ED6"/>
    <w:rsid w:val="0095519B"/>
    <w:rsid w:val="00955622"/>
    <w:rsid w:val="0095572C"/>
    <w:rsid w:val="009558F5"/>
    <w:rsid w:val="00955A42"/>
    <w:rsid w:val="00955FC4"/>
    <w:rsid w:val="00957333"/>
    <w:rsid w:val="009575ED"/>
    <w:rsid w:val="00957743"/>
    <w:rsid w:val="009578D9"/>
    <w:rsid w:val="00957BA3"/>
    <w:rsid w:val="00957C95"/>
    <w:rsid w:val="00957D97"/>
    <w:rsid w:val="00957F35"/>
    <w:rsid w:val="009602CA"/>
    <w:rsid w:val="009604B7"/>
    <w:rsid w:val="00960A99"/>
    <w:rsid w:val="00960BD5"/>
    <w:rsid w:val="009611FF"/>
    <w:rsid w:val="0096127A"/>
    <w:rsid w:val="009616D1"/>
    <w:rsid w:val="00961827"/>
    <w:rsid w:val="0096189F"/>
    <w:rsid w:val="00961EF9"/>
    <w:rsid w:val="00962241"/>
    <w:rsid w:val="00962770"/>
    <w:rsid w:val="009627BA"/>
    <w:rsid w:val="00962971"/>
    <w:rsid w:val="009629D5"/>
    <w:rsid w:val="00962A09"/>
    <w:rsid w:val="00962DE3"/>
    <w:rsid w:val="00962E9D"/>
    <w:rsid w:val="00963029"/>
    <w:rsid w:val="009631AC"/>
    <w:rsid w:val="0096354E"/>
    <w:rsid w:val="009638C5"/>
    <w:rsid w:val="00963CFC"/>
    <w:rsid w:val="00964401"/>
    <w:rsid w:val="00964453"/>
    <w:rsid w:val="009645F3"/>
    <w:rsid w:val="00964B76"/>
    <w:rsid w:val="00964DD3"/>
    <w:rsid w:val="009653E0"/>
    <w:rsid w:val="009656F3"/>
    <w:rsid w:val="009665A8"/>
    <w:rsid w:val="00967C07"/>
    <w:rsid w:val="00967EC8"/>
    <w:rsid w:val="0097010B"/>
    <w:rsid w:val="009703B9"/>
    <w:rsid w:val="0097079B"/>
    <w:rsid w:val="009707B9"/>
    <w:rsid w:val="009709E0"/>
    <w:rsid w:val="00970A64"/>
    <w:rsid w:val="00970D10"/>
    <w:rsid w:val="00971A76"/>
    <w:rsid w:val="00971B5F"/>
    <w:rsid w:val="00971F44"/>
    <w:rsid w:val="00972468"/>
    <w:rsid w:val="00972935"/>
    <w:rsid w:val="00972B51"/>
    <w:rsid w:val="00972C3B"/>
    <w:rsid w:val="00972CD3"/>
    <w:rsid w:val="00972D1C"/>
    <w:rsid w:val="00972DCB"/>
    <w:rsid w:val="00972EAE"/>
    <w:rsid w:val="009730C9"/>
    <w:rsid w:val="00973586"/>
    <w:rsid w:val="009735E0"/>
    <w:rsid w:val="009736A0"/>
    <w:rsid w:val="00973CAC"/>
    <w:rsid w:val="00973E70"/>
    <w:rsid w:val="00973F65"/>
    <w:rsid w:val="00974091"/>
    <w:rsid w:val="0097414B"/>
    <w:rsid w:val="009745DA"/>
    <w:rsid w:val="0097463D"/>
    <w:rsid w:val="00974807"/>
    <w:rsid w:val="00974C82"/>
    <w:rsid w:val="00974DDC"/>
    <w:rsid w:val="00974E2B"/>
    <w:rsid w:val="00974EA8"/>
    <w:rsid w:val="00975747"/>
    <w:rsid w:val="0097580A"/>
    <w:rsid w:val="00975C82"/>
    <w:rsid w:val="00975EBB"/>
    <w:rsid w:val="00975F32"/>
    <w:rsid w:val="00975FB8"/>
    <w:rsid w:val="009763AA"/>
    <w:rsid w:val="009774B4"/>
    <w:rsid w:val="00977C0A"/>
    <w:rsid w:val="009800C4"/>
    <w:rsid w:val="00980114"/>
    <w:rsid w:val="009801F7"/>
    <w:rsid w:val="00980615"/>
    <w:rsid w:val="009806EC"/>
    <w:rsid w:val="009807CF"/>
    <w:rsid w:val="009808B0"/>
    <w:rsid w:val="009808D5"/>
    <w:rsid w:val="00980F50"/>
    <w:rsid w:val="0098144D"/>
    <w:rsid w:val="0098145A"/>
    <w:rsid w:val="009818B8"/>
    <w:rsid w:val="00981D58"/>
    <w:rsid w:val="00982F52"/>
    <w:rsid w:val="0098347E"/>
    <w:rsid w:val="0098388A"/>
    <w:rsid w:val="00983B79"/>
    <w:rsid w:val="00984037"/>
    <w:rsid w:val="00984ACE"/>
    <w:rsid w:val="00984E5D"/>
    <w:rsid w:val="00984FB8"/>
    <w:rsid w:val="00985404"/>
    <w:rsid w:val="00985653"/>
    <w:rsid w:val="009859D9"/>
    <w:rsid w:val="00985DBC"/>
    <w:rsid w:val="00986044"/>
    <w:rsid w:val="00986448"/>
    <w:rsid w:val="0098644D"/>
    <w:rsid w:val="0098661C"/>
    <w:rsid w:val="00986743"/>
    <w:rsid w:val="0098681D"/>
    <w:rsid w:val="00986CA7"/>
    <w:rsid w:val="00987A86"/>
    <w:rsid w:val="00987CA3"/>
    <w:rsid w:val="00990280"/>
    <w:rsid w:val="009903E3"/>
    <w:rsid w:val="0099041A"/>
    <w:rsid w:val="009906D2"/>
    <w:rsid w:val="0099095D"/>
    <w:rsid w:val="00990999"/>
    <w:rsid w:val="00990A18"/>
    <w:rsid w:val="009912ED"/>
    <w:rsid w:val="009918BC"/>
    <w:rsid w:val="0099193F"/>
    <w:rsid w:val="00991B68"/>
    <w:rsid w:val="00991D41"/>
    <w:rsid w:val="00991D8A"/>
    <w:rsid w:val="00992125"/>
    <w:rsid w:val="00992398"/>
    <w:rsid w:val="009925CC"/>
    <w:rsid w:val="00993177"/>
    <w:rsid w:val="0099326F"/>
    <w:rsid w:val="0099341B"/>
    <w:rsid w:val="00993750"/>
    <w:rsid w:val="00993871"/>
    <w:rsid w:val="00993C7D"/>
    <w:rsid w:val="00993CF2"/>
    <w:rsid w:val="00994195"/>
    <w:rsid w:val="00994818"/>
    <w:rsid w:val="00994AA1"/>
    <w:rsid w:val="009957E9"/>
    <w:rsid w:val="009959D1"/>
    <w:rsid w:val="00995A7D"/>
    <w:rsid w:val="00996187"/>
    <w:rsid w:val="00996840"/>
    <w:rsid w:val="0099684D"/>
    <w:rsid w:val="00996C74"/>
    <w:rsid w:val="00996D08"/>
    <w:rsid w:val="00996E39"/>
    <w:rsid w:val="009979ED"/>
    <w:rsid w:val="00997B2A"/>
    <w:rsid w:val="009A015A"/>
    <w:rsid w:val="009A02C3"/>
    <w:rsid w:val="009A037D"/>
    <w:rsid w:val="009A07B4"/>
    <w:rsid w:val="009A0EB2"/>
    <w:rsid w:val="009A1255"/>
    <w:rsid w:val="009A1797"/>
    <w:rsid w:val="009A179C"/>
    <w:rsid w:val="009A17A5"/>
    <w:rsid w:val="009A17AC"/>
    <w:rsid w:val="009A19C3"/>
    <w:rsid w:val="009A28E9"/>
    <w:rsid w:val="009A2AC7"/>
    <w:rsid w:val="009A2BB4"/>
    <w:rsid w:val="009A3178"/>
    <w:rsid w:val="009A3511"/>
    <w:rsid w:val="009A36FD"/>
    <w:rsid w:val="009A38AE"/>
    <w:rsid w:val="009A3CF9"/>
    <w:rsid w:val="009A4200"/>
    <w:rsid w:val="009A435F"/>
    <w:rsid w:val="009A4389"/>
    <w:rsid w:val="009A43C9"/>
    <w:rsid w:val="009A4498"/>
    <w:rsid w:val="009A467B"/>
    <w:rsid w:val="009A4789"/>
    <w:rsid w:val="009A4A3E"/>
    <w:rsid w:val="009A4B98"/>
    <w:rsid w:val="009A4D5B"/>
    <w:rsid w:val="009A4D9C"/>
    <w:rsid w:val="009A5433"/>
    <w:rsid w:val="009A5754"/>
    <w:rsid w:val="009A59F5"/>
    <w:rsid w:val="009A5A7F"/>
    <w:rsid w:val="009A665E"/>
    <w:rsid w:val="009A669D"/>
    <w:rsid w:val="009A7382"/>
    <w:rsid w:val="009A7565"/>
    <w:rsid w:val="009A7934"/>
    <w:rsid w:val="009A7B7F"/>
    <w:rsid w:val="009A7C16"/>
    <w:rsid w:val="009B007A"/>
    <w:rsid w:val="009B0336"/>
    <w:rsid w:val="009B09A0"/>
    <w:rsid w:val="009B0C63"/>
    <w:rsid w:val="009B0DEA"/>
    <w:rsid w:val="009B240D"/>
    <w:rsid w:val="009B2BE7"/>
    <w:rsid w:val="009B402C"/>
    <w:rsid w:val="009B404E"/>
    <w:rsid w:val="009B430A"/>
    <w:rsid w:val="009B462C"/>
    <w:rsid w:val="009B4C9D"/>
    <w:rsid w:val="009B4E6A"/>
    <w:rsid w:val="009B4E72"/>
    <w:rsid w:val="009B4EFB"/>
    <w:rsid w:val="009B5028"/>
    <w:rsid w:val="009B547D"/>
    <w:rsid w:val="009B5688"/>
    <w:rsid w:val="009B5D2B"/>
    <w:rsid w:val="009B5E0E"/>
    <w:rsid w:val="009B62C3"/>
    <w:rsid w:val="009B65FD"/>
    <w:rsid w:val="009B73B0"/>
    <w:rsid w:val="009B7406"/>
    <w:rsid w:val="009B78AA"/>
    <w:rsid w:val="009B796C"/>
    <w:rsid w:val="009B7A60"/>
    <w:rsid w:val="009B7B62"/>
    <w:rsid w:val="009B7CEA"/>
    <w:rsid w:val="009B7FD8"/>
    <w:rsid w:val="009C0958"/>
    <w:rsid w:val="009C1021"/>
    <w:rsid w:val="009C118A"/>
    <w:rsid w:val="009C14A2"/>
    <w:rsid w:val="009C20E2"/>
    <w:rsid w:val="009C243A"/>
    <w:rsid w:val="009C283D"/>
    <w:rsid w:val="009C2BF9"/>
    <w:rsid w:val="009C2C07"/>
    <w:rsid w:val="009C307F"/>
    <w:rsid w:val="009C3B0C"/>
    <w:rsid w:val="009C412D"/>
    <w:rsid w:val="009C468A"/>
    <w:rsid w:val="009C48B2"/>
    <w:rsid w:val="009C4E12"/>
    <w:rsid w:val="009C51AE"/>
    <w:rsid w:val="009C52BA"/>
    <w:rsid w:val="009C5509"/>
    <w:rsid w:val="009C594C"/>
    <w:rsid w:val="009C5C21"/>
    <w:rsid w:val="009C6112"/>
    <w:rsid w:val="009C61E2"/>
    <w:rsid w:val="009C6630"/>
    <w:rsid w:val="009C6695"/>
    <w:rsid w:val="009C69F6"/>
    <w:rsid w:val="009C6D17"/>
    <w:rsid w:val="009C7223"/>
    <w:rsid w:val="009C769B"/>
    <w:rsid w:val="009C7740"/>
    <w:rsid w:val="009C7FED"/>
    <w:rsid w:val="009D0538"/>
    <w:rsid w:val="009D0595"/>
    <w:rsid w:val="009D0933"/>
    <w:rsid w:val="009D0948"/>
    <w:rsid w:val="009D0D8E"/>
    <w:rsid w:val="009D1038"/>
    <w:rsid w:val="009D2307"/>
    <w:rsid w:val="009D2AA0"/>
    <w:rsid w:val="009D2BBE"/>
    <w:rsid w:val="009D2C79"/>
    <w:rsid w:val="009D31CE"/>
    <w:rsid w:val="009D3439"/>
    <w:rsid w:val="009D3767"/>
    <w:rsid w:val="009D38C7"/>
    <w:rsid w:val="009D3C43"/>
    <w:rsid w:val="009D4C7F"/>
    <w:rsid w:val="009D4FED"/>
    <w:rsid w:val="009D5014"/>
    <w:rsid w:val="009D5F37"/>
    <w:rsid w:val="009D6223"/>
    <w:rsid w:val="009D6B02"/>
    <w:rsid w:val="009D73A3"/>
    <w:rsid w:val="009D73B8"/>
    <w:rsid w:val="009D7792"/>
    <w:rsid w:val="009D7A60"/>
    <w:rsid w:val="009D7D3B"/>
    <w:rsid w:val="009D7FF2"/>
    <w:rsid w:val="009E0364"/>
    <w:rsid w:val="009E085A"/>
    <w:rsid w:val="009E0AC1"/>
    <w:rsid w:val="009E0B49"/>
    <w:rsid w:val="009E122E"/>
    <w:rsid w:val="009E1466"/>
    <w:rsid w:val="009E1E07"/>
    <w:rsid w:val="009E1F1F"/>
    <w:rsid w:val="009E20A9"/>
    <w:rsid w:val="009E20D8"/>
    <w:rsid w:val="009E21AC"/>
    <w:rsid w:val="009E234C"/>
    <w:rsid w:val="009E27AE"/>
    <w:rsid w:val="009E28B7"/>
    <w:rsid w:val="009E2D9C"/>
    <w:rsid w:val="009E2F16"/>
    <w:rsid w:val="009E2FD7"/>
    <w:rsid w:val="009E309B"/>
    <w:rsid w:val="009E347B"/>
    <w:rsid w:val="009E365E"/>
    <w:rsid w:val="009E384C"/>
    <w:rsid w:val="009E3C1D"/>
    <w:rsid w:val="009E3C68"/>
    <w:rsid w:val="009E4DA8"/>
    <w:rsid w:val="009E4E96"/>
    <w:rsid w:val="009E5020"/>
    <w:rsid w:val="009E527D"/>
    <w:rsid w:val="009E5642"/>
    <w:rsid w:val="009E5934"/>
    <w:rsid w:val="009E59B9"/>
    <w:rsid w:val="009E5D53"/>
    <w:rsid w:val="009E5E16"/>
    <w:rsid w:val="009E677F"/>
    <w:rsid w:val="009E6BBE"/>
    <w:rsid w:val="009E7163"/>
    <w:rsid w:val="009E7944"/>
    <w:rsid w:val="009E7C37"/>
    <w:rsid w:val="009E7D0D"/>
    <w:rsid w:val="009E7DCD"/>
    <w:rsid w:val="009F0116"/>
    <w:rsid w:val="009F04F2"/>
    <w:rsid w:val="009F0682"/>
    <w:rsid w:val="009F06B6"/>
    <w:rsid w:val="009F0B42"/>
    <w:rsid w:val="009F0C73"/>
    <w:rsid w:val="009F12E4"/>
    <w:rsid w:val="009F17C6"/>
    <w:rsid w:val="009F1D77"/>
    <w:rsid w:val="009F2023"/>
    <w:rsid w:val="009F227A"/>
    <w:rsid w:val="009F279A"/>
    <w:rsid w:val="009F318A"/>
    <w:rsid w:val="009F33F0"/>
    <w:rsid w:val="009F34F9"/>
    <w:rsid w:val="009F3721"/>
    <w:rsid w:val="009F3A7C"/>
    <w:rsid w:val="009F3D1C"/>
    <w:rsid w:val="009F44BF"/>
    <w:rsid w:val="009F4560"/>
    <w:rsid w:val="009F46B0"/>
    <w:rsid w:val="009F46FA"/>
    <w:rsid w:val="009F4753"/>
    <w:rsid w:val="009F4791"/>
    <w:rsid w:val="009F4792"/>
    <w:rsid w:val="009F49EE"/>
    <w:rsid w:val="009F4D86"/>
    <w:rsid w:val="009F50BA"/>
    <w:rsid w:val="009F54D4"/>
    <w:rsid w:val="009F54E6"/>
    <w:rsid w:val="009F5853"/>
    <w:rsid w:val="009F5E44"/>
    <w:rsid w:val="009F5ED1"/>
    <w:rsid w:val="009F62B8"/>
    <w:rsid w:val="009F6642"/>
    <w:rsid w:val="009F74C9"/>
    <w:rsid w:val="009F7503"/>
    <w:rsid w:val="009F7560"/>
    <w:rsid w:val="009F7580"/>
    <w:rsid w:val="009F799F"/>
    <w:rsid w:val="009F7B82"/>
    <w:rsid w:val="009F7FEF"/>
    <w:rsid w:val="00A0043C"/>
    <w:rsid w:val="00A00489"/>
    <w:rsid w:val="00A01318"/>
    <w:rsid w:val="00A015A5"/>
    <w:rsid w:val="00A0193F"/>
    <w:rsid w:val="00A01AC6"/>
    <w:rsid w:val="00A01FE4"/>
    <w:rsid w:val="00A021FF"/>
    <w:rsid w:val="00A0285F"/>
    <w:rsid w:val="00A032B7"/>
    <w:rsid w:val="00A03D2E"/>
    <w:rsid w:val="00A040DF"/>
    <w:rsid w:val="00A042C9"/>
    <w:rsid w:val="00A05007"/>
    <w:rsid w:val="00A055CC"/>
    <w:rsid w:val="00A061A6"/>
    <w:rsid w:val="00A06579"/>
    <w:rsid w:val="00A06685"/>
    <w:rsid w:val="00A06782"/>
    <w:rsid w:val="00A0681B"/>
    <w:rsid w:val="00A06FAB"/>
    <w:rsid w:val="00A0736F"/>
    <w:rsid w:val="00A077A6"/>
    <w:rsid w:val="00A1003A"/>
    <w:rsid w:val="00A10424"/>
    <w:rsid w:val="00A10450"/>
    <w:rsid w:val="00A10DAD"/>
    <w:rsid w:val="00A119A3"/>
    <w:rsid w:val="00A11A31"/>
    <w:rsid w:val="00A12D9E"/>
    <w:rsid w:val="00A1308C"/>
    <w:rsid w:val="00A13501"/>
    <w:rsid w:val="00A13B14"/>
    <w:rsid w:val="00A13EFF"/>
    <w:rsid w:val="00A13F99"/>
    <w:rsid w:val="00A14614"/>
    <w:rsid w:val="00A150FA"/>
    <w:rsid w:val="00A16B73"/>
    <w:rsid w:val="00A16B9D"/>
    <w:rsid w:val="00A16F49"/>
    <w:rsid w:val="00A17209"/>
    <w:rsid w:val="00A173E8"/>
    <w:rsid w:val="00A17496"/>
    <w:rsid w:val="00A176C0"/>
    <w:rsid w:val="00A176EF"/>
    <w:rsid w:val="00A179CA"/>
    <w:rsid w:val="00A200A7"/>
    <w:rsid w:val="00A20658"/>
    <w:rsid w:val="00A2066B"/>
    <w:rsid w:val="00A2068E"/>
    <w:rsid w:val="00A2073C"/>
    <w:rsid w:val="00A207D8"/>
    <w:rsid w:val="00A20F1F"/>
    <w:rsid w:val="00A213B2"/>
    <w:rsid w:val="00A21554"/>
    <w:rsid w:val="00A21557"/>
    <w:rsid w:val="00A218B7"/>
    <w:rsid w:val="00A21D6E"/>
    <w:rsid w:val="00A21EF8"/>
    <w:rsid w:val="00A2235A"/>
    <w:rsid w:val="00A226F8"/>
    <w:rsid w:val="00A22707"/>
    <w:rsid w:val="00A22742"/>
    <w:rsid w:val="00A22885"/>
    <w:rsid w:val="00A22FBB"/>
    <w:rsid w:val="00A231C4"/>
    <w:rsid w:val="00A23233"/>
    <w:rsid w:val="00A23899"/>
    <w:rsid w:val="00A23FF3"/>
    <w:rsid w:val="00A24017"/>
    <w:rsid w:val="00A248DA"/>
    <w:rsid w:val="00A24BAE"/>
    <w:rsid w:val="00A24E76"/>
    <w:rsid w:val="00A24F88"/>
    <w:rsid w:val="00A24FB6"/>
    <w:rsid w:val="00A2500D"/>
    <w:rsid w:val="00A2515D"/>
    <w:rsid w:val="00A254C9"/>
    <w:rsid w:val="00A25692"/>
    <w:rsid w:val="00A25A85"/>
    <w:rsid w:val="00A26D22"/>
    <w:rsid w:val="00A26E6B"/>
    <w:rsid w:val="00A26EE5"/>
    <w:rsid w:val="00A27033"/>
    <w:rsid w:val="00A27DEF"/>
    <w:rsid w:val="00A300EB"/>
    <w:rsid w:val="00A30128"/>
    <w:rsid w:val="00A307C7"/>
    <w:rsid w:val="00A309CA"/>
    <w:rsid w:val="00A30BF3"/>
    <w:rsid w:val="00A30DBC"/>
    <w:rsid w:val="00A31774"/>
    <w:rsid w:val="00A320F8"/>
    <w:rsid w:val="00A3214C"/>
    <w:rsid w:val="00A32379"/>
    <w:rsid w:val="00A32624"/>
    <w:rsid w:val="00A3278E"/>
    <w:rsid w:val="00A32857"/>
    <w:rsid w:val="00A3293E"/>
    <w:rsid w:val="00A3296E"/>
    <w:rsid w:val="00A32A96"/>
    <w:rsid w:val="00A32AC2"/>
    <w:rsid w:val="00A32BBD"/>
    <w:rsid w:val="00A32CE7"/>
    <w:rsid w:val="00A32FA6"/>
    <w:rsid w:val="00A33A14"/>
    <w:rsid w:val="00A33D88"/>
    <w:rsid w:val="00A3407A"/>
    <w:rsid w:val="00A345AD"/>
    <w:rsid w:val="00A34745"/>
    <w:rsid w:val="00A34848"/>
    <w:rsid w:val="00A35766"/>
    <w:rsid w:val="00A35D1F"/>
    <w:rsid w:val="00A364A2"/>
    <w:rsid w:val="00A365E2"/>
    <w:rsid w:val="00A3693F"/>
    <w:rsid w:val="00A371EC"/>
    <w:rsid w:val="00A37323"/>
    <w:rsid w:val="00A3733F"/>
    <w:rsid w:val="00A377E4"/>
    <w:rsid w:val="00A3795E"/>
    <w:rsid w:val="00A37E24"/>
    <w:rsid w:val="00A40377"/>
    <w:rsid w:val="00A405D5"/>
    <w:rsid w:val="00A4118E"/>
    <w:rsid w:val="00A411DE"/>
    <w:rsid w:val="00A41908"/>
    <w:rsid w:val="00A4206C"/>
    <w:rsid w:val="00A42314"/>
    <w:rsid w:val="00A43251"/>
    <w:rsid w:val="00A43356"/>
    <w:rsid w:val="00A434EB"/>
    <w:rsid w:val="00A4378E"/>
    <w:rsid w:val="00A4488C"/>
    <w:rsid w:val="00A4498A"/>
    <w:rsid w:val="00A44A2A"/>
    <w:rsid w:val="00A4562C"/>
    <w:rsid w:val="00A45DDC"/>
    <w:rsid w:val="00A45EC8"/>
    <w:rsid w:val="00A46123"/>
    <w:rsid w:val="00A4613D"/>
    <w:rsid w:val="00A467F8"/>
    <w:rsid w:val="00A46D2E"/>
    <w:rsid w:val="00A46D72"/>
    <w:rsid w:val="00A46E1A"/>
    <w:rsid w:val="00A477A0"/>
    <w:rsid w:val="00A4780A"/>
    <w:rsid w:val="00A47877"/>
    <w:rsid w:val="00A478F1"/>
    <w:rsid w:val="00A47980"/>
    <w:rsid w:val="00A47BFF"/>
    <w:rsid w:val="00A50A21"/>
    <w:rsid w:val="00A50F3F"/>
    <w:rsid w:val="00A510CF"/>
    <w:rsid w:val="00A517ED"/>
    <w:rsid w:val="00A51E50"/>
    <w:rsid w:val="00A51F22"/>
    <w:rsid w:val="00A51FE7"/>
    <w:rsid w:val="00A521D3"/>
    <w:rsid w:val="00A525FA"/>
    <w:rsid w:val="00A529B3"/>
    <w:rsid w:val="00A52C69"/>
    <w:rsid w:val="00A52DBA"/>
    <w:rsid w:val="00A53360"/>
    <w:rsid w:val="00A53789"/>
    <w:rsid w:val="00A53C86"/>
    <w:rsid w:val="00A53F5E"/>
    <w:rsid w:val="00A5431A"/>
    <w:rsid w:val="00A54947"/>
    <w:rsid w:val="00A54E57"/>
    <w:rsid w:val="00A55383"/>
    <w:rsid w:val="00A5546D"/>
    <w:rsid w:val="00A5558F"/>
    <w:rsid w:val="00A55664"/>
    <w:rsid w:val="00A55670"/>
    <w:rsid w:val="00A55A21"/>
    <w:rsid w:val="00A55A94"/>
    <w:rsid w:val="00A5607B"/>
    <w:rsid w:val="00A5648B"/>
    <w:rsid w:val="00A56494"/>
    <w:rsid w:val="00A56700"/>
    <w:rsid w:val="00A56EFE"/>
    <w:rsid w:val="00A5794E"/>
    <w:rsid w:val="00A57A6D"/>
    <w:rsid w:val="00A60179"/>
    <w:rsid w:val="00A6098F"/>
    <w:rsid w:val="00A60C7B"/>
    <w:rsid w:val="00A60DCB"/>
    <w:rsid w:val="00A61C69"/>
    <w:rsid w:val="00A63723"/>
    <w:rsid w:val="00A642CF"/>
    <w:rsid w:val="00A65D28"/>
    <w:rsid w:val="00A65F6A"/>
    <w:rsid w:val="00A66323"/>
    <w:rsid w:val="00A667E7"/>
    <w:rsid w:val="00A66A60"/>
    <w:rsid w:val="00A673E3"/>
    <w:rsid w:val="00A67852"/>
    <w:rsid w:val="00A701B5"/>
    <w:rsid w:val="00A7029E"/>
    <w:rsid w:val="00A703FB"/>
    <w:rsid w:val="00A70A25"/>
    <w:rsid w:val="00A70C3E"/>
    <w:rsid w:val="00A715D8"/>
    <w:rsid w:val="00A71644"/>
    <w:rsid w:val="00A71864"/>
    <w:rsid w:val="00A71910"/>
    <w:rsid w:val="00A73FBA"/>
    <w:rsid w:val="00A7415F"/>
    <w:rsid w:val="00A743F9"/>
    <w:rsid w:val="00A744EF"/>
    <w:rsid w:val="00A749A4"/>
    <w:rsid w:val="00A74D91"/>
    <w:rsid w:val="00A74DB6"/>
    <w:rsid w:val="00A74F1C"/>
    <w:rsid w:val="00A75453"/>
    <w:rsid w:val="00A757F3"/>
    <w:rsid w:val="00A75878"/>
    <w:rsid w:val="00A75BF1"/>
    <w:rsid w:val="00A75C32"/>
    <w:rsid w:val="00A764BA"/>
    <w:rsid w:val="00A768D0"/>
    <w:rsid w:val="00A76C21"/>
    <w:rsid w:val="00A76C75"/>
    <w:rsid w:val="00A76F0B"/>
    <w:rsid w:val="00A77186"/>
    <w:rsid w:val="00A77408"/>
    <w:rsid w:val="00A777B9"/>
    <w:rsid w:val="00A779CF"/>
    <w:rsid w:val="00A77A7C"/>
    <w:rsid w:val="00A806C4"/>
    <w:rsid w:val="00A807B2"/>
    <w:rsid w:val="00A81408"/>
    <w:rsid w:val="00A815D7"/>
    <w:rsid w:val="00A81A0A"/>
    <w:rsid w:val="00A81ABE"/>
    <w:rsid w:val="00A81DEF"/>
    <w:rsid w:val="00A81EA4"/>
    <w:rsid w:val="00A823FC"/>
    <w:rsid w:val="00A826F5"/>
    <w:rsid w:val="00A828F0"/>
    <w:rsid w:val="00A8293D"/>
    <w:rsid w:val="00A82E9F"/>
    <w:rsid w:val="00A83D30"/>
    <w:rsid w:val="00A84161"/>
    <w:rsid w:val="00A845EB"/>
    <w:rsid w:val="00A84CE4"/>
    <w:rsid w:val="00A85362"/>
    <w:rsid w:val="00A8580F"/>
    <w:rsid w:val="00A85985"/>
    <w:rsid w:val="00A85AC4"/>
    <w:rsid w:val="00A85DFF"/>
    <w:rsid w:val="00A85E92"/>
    <w:rsid w:val="00A8620E"/>
    <w:rsid w:val="00A8672F"/>
    <w:rsid w:val="00A86EA6"/>
    <w:rsid w:val="00A87175"/>
    <w:rsid w:val="00A873EC"/>
    <w:rsid w:val="00A8748B"/>
    <w:rsid w:val="00A8762C"/>
    <w:rsid w:val="00A877CE"/>
    <w:rsid w:val="00A905DE"/>
    <w:rsid w:val="00A907CA"/>
    <w:rsid w:val="00A90AB4"/>
    <w:rsid w:val="00A90ADF"/>
    <w:rsid w:val="00A912D9"/>
    <w:rsid w:val="00A912F8"/>
    <w:rsid w:val="00A91310"/>
    <w:rsid w:val="00A917B8"/>
    <w:rsid w:val="00A91AD2"/>
    <w:rsid w:val="00A92071"/>
    <w:rsid w:val="00A92329"/>
    <w:rsid w:val="00A92741"/>
    <w:rsid w:val="00A928B3"/>
    <w:rsid w:val="00A928F2"/>
    <w:rsid w:val="00A9300F"/>
    <w:rsid w:val="00A93168"/>
    <w:rsid w:val="00A93378"/>
    <w:rsid w:val="00A933D2"/>
    <w:rsid w:val="00A93408"/>
    <w:rsid w:val="00A934D7"/>
    <w:rsid w:val="00A93647"/>
    <w:rsid w:val="00A937CB"/>
    <w:rsid w:val="00A938F0"/>
    <w:rsid w:val="00A939E3"/>
    <w:rsid w:val="00A93A6C"/>
    <w:rsid w:val="00A93A97"/>
    <w:rsid w:val="00A94CCC"/>
    <w:rsid w:val="00A95113"/>
    <w:rsid w:val="00A954E3"/>
    <w:rsid w:val="00A955E9"/>
    <w:rsid w:val="00A95FE1"/>
    <w:rsid w:val="00A9670F"/>
    <w:rsid w:val="00A9682C"/>
    <w:rsid w:val="00A96A2C"/>
    <w:rsid w:val="00A970F1"/>
    <w:rsid w:val="00AA02F5"/>
    <w:rsid w:val="00AA0824"/>
    <w:rsid w:val="00AA08B9"/>
    <w:rsid w:val="00AA0EB9"/>
    <w:rsid w:val="00AA1B07"/>
    <w:rsid w:val="00AA1F5A"/>
    <w:rsid w:val="00AA2201"/>
    <w:rsid w:val="00AA233C"/>
    <w:rsid w:val="00AA27AE"/>
    <w:rsid w:val="00AA28EA"/>
    <w:rsid w:val="00AA2DD2"/>
    <w:rsid w:val="00AA3AE9"/>
    <w:rsid w:val="00AA3C5C"/>
    <w:rsid w:val="00AA3DC9"/>
    <w:rsid w:val="00AA3FDD"/>
    <w:rsid w:val="00AA420F"/>
    <w:rsid w:val="00AA47F8"/>
    <w:rsid w:val="00AA4E85"/>
    <w:rsid w:val="00AA505D"/>
    <w:rsid w:val="00AA50FB"/>
    <w:rsid w:val="00AA5B6C"/>
    <w:rsid w:val="00AA5CD0"/>
    <w:rsid w:val="00AA6310"/>
    <w:rsid w:val="00AA6993"/>
    <w:rsid w:val="00AA6D92"/>
    <w:rsid w:val="00AA743C"/>
    <w:rsid w:val="00AA7731"/>
    <w:rsid w:val="00AA7764"/>
    <w:rsid w:val="00AA7AA7"/>
    <w:rsid w:val="00AA7CC7"/>
    <w:rsid w:val="00AB013A"/>
    <w:rsid w:val="00AB03C4"/>
    <w:rsid w:val="00AB05BA"/>
    <w:rsid w:val="00AB07AE"/>
    <w:rsid w:val="00AB1198"/>
    <w:rsid w:val="00AB1284"/>
    <w:rsid w:val="00AB145B"/>
    <w:rsid w:val="00AB1593"/>
    <w:rsid w:val="00AB1968"/>
    <w:rsid w:val="00AB1A0C"/>
    <w:rsid w:val="00AB1FFD"/>
    <w:rsid w:val="00AB206A"/>
    <w:rsid w:val="00AB26D6"/>
    <w:rsid w:val="00AB2959"/>
    <w:rsid w:val="00AB329A"/>
    <w:rsid w:val="00AB380B"/>
    <w:rsid w:val="00AB3A73"/>
    <w:rsid w:val="00AB3B1B"/>
    <w:rsid w:val="00AB4024"/>
    <w:rsid w:val="00AB43D8"/>
    <w:rsid w:val="00AB4772"/>
    <w:rsid w:val="00AB4779"/>
    <w:rsid w:val="00AB4BF6"/>
    <w:rsid w:val="00AB4C3C"/>
    <w:rsid w:val="00AB4F46"/>
    <w:rsid w:val="00AB5490"/>
    <w:rsid w:val="00AB554C"/>
    <w:rsid w:val="00AB55CC"/>
    <w:rsid w:val="00AB5917"/>
    <w:rsid w:val="00AB5C5D"/>
    <w:rsid w:val="00AB5C98"/>
    <w:rsid w:val="00AB5F1F"/>
    <w:rsid w:val="00AB605E"/>
    <w:rsid w:val="00AB623C"/>
    <w:rsid w:val="00AB6476"/>
    <w:rsid w:val="00AB64BF"/>
    <w:rsid w:val="00AB65F1"/>
    <w:rsid w:val="00AB6721"/>
    <w:rsid w:val="00AB6927"/>
    <w:rsid w:val="00AB6C0D"/>
    <w:rsid w:val="00AB6F02"/>
    <w:rsid w:val="00AB70C3"/>
    <w:rsid w:val="00AB73C6"/>
    <w:rsid w:val="00AC0206"/>
    <w:rsid w:val="00AC0864"/>
    <w:rsid w:val="00AC11F3"/>
    <w:rsid w:val="00AC1214"/>
    <w:rsid w:val="00AC1BBF"/>
    <w:rsid w:val="00AC1D0F"/>
    <w:rsid w:val="00AC1EDD"/>
    <w:rsid w:val="00AC20A9"/>
    <w:rsid w:val="00AC253C"/>
    <w:rsid w:val="00AC259B"/>
    <w:rsid w:val="00AC28BF"/>
    <w:rsid w:val="00AC2A2A"/>
    <w:rsid w:val="00AC2DC4"/>
    <w:rsid w:val="00AC35F3"/>
    <w:rsid w:val="00AC37CA"/>
    <w:rsid w:val="00AC37ED"/>
    <w:rsid w:val="00AC3854"/>
    <w:rsid w:val="00AC3E1B"/>
    <w:rsid w:val="00AC3F12"/>
    <w:rsid w:val="00AC4535"/>
    <w:rsid w:val="00AC4D34"/>
    <w:rsid w:val="00AC5012"/>
    <w:rsid w:val="00AC5041"/>
    <w:rsid w:val="00AC510C"/>
    <w:rsid w:val="00AC56D3"/>
    <w:rsid w:val="00AC5922"/>
    <w:rsid w:val="00AC5B1C"/>
    <w:rsid w:val="00AC5FB0"/>
    <w:rsid w:val="00AC5FE1"/>
    <w:rsid w:val="00AC6397"/>
    <w:rsid w:val="00AC63B6"/>
    <w:rsid w:val="00AC698C"/>
    <w:rsid w:val="00AC6B69"/>
    <w:rsid w:val="00AC73F9"/>
    <w:rsid w:val="00AC7599"/>
    <w:rsid w:val="00AC7711"/>
    <w:rsid w:val="00AC7781"/>
    <w:rsid w:val="00AC7873"/>
    <w:rsid w:val="00AC7CC5"/>
    <w:rsid w:val="00AC7E96"/>
    <w:rsid w:val="00AD03CF"/>
    <w:rsid w:val="00AD0510"/>
    <w:rsid w:val="00AD0692"/>
    <w:rsid w:val="00AD0A54"/>
    <w:rsid w:val="00AD0CFA"/>
    <w:rsid w:val="00AD0D02"/>
    <w:rsid w:val="00AD1B0E"/>
    <w:rsid w:val="00AD1BA1"/>
    <w:rsid w:val="00AD1C53"/>
    <w:rsid w:val="00AD22B5"/>
    <w:rsid w:val="00AD2309"/>
    <w:rsid w:val="00AD29B6"/>
    <w:rsid w:val="00AD335F"/>
    <w:rsid w:val="00AD36F9"/>
    <w:rsid w:val="00AD381B"/>
    <w:rsid w:val="00AD399B"/>
    <w:rsid w:val="00AD3B0E"/>
    <w:rsid w:val="00AD4467"/>
    <w:rsid w:val="00AD4668"/>
    <w:rsid w:val="00AD4A84"/>
    <w:rsid w:val="00AD4AD6"/>
    <w:rsid w:val="00AD4B44"/>
    <w:rsid w:val="00AD4BA9"/>
    <w:rsid w:val="00AD5228"/>
    <w:rsid w:val="00AD5AC1"/>
    <w:rsid w:val="00AD5F9D"/>
    <w:rsid w:val="00AD6080"/>
    <w:rsid w:val="00AD619C"/>
    <w:rsid w:val="00AD61F7"/>
    <w:rsid w:val="00AD6245"/>
    <w:rsid w:val="00AD636B"/>
    <w:rsid w:val="00AD6731"/>
    <w:rsid w:val="00AD6871"/>
    <w:rsid w:val="00AD69AB"/>
    <w:rsid w:val="00AD73B6"/>
    <w:rsid w:val="00AD74B5"/>
    <w:rsid w:val="00AE0663"/>
    <w:rsid w:val="00AE0BFC"/>
    <w:rsid w:val="00AE0DD9"/>
    <w:rsid w:val="00AE181C"/>
    <w:rsid w:val="00AE185E"/>
    <w:rsid w:val="00AE1F5C"/>
    <w:rsid w:val="00AE2418"/>
    <w:rsid w:val="00AE2433"/>
    <w:rsid w:val="00AE25D0"/>
    <w:rsid w:val="00AE2AEA"/>
    <w:rsid w:val="00AE31A4"/>
    <w:rsid w:val="00AE335C"/>
    <w:rsid w:val="00AE3463"/>
    <w:rsid w:val="00AE3C4D"/>
    <w:rsid w:val="00AE404F"/>
    <w:rsid w:val="00AE454A"/>
    <w:rsid w:val="00AE48FE"/>
    <w:rsid w:val="00AE55F8"/>
    <w:rsid w:val="00AE5704"/>
    <w:rsid w:val="00AE5715"/>
    <w:rsid w:val="00AE6B18"/>
    <w:rsid w:val="00AE7414"/>
    <w:rsid w:val="00AF0303"/>
    <w:rsid w:val="00AF0332"/>
    <w:rsid w:val="00AF0579"/>
    <w:rsid w:val="00AF0895"/>
    <w:rsid w:val="00AF0AB9"/>
    <w:rsid w:val="00AF0CCD"/>
    <w:rsid w:val="00AF0E2F"/>
    <w:rsid w:val="00AF0E81"/>
    <w:rsid w:val="00AF10D6"/>
    <w:rsid w:val="00AF1299"/>
    <w:rsid w:val="00AF1324"/>
    <w:rsid w:val="00AF1452"/>
    <w:rsid w:val="00AF1546"/>
    <w:rsid w:val="00AF1692"/>
    <w:rsid w:val="00AF1844"/>
    <w:rsid w:val="00AF1A01"/>
    <w:rsid w:val="00AF1A40"/>
    <w:rsid w:val="00AF2141"/>
    <w:rsid w:val="00AF220A"/>
    <w:rsid w:val="00AF249D"/>
    <w:rsid w:val="00AF2BCC"/>
    <w:rsid w:val="00AF2EF0"/>
    <w:rsid w:val="00AF3326"/>
    <w:rsid w:val="00AF347B"/>
    <w:rsid w:val="00AF3CC3"/>
    <w:rsid w:val="00AF3E85"/>
    <w:rsid w:val="00AF41C6"/>
    <w:rsid w:val="00AF4247"/>
    <w:rsid w:val="00AF42AD"/>
    <w:rsid w:val="00AF4524"/>
    <w:rsid w:val="00AF4C05"/>
    <w:rsid w:val="00AF5017"/>
    <w:rsid w:val="00AF50B4"/>
    <w:rsid w:val="00AF5201"/>
    <w:rsid w:val="00AF540F"/>
    <w:rsid w:val="00AF5558"/>
    <w:rsid w:val="00AF5644"/>
    <w:rsid w:val="00AF568B"/>
    <w:rsid w:val="00AF59ED"/>
    <w:rsid w:val="00AF6127"/>
    <w:rsid w:val="00AF75C8"/>
    <w:rsid w:val="00AF7D36"/>
    <w:rsid w:val="00B0009A"/>
    <w:rsid w:val="00B004EE"/>
    <w:rsid w:val="00B008B7"/>
    <w:rsid w:val="00B01720"/>
    <w:rsid w:val="00B01BFC"/>
    <w:rsid w:val="00B01C06"/>
    <w:rsid w:val="00B01EF6"/>
    <w:rsid w:val="00B02A7C"/>
    <w:rsid w:val="00B02ADE"/>
    <w:rsid w:val="00B02D05"/>
    <w:rsid w:val="00B02D37"/>
    <w:rsid w:val="00B02E0E"/>
    <w:rsid w:val="00B02E4B"/>
    <w:rsid w:val="00B0395D"/>
    <w:rsid w:val="00B03BB2"/>
    <w:rsid w:val="00B03C88"/>
    <w:rsid w:val="00B045CF"/>
    <w:rsid w:val="00B05497"/>
    <w:rsid w:val="00B057CC"/>
    <w:rsid w:val="00B058D5"/>
    <w:rsid w:val="00B05B42"/>
    <w:rsid w:val="00B05D90"/>
    <w:rsid w:val="00B064D2"/>
    <w:rsid w:val="00B07880"/>
    <w:rsid w:val="00B1020C"/>
    <w:rsid w:val="00B103B6"/>
    <w:rsid w:val="00B10528"/>
    <w:rsid w:val="00B1142F"/>
    <w:rsid w:val="00B12C2C"/>
    <w:rsid w:val="00B12DA7"/>
    <w:rsid w:val="00B12FEC"/>
    <w:rsid w:val="00B130ED"/>
    <w:rsid w:val="00B136B6"/>
    <w:rsid w:val="00B13A2B"/>
    <w:rsid w:val="00B13BFF"/>
    <w:rsid w:val="00B13F58"/>
    <w:rsid w:val="00B1473B"/>
    <w:rsid w:val="00B149ED"/>
    <w:rsid w:val="00B1514C"/>
    <w:rsid w:val="00B151FF"/>
    <w:rsid w:val="00B15445"/>
    <w:rsid w:val="00B156A1"/>
    <w:rsid w:val="00B1587B"/>
    <w:rsid w:val="00B158DC"/>
    <w:rsid w:val="00B159D6"/>
    <w:rsid w:val="00B15E85"/>
    <w:rsid w:val="00B161EC"/>
    <w:rsid w:val="00B16D6A"/>
    <w:rsid w:val="00B172D5"/>
    <w:rsid w:val="00B17377"/>
    <w:rsid w:val="00B174ED"/>
    <w:rsid w:val="00B17C7C"/>
    <w:rsid w:val="00B20766"/>
    <w:rsid w:val="00B207CF"/>
    <w:rsid w:val="00B20852"/>
    <w:rsid w:val="00B20CDC"/>
    <w:rsid w:val="00B20DC8"/>
    <w:rsid w:val="00B214F8"/>
    <w:rsid w:val="00B21A04"/>
    <w:rsid w:val="00B21A31"/>
    <w:rsid w:val="00B21D36"/>
    <w:rsid w:val="00B21EC9"/>
    <w:rsid w:val="00B221CC"/>
    <w:rsid w:val="00B2281A"/>
    <w:rsid w:val="00B22ACC"/>
    <w:rsid w:val="00B22C34"/>
    <w:rsid w:val="00B22F42"/>
    <w:rsid w:val="00B230A1"/>
    <w:rsid w:val="00B231B8"/>
    <w:rsid w:val="00B23251"/>
    <w:rsid w:val="00B23907"/>
    <w:rsid w:val="00B23E58"/>
    <w:rsid w:val="00B244B0"/>
    <w:rsid w:val="00B245D7"/>
    <w:rsid w:val="00B2476A"/>
    <w:rsid w:val="00B247C8"/>
    <w:rsid w:val="00B249FC"/>
    <w:rsid w:val="00B24F3B"/>
    <w:rsid w:val="00B2581E"/>
    <w:rsid w:val="00B262B6"/>
    <w:rsid w:val="00B26B25"/>
    <w:rsid w:val="00B26C51"/>
    <w:rsid w:val="00B26F8A"/>
    <w:rsid w:val="00B27376"/>
    <w:rsid w:val="00B274CF"/>
    <w:rsid w:val="00B27BB3"/>
    <w:rsid w:val="00B307F3"/>
    <w:rsid w:val="00B309A0"/>
    <w:rsid w:val="00B309A8"/>
    <w:rsid w:val="00B31051"/>
    <w:rsid w:val="00B3108E"/>
    <w:rsid w:val="00B310A9"/>
    <w:rsid w:val="00B31BC7"/>
    <w:rsid w:val="00B3208D"/>
    <w:rsid w:val="00B320C3"/>
    <w:rsid w:val="00B32504"/>
    <w:rsid w:val="00B32839"/>
    <w:rsid w:val="00B329D9"/>
    <w:rsid w:val="00B32F73"/>
    <w:rsid w:val="00B3306A"/>
    <w:rsid w:val="00B336D5"/>
    <w:rsid w:val="00B33735"/>
    <w:rsid w:val="00B339D8"/>
    <w:rsid w:val="00B34288"/>
    <w:rsid w:val="00B344BD"/>
    <w:rsid w:val="00B34520"/>
    <w:rsid w:val="00B348C5"/>
    <w:rsid w:val="00B34978"/>
    <w:rsid w:val="00B34AB0"/>
    <w:rsid w:val="00B34B91"/>
    <w:rsid w:val="00B34C3E"/>
    <w:rsid w:val="00B34D5A"/>
    <w:rsid w:val="00B34D81"/>
    <w:rsid w:val="00B36301"/>
    <w:rsid w:val="00B366FB"/>
    <w:rsid w:val="00B3694E"/>
    <w:rsid w:val="00B3739D"/>
    <w:rsid w:val="00B3745D"/>
    <w:rsid w:val="00B37535"/>
    <w:rsid w:val="00B3764A"/>
    <w:rsid w:val="00B37764"/>
    <w:rsid w:val="00B379D4"/>
    <w:rsid w:val="00B37B72"/>
    <w:rsid w:val="00B40F68"/>
    <w:rsid w:val="00B410E1"/>
    <w:rsid w:val="00B4180B"/>
    <w:rsid w:val="00B41A85"/>
    <w:rsid w:val="00B4225A"/>
    <w:rsid w:val="00B42374"/>
    <w:rsid w:val="00B4250C"/>
    <w:rsid w:val="00B425D7"/>
    <w:rsid w:val="00B42C62"/>
    <w:rsid w:val="00B42CC2"/>
    <w:rsid w:val="00B43599"/>
    <w:rsid w:val="00B4360D"/>
    <w:rsid w:val="00B437F7"/>
    <w:rsid w:val="00B443BF"/>
    <w:rsid w:val="00B44AA9"/>
    <w:rsid w:val="00B44ACD"/>
    <w:rsid w:val="00B44F52"/>
    <w:rsid w:val="00B457B3"/>
    <w:rsid w:val="00B45856"/>
    <w:rsid w:val="00B45EFA"/>
    <w:rsid w:val="00B45F18"/>
    <w:rsid w:val="00B46254"/>
    <w:rsid w:val="00B46393"/>
    <w:rsid w:val="00B463E6"/>
    <w:rsid w:val="00B4640D"/>
    <w:rsid w:val="00B4673D"/>
    <w:rsid w:val="00B46993"/>
    <w:rsid w:val="00B46A2E"/>
    <w:rsid w:val="00B46D7A"/>
    <w:rsid w:val="00B46D84"/>
    <w:rsid w:val="00B47391"/>
    <w:rsid w:val="00B4765E"/>
    <w:rsid w:val="00B47774"/>
    <w:rsid w:val="00B47913"/>
    <w:rsid w:val="00B50A19"/>
    <w:rsid w:val="00B5105D"/>
    <w:rsid w:val="00B51C74"/>
    <w:rsid w:val="00B51C93"/>
    <w:rsid w:val="00B51EDF"/>
    <w:rsid w:val="00B52432"/>
    <w:rsid w:val="00B52512"/>
    <w:rsid w:val="00B533AE"/>
    <w:rsid w:val="00B53631"/>
    <w:rsid w:val="00B5388C"/>
    <w:rsid w:val="00B5420F"/>
    <w:rsid w:val="00B54D21"/>
    <w:rsid w:val="00B5523F"/>
    <w:rsid w:val="00B553AB"/>
    <w:rsid w:val="00B564CC"/>
    <w:rsid w:val="00B56AA3"/>
    <w:rsid w:val="00B56DD1"/>
    <w:rsid w:val="00B5732B"/>
    <w:rsid w:val="00B575B7"/>
    <w:rsid w:val="00B57DD1"/>
    <w:rsid w:val="00B57F56"/>
    <w:rsid w:val="00B613FC"/>
    <w:rsid w:val="00B61556"/>
    <w:rsid w:val="00B6172A"/>
    <w:rsid w:val="00B6175A"/>
    <w:rsid w:val="00B6313D"/>
    <w:rsid w:val="00B63590"/>
    <w:rsid w:val="00B63C3A"/>
    <w:rsid w:val="00B63CB0"/>
    <w:rsid w:val="00B64A6D"/>
    <w:rsid w:val="00B65118"/>
    <w:rsid w:val="00B66C5F"/>
    <w:rsid w:val="00B66F35"/>
    <w:rsid w:val="00B67428"/>
    <w:rsid w:val="00B67523"/>
    <w:rsid w:val="00B67C50"/>
    <w:rsid w:val="00B67D3A"/>
    <w:rsid w:val="00B701F4"/>
    <w:rsid w:val="00B7057F"/>
    <w:rsid w:val="00B71366"/>
    <w:rsid w:val="00B71510"/>
    <w:rsid w:val="00B719FD"/>
    <w:rsid w:val="00B71A1D"/>
    <w:rsid w:val="00B71EEE"/>
    <w:rsid w:val="00B727DE"/>
    <w:rsid w:val="00B729AB"/>
    <w:rsid w:val="00B72BB6"/>
    <w:rsid w:val="00B72BBF"/>
    <w:rsid w:val="00B72D2F"/>
    <w:rsid w:val="00B72EE7"/>
    <w:rsid w:val="00B7326A"/>
    <w:rsid w:val="00B73682"/>
    <w:rsid w:val="00B73B1E"/>
    <w:rsid w:val="00B74340"/>
    <w:rsid w:val="00B74692"/>
    <w:rsid w:val="00B748C5"/>
    <w:rsid w:val="00B74E6D"/>
    <w:rsid w:val="00B74EBC"/>
    <w:rsid w:val="00B75129"/>
    <w:rsid w:val="00B75139"/>
    <w:rsid w:val="00B7514D"/>
    <w:rsid w:val="00B7604D"/>
    <w:rsid w:val="00B760CF"/>
    <w:rsid w:val="00B76892"/>
    <w:rsid w:val="00B768A3"/>
    <w:rsid w:val="00B774D0"/>
    <w:rsid w:val="00B77A5F"/>
    <w:rsid w:val="00B77A72"/>
    <w:rsid w:val="00B77FD7"/>
    <w:rsid w:val="00B8011D"/>
    <w:rsid w:val="00B802C0"/>
    <w:rsid w:val="00B80467"/>
    <w:rsid w:val="00B80717"/>
    <w:rsid w:val="00B81168"/>
    <w:rsid w:val="00B81EE1"/>
    <w:rsid w:val="00B81F85"/>
    <w:rsid w:val="00B82322"/>
    <w:rsid w:val="00B8253D"/>
    <w:rsid w:val="00B82602"/>
    <w:rsid w:val="00B82699"/>
    <w:rsid w:val="00B82774"/>
    <w:rsid w:val="00B82C95"/>
    <w:rsid w:val="00B83AA2"/>
    <w:rsid w:val="00B83DF5"/>
    <w:rsid w:val="00B83FC9"/>
    <w:rsid w:val="00B84060"/>
    <w:rsid w:val="00B8477C"/>
    <w:rsid w:val="00B8481D"/>
    <w:rsid w:val="00B85154"/>
    <w:rsid w:val="00B85660"/>
    <w:rsid w:val="00B85692"/>
    <w:rsid w:val="00B856AD"/>
    <w:rsid w:val="00B85824"/>
    <w:rsid w:val="00B85A19"/>
    <w:rsid w:val="00B85FBF"/>
    <w:rsid w:val="00B861DD"/>
    <w:rsid w:val="00B869B9"/>
    <w:rsid w:val="00B869F3"/>
    <w:rsid w:val="00B86A2F"/>
    <w:rsid w:val="00B86DC4"/>
    <w:rsid w:val="00B86DED"/>
    <w:rsid w:val="00B872A8"/>
    <w:rsid w:val="00B87855"/>
    <w:rsid w:val="00B87BF3"/>
    <w:rsid w:val="00B87D59"/>
    <w:rsid w:val="00B87D7A"/>
    <w:rsid w:val="00B87E26"/>
    <w:rsid w:val="00B901A8"/>
    <w:rsid w:val="00B9024D"/>
    <w:rsid w:val="00B90A05"/>
    <w:rsid w:val="00B90FBD"/>
    <w:rsid w:val="00B91065"/>
    <w:rsid w:val="00B91321"/>
    <w:rsid w:val="00B91643"/>
    <w:rsid w:val="00B9190B"/>
    <w:rsid w:val="00B921D8"/>
    <w:rsid w:val="00B9242A"/>
    <w:rsid w:val="00B92DD2"/>
    <w:rsid w:val="00B9329F"/>
    <w:rsid w:val="00B935BF"/>
    <w:rsid w:val="00B93939"/>
    <w:rsid w:val="00B93CD3"/>
    <w:rsid w:val="00B93D1D"/>
    <w:rsid w:val="00B93EAB"/>
    <w:rsid w:val="00B93EB0"/>
    <w:rsid w:val="00B95022"/>
    <w:rsid w:val="00B95517"/>
    <w:rsid w:val="00B9574D"/>
    <w:rsid w:val="00B95ABD"/>
    <w:rsid w:val="00B95E0A"/>
    <w:rsid w:val="00B963E6"/>
    <w:rsid w:val="00B96E14"/>
    <w:rsid w:val="00B9759E"/>
    <w:rsid w:val="00B97C6B"/>
    <w:rsid w:val="00BA0304"/>
    <w:rsid w:val="00BA077E"/>
    <w:rsid w:val="00BA0886"/>
    <w:rsid w:val="00BA0C51"/>
    <w:rsid w:val="00BA26C7"/>
    <w:rsid w:val="00BA2912"/>
    <w:rsid w:val="00BA29DF"/>
    <w:rsid w:val="00BA369C"/>
    <w:rsid w:val="00BA38D8"/>
    <w:rsid w:val="00BA3918"/>
    <w:rsid w:val="00BA3957"/>
    <w:rsid w:val="00BA3D7D"/>
    <w:rsid w:val="00BA3E15"/>
    <w:rsid w:val="00BA4917"/>
    <w:rsid w:val="00BA4ABE"/>
    <w:rsid w:val="00BA4D56"/>
    <w:rsid w:val="00BA4FE8"/>
    <w:rsid w:val="00BA58BE"/>
    <w:rsid w:val="00BA5B6D"/>
    <w:rsid w:val="00BA5E26"/>
    <w:rsid w:val="00BA64E5"/>
    <w:rsid w:val="00BA67CB"/>
    <w:rsid w:val="00BA7156"/>
    <w:rsid w:val="00BA726A"/>
    <w:rsid w:val="00BA7313"/>
    <w:rsid w:val="00BA7488"/>
    <w:rsid w:val="00BA7886"/>
    <w:rsid w:val="00BA7B98"/>
    <w:rsid w:val="00BB0145"/>
    <w:rsid w:val="00BB017A"/>
    <w:rsid w:val="00BB019C"/>
    <w:rsid w:val="00BB072B"/>
    <w:rsid w:val="00BB0ECC"/>
    <w:rsid w:val="00BB1162"/>
    <w:rsid w:val="00BB1585"/>
    <w:rsid w:val="00BB1677"/>
    <w:rsid w:val="00BB16B4"/>
    <w:rsid w:val="00BB172A"/>
    <w:rsid w:val="00BB1B58"/>
    <w:rsid w:val="00BB1C99"/>
    <w:rsid w:val="00BB2090"/>
    <w:rsid w:val="00BB2175"/>
    <w:rsid w:val="00BB2204"/>
    <w:rsid w:val="00BB2436"/>
    <w:rsid w:val="00BB31FB"/>
    <w:rsid w:val="00BB3557"/>
    <w:rsid w:val="00BB3609"/>
    <w:rsid w:val="00BB3A50"/>
    <w:rsid w:val="00BB4B37"/>
    <w:rsid w:val="00BB4BD4"/>
    <w:rsid w:val="00BB4BF2"/>
    <w:rsid w:val="00BB4E90"/>
    <w:rsid w:val="00BB5664"/>
    <w:rsid w:val="00BB57E4"/>
    <w:rsid w:val="00BB58F9"/>
    <w:rsid w:val="00BB59A5"/>
    <w:rsid w:val="00BB5B60"/>
    <w:rsid w:val="00BB5CE7"/>
    <w:rsid w:val="00BB5E12"/>
    <w:rsid w:val="00BB5FEF"/>
    <w:rsid w:val="00BB6173"/>
    <w:rsid w:val="00BB65E1"/>
    <w:rsid w:val="00BB6AC6"/>
    <w:rsid w:val="00BB6DE2"/>
    <w:rsid w:val="00BB7226"/>
    <w:rsid w:val="00BB7341"/>
    <w:rsid w:val="00BC00BD"/>
    <w:rsid w:val="00BC0814"/>
    <w:rsid w:val="00BC0A01"/>
    <w:rsid w:val="00BC0A6B"/>
    <w:rsid w:val="00BC0ABF"/>
    <w:rsid w:val="00BC0E4C"/>
    <w:rsid w:val="00BC1668"/>
    <w:rsid w:val="00BC1820"/>
    <w:rsid w:val="00BC1B4B"/>
    <w:rsid w:val="00BC1F6A"/>
    <w:rsid w:val="00BC240A"/>
    <w:rsid w:val="00BC249E"/>
    <w:rsid w:val="00BC25C8"/>
    <w:rsid w:val="00BC33A9"/>
    <w:rsid w:val="00BC3AAB"/>
    <w:rsid w:val="00BC3AF8"/>
    <w:rsid w:val="00BC3F70"/>
    <w:rsid w:val="00BC422A"/>
    <w:rsid w:val="00BC42E6"/>
    <w:rsid w:val="00BC4833"/>
    <w:rsid w:val="00BC4B9F"/>
    <w:rsid w:val="00BC4D6D"/>
    <w:rsid w:val="00BC5174"/>
    <w:rsid w:val="00BC5245"/>
    <w:rsid w:val="00BC5FC9"/>
    <w:rsid w:val="00BC61A7"/>
    <w:rsid w:val="00BC668C"/>
    <w:rsid w:val="00BC677A"/>
    <w:rsid w:val="00BC6AC1"/>
    <w:rsid w:val="00BC6B9E"/>
    <w:rsid w:val="00BC6F6F"/>
    <w:rsid w:val="00BC74F4"/>
    <w:rsid w:val="00BC7E91"/>
    <w:rsid w:val="00BC7F1B"/>
    <w:rsid w:val="00BD0038"/>
    <w:rsid w:val="00BD047E"/>
    <w:rsid w:val="00BD05C1"/>
    <w:rsid w:val="00BD094B"/>
    <w:rsid w:val="00BD1280"/>
    <w:rsid w:val="00BD150E"/>
    <w:rsid w:val="00BD1853"/>
    <w:rsid w:val="00BD1CC6"/>
    <w:rsid w:val="00BD1DBF"/>
    <w:rsid w:val="00BD1E12"/>
    <w:rsid w:val="00BD22DA"/>
    <w:rsid w:val="00BD258C"/>
    <w:rsid w:val="00BD259A"/>
    <w:rsid w:val="00BD3063"/>
    <w:rsid w:val="00BD3CBA"/>
    <w:rsid w:val="00BD4364"/>
    <w:rsid w:val="00BD4410"/>
    <w:rsid w:val="00BD4754"/>
    <w:rsid w:val="00BD4C79"/>
    <w:rsid w:val="00BD4F64"/>
    <w:rsid w:val="00BD4F91"/>
    <w:rsid w:val="00BD58AF"/>
    <w:rsid w:val="00BD58FF"/>
    <w:rsid w:val="00BD6165"/>
    <w:rsid w:val="00BD64BB"/>
    <w:rsid w:val="00BD6E39"/>
    <w:rsid w:val="00BD6F03"/>
    <w:rsid w:val="00BD7F56"/>
    <w:rsid w:val="00BE01DE"/>
    <w:rsid w:val="00BE0347"/>
    <w:rsid w:val="00BE0682"/>
    <w:rsid w:val="00BE07DC"/>
    <w:rsid w:val="00BE0835"/>
    <w:rsid w:val="00BE0BAC"/>
    <w:rsid w:val="00BE0EF3"/>
    <w:rsid w:val="00BE114F"/>
    <w:rsid w:val="00BE1276"/>
    <w:rsid w:val="00BE12E8"/>
    <w:rsid w:val="00BE1551"/>
    <w:rsid w:val="00BE1807"/>
    <w:rsid w:val="00BE1949"/>
    <w:rsid w:val="00BE1C29"/>
    <w:rsid w:val="00BE1C4F"/>
    <w:rsid w:val="00BE26E5"/>
    <w:rsid w:val="00BE2928"/>
    <w:rsid w:val="00BE2AF8"/>
    <w:rsid w:val="00BE307E"/>
    <w:rsid w:val="00BE3D71"/>
    <w:rsid w:val="00BE3E61"/>
    <w:rsid w:val="00BE3F22"/>
    <w:rsid w:val="00BE4277"/>
    <w:rsid w:val="00BE459D"/>
    <w:rsid w:val="00BE49FB"/>
    <w:rsid w:val="00BE4A41"/>
    <w:rsid w:val="00BE5236"/>
    <w:rsid w:val="00BE558B"/>
    <w:rsid w:val="00BE55CB"/>
    <w:rsid w:val="00BE583D"/>
    <w:rsid w:val="00BE5C9E"/>
    <w:rsid w:val="00BE5E84"/>
    <w:rsid w:val="00BE6333"/>
    <w:rsid w:val="00BE663E"/>
    <w:rsid w:val="00BE6D45"/>
    <w:rsid w:val="00BE721D"/>
    <w:rsid w:val="00BE7B97"/>
    <w:rsid w:val="00BF06F1"/>
    <w:rsid w:val="00BF0E85"/>
    <w:rsid w:val="00BF17F7"/>
    <w:rsid w:val="00BF196F"/>
    <w:rsid w:val="00BF1AB5"/>
    <w:rsid w:val="00BF1CFD"/>
    <w:rsid w:val="00BF1F46"/>
    <w:rsid w:val="00BF207D"/>
    <w:rsid w:val="00BF20A7"/>
    <w:rsid w:val="00BF246A"/>
    <w:rsid w:val="00BF2661"/>
    <w:rsid w:val="00BF2E4F"/>
    <w:rsid w:val="00BF2E9E"/>
    <w:rsid w:val="00BF2FDF"/>
    <w:rsid w:val="00BF3768"/>
    <w:rsid w:val="00BF3821"/>
    <w:rsid w:val="00BF3924"/>
    <w:rsid w:val="00BF3AD0"/>
    <w:rsid w:val="00BF3E82"/>
    <w:rsid w:val="00BF3F46"/>
    <w:rsid w:val="00BF3F5E"/>
    <w:rsid w:val="00BF3FF8"/>
    <w:rsid w:val="00BF41D7"/>
    <w:rsid w:val="00BF42F6"/>
    <w:rsid w:val="00BF45EB"/>
    <w:rsid w:val="00BF4673"/>
    <w:rsid w:val="00BF4CB0"/>
    <w:rsid w:val="00BF4F2E"/>
    <w:rsid w:val="00BF52B5"/>
    <w:rsid w:val="00BF5476"/>
    <w:rsid w:val="00BF5651"/>
    <w:rsid w:val="00BF57BF"/>
    <w:rsid w:val="00BF59D5"/>
    <w:rsid w:val="00BF67A6"/>
    <w:rsid w:val="00BF68CC"/>
    <w:rsid w:val="00BF68E0"/>
    <w:rsid w:val="00BF71D5"/>
    <w:rsid w:val="00BF7580"/>
    <w:rsid w:val="00BF779F"/>
    <w:rsid w:val="00BF7865"/>
    <w:rsid w:val="00BF7B35"/>
    <w:rsid w:val="00BF7C60"/>
    <w:rsid w:val="00BF7DCD"/>
    <w:rsid w:val="00C0061F"/>
    <w:rsid w:val="00C01149"/>
    <w:rsid w:val="00C0131C"/>
    <w:rsid w:val="00C018B9"/>
    <w:rsid w:val="00C01DCB"/>
    <w:rsid w:val="00C01E7B"/>
    <w:rsid w:val="00C01EA9"/>
    <w:rsid w:val="00C020C9"/>
    <w:rsid w:val="00C027CB"/>
    <w:rsid w:val="00C027CE"/>
    <w:rsid w:val="00C030AE"/>
    <w:rsid w:val="00C039C4"/>
    <w:rsid w:val="00C040CA"/>
    <w:rsid w:val="00C041EC"/>
    <w:rsid w:val="00C0491F"/>
    <w:rsid w:val="00C05368"/>
    <w:rsid w:val="00C053C5"/>
    <w:rsid w:val="00C05E98"/>
    <w:rsid w:val="00C05F5C"/>
    <w:rsid w:val="00C06482"/>
    <w:rsid w:val="00C065B3"/>
    <w:rsid w:val="00C06C89"/>
    <w:rsid w:val="00C06FD8"/>
    <w:rsid w:val="00C07269"/>
    <w:rsid w:val="00C072CC"/>
    <w:rsid w:val="00C07770"/>
    <w:rsid w:val="00C07FF9"/>
    <w:rsid w:val="00C10404"/>
    <w:rsid w:val="00C10A53"/>
    <w:rsid w:val="00C10CA9"/>
    <w:rsid w:val="00C1145A"/>
    <w:rsid w:val="00C118DA"/>
    <w:rsid w:val="00C1196A"/>
    <w:rsid w:val="00C119C8"/>
    <w:rsid w:val="00C11AA8"/>
    <w:rsid w:val="00C11BB4"/>
    <w:rsid w:val="00C11C71"/>
    <w:rsid w:val="00C11F56"/>
    <w:rsid w:val="00C1200C"/>
    <w:rsid w:val="00C12115"/>
    <w:rsid w:val="00C1235D"/>
    <w:rsid w:val="00C124BB"/>
    <w:rsid w:val="00C124E6"/>
    <w:rsid w:val="00C12B16"/>
    <w:rsid w:val="00C12FF4"/>
    <w:rsid w:val="00C1328E"/>
    <w:rsid w:val="00C13637"/>
    <w:rsid w:val="00C13C91"/>
    <w:rsid w:val="00C1403D"/>
    <w:rsid w:val="00C14086"/>
    <w:rsid w:val="00C14320"/>
    <w:rsid w:val="00C143B1"/>
    <w:rsid w:val="00C14861"/>
    <w:rsid w:val="00C14F34"/>
    <w:rsid w:val="00C15150"/>
    <w:rsid w:val="00C1544A"/>
    <w:rsid w:val="00C1570E"/>
    <w:rsid w:val="00C159CD"/>
    <w:rsid w:val="00C15FB5"/>
    <w:rsid w:val="00C164B8"/>
    <w:rsid w:val="00C16932"/>
    <w:rsid w:val="00C16B58"/>
    <w:rsid w:val="00C16D7D"/>
    <w:rsid w:val="00C16FDD"/>
    <w:rsid w:val="00C1703F"/>
    <w:rsid w:val="00C17D8C"/>
    <w:rsid w:val="00C17FCD"/>
    <w:rsid w:val="00C20140"/>
    <w:rsid w:val="00C2032D"/>
    <w:rsid w:val="00C20AD2"/>
    <w:rsid w:val="00C211FC"/>
    <w:rsid w:val="00C21245"/>
    <w:rsid w:val="00C212F5"/>
    <w:rsid w:val="00C2183A"/>
    <w:rsid w:val="00C2184D"/>
    <w:rsid w:val="00C221E4"/>
    <w:rsid w:val="00C22A0D"/>
    <w:rsid w:val="00C22B97"/>
    <w:rsid w:val="00C22D25"/>
    <w:rsid w:val="00C22D63"/>
    <w:rsid w:val="00C2352C"/>
    <w:rsid w:val="00C23676"/>
    <w:rsid w:val="00C238BC"/>
    <w:rsid w:val="00C2396D"/>
    <w:rsid w:val="00C2450A"/>
    <w:rsid w:val="00C24A3F"/>
    <w:rsid w:val="00C254E3"/>
    <w:rsid w:val="00C25AE1"/>
    <w:rsid w:val="00C2628C"/>
    <w:rsid w:val="00C262DC"/>
    <w:rsid w:val="00C266F6"/>
    <w:rsid w:val="00C277DE"/>
    <w:rsid w:val="00C305C5"/>
    <w:rsid w:val="00C317D3"/>
    <w:rsid w:val="00C31B37"/>
    <w:rsid w:val="00C31E40"/>
    <w:rsid w:val="00C320AF"/>
    <w:rsid w:val="00C32214"/>
    <w:rsid w:val="00C323FF"/>
    <w:rsid w:val="00C32856"/>
    <w:rsid w:val="00C32901"/>
    <w:rsid w:val="00C32A75"/>
    <w:rsid w:val="00C32FB4"/>
    <w:rsid w:val="00C33083"/>
    <w:rsid w:val="00C331BF"/>
    <w:rsid w:val="00C33B5F"/>
    <w:rsid w:val="00C33C32"/>
    <w:rsid w:val="00C34204"/>
    <w:rsid w:val="00C3421E"/>
    <w:rsid w:val="00C3449F"/>
    <w:rsid w:val="00C34A54"/>
    <w:rsid w:val="00C34A92"/>
    <w:rsid w:val="00C34C04"/>
    <w:rsid w:val="00C34D22"/>
    <w:rsid w:val="00C34E10"/>
    <w:rsid w:val="00C34F33"/>
    <w:rsid w:val="00C34FFE"/>
    <w:rsid w:val="00C35247"/>
    <w:rsid w:val="00C35354"/>
    <w:rsid w:val="00C3552F"/>
    <w:rsid w:val="00C35562"/>
    <w:rsid w:val="00C3564B"/>
    <w:rsid w:val="00C35833"/>
    <w:rsid w:val="00C35F56"/>
    <w:rsid w:val="00C3612D"/>
    <w:rsid w:val="00C36F15"/>
    <w:rsid w:val="00C36F7B"/>
    <w:rsid w:val="00C37AD9"/>
    <w:rsid w:val="00C401D2"/>
    <w:rsid w:val="00C40F1E"/>
    <w:rsid w:val="00C410F0"/>
    <w:rsid w:val="00C411CF"/>
    <w:rsid w:val="00C41205"/>
    <w:rsid w:val="00C41512"/>
    <w:rsid w:val="00C415DD"/>
    <w:rsid w:val="00C4177D"/>
    <w:rsid w:val="00C41948"/>
    <w:rsid w:val="00C42014"/>
    <w:rsid w:val="00C42160"/>
    <w:rsid w:val="00C42539"/>
    <w:rsid w:val="00C427C1"/>
    <w:rsid w:val="00C42E8B"/>
    <w:rsid w:val="00C42F00"/>
    <w:rsid w:val="00C42FC5"/>
    <w:rsid w:val="00C4370D"/>
    <w:rsid w:val="00C43B25"/>
    <w:rsid w:val="00C43E54"/>
    <w:rsid w:val="00C444EA"/>
    <w:rsid w:val="00C447DB"/>
    <w:rsid w:val="00C448E7"/>
    <w:rsid w:val="00C44F06"/>
    <w:rsid w:val="00C4580B"/>
    <w:rsid w:val="00C45907"/>
    <w:rsid w:val="00C45AA6"/>
    <w:rsid w:val="00C45AB0"/>
    <w:rsid w:val="00C46058"/>
    <w:rsid w:val="00C464F4"/>
    <w:rsid w:val="00C46516"/>
    <w:rsid w:val="00C4666D"/>
    <w:rsid w:val="00C46811"/>
    <w:rsid w:val="00C470C8"/>
    <w:rsid w:val="00C472DE"/>
    <w:rsid w:val="00C47843"/>
    <w:rsid w:val="00C47C12"/>
    <w:rsid w:val="00C50169"/>
    <w:rsid w:val="00C50357"/>
    <w:rsid w:val="00C50569"/>
    <w:rsid w:val="00C50929"/>
    <w:rsid w:val="00C50E55"/>
    <w:rsid w:val="00C5269C"/>
    <w:rsid w:val="00C52760"/>
    <w:rsid w:val="00C5298F"/>
    <w:rsid w:val="00C52FAB"/>
    <w:rsid w:val="00C5335E"/>
    <w:rsid w:val="00C53725"/>
    <w:rsid w:val="00C537AB"/>
    <w:rsid w:val="00C53B42"/>
    <w:rsid w:val="00C53B89"/>
    <w:rsid w:val="00C53FBB"/>
    <w:rsid w:val="00C542E0"/>
    <w:rsid w:val="00C54D02"/>
    <w:rsid w:val="00C54D0F"/>
    <w:rsid w:val="00C54DB3"/>
    <w:rsid w:val="00C552D1"/>
    <w:rsid w:val="00C5547B"/>
    <w:rsid w:val="00C559F2"/>
    <w:rsid w:val="00C55C38"/>
    <w:rsid w:val="00C56383"/>
    <w:rsid w:val="00C56468"/>
    <w:rsid w:val="00C56BD9"/>
    <w:rsid w:val="00C56C3D"/>
    <w:rsid w:val="00C56D0F"/>
    <w:rsid w:val="00C56E31"/>
    <w:rsid w:val="00C56E8A"/>
    <w:rsid w:val="00C5787E"/>
    <w:rsid w:val="00C57AFB"/>
    <w:rsid w:val="00C57B03"/>
    <w:rsid w:val="00C57CFA"/>
    <w:rsid w:val="00C57F77"/>
    <w:rsid w:val="00C6009F"/>
    <w:rsid w:val="00C6035F"/>
    <w:rsid w:val="00C604B2"/>
    <w:rsid w:val="00C60575"/>
    <w:rsid w:val="00C60677"/>
    <w:rsid w:val="00C60916"/>
    <w:rsid w:val="00C60934"/>
    <w:rsid w:val="00C60CB9"/>
    <w:rsid w:val="00C60E94"/>
    <w:rsid w:val="00C61E32"/>
    <w:rsid w:val="00C62236"/>
    <w:rsid w:val="00C62497"/>
    <w:rsid w:val="00C62716"/>
    <w:rsid w:val="00C6280F"/>
    <w:rsid w:val="00C63A4C"/>
    <w:rsid w:val="00C63F56"/>
    <w:rsid w:val="00C6400F"/>
    <w:rsid w:val="00C65176"/>
    <w:rsid w:val="00C65219"/>
    <w:rsid w:val="00C65418"/>
    <w:rsid w:val="00C6543F"/>
    <w:rsid w:val="00C655DE"/>
    <w:rsid w:val="00C65E77"/>
    <w:rsid w:val="00C66C1A"/>
    <w:rsid w:val="00C6707F"/>
    <w:rsid w:val="00C679C7"/>
    <w:rsid w:val="00C67B3C"/>
    <w:rsid w:val="00C67EA0"/>
    <w:rsid w:val="00C67FCC"/>
    <w:rsid w:val="00C701DB"/>
    <w:rsid w:val="00C70C74"/>
    <w:rsid w:val="00C70D5F"/>
    <w:rsid w:val="00C71083"/>
    <w:rsid w:val="00C71116"/>
    <w:rsid w:val="00C71136"/>
    <w:rsid w:val="00C7130C"/>
    <w:rsid w:val="00C719B2"/>
    <w:rsid w:val="00C71C20"/>
    <w:rsid w:val="00C71DB5"/>
    <w:rsid w:val="00C71E44"/>
    <w:rsid w:val="00C71F3A"/>
    <w:rsid w:val="00C72069"/>
    <w:rsid w:val="00C72214"/>
    <w:rsid w:val="00C72B56"/>
    <w:rsid w:val="00C74853"/>
    <w:rsid w:val="00C748A0"/>
    <w:rsid w:val="00C74ACB"/>
    <w:rsid w:val="00C74E11"/>
    <w:rsid w:val="00C7568A"/>
    <w:rsid w:val="00C756C7"/>
    <w:rsid w:val="00C758D8"/>
    <w:rsid w:val="00C75B14"/>
    <w:rsid w:val="00C75B95"/>
    <w:rsid w:val="00C76806"/>
    <w:rsid w:val="00C7688E"/>
    <w:rsid w:val="00C77148"/>
    <w:rsid w:val="00C776A7"/>
    <w:rsid w:val="00C776DF"/>
    <w:rsid w:val="00C77C15"/>
    <w:rsid w:val="00C80611"/>
    <w:rsid w:val="00C80AEF"/>
    <w:rsid w:val="00C816AB"/>
    <w:rsid w:val="00C81820"/>
    <w:rsid w:val="00C820F5"/>
    <w:rsid w:val="00C82221"/>
    <w:rsid w:val="00C8239E"/>
    <w:rsid w:val="00C825DE"/>
    <w:rsid w:val="00C82D1B"/>
    <w:rsid w:val="00C84D7F"/>
    <w:rsid w:val="00C854E7"/>
    <w:rsid w:val="00C85504"/>
    <w:rsid w:val="00C858A4"/>
    <w:rsid w:val="00C85E50"/>
    <w:rsid w:val="00C86B37"/>
    <w:rsid w:val="00C86DBB"/>
    <w:rsid w:val="00C87E57"/>
    <w:rsid w:val="00C9000B"/>
    <w:rsid w:val="00C903B9"/>
    <w:rsid w:val="00C90466"/>
    <w:rsid w:val="00C90B5B"/>
    <w:rsid w:val="00C90C8B"/>
    <w:rsid w:val="00C91855"/>
    <w:rsid w:val="00C91D47"/>
    <w:rsid w:val="00C91D68"/>
    <w:rsid w:val="00C92100"/>
    <w:rsid w:val="00C92ADF"/>
    <w:rsid w:val="00C92C9C"/>
    <w:rsid w:val="00C936BB"/>
    <w:rsid w:val="00C936D3"/>
    <w:rsid w:val="00C93B16"/>
    <w:rsid w:val="00C93DEB"/>
    <w:rsid w:val="00C94DA1"/>
    <w:rsid w:val="00C94F0D"/>
    <w:rsid w:val="00C957DF"/>
    <w:rsid w:val="00C95BD9"/>
    <w:rsid w:val="00C95C98"/>
    <w:rsid w:val="00C96022"/>
    <w:rsid w:val="00C96094"/>
    <w:rsid w:val="00C96725"/>
    <w:rsid w:val="00C9733C"/>
    <w:rsid w:val="00C97606"/>
    <w:rsid w:val="00C97C2E"/>
    <w:rsid w:val="00C97F8E"/>
    <w:rsid w:val="00CA0143"/>
    <w:rsid w:val="00CA01CE"/>
    <w:rsid w:val="00CA04FF"/>
    <w:rsid w:val="00CA0C67"/>
    <w:rsid w:val="00CA0DE4"/>
    <w:rsid w:val="00CA11B8"/>
    <w:rsid w:val="00CA12F4"/>
    <w:rsid w:val="00CA16FC"/>
    <w:rsid w:val="00CA1C47"/>
    <w:rsid w:val="00CA1D67"/>
    <w:rsid w:val="00CA244C"/>
    <w:rsid w:val="00CA26A1"/>
    <w:rsid w:val="00CA27A1"/>
    <w:rsid w:val="00CA2A4D"/>
    <w:rsid w:val="00CA2BD6"/>
    <w:rsid w:val="00CA2D0D"/>
    <w:rsid w:val="00CA2D2B"/>
    <w:rsid w:val="00CA3166"/>
    <w:rsid w:val="00CA356F"/>
    <w:rsid w:val="00CA439D"/>
    <w:rsid w:val="00CA4453"/>
    <w:rsid w:val="00CA46BA"/>
    <w:rsid w:val="00CA4778"/>
    <w:rsid w:val="00CA49E6"/>
    <w:rsid w:val="00CA4AB3"/>
    <w:rsid w:val="00CA4C92"/>
    <w:rsid w:val="00CA4D25"/>
    <w:rsid w:val="00CA541C"/>
    <w:rsid w:val="00CA599C"/>
    <w:rsid w:val="00CA5E82"/>
    <w:rsid w:val="00CA6457"/>
    <w:rsid w:val="00CA6816"/>
    <w:rsid w:val="00CA6D16"/>
    <w:rsid w:val="00CA7236"/>
    <w:rsid w:val="00CA76A0"/>
    <w:rsid w:val="00CA7838"/>
    <w:rsid w:val="00CA7A20"/>
    <w:rsid w:val="00CA7C38"/>
    <w:rsid w:val="00CB0541"/>
    <w:rsid w:val="00CB09EC"/>
    <w:rsid w:val="00CB0E29"/>
    <w:rsid w:val="00CB0F8C"/>
    <w:rsid w:val="00CB1102"/>
    <w:rsid w:val="00CB147E"/>
    <w:rsid w:val="00CB14BE"/>
    <w:rsid w:val="00CB1578"/>
    <w:rsid w:val="00CB1D10"/>
    <w:rsid w:val="00CB23F7"/>
    <w:rsid w:val="00CB2F3D"/>
    <w:rsid w:val="00CB3279"/>
    <w:rsid w:val="00CB36B6"/>
    <w:rsid w:val="00CB3940"/>
    <w:rsid w:val="00CB3A48"/>
    <w:rsid w:val="00CB3E99"/>
    <w:rsid w:val="00CB4319"/>
    <w:rsid w:val="00CB43CE"/>
    <w:rsid w:val="00CB48BB"/>
    <w:rsid w:val="00CB4B0D"/>
    <w:rsid w:val="00CB557E"/>
    <w:rsid w:val="00CB56C6"/>
    <w:rsid w:val="00CB5C79"/>
    <w:rsid w:val="00CB5F52"/>
    <w:rsid w:val="00CB6196"/>
    <w:rsid w:val="00CB6568"/>
    <w:rsid w:val="00CB699E"/>
    <w:rsid w:val="00CB69BD"/>
    <w:rsid w:val="00CB6EE8"/>
    <w:rsid w:val="00CB71D3"/>
    <w:rsid w:val="00CC0143"/>
    <w:rsid w:val="00CC06CF"/>
    <w:rsid w:val="00CC07C4"/>
    <w:rsid w:val="00CC095C"/>
    <w:rsid w:val="00CC0C97"/>
    <w:rsid w:val="00CC0EB3"/>
    <w:rsid w:val="00CC1092"/>
    <w:rsid w:val="00CC178A"/>
    <w:rsid w:val="00CC1D2A"/>
    <w:rsid w:val="00CC2733"/>
    <w:rsid w:val="00CC2A70"/>
    <w:rsid w:val="00CC2E5B"/>
    <w:rsid w:val="00CC2FB7"/>
    <w:rsid w:val="00CC36D2"/>
    <w:rsid w:val="00CC4933"/>
    <w:rsid w:val="00CC4A66"/>
    <w:rsid w:val="00CC4B89"/>
    <w:rsid w:val="00CC55A2"/>
    <w:rsid w:val="00CC5BA2"/>
    <w:rsid w:val="00CC5E9B"/>
    <w:rsid w:val="00CC5F30"/>
    <w:rsid w:val="00CC624A"/>
    <w:rsid w:val="00CC64F9"/>
    <w:rsid w:val="00CC65BF"/>
    <w:rsid w:val="00CC6639"/>
    <w:rsid w:val="00CC66C9"/>
    <w:rsid w:val="00CC675B"/>
    <w:rsid w:val="00CC6EC7"/>
    <w:rsid w:val="00CC73A9"/>
    <w:rsid w:val="00CC79D7"/>
    <w:rsid w:val="00CD06B9"/>
    <w:rsid w:val="00CD138D"/>
    <w:rsid w:val="00CD13DF"/>
    <w:rsid w:val="00CD156B"/>
    <w:rsid w:val="00CD17D0"/>
    <w:rsid w:val="00CD19F3"/>
    <w:rsid w:val="00CD1DF5"/>
    <w:rsid w:val="00CD1E9B"/>
    <w:rsid w:val="00CD2592"/>
    <w:rsid w:val="00CD2DBE"/>
    <w:rsid w:val="00CD32FB"/>
    <w:rsid w:val="00CD3621"/>
    <w:rsid w:val="00CD375B"/>
    <w:rsid w:val="00CD3CB2"/>
    <w:rsid w:val="00CD409B"/>
    <w:rsid w:val="00CD4F3F"/>
    <w:rsid w:val="00CD5034"/>
    <w:rsid w:val="00CD5116"/>
    <w:rsid w:val="00CD5CE4"/>
    <w:rsid w:val="00CD5CEB"/>
    <w:rsid w:val="00CD62D8"/>
    <w:rsid w:val="00CD65B1"/>
    <w:rsid w:val="00CD6FD4"/>
    <w:rsid w:val="00CD77FE"/>
    <w:rsid w:val="00CD7AD8"/>
    <w:rsid w:val="00CD7D43"/>
    <w:rsid w:val="00CD7F94"/>
    <w:rsid w:val="00CE0792"/>
    <w:rsid w:val="00CE0F5E"/>
    <w:rsid w:val="00CE1834"/>
    <w:rsid w:val="00CE1A51"/>
    <w:rsid w:val="00CE1AF3"/>
    <w:rsid w:val="00CE1EF8"/>
    <w:rsid w:val="00CE271B"/>
    <w:rsid w:val="00CE29C7"/>
    <w:rsid w:val="00CE301C"/>
    <w:rsid w:val="00CE334F"/>
    <w:rsid w:val="00CE3494"/>
    <w:rsid w:val="00CE36A1"/>
    <w:rsid w:val="00CE3891"/>
    <w:rsid w:val="00CE39BC"/>
    <w:rsid w:val="00CE3E69"/>
    <w:rsid w:val="00CE3F2E"/>
    <w:rsid w:val="00CE41CE"/>
    <w:rsid w:val="00CE41FB"/>
    <w:rsid w:val="00CE424A"/>
    <w:rsid w:val="00CE42CC"/>
    <w:rsid w:val="00CE43A0"/>
    <w:rsid w:val="00CE4641"/>
    <w:rsid w:val="00CE488D"/>
    <w:rsid w:val="00CE4AC7"/>
    <w:rsid w:val="00CE4C08"/>
    <w:rsid w:val="00CE4C0E"/>
    <w:rsid w:val="00CE4D42"/>
    <w:rsid w:val="00CE589C"/>
    <w:rsid w:val="00CE59BE"/>
    <w:rsid w:val="00CE59F9"/>
    <w:rsid w:val="00CE5EF6"/>
    <w:rsid w:val="00CE6242"/>
    <w:rsid w:val="00CE650E"/>
    <w:rsid w:val="00CE71DF"/>
    <w:rsid w:val="00CE732C"/>
    <w:rsid w:val="00CE7512"/>
    <w:rsid w:val="00CE75E7"/>
    <w:rsid w:val="00CE7ED3"/>
    <w:rsid w:val="00CF0EF7"/>
    <w:rsid w:val="00CF1100"/>
    <w:rsid w:val="00CF1AF9"/>
    <w:rsid w:val="00CF1EB1"/>
    <w:rsid w:val="00CF259A"/>
    <w:rsid w:val="00CF2A8E"/>
    <w:rsid w:val="00CF3430"/>
    <w:rsid w:val="00CF3A5C"/>
    <w:rsid w:val="00CF3CE8"/>
    <w:rsid w:val="00CF3D4E"/>
    <w:rsid w:val="00CF3E01"/>
    <w:rsid w:val="00CF3E1D"/>
    <w:rsid w:val="00CF3FFA"/>
    <w:rsid w:val="00CF41C4"/>
    <w:rsid w:val="00CF44BE"/>
    <w:rsid w:val="00CF4702"/>
    <w:rsid w:val="00CF4B43"/>
    <w:rsid w:val="00CF4BFD"/>
    <w:rsid w:val="00CF4CF0"/>
    <w:rsid w:val="00CF5461"/>
    <w:rsid w:val="00CF54DD"/>
    <w:rsid w:val="00CF5713"/>
    <w:rsid w:val="00CF5875"/>
    <w:rsid w:val="00CF58B4"/>
    <w:rsid w:val="00CF598A"/>
    <w:rsid w:val="00CF59BB"/>
    <w:rsid w:val="00CF5B7B"/>
    <w:rsid w:val="00CF5E92"/>
    <w:rsid w:val="00CF5F11"/>
    <w:rsid w:val="00CF6219"/>
    <w:rsid w:val="00CF63D8"/>
    <w:rsid w:val="00CF64A1"/>
    <w:rsid w:val="00CF68C1"/>
    <w:rsid w:val="00CF6B7F"/>
    <w:rsid w:val="00CF6D8A"/>
    <w:rsid w:val="00CF6FBB"/>
    <w:rsid w:val="00CF75D5"/>
    <w:rsid w:val="00CF76B6"/>
    <w:rsid w:val="00CF7C2A"/>
    <w:rsid w:val="00CF7D4C"/>
    <w:rsid w:val="00CF7E9F"/>
    <w:rsid w:val="00CF7F2C"/>
    <w:rsid w:val="00CF7FE0"/>
    <w:rsid w:val="00D002E4"/>
    <w:rsid w:val="00D00692"/>
    <w:rsid w:val="00D00C8C"/>
    <w:rsid w:val="00D00FE5"/>
    <w:rsid w:val="00D01142"/>
    <w:rsid w:val="00D011F5"/>
    <w:rsid w:val="00D0158D"/>
    <w:rsid w:val="00D01CF1"/>
    <w:rsid w:val="00D02055"/>
    <w:rsid w:val="00D02633"/>
    <w:rsid w:val="00D028D2"/>
    <w:rsid w:val="00D03140"/>
    <w:rsid w:val="00D032E8"/>
    <w:rsid w:val="00D03523"/>
    <w:rsid w:val="00D0373C"/>
    <w:rsid w:val="00D037E1"/>
    <w:rsid w:val="00D03882"/>
    <w:rsid w:val="00D0390D"/>
    <w:rsid w:val="00D0412A"/>
    <w:rsid w:val="00D0426A"/>
    <w:rsid w:val="00D04B94"/>
    <w:rsid w:val="00D04DA2"/>
    <w:rsid w:val="00D04E00"/>
    <w:rsid w:val="00D04E1B"/>
    <w:rsid w:val="00D04F9B"/>
    <w:rsid w:val="00D0504C"/>
    <w:rsid w:val="00D052A1"/>
    <w:rsid w:val="00D0549A"/>
    <w:rsid w:val="00D0564E"/>
    <w:rsid w:val="00D0567B"/>
    <w:rsid w:val="00D05C96"/>
    <w:rsid w:val="00D05CA7"/>
    <w:rsid w:val="00D06409"/>
    <w:rsid w:val="00D06462"/>
    <w:rsid w:val="00D06485"/>
    <w:rsid w:val="00D07489"/>
    <w:rsid w:val="00D07942"/>
    <w:rsid w:val="00D07AB5"/>
    <w:rsid w:val="00D103AD"/>
    <w:rsid w:val="00D103BA"/>
    <w:rsid w:val="00D10556"/>
    <w:rsid w:val="00D1066F"/>
    <w:rsid w:val="00D10935"/>
    <w:rsid w:val="00D109F4"/>
    <w:rsid w:val="00D118BF"/>
    <w:rsid w:val="00D11D53"/>
    <w:rsid w:val="00D1214B"/>
    <w:rsid w:val="00D12169"/>
    <w:rsid w:val="00D122ED"/>
    <w:rsid w:val="00D12443"/>
    <w:rsid w:val="00D12874"/>
    <w:rsid w:val="00D12F05"/>
    <w:rsid w:val="00D136B2"/>
    <w:rsid w:val="00D139AC"/>
    <w:rsid w:val="00D13E46"/>
    <w:rsid w:val="00D14081"/>
    <w:rsid w:val="00D14153"/>
    <w:rsid w:val="00D14745"/>
    <w:rsid w:val="00D14E42"/>
    <w:rsid w:val="00D15240"/>
    <w:rsid w:val="00D1546E"/>
    <w:rsid w:val="00D16855"/>
    <w:rsid w:val="00D16D0A"/>
    <w:rsid w:val="00D174CC"/>
    <w:rsid w:val="00D2056A"/>
    <w:rsid w:val="00D20AE7"/>
    <w:rsid w:val="00D20F68"/>
    <w:rsid w:val="00D210FE"/>
    <w:rsid w:val="00D21127"/>
    <w:rsid w:val="00D21B87"/>
    <w:rsid w:val="00D21CC1"/>
    <w:rsid w:val="00D21E9C"/>
    <w:rsid w:val="00D222F9"/>
    <w:rsid w:val="00D22732"/>
    <w:rsid w:val="00D230C4"/>
    <w:rsid w:val="00D2341F"/>
    <w:rsid w:val="00D23E17"/>
    <w:rsid w:val="00D243C0"/>
    <w:rsid w:val="00D24651"/>
    <w:rsid w:val="00D24784"/>
    <w:rsid w:val="00D247EF"/>
    <w:rsid w:val="00D24C1B"/>
    <w:rsid w:val="00D24C73"/>
    <w:rsid w:val="00D2536F"/>
    <w:rsid w:val="00D2582E"/>
    <w:rsid w:val="00D25AF5"/>
    <w:rsid w:val="00D25B04"/>
    <w:rsid w:val="00D25B10"/>
    <w:rsid w:val="00D25D28"/>
    <w:rsid w:val="00D25E6E"/>
    <w:rsid w:val="00D26001"/>
    <w:rsid w:val="00D26404"/>
    <w:rsid w:val="00D2693D"/>
    <w:rsid w:val="00D26AF9"/>
    <w:rsid w:val="00D26D0F"/>
    <w:rsid w:val="00D26DA5"/>
    <w:rsid w:val="00D2731F"/>
    <w:rsid w:val="00D2760C"/>
    <w:rsid w:val="00D27AB8"/>
    <w:rsid w:val="00D27D7D"/>
    <w:rsid w:val="00D3003F"/>
    <w:rsid w:val="00D30088"/>
    <w:rsid w:val="00D30884"/>
    <w:rsid w:val="00D30C06"/>
    <w:rsid w:val="00D31E04"/>
    <w:rsid w:val="00D32CFD"/>
    <w:rsid w:val="00D33089"/>
    <w:rsid w:val="00D33123"/>
    <w:rsid w:val="00D331B1"/>
    <w:rsid w:val="00D33216"/>
    <w:rsid w:val="00D33231"/>
    <w:rsid w:val="00D333C2"/>
    <w:rsid w:val="00D336FA"/>
    <w:rsid w:val="00D3378D"/>
    <w:rsid w:val="00D33C43"/>
    <w:rsid w:val="00D33C96"/>
    <w:rsid w:val="00D33D43"/>
    <w:rsid w:val="00D341D5"/>
    <w:rsid w:val="00D34250"/>
    <w:rsid w:val="00D345A8"/>
    <w:rsid w:val="00D34F79"/>
    <w:rsid w:val="00D35042"/>
    <w:rsid w:val="00D35053"/>
    <w:rsid w:val="00D35160"/>
    <w:rsid w:val="00D353CC"/>
    <w:rsid w:val="00D35814"/>
    <w:rsid w:val="00D3600B"/>
    <w:rsid w:val="00D366B2"/>
    <w:rsid w:val="00D36876"/>
    <w:rsid w:val="00D4137E"/>
    <w:rsid w:val="00D41503"/>
    <w:rsid w:val="00D41651"/>
    <w:rsid w:val="00D424B5"/>
    <w:rsid w:val="00D42763"/>
    <w:rsid w:val="00D427BB"/>
    <w:rsid w:val="00D429E9"/>
    <w:rsid w:val="00D42D07"/>
    <w:rsid w:val="00D4365C"/>
    <w:rsid w:val="00D43861"/>
    <w:rsid w:val="00D43B7B"/>
    <w:rsid w:val="00D43CFF"/>
    <w:rsid w:val="00D4402C"/>
    <w:rsid w:val="00D440BC"/>
    <w:rsid w:val="00D441E9"/>
    <w:rsid w:val="00D44575"/>
    <w:rsid w:val="00D44826"/>
    <w:rsid w:val="00D44B9C"/>
    <w:rsid w:val="00D44C51"/>
    <w:rsid w:val="00D45055"/>
    <w:rsid w:val="00D451D9"/>
    <w:rsid w:val="00D45240"/>
    <w:rsid w:val="00D453A1"/>
    <w:rsid w:val="00D45B85"/>
    <w:rsid w:val="00D46193"/>
    <w:rsid w:val="00D46424"/>
    <w:rsid w:val="00D464BB"/>
    <w:rsid w:val="00D4701D"/>
    <w:rsid w:val="00D47154"/>
    <w:rsid w:val="00D47510"/>
    <w:rsid w:val="00D4763A"/>
    <w:rsid w:val="00D4785D"/>
    <w:rsid w:val="00D47D75"/>
    <w:rsid w:val="00D47F3F"/>
    <w:rsid w:val="00D507F2"/>
    <w:rsid w:val="00D5099F"/>
    <w:rsid w:val="00D51970"/>
    <w:rsid w:val="00D51C82"/>
    <w:rsid w:val="00D52063"/>
    <w:rsid w:val="00D531FE"/>
    <w:rsid w:val="00D532AF"/>
    <w:rsid w:val="00D53390"/>
    <w:rsid w:val="00D53980"/>
    <w:rsid w:val="00D539B7"/>
    <w:rsid w:val="00D53A5B"/>
    <w:rsid w:val="00D54437"/>
    <w:rsid w:val="00D54C50"/>
    <w:rsid w:val="00D54D7B"/>
    <w:rsid w:val="00D55024"/>
    <w:rsid w:val="00D55188"/>
    <w:rsid w:val="00D5538F"/>
    <w:rsid w:val="00D55514"/>
    <w:rsid w:val="00D556BA"/>
    <w:rsid w:val="00D55ABE"/>
    <w:rsid w:val="00D55D12"/>
    <w:rsid w:val="00D55EBD"/>
    <w:rsid w:val="00D562B4"/>
    <w:rsid w:val="00D565AC"/>
    <w:rsid w:val="00D56F95"/>
    <w:rsid w:val="00D57570"/>
    <w:rsid w:val="00D57E1A"/>
    <w:rsid w:val="00D607C0"/>
    <w:rsid w:val="00D608AF"/>
    <w:rsid w:val="00D610EF"/>
    <w:rsid w:val="00D61121"/>
    <w:rsid w:val="00D617FE"/>
    <w:rsid w:val="00D61DAD"/>
    <w:rsid w:val="00D6204D"/>
    <w:rsid w:val="00D6204F"/>
    <w:rsid w:val="00D62491"/>
    <w:rsid w:val="00D626EC"/>
    <w:rsid w:val="00D628EA"/>
    <w:rsid w:val="00D62AB0"/>
    <w:rsid w:val="00D630A0"/>
    <w:rsid w:val="00D63F06"/>
    <w:rsid w:val="00D6438D"/>
    <w:rsid w:val="00D6484F"/>
    <w:rsid w:val="00D649F5"/>
    <w:rsid w:val="00D65107"/>
    <w:rsid w:val="00D652A3"/>
    <w:rsid w:val="00D65380"/>
    <w:rsid w:val="00D6555F"/>
    <w:rsid w:val="00D65882"/>
    <w:rsid w:val="00D65A34"/>
    <w:rsid w:val="00D65B95"/>
    <w:rsid w:val="00D65E42"/>
    <w:rsid w:val="00D661E5"/>
    <w:rsid w:val="00D66357"/>
    <w:rsid w:val="00D66A7D"/>
    <w:rsid w:val="00D66BDC"/>
    <w:rsid w:val="00D66D03"/>
    <w:rsid w:val="00D66D09"/>
    <w:rsid w:val="00D676AD"/>
    <w:rsid w:val="00D67759"/>
    <w:rsid w:val="00D67943"/>
    <w:rsid w:val="00D67F86"/>
    <w:rsid w:val="00D67F88"/>
    <w:rsid w:val="00D70421"/>
    <w:rsid w:val="00D70934"/>
    <w:rsid w:val="00D70A9A"/>
    <w:rsid w:val="00D70C8F"/>
    <w:rsid w:val="00D7143C"/>
    <w:rsid w:val="00D71775"/>
    <w:rsid w:val="00D71EFC"/>
    <w:rsid w:val="00D72061"/>
    <w:rsid w:val="00D72094"/>
    <w:rsid w:val="00D72138"/>
    <w:rsid w:val="00D7246C"/>
    <w:rsid w:val="00D72698"/>
    <w:rsid w:val="00D72940"/>
    <w:rsid w:val="00D7308A"/>
    <w:rsid w:val="00D731AB"/>
    <w:rsid w:val="00D73328"/>
    <w:rsid w:val="00D73329"/>
    <w:rsid w:val="00D7349F"/>
    <w:rsid w:val="00D73676"/>
    <w:rsid w:val="00D73717"/>
    <w:rsid w:val="00D73A0B"/>
    <w:rsid w:val="00D73D52"/>
    <w:rsid w:val="00D73D84"/>
    <w:rsid w:val="00D74162"/>
    <w:rsid w:val="00D7431E"/>
    <w:rsid w:val="00D751F9"/>
    <w:rsid w:val="00D7568F"/>
    <w:rsid w:val="00D75781"/>
    <w:rsid w:val="00D75C02"/>
    <w:rsid w:val="00D75FE3"/>
    <w:rsid w:val="00D76905"/>
    <w:rsid w:val="00D7798B"/>
    <w:rsid w:val="00D779BA"/>
    <w:rsid w:val="00D779C2"/>
    <w:rsid w:val="00D77B32"/>
    <w:rsid w:val="00D77E56"/>
    <w:rsid w:val="00D800F2"/>
    <w:rsid w:val="00D8013D"/>
    <w:rsid w:val="00D802A8"/>
    <w:rsid w:val="00D8043D"/>
    <w:rsid w:val="00D809B8"/>
    <w:rsid w:val="00D809EB"/>
    <w:rsid w:val="00D80A4E"/>
    <w:rsid w:val="00D80AED"/>
    <w:rsid w:val="00D80D33"/>
    <w:rsid w:val="00D80EA7"/>
    <w:rsid w:val="00D81451"/>
    <w:rsid w:val="00D8149F"/>
    <w:rsid w:val="00D8174A"/>
    <w:rsid w:val="00D819B0"/>
    <w:rsid w:val="00D81AB1"/>
    <w:rsid w:val="00D81C5D"/>
    <w:rsid w:val="00D81CEB"/>
    <w:rsid w:val="00D820C8"/>
    <w:rsid w:val="00D822C1"/>
    <w:rsid w:val="00D827C7"/>
    <w:rsid w:val="00D8280B"/>
    <w:rsid w:val="00D82DA2"/>
    <w:rsid w:val="00D8314E"/>
    <w:rsid w:val="00D8411D"/>
    <w:rsid w:val="00D84F92"/>
    <w:rsid w:val="00D8567F"/>
    <w:rsid w:val="00D857E2"/>
    <w:rsid w:val="00D85B9F"/>
    <w:rsid w:val="00D85CA1"/>
    <w:rsid w:val="00D85CE4"/>
    <w:rsid w:val="00D861C9"/>
    <w:rsid w:val="00D861EA"/>
    <w:rsid w:val="00D86297"/>
    <w:rsid w:val="00D86852"/>
    <w:rsid w:val="00D86993"/>
    <w:rsid w:val="00D86A94"/>
    <w:rsid w:val="00D86D6D"/>
    <w:rsid w:val="00D86F4D"/>
    <w:rsid w:val="00D872F2"/>
    <w:rsid w:val="00D87403"/>
    <w:rsid w:val="00D87464"/>
    <w:rsid w:val="00D87490"/>
    <w:rsid w:val="00D87CFC"/>
    <w:rsid w:val="00D9007F"/>
    <w:rsid w:val="00D90359"/>
    <w:rsid w:val="00D90565"/>
    <w:rsid w:val="00D907EF"/>
    <w:rsid w:val="00D9094C"/>
    <w:rsid w:val="00D90E6E"/>
    <w:rsid w:val="00D90EE8"/>
    <w:rsid w:val="00D911E8"/>
    <w:rsid w:val="00D913DE"/>
    <w:rsid w:val="00D91465"/>
    <w:rsid w:val="00D91737"/>
    <w:rsid w:val="00D917BC"/>
    <w:rsid w:val="00D91B41"/>
    <w:rsid w:val="00D920FE"/>
    <w:rsid w:val="00D9281E"/>
    <w:rsid w:val="00D92BBE"/>
    <w:rsid w:val="00D930A6"/>
    <w:rsid w:val="00D934DA"/>
    <w:rsid w:val="00D935AA"/>
    <w:rsid w:val="00D936FB"/>
    <w:rsid w:val="00D93A9B"/>
    <w:rsid w:val="00D94308"/>
    <w:rsid w:val="00D943A6"/>
    <w:rsid w:val="00D94824"/>
    <w:rsid w:val="00D94999"/>
    <w:rsid w:val="00D95665"/>
    <w:rsid w:val="00D958AC"/>
    <w:rsid w:val="00D965A2"/>
    <w:rsid w:val="00D9682C"/>
    <w:rsid w:val="00D96831"/>
    <w:rsid w:val="00D96E67"/>
    <w:rsid w:val="00D9737A"/>
    <w:rsid w:val="00D97B1A"/>
    <w:rsid w:val="00D97D5F"/>
    <w:rsid w:val="00DA00A0"/>
    <w:rsid w:val="00DA03E2"/>
    <w:rsid w:val="00DA0516"/>
    <w:rsid w:val="00DA0660"/>
    <w:rsid w:val="00DA0840"/>
    <w:rsid w:val="00DA09D4"/>
    <w:rsid w:val="00DA0D3C"/>
    <w:rsid w:val="00DA0E17"/>
    <w:rsid w:val="00DA16C1"/>
    <w:rsid w:val="00DA1879"/>
    <w:rsid w:val="00DA1D73"/>
    <w:rsid w:val="00DA1F6E"/>
    <w:rsid w:val="00DA26D6"/>
    <w:rsid w:val="00DA2733"/>
    <w:rsid w:val="00DA2787"/>
    <w:rsid w:val="00DA284D"/>
    <w:rsid w:val="00DA2AD5"/>
    <w:rsid w:val="00DA2AEA"/>
    <w:rsid w:val="00DA2B62"/>
    <w:rsid w:val="00DA3506"/>
    <w:rsid w:val="00DA3634"/>
    <w:rsid w:val="00DA39DC"/>
    <w:rsid w:val="00DA3B04"/>
    <w:rsid w:val="00DA3BC3"/>
    <w:rsid w:val="00DA3F4E"/>
    <w:rsid w:val="00DA44F3"/>
    <w:rsid w:val="00DA4EE6"/>
    <w:rsid w:val="00DA51A5"/>
    <w:rsid w:val="00DA55A4"/>
    <w:rsid w:val="00DA5B1C"/>
    <w:rsid w:val="00DA5D2E"/>
    <w:rsid w:val="00DA5F59"/>
    <w:rsid w:val="00DA66D0"/>
    <w:rsid w:val="00DA6D87"/>
    <w:rsid w:val="00DA70E6"/>
    <w:rsid w:val="00DA76F1"/>
    <w:rsid w:val="00DA7AA8"/>
    <w:rsid w:val="00DB0137"/>
    <w:rsid w:val="00DB02F9"/>
    <w:rsid w:val="00DB06D9"/>
    <w:rsid w:val="00DB14B8"/>
    <w:rsid w:val="00DB212F"/>
    <w:rsid w:val="00DB2182"/>
    <w:rsid w:val="00DB254C"/>
    <w:rsid w:val="00DB2C4C"/>
    <w:rsid w:val="00DB2DAA"/>
    <w:rsid w:val="00DB3228"/>
    <w:rsid w:val="00DB3653"/>
    <w:rsid w:val="00DB3CF6"/>
    <w:rsid w:val="00DB42F3"/>
    <w:rsid w:val="00DB441D"/>
    <w:rsid w:val="00DB443A"/>
    <w:rsid w:val="00DB451F"/>
    <w:rsid w:val="00DB48FF"/>
    <w:rsid w:val="00DB495E"/>
    <w:rsid w:val="00DB4C9A"/>
    <w:rsid w:val="00DB4DF1"/>
    <w:rsid w:val="00DB526F"/>
    <w:rsid w:val="00DB5350"/>
    <w:rsid w:val="00DB55D6"/>
    <w:rsid w:val="00DB5B34"/>
    <w:rsid w:val="00DB5D4E"/>
    <w:rsid w:val="00DB646D"/>
    <w:rsid w:val="00DB66FB"/>
    <w:rsid w:val="00DB6784"/>
    <w:rsid w:val="00DB6787"/>
    <w:rsid w:val="00DB6C69"/>
    <w:rsid w:val="00DB70C4"/>
    <w:rsid w:val="00DB7DB0"/>
    <w:rsid w:val="00DC01E9"/>
    <w:rsid w:val="00DC04F1"/>
    <w:rsid w:val="00DC0A5E"/>
    <w:rsid w:val="00DC0C3E"/>
    <w:rsid w:val="00DC0DCC"/>
    <w:rsid w:val="00DC0F08"/>
    <w:rsid w:val="00DC1047"/>
    <w:rsid w:val="00DC1210"/>
    <w:rsid w:val="00DC1281"/>
    <w:rsid w:val="00DC151A"/>
    <w:rsid w:val="00DC17D7"/>
    <w:rsid w:val="00DC17DA"/>
    <w:rsid w:val="00DC1BE1"/>
    <w:rsid w:val="00DC1CA4"/>
    <w:rsid w:val="00DC2025"/>
    <w:rsid w:val="00DC2318"/>
    <w:rsid w:val="00DC257A"/>
    <w:rsid w:val="00DC27FE"/>
    <w:rsid w:val="00DC3419"/>
    <w:rsid w:val="00DC38FC"/>
    <w:rsid w:val="00DC3ABC"/>
    <w:rsid w:val="00DC3EDE"/>
    <w:rsid w:val="00DC3FE2"/>
    <w:rsid w:val="00DC4119"/>
    <w:rsid w:val="00DC4648"/>
    <w:rsid w:val="00DC4694"/>
    <w:rsid w:val="00DC514C"/>
    <w:rsid w:val="00DC52BA"/>
    <w:rsid w:val="00DC5423"/>
    <w:rsid w:val="00DC55CD"/>
    <w:rsid w:val="00DC585C"/>
    <w:rsid w:val="00DC5AE6"/>
    <w:rsid w:val="00DC5ED7"/>
    <w:rsid w:val="00DC6111"/>
    <w:rsid w:val="00DC6568"/>
    <w:rsid w:val="00DC67CD"/>
    <w:rsid w:val="00DC6995"/>
    <w:rsid w:val="00DC6B17"/>
    <w:rsid w:val="00DC6B57"/>
    <w:rsid w:val="00DC700A"/>
    <w:rsid w:val="00DC7051"/>
    <w:rsid w:val="00DC78A7"/>
    <w:rsid w:val="00DC7B7A"/>
    <w:rsid w:val="00DC7C69"/>
    <w:rsid w:val="00DD0380"/>
    <w:rsid w:val="00DD08A2"/>
    <w:rsid w:val="00DD095B"/>
    <w:rsid w:val="00DD0C19"/>
    <w:rsid w:val="00DD0D2A"/>
    <w:rsid w:val="00DD110C"/>
    <w:rsid w:val="00DD124C"/>
    <w:rsid w:val="00DD1BB2"/>
    <w:rsid w:val="00DD2141"/>
    <w:rsid w:val="00DD24FE"/>
    <w:rsid w:val="00DD2606"/>
    <w:rsid w:val="00DD26C5"/>
    <w:rsid w:val="00DD2A98"/>
    <w:rsid w:val="00DD2CBA"/>
    <w:rsid w:val="00DD2EB0"/>
    <w:rsid w:val="00DD343D"/>
    <w:rsid w:val="00DD3BB0"/>
    <w:rsid w:val="00DD3C71"/>
    <w:rsid w:val="00DD3ED3"/>
    <w:rsid w:val="00DD4038"/>
    <w:rsid w:val="00DD4409"/>
    <w:rsid w:val="00DD46B0"/>
    <w:rsid w:val="00DD485C"/>
    <w:rsid w:val="00DD4AE9"/>
    <w:rsid w:val="00DD4E91"/>
    <w:rsid w:val="00DD4F0E"/>
    <w:rsid w:val="00DD58A0"/>
    <w:rsid w:val="00DD5E62"/>
    <w:rsid w:val="00DD6038"/>
    <w:rsid w:val="00DD6222"/>
    <w:rsid w:val="00DD641D"/>
    <w:rsid w:val="00DD6792"/>
    <w:rsid w:val="00DD6888"/>
    <w:rsid w:val="00DD6BA5"/>
    <w:rsid w:val="00DD6C5A"/>
    <w:rsid w:val="00DD6CFB"/>
    <w:rsid w:val="00DD6F90"/>
    <w:rsid w:val="00DD74B9"/>
    <w:rsid w:val="00DD769C"/>
    <w:rsid w:val="00DD7B05"/>
    <w:rsid w:val="00DE009E"/>
    <w:rsid w:val="00DE100F"/>
    <w:rsid w:val="00DE110F"/>
    <w:rsid w:val="00DE14E8"/>
    <w:rsid w:val="00DE1923"/>
    <w:rsid w:val="00DE199A"/>
    <w:rsid w:val="00DE19D1"/>
    <w:rsid w:val="00DE1B07"/>
    <w:rsid w:val="00DE1FF3"/>
    <w:rsid w:val="00DE29E9"/>
    <w:rsid w:val="00DE2E36"/>
    <w:rsid w:val="00DE3126"/>
    <w:rsid w:val="00DE3894"/>
    <w:rsid w:val="00DE3C6B"/>
    <w:rsid w:val="00DE3DC2"/>
    <w:rsid w:val="00DE4036"/>
    <w:rsid w:val="00DE4371"/>
    <w:rsid w:val="00DE43AC"/>
    <w:rsid w:val="00DE447E"/>
    <w:rsid w:val="00DE59D3"/>
    <w:rsid w:val="00DE5B8C"/>
    <w:rsid w:val="00DE6156"/>
    <w:rsid w:val="00DE6187"/>
    <w:rsid w:val="00DE6216"/>
    <w:rsid w:val="00DE655E"/>
    <w:rsid w:val="00DE69B7"/>
    <w:rsid w:val="00DE74DA"/>
    <w:rsid w:val="00DE7547"/>
    <w:rsid w:val="00DE7B9F"/>
    <w:rsid w:val="00DE7FA9"/>
    <w:rsid w:val="00DE7FF2"/>
    <w:rsid w:val="00DF0149"/>
    <w:rsid w:val="00DF060E"/>
    <w:rsid w:val="00DF0702"/>
    <w:rsid w:val="00DF070E"/>
    <w:rsid w:val="00DF0801"/>
    <w:rsid w:val="00DF09DF"/>
    <w:rsid w:val="00DF09FD"/>
    <w:rsid w:val="00DF0C95"/>
    <w:rsid w:val="00DF1126"/>
    <w:rsid w:val="00DF15A1"/>
    <w:rsid w:val="00DF17F8"/>
    <w:rsid w:val="00DF1809"/>
    <w:rsid w:val="00DF1DE9"/>
    <w:rsid w:val="00DF2493"/>
    <w:rsid w:val="00DF2587"/>
    <w:rsid w:val="00DF2608"/>
    <w:rsid w:val="00DF2715"/>
    <w:rsid w:val="00DF2729"/>
    <w:rsid w:val="00DF286F"/>
    <w:rsid w:val="00DF290A"/>
    <w:rsid w:val="00DF2998"/>
    <w:rsid w:val="00DF2F3C"/>
    <w:rsid w:val="00DF32AF"/>
    <w:rsid w:val="00DF32B1"/>
    <w:rsid w:val="00DF3B4B"/>
    <w:rsid w:val="00DF3E35"/>
    <w:rsid w:val="00DF3F43"/>
    <w:rsid w:val="00DF41F8"/>
    <w:rsid w:val="00DF473A"/>
    <w:rsid w:val="00DF4792"/>
    <w:rsid w:val="00DF50BE"/>
    <w:rsid w:val="00DF528A"/>
    <w:rsid w:val="00DF55EA"/>
    <w:rsid w:val="00DF5EEE"/>
    <w:rsid w:val="00DF6559"/>
    <w:rsid w:val="00DF6BA7"/>
    <w:rsid w:val="00DF6C4B"/>
    <w:rsid w:val="00DF6E52"/>
    <w:rsid w:val="00DF7260"/>
    <w:rsid w:val="00DF77EC"/>
    <w:rsid w:val="00DF78EC"/>
    <w:rsid w:val="00DF7D6B"/>
    <w:rsid w:val="00E006E9"/>
    <w:rsid w:val="00E007F2"/>
    <w:rsid w:val="00E0097A"/>
    <w:rsid w:val="00E0100E"/>
    <w:rsid w:val="00E014EE"/>
    <w:rsid w:val="00E017CC"/>
    <w:rsid w:val="00E01879"/>
    <w:rsid w:val="00E01E14"/>
    <w:rsid w:val="00E01FC4"/>
    <w:rsid w:val="00E02E0A"/>
    <w:rsid w:val="00E03147"/>
    <w:rsid w:val="00E03761"/>
    <w:rsid w:val="00E039A6"/>
    <w:rsid w:val="00E03B4C"/>
    <w:rsid w:val="00E03F35"/>
    <w:rsid w:val="00E04192"/>
    <w:rsid w:val="00E04894"/>
    <w:rsid w:val="00E04A36"/>
    <w:rsid w:val="00E04DEA"/>
    <w:rsid w:val="00E05166"/>
    <w:rsid w:val="00E0517C"/>
    <w:rsid w:val="00E058A6"/>
    <w:rsid w:val="00E05C6A"/>
    <w:rsid w:val="00E05E5D"/>
    <w:rsid w:val="00E05FFA"/>
    <w:rsid w:val="00E07CF6"/>
    <w:rsid w:val="00E10184"/>
    <w:rsid w:val="00E103B9"/>
    <w:rsid w:val="00E10571"/>
    <w:rsid w:val="00E105C8"/>
    <w:rsid w:val="00E10649"/>
    <w:rsid w:val="00E110AF"/>
    <w:rsid w:val="00E114A7"/>
    <w:rsid w:val="00E11545"/>
    <w:rsid w:val="00E119E1"/>
    <w:rsid w:val="00E11ED4"/>
    <w:rsid w:val="00E1227D"/>
    <w:rsid w:val="00E1243B"/>
    <w:rsid w:val="00E126D1"/>
    <w:rsid w:val="00E127BA"/>
    <w:rsid w:val="00E12B77"/>
    <w:rsid w:val="00E12D35"/>
    <w:rsid w:val="00E12DE1"/>
    <w:rsid w:val="00E12ECF"/>
    <w:rsid w:val="00E13162"/>
    <w:rsid w:val="00E13E53"/>
    <w:rsid w:val="00E13F7E"/>
    <w:rsid w:val="00E14084"/>
    <w:rsid w:val="00E146E3"/>
    <w:rsid w:val="00E14A3F"/>
    <w:rsid w:val="00E14AAA"/>
    <w:rsid w:val="00E14E35"/>
    <w:rsid w:val="00E14E87"/>
    <w:rsid w:val="00E14E8A"/>
    <w:rsid w:val="00E15183"/>
    <w:rsid w:val="00E158AB"/>
    <w:rsid w:val="00E15A67"/>
    <w:rsid w:val="00E15BAB"/>
    <w:rsid w:val="00E160B3"/>
    <w:rsid w:val="00E162F7"/>
    <w:rsid w:val="00E16336"/>
    <w:rsid w:val="00E16BC6"/>
    <w:rsid w:val="00E176F8"/>
    <w:rsid w:val="00E1787C"/>
    <w:rsid w:val="00E17C2E"/>
    <w:rsid w:val="00E2016F"/>
    <w:rsid w:val="00E201F6"/>
    <w:rsid w:val="00E2038C"/>
    <w:rsid w:val="00E20604"/>
    <w:rsid w:val="00E210C9"/>
    <w:rsid w:val="00E217DC"/>
    <w:rsid w:val="00E218DF"/>
    <w:rsid w:val="00E21BCD"/>
    <w:rsid w:val="00E21BE2"/>
    <w:rsid w:val="00E21F96"/>
    <w:rsid w:val="00E21FE1"/>
    <w:rsid w:val="00E223C1"/>
    <w:rsid w:val="00E22470"/>
    <w:rsid w:val="00E22845"/>
    <w:rsid w:val="00E22A78"/>
    <w:rsid w:val="00E23259"/>
    <w:rsid w:val="00E23679"/>
    <w:rsid w:val="00E237B4"/>
    <w:rsid w:val="00E23954"/>
    <w:rsid w:val="00E23C59"/>
    <w:rsid w:val="00E24377"/>
    <w:rsid w:val="00E24521"/>
    <w:rsid w:val="00E245E4"/>
    <w:rsid w:val="00E246C9"/>
    <w:rsid w:val="00E25184"/>
    <w:rsid w:val="00E25242"/>
    <w:rsid w:val="00E253E9"/>
    <w:rsid w:val="00E256E9"/>
    <w:rsid w:val="00E25966"/>
    <w:rsid w:val="00E259EA"/>
    <w:rsid w:val="00E25C44"/>
    <w:rsid w:val="00E25D84"/>
    <w:rsid w:val="00E26261"/>
    <w:rsid w:val="00E26381"/>
    <w:rsid w:val="00E26735"/>
    <w:rsid w:val="00E267B2"/>
    <w:rsid w:val="00E26DAC"/>
    <w:rsid w:val="00E26EBD"/>
    <w:rsid w:val="00E276D1"/>
    <w:rsid w:val="00E2775F"/>
    <w:rsid w:val="00E30003"/>
    <w:rsid w:val="00E301BF"/>
    <w:rsid w:val="00E302EB"/>
    <w:rsid w:val="00E30F6D"/>
    <w:rsid w:val="00E3163E"/>
    <w:rsid w:val="00E31699"/>
    <w:rsid w:val="00E32085"/>
    <w:rsid w:val="00E325DC"/>
    <w:rsid w:val="00E32917"/>
    <w:rsid w:val="00E329E2"/>
    <w:rsid w:val="00E32CF0"/>
    <w:rsid w:val="00E33057"/>
    <w:rsid w:val="00E336A5"/>
    <w:rsid w:val="00E33A3A"/>
    <w:rsid w:val="00E33C84"/>
    <w:rsid w:val="00E33E52"/>
    <w:rsid w:val="00E33ECB"/>
    <w:rsid w:val="00E33F1D"/>
    <w:rsid w:val="00E34B40"/>
    <w:rsid w:val="00E34EF1"/>
    <w:rsid w:val="00E350A5"/>
    <w:rsid w:val="00E35720"/>
    <w:rsid w:val="00E36005"/>
    <w:rsid w:val="00E36126"/>
    <w:rsid w:val="00E36276"/>
    <w:rsid w:val="00E366E1"/>
    <w:rsid w:val="00E36AA3"/>
    <w:rsid w:val="00E36C93"/>
    <w:rsid w:val="00E36F3D"/>
    <w:rsid w:val="00E373C4"/>
    <w:rsid w:val="00E376B2"/>
    <w:rsid w:val="00E377F8"/>
    <w:rsid w:val="00E37808"/>
    <w:rsid w:val="00E37818"/>
    <w:rsid w:val="00E37B11"/>
    <w:rsid w:val="00E37DC8"/>
    <w:rsid w:val="00E401DE"/>
    <w:rsid w:val="00E405DF"/>
    <w:rsid w:val="00E40A47"/>
    <w:rsid w:val="00E40CD0"/>
    <w:rsid w:val="00E40FA2"/>
    <w:rsid w:val="00E41014"/>
    <w:rsid w:val="00E4140F"/>
    <w:rsid w:val="00E41526"/>
    <w:rsid w:val="00E41694"/>
    <w:rsid w:val="00E416FA"/>
    <w:rsid w:val="00E41808"/>
    <w:rsid w:val="00E4195E"/>
    <w:rsid w:val="00E42063"/>
    <w:rsid w:val="00E420D6"/>
    <w:rsid w:val="00E4217F"/>
    <w:rsid w:val="00E4260C"/>
    <w:rsid w:val="00E4281E"/>
    <w:rsid w:val="00E42E44"/>
    <w:rsid w:val="00E43301"/>
    <w:rsid w:val="00E43A12"/>
    <w:rsid w:val="00E4452D"/>
    <w:rsid w:val="00E450F8"/>
    <w:rsid w:val="00E45A6C"/>
    <w:rsid w:val="00E45BA3"/>
    <w:rsid w:val="00E45D72"/>
    <w:rsid w:val="00E460BE"/>
    <w:rsid w:val="00E46247"/>
    <w:rsid w:val="00E46D8C"/>
    <w:rsid w:val="00E47106"/>
    <w:rsid w:val="00E474A4"/>
    <w:rsid w:val="00E47D78"/>
    <w:rsid w:val="00E504BB"/>
    <w:rsid w:val="00E5058A"/>
    <w:rsid w:val="00E50C67"/>
    <w:rsid w:val="00E51257"/>
    <w:rsid w:val="00E52224"/>
    <w:rsid w:val="00E52752"/>
    <w:rsid w:val="00E52791"/>
    <w:rsid w:val="00E529D7"/>
    <w:rsid w:val="00E52A4A"/>
    <w:rsid w:val="00E52AF3"/>
    <w:rsid w:val="00E52B21"/>
    <w:rsid w:val="00E52D22"/>
    <w:rsid w:val="00E5349B"/>
    <w:rsid w:val="00E539C0"/>
    <w:rsid w:val="00E53C5D"/>
    <w:rsid w:val="00E53CEC"/>
    <w:rsid w:val="00E53D58"/>
    <w:rsid w:val="00E53F7C"/>
    <w:rsid w:val="00E540B3"/>
    <w:rsid w:val="00E54360"/>
    <w:rsid w:val="00E54633"/>
    <w:rsid w:val="00E549AF"/>
    <w:rsid w:val="00E5506E"/>
    <w:rsid w:val="00E550F7"/>
    <w:rsid w:val="00E551A5"/>
    <w:rsid w:val="00E552F8"/>
    <w:rsid w:val="00E55804"/>
    <w:rsid w:val="00E5647B"/>
    <w:rsid w:val="00E56BB9"/>
    <w:rsid w:val="00E57EFE"/>
    <w:rsid w:val="00E60127"/>
    <w:rsid w:val="00E60738"/>
    <w:rsid w:val="00E6092E"/>
    <w:rsid w:val="00E61031"/>
    <w:rsid w:val="00E61267"/>
    <w:rsid w:val="00E61370"/>
    <w:rsid w:val="00E6198F"/>
    <w:rsid w:val="00E61B71"/>
    <w:rsid w:val="00E628EA"/>
    <w:rsid w:val="00E62C7E"/>
    <w:rsid w:val="00E63206"/>
    <w:rsid w:val="00E640FD"/>
    <w:rsid w:val="00E64A5B"/>
    <w:rsid w:val="00E64DA3"/>
    <w:rsid w:val="00E64E6E"/>
    <w:rsid w:val="00E655EF"/>
    <w:rsid w:val="00E65F19"/>
    <w:rsid w:val="00E65F69"/>
    <w:rsid w:val="00E66548"/>
    <w:rsid w:val="00E66B74"/>
    <w:rsid w:val="00E66FAC"/>
    <w:rsid w:val="00E67726"/>
    <w:rsid w:val="00E679B2"/>
    <w:rsid w:val="00E679E6"/>
    <w:rsid w:val="00E67F6C"/>
    <w:rsid w:val="00E7051B"/>
    <w:rsid w:val="00E70609"/>
    <w:rsid w:val="00E70897"/>
    <w:rsid w:val="00E70ABB"/>
    <w:rsid w:val="00E70F67"/>
    <w:rsid w:val="00E71065"/>
    <w:rsid w:val="00E7128E"/>
    <w:rsid w:val="00E71938"/>
    <w:rsid w:val="00E71A11"/>
    <w:rsid w:val="00E71C97"/>
    <w:rsid w:val="00E71E25"/>
    <w:rsid w:val="00E728C4"/>
    <w:rsid w:val="00E72C26"/>
    <w:rsid w:val="00E72CDC"/>
    <w:rsid w:val="00E737F7"/>
    <w:rsid w:val="00E73886"/>
    <w:rsid w:val="00E745A7"/>
    <w:rsid w:val="00E7477A"/>
    <w:rsid w:val="00E7492D"/>
    <w:rsid w:val="00E74C82"/>
    <w:rsid w:val="00E74FA6"/>
    <w:rsid w:val="00E75463"/>
    <w:rsid w:val="00E75A5F"/>
    <w:rsid w:val="00E760DC"/>
    <w:rsid w:val="00E7642A"/>
    <w:rsid w:val="00E76D5A"/>
    <w:rsid w:val="00E770B6"/>
    <w:rsid w:val="00E77979"/>
    <w:rsid w:val="00E77EB4"/>
    <w:rsid w:val="00E806FA"/>
    <w:rsid w:val="00E8079C"/>
    <w:rsid w:val="00E81DC5"/>
    <w:rsid w:val="00E81E3E"/>
    <w:rsid w:val="00E82128"/>
    <w:rsid w:val="00E828E7"/>
    <w:rsid w:val="00E82A42"/>
    <w:rsid w:val="00E82AF7"/>
    <w:rsid w:val="00E82F0D"/>
    <w:rsid w:val="00E833B9"/>
    <w:rsid w:val="00E837A4"/>
    <w:rsid w:val="00E83B71"/>
    <w:rsid w:val="00E83DFA"/>
    <w:rsid w:val="00E83F1C"/>
    <w:rsid w:val="00E84262"/>
    <w:rsid w:val="00E84537"/>
    <w:rsid w:val="00E84CD0"/>
    <w:rsid w:val="00E8514B"/>
    <w:rsid w:val="00E857E3"/>
    <w:rsid w:val="00E85A53"/>
    <w:rsid w:val="00E85A73"/>
    <w:rsid w:val="00E861F7"/>
    <w:rsid w:val="00E86F20"/>
    <w:rsid w:val="00E87278"/>
    <w:rsid w:val="00E8731B"/>
    <w:rsid w:val="00E87416"/>
    <w:rsid w:val="00E875BD"/>
    <w:rsid w:val="00E87895"/>
    <w:rsid w:val="00E87C34"/>
    <w:rsid w:val="00E87E0A"/>
    <w:rsid w:val="00E87E8A"/>
    <w:rsid w:val="00E90316"/>
    <w:rsid w:val="00E905C6"/>
    <w:rsid w:val="00E905F8"/>
    <w:rsid w:val="00E90794"/>
    <w:rsid w:val="00E907C3"/>
    <w:rsid w:val="00E90A3A"/>
    <w:rsid w:val="00E90C9F"/>
    <w:rsid w:val="00E90E7A"/>
    <w:rsid w:val="00E91121"/>
    <w:rsid w:val="00E9126C"/>
    <w:rsid w:val="00E9148F"/>
    <w:rsid w:val="00E9164D"/>
    <w:rsid w:val="00E91DA2"/>
    <w:rsid w:val="00E91F30"/>
    <w:rsid w:val="00E9240D"/>
    <w:rsid w:val="00E92D61"/>
    <w:rsid w:val="00E92F18"/>
    <w:rsid w:val="00E937CB"/>
    <w:rsid w:val="00E93829"/>
    <w:rsid w:val="00E93854"/>
    <w:rsid w:val="00E93A8F"/>
    <w:rsid w:val="00E93D0E"/>
    <w:rsid w:val="00E93F93"/>
    <w:rsid w:val="00E941E0"/>
    <w:rsid w:val="00E94253"/>
    <w:rsid w:val="00E943F7"/>
    <w:rsid w:val="00E944F3"/>
    <w:rsid w:val="00E947E6"/>
    <w:rsid w:val="00E947F5"/>
    <w:rsid w:val="00E94975"/>
    <w:rsid w:val="00E94AFA"/>
    <w:rsid w:val="00E94B0B"/>
    <w:rsid w:val="00E94B79"/>
    <w:rsid w:val="00E94EE2"/>
    <w:rsid w:val="00E9620A"/>
    <w:rsid w:val="00E96267"/>
    <w:rsid w:val="00E963BC"/>
    <w:rsid w:val="00E964B5"/>
    <w:rsid w:val="00E9656C"/>
    <w:rsid w:val="00E96F24"/>
    <w:rsid w:val="00E9712D"/>
    <w:rsid w:val="00E97382"/>
    <w:rsid w:val="00E977FA"/>
    <w:rsid w:val="00E97F98"/>
    <w:rsid w:val="00EA0389"/>
    <w:rsid w:val="00EA0554"/>
    <w:rsid w:val="00EA1164"/>
    <w:rsid w:val="00EA119D"/>
    <w:rsid w:val="00EA11B7"/>
    <w:rsid w:val="00EA182D"/>
    <w:rsid w:val="00EA1A2C"/>
    <w:rsid w:val="00EA1A77"/>
    <w:rsid w:val="00EA1B1E"/>
    <w:rsid w:val="00EA1C21"/>
    <w:rsid w:val="00EA1CE0"/>
    <w:rsid w:val="00EA1F6A"/>
    <w:rsid w:val="00EA2059"/>
    <w:rsid w:val="00EA274E"/>
    <w:rsid w:val="00EA27AB"/>
    <w:rsid w:val="00EA287E"/>
    <w:rsid w:val="00EA295C"/>
    <w:rsid w:val="00EA2ABF"/>
    <w:rsid w:val="00EA3F80"/>
    <w:rsid w:val="00EA4121"/>
    <w:rsid w:val="00EA4158"/>
    <w:rsid w:val="00EA4268"/>
    <w:rsid w:val="00EA429A"/>
    <w:rsid w:val="00EA52E9"/>
    <w:rsid w:val="00EA5C11"/>
    <w:rsid w:val="00EA5F7E"/>
    <w:rsid w:val="00EA6329"/>
    <w:rsid w:val="00EA6C18"/>
    <w:rsid w:val="00EA6CEC"/>
    <w:rsid w:val="00EA6FF7"/>
    <w:rsid w:val="00EA7A50"/>
    <w:rsid w:val="00EA7B82"/>
    <w:rsid w:val="00EA7D5B"/>
    <w:rsid w:val="00EB0747"/>
    <w:rsid w:val="00EB1191"/>
    <w:rsid w:val="00EB1765"/>
    <w:rsid w:val="00EB1B34"/>
    <w:rsid w:val="00EB1B3E"/>
    <w:rsid w:val="00EB1C02"/>
    <w:rsid w:val="00EB1ED1"/>
    <w:rsid w:val="00EB23A8"/>
    <w:rsid w:val="00EB26F7"/>
    <w:rsid w:val="00EB2962"/>
    <w:rsid w:val="00EB29F7"/>
    <w:rsid w:val="00EB2AE5"/>
    <w:rsid w:val="00EB2CE0"/>
    <w:rsid w:val="00EB2F3C"/>
    <w:rsid w:val="00EB331F"/>
    <w:rsid w:val="00EB3426"/>
    <w:rsid w:val="00EB3670"/>
    <w:rsid w:val="00EB3C2E"/>
    <w:rsid w:val="00EB3DB8"/>
    <w:rsid w:val="00EB3EF8"/>
    <w:rsid w:val="00EB4132"/>
    <w:rsid w:val="00EB4530"/>
    <w:rsid w:val="00EB4672"/>
    <w:rsid w:val="00EB4713"/>
    <w:rsid w:val="00EB4D3E"/>
    <w:rsid w:val="00EB55E2"/>
    <w:rsid w:val="00EB5703"/>
    <w:rsid w:val="00EB5716"/>
    <w:rsid w:val="00EB5885"/>
    <w:rsid w:val="00EB5E69"/>
    <w:rsid w:val="00EB6359"/>
    <w:rsid w:val="00EB63B8"/>
    <w:rsid w:val="00EB65A4"/>
    <w:rsid w:val="00EB66F3"/>
    <w:rsid w:val="00EB699C"/>
    <w:rsid w:val="00EB6BF8"/>
    <w:rsid w:val="00EB6D86"/>
    <w:rsid w:val="00EB6E5D"/>
    <w:rsid w:val="00EB7624"/>
    <w:rsid w:val="00EB7714"/>
    <w:rsid w:val="00EB7A04"/>
    <w:rsid w:val="00EB7F1A"/>
    <w:rsid w:val="00EB7F51"/>
    <w:rsid w:val="00EC0762"/>
    <w:rsid w:val="00EC0DF6"/>
    <w:rsid w:val="00EC20A6"/>
    <w:rsid w:val="00EC2804"/>
    <w:rsid w:val="00EC2A89"/>
    <w:rsid w:val="00EC2D0B"/>
    <w:rsid w:val="00EC2FD8"/>
    <w:rsid w:val="00EC34D6"/>
    <w:rsid w:val="00EC437D"/>
    <w:rsid w:val="00EC43C2"/>
    <w:rsid w:val="00EC4471"/>
    <w:rsid w:val="00EC45FB"/>
    <w:rsid w:val="00EC48A6"/>
    <w:rsid w:val="00EC4B3A"/>
    <w:rsid w:val="00EC50B1"/>
    <w:rsid w:val="00EC52C3"/>
    <w:rsid w:val="00EC5562"/>
    <w:rsid w:val="00EC55EA"/>
    <w:rsid w:val="00EC5BE9"/>
    <w:rsid w:val="00EC611B"/>
    <w:rsid w:val="00EC63E3"/>
    <w:rsid w:val="00EC6C42"/>
    <w:rsid w:val="00EC74A9"/>
    <w:rsid w:val="00EC781D"/>
    <w:rsid w:val="00EC786A"/>
    <w:rsid w:val="00EC7ECE"/>
    <w:rsid w:val="00ED0375"/>
    <w:rsid w:val="00ED046C"/>
    <w:rsid w:val="00ED06CF"/>
    <w:rsid w:val="00ED0900"/>
    <w:rsid w:val="00ED0906"/>
    <w:rsid w:val="00ED0907"/>
    <w:rsid w:val="00ED0919"/>
    <w:rsid w:val="00ED12A8"/>
    <w:rsid w:val="00ED1302"/>
    <w:rsid w:val="00ED1AD4"/>
    <w:rsid w:val="00ED1AFF"/>
    <w:rsid w:val="00ED3491"/>
    <w:rsid w:val="00ED386B"/>
    <w:rsid w:val="00ED3A3E"/>
    <w:rsid w:val="00ED42E5"/>
    <w:rsid w:val="00ED46BD"/>
    <w:rsid w:val="00ED4C39"/>
    <w:rsid w:val="00ED5BFF"/>
    <w:rsid w:val="00ED5F41"/>
    <w:rsid w:val="00ED63A8"/>
    <w:rsid w:val="00ED641A"/>
    <w:rsid w:val="00ED682B"/>
    <w:rsid w:val="00ED6A5C"/>
    <w:rsid w:val="00ED6D29"/>
    <w:rsid w:val="00ED7175"/>
    <w:rsid w:val="00ED75FE"/>
    <w:rsid w:val="00ED795C"/>
    <w:rsid w:val="00ED79B5"/>
    <w:rsid w:val="00ED7E1C"/>
    <w:rsid w:val="00EE1089"/>
    <w:rsid w:val="00EE1193"/>
    <w:rsid w:val="00EE1351"/>
    <w:rsid w:val="00EE144A"/>
    <w:rsid w:val="00EE1489"/>
    <w:rsid w:val="00EE1667"/>
    <w:rsid w:val="00EE168A"/>
    <w:rsid w:val="00EE1C1D"/>
    <w:rsid w:val="00EE205F"/>
    <w:rsid w:val="00EE216B"/>
    <w:rsid w:val="00EE25B6"/>
    <w:rsid w:val="00EE25D9"/>
    <w:rsid w:val="00EE27FF"/>
    <w:rsid w:val="00EE2DA2"/>
    <w:rsid w:val="00EE2E92"/>
    <w:rsid w:val="00EE2EA4"/>
    <w:rsid w:val="00EE2F62"/>
    <w:rsid w:val="00EE324C"/>
    <w:rsid w:val="00EE33A0"/>
    <w:rsid w:val="00EE37D6"/>
    <w:rsid w:val="00EE4970"/>
    <w:rsid w:val="00EE4DBA"/>
    <w:rsid w:val="00EE591A"/>
    <w:rsid w:val="00EE5BB8"/>
    <w:rsid w:val="00EE5D56"/>
    <w:rsid w:val="00EE63F5"/>
    <w:rsid w:val="00EE6840"/>
    <w:rsid w:val="00EE6C61"/>
    <w:rsid w:val="00EE7438"/>
    <w:rsid w:val="00EE7696"/>
    <w:rsid w:val="00EE79B9"/>
    <w:rsid w:val="00EE7C1B"/>
    <w:rsid w:val="00EE7CBA"/>
    <w:rsid w:val="00EF0264"/>
    <w:rsid w:val="00EF04F4"/>
    <w:rsid w:val="00EF06A0"/>
    <w:rsid w:val="00EF096D"/>
    <w:rsid w:val="00EF0A9D"/>
    <w:rsid w:val="00EF0DD8"/>
    <w:rsid w:val="00EF13D9"/>
    <w:rsid w:val="00EF1D56"/>
    <w:rsid w:val="00EF1DF0"/>
    <w:rsid w:val="00EF245D"/>
    <w:rsid w:val="00EF2638"/>
    <w:rsid w:val="00EF34BD"/>
    <w:rsid w:val="00EF3629"/>
    <w:rsid w:val="00EF377E"/>
    <w:rsid w:val="00EF3A4A"/>
    <w:rsid w:val="00EF3B7F"/>
    <w:rsid w:val="00EF441E"/>
    <w:rsid w:val="00EF4455"/>
    <w:rsid w:val="00EF4578"/>
    <w:rsid w:val="00EF46B6"/>
    <w:rsid w:val="00EF46F7"/>
    <w:rsid w:val="00EF4CC2"/>
    <w:rsid w:val="00EF50C0"/>
    <w:rsid w:val="00EF58FC"/>
    <w:rsid w:val="00EF5F06"/>
    <w:rsid w:val="00EF5F94"/>
    <w:rsid w:val="00EF6141"/>
    <w:rsid w:val="00EF63F9"/>
    <w:rsid w:val="00EF6420"/>
    <w:rsid w:val="00EF6A19"/>
    <w:rsid w:val="00EF6B82"/>
    <w:rsid w:val="00EF6E9C"/>
    <w:rsid w:val="00EF7279"/>
    <w:rsid w:val="00EF75BE"/>
    <w:rsid w:val="00EF7B6E"/>
    <w:rsid w:val="00EF7BDC"/>
    <w:rsid w:val="00EF7C7E"/>
    <w:rsid w:val="00EF7CE5"/>
    <w:rsid w:val="00EF7F88"/>
    <w:rsid w:val="00F00102"/>
    <w:rsid w:val="00F0011D"/>
    <w:rsid w:val="00F0060E"/>
    <w:rsid w:val="00F006AB"/>
    <w:rsid w:val="00F006B3"/>
    <w:rsid w:val="00F007EF"/>
    <w:rsid w:val="00F0091E"/>
    <w:rsid w:val="00F01AA1"/>
    <w:rsid w:val="00F01C8B"/>
    <w:rsid w:val="00F01DEE"/>
    <w:rsid w:val="00F01EE1"/>
    <w:rsid w:val="00F01F55"/>
    <w:rsid w:val="00F02114"/>
    <w:rsid w:val="00F02285"/>
    <w:rsid w:val="00F02E75"/>
    <w:rsid w:val="00F0300C"/>
    <w:rsid w:val="00F03305"/>
    <w:rsid w:val="00F036AF"/>
    <w:rsid w:val="00F03A2C"/>
    <w:rsid w:val="00F04428"/>
    <w:rsid w:val="00F0447C"/>
    <w:rsid w:val="00F04498"/>
    <w:rsid w:val="00F04580"/>
    <w:rsid w:val="00F04717"/>
    <w:rsid w:val="00F04949"/>
    <w:rsid w:val="00F049A3"/>
    <w:rsid w:val="00F04D32"/>
    <w:rsid w:val="00F04F2E"/>
    <w:rsid w:val="00F05520"/>
    <w:rsid w:val="00F05650"/>
    <w:rsid w:val="00F0570F"/>
    <w:rsid w:val="00F05985"/>
    <w:rsid w:val="00F05D76"/>
    <w:rsid w:val="00F06FD2"/>
    <w:rsid w:val="00F06FE3"/>
    <w:rsid w:val="00F070CB"/>
    <w:rsid w:val="00F07529"/>
    <w:rsid w:val="00F0762F"/>
    <w:rsid w:val="00F079DF"/>
    <w:rsid w:val="00F07A10"/>
    <w:rsid w:val="00F07F04"/>
    <w:rsid w:val="00F1039B"/>
    <w:rsid w:val="00F105AD"/>
    <w:rsid w:val="00F10624"/>
    <w:rsid w:val="00F10904"/>
    <w:rsid w:val="00F10EA3"/>
    <w:rsid w:val="00F11171"/>
    <w:rsid w:val="00F11259"/>
    <w:rsid w:val="00F11481"/>
    <w:rsid w:val="00F118D1"/>
    <w:rsid w:val="00F11B31"/>
    <w:rsid w:val="00F11FC4"/>
    <w:rsid w:val="00F1201A"/>
    <w:rsid w:val="00F123DF"/>
    <w:rsid w:val="00F1259D"/>
    <w:rsid w:val="00F129B8"/>
    <w:rsid w:val="00F129E4"/>
    <w:rsid w:val="00F12D24"/>
    <w:rsid w:val="00F12FE4"/>
    <w:rsid w:val="00F133CE"/>
    <w:rsid w:val="00F13A0D"/>
    <w:rsid w:val="00F1430D"/>
    <w:rsid w:val="00F14C8C"/>
    <w:rsid w:val="00F1525A"/>
    <w:rsid w:val="00F152AD"/>
    <w:rsid w:val="00F153AB"/>
    <w:rsid w:val="00F15441"/>
    <w:rsid w:val="00F15505"/>
    <w:rsid w:val="00F1584C"/>
    <w:rsid w:val="00F158EA"/>
    <w:rsid w:val="00F15F6F"/>
    <w:rsid w:val="00F164C9"/>
    <w:rsid w:val="00F16CC0"/>
    <w:rsid w:val="00F17673"/>
    <w:rsid w:val="00F17A36"/>
    <w:rsid w:val="00F17EAE"/>
    <w:rsid w:val="00F17FA8"/>
    <w:rsid w:val="00F200C7"/>
    <w:rsid w:val="00F2011F"/>
    <w:rsid w:val="00F20185"/>
    <w:rsid w:val="00F206F7"/>
    <w:rsid w:val="00F2080C"/>
    <w:rsid w:val="00F20862"/>
    <w:rsid w:val="00F20B24"/>
    <w:rsid w:val="00F20B93"/>
    <w:rsid w:val="00F214B9"/>
    <w:rsid w:val="00F21949"/>
    <w:rsid w:val="00F21AE5"/>
    <w:rsid w:val="00F22431"/>
    <w:rsid w:val="00F2263F"/>
    <w:rsid w:val="00F22B3F"/>
    <w:rsid w:val="00F2339C"/>
    <w:rsid w:val="00F2366A"/>
    <w:rsid w:val="00F23A30"/>
    <w:rsid w:val="00F25035"/>
    <w:rsid w:val="00F25095"/>
    <w:rsid w:val="00F25765"/>
    <w:rsid w:val="00F25BCA"/>
    <w:rsid w:val="00F25CE8"/>
    <w:rsid w:val="00F25D03"/>
    <w:rsid w:val="00F26092"/>
    <w:rsid w:val="00F263BF"/>
    <w:rsid w:val="00F264D6"/>
    <w:rsid w:val="00F26AF5"/>
    <w:rsid w:val="00F26CB9"/>
    <w:rsid w:val="00F26DEF"/>
    <w:rsid w:val="00F26E01"/>
    <w:rsid w:val="00F27472"/>
    <w:rsid w:val="00F2774C"/>
    <w:rsid w:val="00F27EAE"/>
    <w:rsid w:val="00F306FA"/>
    <w:rsid w:val="00F30774"/>
    <w:rsid w:val="00F30C0D"/>
    <w:rsid w:val="00F31186"/>
    <w:rsid w:val="00F321EB"/>
    <w:rsid w:val="00F3268C"/>
    <w:rsid w:val="00F32AE1"/>
    <w:rsid w:val="00F32BB1"/>
    <w:rsid w:val="00F32E5B"/>
    <w:rsid w:val="00F33B54"/>
    <w:rsid w:val="00F33BC2"/>
    <w:rsid w:val="00F34043"/>
    <w:rsid w:val="00F34A95"/>
    <w:rsid w:val="00F34EAD"/>
    <w:rsid w:val="00F354A8"/>
    <w:rsid w:val="00F3563D"/>
    <w:rsid w:val="00F35B70"/>
    <w:rsid w:val="00F363F1"/>
    <w:rsid w:val="00F368D1"/>
    <w:rsid w:val="00F36C4B"/>
    <w:rsid w:val="00F37258"/>
    <w:rsid w:val="00F3731B"/>
    <w:rsid w:val="00F3755A"/>
    <w:rsid w:val="00F375F1"/>
    <w:rsid w:val="00F37A30"/>
    <w:rsid w:val="00F37C69"/>
    <w:rsid w:val="00F37EBB"/>
    <w:rsid w:val="00F40122"/>
    <w:rsid w:val="00F40322"/>
    <w:rsid w:val="00F411E5"/>
    <w:rsid w:val="00F41779"/>
    <w:rsid w:val="00F42131"/>
    <w:rsid w:val="00F42B3D"/>
    <w:rsid w:val="00F42F7B"/>
    <w:rsid w:val="00F432F2"/>
    <w:rsid w:val="00F433A5"/>
    <w:rsid w:val="00F43735"/>
    <w:rsid w:val="00F4383C"/>
    <w:rsid w:val="00F43B77"/>
    <w:rsid w:val="00F43CF3"/>
    <w:rsid w:val="00F43D3E"/>
    <w:rsid w:val="00F43D74"/>
    <w:rsid w:val="00F4407C"/>
    <w:rsid w:val="00F4477D"/>
    <w:rsid w:val="00F44E1D"/>
    <w:rsid w:val="00F45201"/>
    <w:rsid w:val="00F45635"/>
    <w:rsid w:val="00F45F9E"/>
    <w:rsid w:val="00F46EE7"/>
    <w:rsid w:val="00F47034"/>
    <w:rsid w:val="00F47866"/>
    <w:rsid w:val="00F47AA7"/>
    <w:rsid w:val="00F47E2E"/>
    <w:rsid w:val="00F50201"/>
    <w:rsid w:val="00F50536"/>
    <w:rsid w:val="00F5054F"/>
    <w:rsid w:val="00F507D0"/>
    <w:rsid w:val="00F50C6A"/>
    <w:rsid w:val="00F50DE1"/>
    <w:rsid w:val="00F51410"/>
    <w:rsid w:val="00F51EBA"/>
    <w:rsid w:val="00F51EE3"/>
    <w:rsid w:val="00F52E1B"/>
    <w:rsid w:val="00F53118"/>
    <w:rsid w:val="00F5346C"/>
    <w:rsid w:val="00F5365A"/>
    <w:rsid w:val="00F53F04"/>
    <w:rsid w:val="00F54320"/>
    <w:rsid w:val="00F5446A"/>
    <w:rsid w:val="00F54510"/>
    <w:rsid w:val="00F54788"/>
    <w:rsid w:val="00F547FC"/>
    <w:rsid w:val="00F552C7"/>
    <w:rsid w:val="00F55F1C"/>
    <w:rsid w:val="00F5632D"/>
    <w:rsid w:val="00F56428"/>
    <w:rsid w:val="00F565C2"/>
    <w:rsid w:val="00F5665D"/>
    <w:rsid w:val="00F567CC"/>
    <w:rsid w:val="00F56B0B"/>
    <w:rsid w:val="00F56CDB"/>
    <w:rsid w:val="00F572D5"/>
    <w:rsid w:val="00F5741D"/>
    <w:rsid w:val="00F57463"/>
    <w:rsid w:val="00F5780A"/>
    <w:rsid w:val="00F5797E"/>
    <w:rsid w:val="00F57CEC"/>
    <w:rsid w:val="00F57D54"/>
    <w:rsid w:val="00F600DD"/>
    <w:rsid w:val="00F604F4"/>
    <w:rsid w:val="00F607DB"/>
    <w:rsid w:val="00F60A10"/>
    <w:rsid w:val="00F615AD"/>
    <w:rsid w:val="00F616CA"/>
    <w:rsid w:val="00F61ACA"/>
    <w:rsid w:val="00F61B35"/>
    <w:rsid w:val="00F61C48"/>
    <w:rsid w:val="00F61EB8"/>
    <w:rsid w:val="00F61FA1"/>
    <w:rsid w:val="00F6210C"/>
    <w:rsid w:val="00F62300"/>
    <w:rsid w:val="00F6267B"/>
    <w:rsid w:val="00F62839"/>
    <w:rsid w:val="00F62F12"/>
    <w:rsid w:val="00F63062"/>
    <w:rsid w:val="00F6352B"/>
    <w:rsid w:val="00F635A5"/>
    <w:rsid w:val="00F63CC9"/>
    <w:rsid w:val="00F64344"/>
    <w:rsid w:val="00F644BE"/>
    <w:rsid w:val="00F645FD"/>
    <w:rsid w:val="00F64722"/>
    <w:rsid w:val="00F64A4B"/>
    <w:rsid w:val="00F64AC1"/>
    <w:rsid w:val="00F64FA2"/>
    <w:rsid w:val="00F65444"/>
    <w:rsid w:val="00F655A7"/>
    <w:rsid w:val="00F655B8"/>
    <w:rsid w:val="00F65606"/>
    <w:rsid w:val="00F65DF2"/>
    <w:rsid w:val="00F65E23"/>
    <w:rsid w:val="00F662B6"/>
    <w:rsid w:val="00F666F8"/>
    <w:rsid w:val="00F6673E"/>
    <w:rsid w:val="00F66C01"/>
    <w:rsid w:val="00F66EAF"/>
    <w:rsid w:val="00F6758B"/>
    <w:rsid w:val="00F676C1"/>
    <w:rsid w:val="00F67B81"/>
    <w:rsid w:val="00F67CCE"/>
    <w:rsid w:val="00F67DBE"/>
    <w:rsid w:val="00F7042B"/>
    <w:rsid w:val="00F70BE5"/>
    <w:rsid w:val="00F70DD6"/>
    <w:rsid w:val="00F70EC6"/>
    <w:rsid w:val="00F70FF7"/>
    <w:rsid w:val="00F723B0"/>
    <w:rsid w:val="00F728C4"/>
    <w:rsid w:val="00F729A7"/>
    <w:rsid w:val="00F73CA8"/>
    <w:rsid w:val="00F73D0A"/>
    <w:rsid w:val="00F74237"/>
    <w:rsid w:val="00F7461F"/>
    <w:rsid w:val="00F74722"/>
    <w:rsid w:val="00F74754"/>
    <w:rsid w:val="00F74B6F"/>
    <w:rsid w:val="00F7535E"/>
    <w:rsid w:val="00F7582A"/>
    <w:rsid w:val="00F767F8"/>
    <w:rsid w:val="00F7694B"/>
    <w:rsid w:val="00F76D9B"/>
    <w:rsid w:val="00F772CD"/>
    <w:rsid w:val="00F77751"/>
    <w:rsid w:val="00F77819"/>
    <w:rsid w:val="00F77889"/>
    <w:rsid w:val="00F77D9C"/>
    <w:rsid w:val="00F77E1F"/>
    <w:rsid w:val="00F77E8F"/>
    <w:rsid w:val="00F8048C"/>
    <w:rsid w:val="00F80D1A"/>
    <w:rsid w:val="00F812F1"/>
    <w:rsid w:val="00F814D4"/>
    <w:rsid w:val="00F81639"/>
    <w:rsid w:val="00F81C1E"/>
    <w:rsid w:val="00F81C88"/>
    <w:rsid w:val="00F827EE"/>
    <w:rsid w:val="00F8286C"/>
    <w:rsid w:val="00F829B5"/>
    <w:rsid w:val="00F829C4"/>
    <w:rsid w:val="00F82C1C"/>
    <w:rsid w:val="00F82D82"/>
    <w:rsid w:val="00F82EC9"/>
    <w:rsid w:val="00F8392D"/>
    <w:rsid w:val="00F83EF6"/>
    <w:rsid w:val="00F84482"/>
    <w:rsid w:val="00F85050"/>
    <w:rsid w:val="00F853C2"/>
    <w:rsid w:val="00F85A82"/>
    <w:rsid w:val="00F85D09"/>
    <w:rsid w:val="00F85EF3"/>
    <w:rsid w:val="00F86138"/>
    <w:rsid w:val="00F86406"/>
    <w:rsid w:val="00F86B6E"/>
    <w:rsid w:val="00F87542"/>
    <w:rsid w:val="00F87F05"/>
    <w:rsid w:val="00F90276"/>
    <w:rsid w:val="00F902B8"/>
    <w:rsid w:val="00F90803"/>
    <w:rsid w:val="00F90806"/>
    <w:rsid w:val="00F90962"/>
    <w:rsid w:val="00F909E4"/>
    <w:rsid w:val="00F90E7A"/>
    <w:rsid w:val="00F91007"/>
    <w:rsid w:val="00F919BE"/>
    <w:rsid w:val="00F919FE"/>
    <w:rsid w:val="00F9233F"/>
    <w:rsid w:val="00F92349"/>
    <w:rsid w:val="00F92BD3"/>
    <w:rsid w:val="00F92E68"/>
    <w:rsid w:val="00F9384B"/>
    <w:rsid w:val="00F93BB4"/>
    <w:rsid w:val="00F93F3E"/>
    <w:rsid w:val="00F94547"/>
    <w:rsid w:val="00F945CC"/>
    <w:rsid w:val="00F948F1"/>
    <w:rsid w:val="00F950E4"/>
    <w:rsid w:val="00F9529F"/>
    <w:rsid w:val="00F9606E"/>
    <w:rsid w:val="00F96141"/>
    <w:rsid w:val="00F96B97"/>
    <w:rsid w:val="00F97051"/>
    <w:rsid w:val="00F9757A"/>
    <w:rsid w:val="00F9783E"/>
    <w:rsid w:val="00F97EE4"/>
    <w:rsid w:val="00F97F93"/>
    <w:rsid w:val="00FA012C"/>
    <w:rsid w:val="00FA0221"/>
    <w:rsid w:val="00FA0889"/>
    <w:rsid w:val="00FA0B10"/>
    <w:rsid w:val="00FA0D6B"/>
    <w:rsid w:val="00FA0FD2"/>
    <w:rsid w:val="00FA1024"/>
    <w:rsid w:val="00FA1216"/>
    <w:rsid w:val="00FA15C8"/>
    <w:rsid w:val="00FA1AD4"/>
    <w:rsid w:val="00FA25E8"/>
    <w:rsid w:val="00FA2A28"/>
    <w:rsid w:val="00FA2F7E"/>
    <w:rsid w:val="00FA2FB3"/>
    <w:rsid w:val="00FA3019"/>
    <w:rsid w:val="00FA318D"/>
    <w:rsid w:val="00FA335B"/>
    <w:rsid w:val="00FA36F6"/>
    <w:rsid w:val="00FA3BF7"/>
    <w:rsid w:val="00FA40E3"/>
    <w:rsid w:val="00FA47C3"/>
    <w:rsid w:val="00FA4B85"/>
    <w:rsid w:val="00FA521D"/>
    <w:rsid w:val="00FA5CA0"/>
    <w:rsid w:val="00FA5DAE"/>
    <w:rsid w:val="00FA5E42"/>
    <w:rsid w:val="00FA5E43"/>
    <w:rsid w:val="00FA60C7"/>
    <w:rsid w:val="00FA61E4"/>
    <w:rsid w:val="00FA6525"/>
    <w:rsid w:val="00FA6A37"/>
    <w:rsid w:val="00FA6D49"/>
    <w:rsid w:val="00FA6FCB"/>
    <w:rsid w:val="00FA7091"/>
    <w:rsid w:val="00FA7841"/>
    <w:rsid w:val="00FB011C"/>
    <w:rsid w:val="00FB04F4"/>
    <w:rsid w:val="00FB0CE2"/>
    <w:rsid w:val="00FB0CFA"/>
    <w:rsid w:val="00FB17C4"/>
    <w:rsid w:val="00FB1977"/>
    <w:rsid w:val="00FB1CEF"/>
    <w:rsid w:val="00FB1F67"/>
    <w:rsid w:val="00FB2207"/>
    <w:rsid w:val="00FB2382"/>
    <w:rsid w:val="00FB2576"/>
    <w:rsid w:val="00FB2693"/>
    <w:rsid w:val="00FB2B39"/>
    <w:rsid w:val="00FB332E"/>
    <w:rsid w:val="00FB334F"/>
    <w:rsid w:val="00FB3853"/>
    <w:rsid w:val="00FB3C0C"/>
    <w:rsid w:val="00FB4053"/>
    <w:rsid w:val="00FB40F1"/>
    <w:rsid w:val="00FB4264"/>
    <w:rsid w:val="00FB431B"/>
    <w:rsid w:val="00FB494F"/>
    <w:rsid w:val="00FB49AF"/>
    <w:rsid w:val="00FB4BDD"/>
    <w:rsid w:val="00FB4E44"/>
    <w:rsid w:val="00FB4EFC"/>
    <w:rsid w:val="00FB53DA"/>
    <w:rsid w:val="00FB54EE"/>
    <w:rsid w:val="00FB66B9"/>
    <w:rsid w:val="00FB66DC"/>
    <w:rsid w:val="00FB6CD3"/>
    <w:rsid w:val="00FB71C7"/>
    <w:rsid w:val="00FB750E"/>
    <w:rsid w:val="00FB7664"/>
    <w:rsid w:val="00FB7EC1"/>
    <w:rsid w:val="00FB7F0F"/>
    <w:rsid w:val="00FC0096"/>
    <w:rsid w:val="00FC017F"/>
    <w:rsid w:val="00FC06C0"/>
    <w:rsid w:val="00FC0923"/>
    <w:rsid w:val="00FC0AE6"/>
    <w:rsid w:val="00FC0CA7"/>
    <w:rsid w:val="00FC15DD"/>
    <w:rsid w:val="00FC17E9"/>
    <w:rsid w:val="00FC1845"/>
    <w:rsid w:val="00FC1932"/>
    <w:rsid w:val="00FC24AA"/>
    <w:rsid w:val="00FC2DA3"/>
    <w:rsid w:val="00FC2F87"/>
    <w:rsid w:val="00FC312A"/>
    <w:rsid w:val="00FC3346"/>
    <w:rsid w:val="00FC349A"/>
    <w:rsid w:val="00FC34B8"/>
    <w:rsid w:val="00FC355D"/>
    <w:rsid w:val="00FC3571"/>
    <w:rsid w:val="00FC3701"/>
    <w:rsid w:val="00FC3CB4"/>
    <w:rsid w:val="00FC43CB"/>
    <w:rsid w:val="00FC4491"/>
    <w:rsid w:val="00FC44DE"/>
    <w:rsid w:val="00FC46A6"/>
    <w:rsid w:val="00FC4E72"/>
    <w:rsid w:val="00FC51A7"/>
    <w:rsid w:val="00FC5646"/>
    <w:rsid w:val="00FC5AE8"/>
    <w:rsid w:val="00FC5D67"/>
    <w:rsid w:val="00FC6215"/>
    <w:rsid w:val="00FC6392"/>
    <w:rsid w:val="00FC69C3"/>
    <w:rsid w:val="00FC7331"/>
    <w:rsid w:val="00FC7A28"/>
    <w:rsid w:val="00FD00C6"/>
    <w:rsid w:val="00FD05C2"/>
    <w:rsid w:val="00FD067D"/>
    <w:rsid w:val="00FD08B2"/>
    <w:rsid w:val="00FD08FA"/>
    <w:rsid w:val="00FD09C0"/>
    <w:rsid w:val="00FD11DF"/>
    <w:rsid w:val="00FD13F2"/>
    <w:rsid w:val="00FD1400"/>
    <w:rsid w:val="00FD1BA5"/>
    <w:rsid w:val="00FD2248"/>
    <w:rsid w:val="00FD2AF6"/>
    <w:rsid w:val="00FD3107"/>
    <w:rsid w:val="00FD310B"/>
    <w:rsid w:val="00FD3295"/>
    <w:rsid w:val="00FD3E26"/>
    <w:rsid w:val="00FD40F6"/>
    <w:rsid w:val="00FD4240"/>
    <w:rsid w:val="00FD4760"/>
    <w:rsid w:val="00FD4A93"/>
    <w:rsid w:val="00FD4F24"/>
    <w:rsid w:val="00FD4F75"/>
    <w:rsid w:val="00FD50BA"/>
    <w:rsid w:val="00FD585B"/>
    <w:rsid w:val="00FD5B1C"/>
    <w:rsid w:val="00FD600E"/>
    <w:rsid w:val="00FD6049"/>
    <w:rsid w:val="00FD6169"/>
    <w:rsid w:val="00FD655D"/>
    <w:rsid w:val="00FD6566"/>
    <w:rsid w:val="00FD6CD0"/>
    <w:rsid w:val="00FD6F78"/>
    <w:rsid w:val="00FD74CD"/>
    <w:rsid w:val="00FD7E34"/>
    <w:rsid w:val="00FE02F4"/>
    <w:rsid w:val="00FE055A"/>
    <w:rsid w:val="00FE05F4"/>
    <w:rsid w:val="00FE06E8"/>
    <w:rsid w:val="00FE0B9C"/>
    <w:rsid w:val="00FE0D5B"/>
    <w:rsid w:val="00FE1965"/>
    <w:rsid w:val="00FE20C1"/>
    <w:rsid w:val="00FE2463"/>
    <w:rsid w:val="00FE2A1A"/>
    <w:rsid w:val="00FE2A84"/>
    <w:rsid w:val="00FE2CE6"/>
    <w:rsid w:val="00FE2F6F"/>
    <w:rsid w:val="00FE32F9"/>
    <w:rsid w:val="00FE3C7D"/>
    <w:rsid w:val="00FE4959"/>
    <w:rsid w:val="00FE5B94"/>
    <w:rsid w:val="00FE5D72"/>
    <w:rsid w:val="00FE5FB8"/>
    <w:rsid w:val="00FE610C"/>
    <w:rsid w:val="00FE639C"/>
    <w:rsid w:val="00FE767C"/>
    <w:rsid w:val="00FE7AA6"/>
    <w:rsid w:val="00FE7ADA"/>
    <w:rsid w:val="00FE7BDD"/>
    <w:rsid w:val="00FE7D81"/>
    <w:rsid w:val="00FE7E58"/>
    <w:rsid w:val="00FF072F"/>
    <w:rsid w:val="00FF10A0"/>
    <w:rsid w:val="00FF1256"/>
    <w:rsid w:val="00FF130D"/>
    <w:rsid w:val="00FF1898"/>
    <w:rsid w:val="00FF1B43"/>
    <w:rsid w:val="00FF1CD1"/>
    <w:rsid w:val="00FF1E40"/>
    <w:rsid w:val="00FF1E82"/>
    <w:rsid w:val="00FF21F0"/>
    <w:rsid w:val="00FF25D5"/>
    <w:rsid w:val="00FF26AC"/>
    <w:rsid w:val="00FF2A3C"/>
    <w:rsid w:val="00FF2BFE"/>
    <w:rsid w:val="00FF2EBE"/>
    <w:rsid w:val="00FF3094"/>
    <w:rsid w:val="00FF3539"/>
    <w:rsid w:val="00FF381F"/>
    <w:rsid w:val="00FF38E6"/>
    <w:rsid w:val="00FF3D31"/>
    <w:rsid w:val="00FF46CB"/>
    <w:rsid w:val="00FF4EC0"/>
    <w:rsid w:val="00FF5CD7"/>
    <w:rsid w:val="00FF5F4C"/>
    <w:rsid w:val="00FF6003"/>
    <w:rsid w:val="00FF61DA"/>
    <w:rsid w:val="00FF6807"/>
    <w:rsid w:val="00FF6A27"/>
    <w:rsid w:val="00FF6ABE"/>
    <w:rsid w:val="00FF7144"/>
    <w:rsid w:val="00FF7720"/>
    <w:rsid w:val="00FF7BE1"/>
    <w:rsid w:val="00FF7CB7"/>
    <w:rsid w:val="00FF7E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F9759"/>
  <w15:chartTrackingRefBased/>
  <w15:docId w15:val="{6EDE210C-0AAB-43EB-A0E2-36A2EB322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7D9"/>
    <w:rPr>
      <w:rFonts w:ascii="Times New Roman" w:hAnsi="Times New Roman"/>
      <w:sz w:val="24"/>
    </w:rPr>
  </w:style>
  <w:style w:type="paragraph" w:styleId="Heading1">
    <w:name w:val="heading 1"/>
    <w:basedOn w:val="Normal"/>
    <w:next w:val="Normal"/>
    <w:link w:val="Heading1Char"/>
    <w:uiPriority w:val="9"/>
    <w:qFormat/>
    <w:rsid w:val="00BF3768"/>
    <w:pPr>
      <w:keepNext/>
      <w:keepLines/>
      <w:spacing w:before="240" w:after="0"/>
      <w:outlineLvl w:val="0"/>
    </w:pPr>
    <w:rPr>
      <w:rFonts w:eastAsiaTheme="majorEastAsia" w:cstheme="majorBidi"/>
      <w:b/>
      <w:color w:val="C00000"/>
      <w:sz w:val="36"/>
      <w:szCs w:val="32"/>
    </w:rPr>
  </w:style>
  <w:style w:type="paragraph" w:styleId="Heading2">
    <w:name w:val="heading 2"/>
    <w:basedOn w:val="Normal"/>
    <w:next w:val="Normal"/>
    <w:link w:val="Heading2Char"/>
    <w:uiPriority w:val="9"/>
    <w:unhideWhenUsed/>
    <w:qFormat/>
    <w:rsid w:val="00BB1677"/>
    <w:pPr>
      <w:keepNext/>
      <w:keepLines/>
      <w:spacing w:before="40" w:after="0"/>
      <w:outlineLvl w:val="1"/>
    </w:pPr>
    <w:rPr>
      <w:rFonts w:eastAsiaTheme="majorEastAsia" w:cstheme="majorBidi"/>
      <w:b/>
      <w:color w:val="1F3864" w:themeColor="accent1" w:themeShade="80"/>
      <w:sz w:val="32"/>
      <w:szCs w:val="26"/>
    </w:rPr>
  </w:style>
  <w:style w:type="paragraph" w:styleId="Heading3">
    <w:name w:val="heading 3"/>
    <w:basedOn w:val="Normal"/>
    <w:next w:val="Normal"/>
    <w:link w:val="Heading3Char"/>
    <w:uiPriority w:val="9"/>
    <w:unhideWhenUsed/>
    <w:qFormat/>
    <w:rsid w:val="00226FDB"/>
    <w:pPr>
      <w:keepNext/>
      <w:keepLines/>
      <w:spacing w:before="40" w:after="0"/>
      <w:outlineLvl w:val="2"/>
    </w:pPr>
    <w:rPr>
      <w:rFonts w:eastAsiaTheme="majorEastAsia" w:cstheme="majorBidi"/>
      <w:b/>
      <w:color w:val="385623" w:themeColor="accent6" w:themeShade="80"/>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1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BB7"/>
    <w:pPr>
      <w:ind w:left="720"/>
      <w:contextualSpacing/>
    </w:pPr>
  </w:style>
  <w:style w:type="character" w:customStyle="1" w:styleId="Heading1Char">
    <w:name w:val="Heading 1 Char"/>
    <w:basedOn w:val="DefaultParagraphFont"/>
    <w:link w:val="Heading1"/>
    <w:uiPriority w:val="9"/>
    <w:rsid w:val="00BF3768"/>
    <w:rPr>
      <w:rFonts w:ascii="Roboto" w:eastAsiaTheme="majorEastAsia" w:hAnsi="Roboto" w:cstheme="majorBidi"/>
      <w:b/>
      <w:color w:val="C00000"/>
      <w:sz w:val="36"/>
      <w:szCs w:val="32"/>
    </w:rPr>
  </w:style>
  <w:style w:type="character" w:customStyle="1" w:styleId="Heading2Char">
    <w:name w:val="Heading 2 Char"/>
    <w:basedOn w:val="DefaultParagraphFont"/>
    <w:link w:val="Heading2"/>
    <w:uiPriority w:val="9"/>
    <w:rsid w:val="00BB1677"/>
    <w:rPr>
      <w:rFonts w:ascii="Times New Roman" w:eastAsiaTheme="majorEastAsia" w:hAnsi="Times New Roman" w:cstheme="majorBidi"/>
      <w:b/>
      <w:color w:val="1F3864" w:themeColor="accent1" w:themeShade="80"/>
      <w:sz w:val="32"/>
      <w:szCs w:val="26"/>
    </w:rPr>
  </w:style>
  <w:style w:type="paragraph" w:styleId="Header">
    <w:name w:val="header"/>
    <w:basedOn w:val="Normal"/>
    <w:link w:val="HeaderChar"/>
    <w:uiPriority w:val="99"/>
    <w:unhideWhenUsed/>
    <w:rsid w:val="00BE0E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EF3"/>
  </w:style>
  <w:style w:type="paragraph" w:styleId="Footer">
    <w:name w:val="footer"/>
    <w:basedOn w:val="Normal"/>
    <w:link w:val="FooterChar"/>
    <w:uiPriority w:val="99"/>
    <w:unhideWhenUsed/>
    <w:rsid w:val="00BE0E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EF3"/>
  </w:style>
  <w:style w:type="character" w:customStyle="1" w:styleId="Heading3Char">
    <w:name w:val="Heading 3 Char"/>
    <w:basedOn w:val="DefaultParagraphFont"/>
    <w:link w:val="Heading3"/>
    <w:uiPriority w:val="9"/>
    <w:rsid w:val="00226FDB"/>
    <w:rPr>
      <w:rFonts w:ascii="Roboto" w:eastAsiaTheme="majorEastAsia" w:hAnsi="Roboto" w:cstheme="majorBidi"/>
      <w:b/>
      <w:color w:val="385623" w:themeColor="accent6" w:themeShade="80"/>
      <w:sz w:val="32"/>
      <w:szCs w:val="24"/>
    </w:rPr>
  </w:style>
  <w:style w:type="paragraph" w:styleId="NoSpacing">
    <w:name w:val="No Spacing"/>
    <w:uiPriority w:val="1"/>
    <w:qFormat/>
    <w:rsid w:val="00D0504C"/>
    <w:pPr>
      <w:spacing w:after="0" w:line="240" w:lineRule="auto"/>
    </w:pPr>
    <w:rPr>
      <w:rFonts w:ascii="Roboto" w:hAnsi="Roboto"/>
      <w:sz w:val="24"/>
    </w:rPr>
  </w:style>
  <w:style w:type="character" w:styleId="Hyperlink">
    <w:name w:val="Hyperlink"/>
    <w:basedOn w:val="DefaultParagraphFont"/>
    <w:uiPriority w:val="99"/>
    <w:unhideWhenUsed/>
    <w:rsid w:val="00BB072B"/>
    <w:rPr>
      <w:color w:val="0000FF"/>
      <w:u w:val="single"/>
    </w:rPr>
  </w:style>
  <w:style w:type="character" w:styleId="FollowedHyperlink">
    <w:name w:val="FollowedHyperlink"/>
    <w:basedOn w:val="DefaultParagraphFont"/>
    <w:uiPriority w:val="99"/>
    <w:semiHidden/>
    <w:unhideWhenUsed/>
    <w:rsid w:val="00A2073C"/>
    <w:rPr>
      <w:color w:val="954F72" w:themeColor="followedHyperlink"/>
      <w:u w:val="single"/>
    </w:rPr>
  </w:style>
  <w:style w:type="character" w:styleId="UnresolvedMention">
    <w:name w:val="Unresolved Mention"/>
    <w:basedOn w:val="DefaultParagraphFont"/>
    <w:uiPriority w:val="99"/>
    <w:semiHidden/>
    <w:unhideWhenUsed/>
    <w:rsid w:val="00A45DDC"/>
    <w:rPr>
      <w:color w:val="605E5C"/>
      <w:shd w:val="clear" w:color="auto" w:fill="E1DFDD"/>
    </w:rPr>
  </w:style>
  <w:style w:type="paragraph" w:styleId="NormalWeb">
    <w:name w:val="Normal (Web)"/>
    <w:basedOn w:val="Normal"/>
    <w:uiPriority w:val="99"/>
    <w:semiHidden/>
    <w:unhideWhenUsed/>
    <w:rsid w:val="004C3BBA"/>
    <w:pPr>
      <w:spacing w:before="100" w:beforeAutospacing="1" w:after="100" w:afterAutospacing="1" w:line="240" w:lineRule="auto"/>
    </w:pPr>
    <w:rPr>
      <w:rFonts w:eastAsia="Times New Roman" w:cs="Times New Roman"/>
      <w:szCs w:val="24"/>
      <w:lang w:eastAsia="en-GB"/>
    </w:rPr>
  </w:style>
  <w:style w:type="paragraph" w:styleId="BalloonText">
    <w:name w:val="Balloon Text"/>
    <w:basedOn w:val="Normal"/>
    <w:link w:val="BalloonTextChar"/>
    <w:uiPriority w:val="99"/>
    <w:semiHidden/>
    <w:unhideWhenUsed/>
    <w:rsid w:val="006E1B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BA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533085">
      <w:bodyDiv w:val="1"/>
      <w:marLeft w:val="0"/>
      <w:marRight w:val="0"/>
      <w:marTop w:val="0"/>
      <w:marBottom w:val="0"/>
      <w:divBdr>
        <w:top w:val="none" w:sz="0" w:space="0" w:color="auto"/>
        <w:left w:val="none" w:sz="0" w:space="0" w:color="auto"/>
        <w:bottom w:val="none" w:sz="0" w:space="0" w:color="auto"/>
        <w:right w:val="none" w:sz="0" w:space="0" w:color="auto"/>
      </w:divBdr>
      <w:divsChild>
        <w:div w:id="2136870208">
          <w:marLeft w:val="734"/>
          <w:marRight w:val="14"/>
          <w:marTop w:val="47"/>
          <w:marBottom w:val="0"/>
          <w:divBdr>
            <w:top w:val="none" w:sz="0" w:space="0" w:color="auto"/>
            <w:left w:val="none" w:sz="0" w:space="0" w:color="auto"/>
            <w:bottom w:val="none" w:sz="0" w:space="0" w:color="auto"/>
            <w:right w:val="none" w:sz="0" w:space="0" w:color="auto"/>
          </w:divBdr>
        </w:div>
        <w:div w:id="488907156">
          <w:marLeft w:val="734"/>
          <w:marRight w:val="14"/>
          <w:marTop w:val="47"/>
          <w:marBottom w:val="0"/>
          <w:divBdr>
            <w:top w:val="none" w:sz="0" w:space="0" w:color="auto"/>
            <w:left w:val="none" w:sz="0" w:space="0" w:color="auto"/>
            <w:bottom w:val="none" w:sz="0" w:space="0" w:color="auto"/>
            <w:right w:val="none" w:sz="0" w:space="0" w:color="auto"/>
          </w:divBdr>
        </w:div>
        <w:div w:id="1112020584">
          <w:marLeft w:val="734"/>
          <w:marRight w:val="14"/>
          <w:marTop w:val="47"/>
          <w:marBottom w:val="0"/>
          <w:divBdr>
            <w:top w:val="none" w:sz="0" w:space="0" w:color="auto"/>
            <w:left w:val="none" w:sz="0" w:space="0" w:color="auto"/>
            <w:bottom w:val="none" w:sz="0" w:space="0" w:color="auto"/>
            <w:right w:val="none" w:sz="0" w:space="0" w:color="auto"/>
          </w:divBdr>
        </w:div>
        <w:div w:id="1340542789">
          <w:marLeft w:val="734"/>
          <w:marRight w:val="14"/>
          <w:marTop w:val="47"/>
          <w:marBottom w:val="0"/>
          <w:divBdr>
            <w:top w:val="none" w:sz="0" w:space="0" w:color="auto"/>
            <w:left w:val="none" w:sz="0" w:space="0" w:color="auto"/>
            <w:bottom w:val="none" w:sz="0" w:space="0" w:color="auto"/>
            <w:right w:val="none" w:sz="0" w:space="0" w:color="auto"/>
          </w:divBdr>
        </w:div>
        <w:div w:id="1393310808">
          <w:marLeft w:val="734"/>
          <w:marRight w:val="14"/>
          <w:marTop w:val="47"/>
          <w:marBottom w:val="0"/>
          <w:divBdr>
            <w:top w:val="none" w:sz="0" w:space="0" w:color="auto"/>
            <w:left w:val="none" w:sz="0" w:space="0" w:color="auto"/>
            <w:bottom w:val="none" w:sz="0" w:space="0" w:color="auto"/>
            <w:right w:val="none" w:sz="0" w:space="0" w:color="auto"/>
          </w:divBdr>
        </w:div>
      </w:divsChild>
    </w:div>
    <w:div w:id="365719918">
      <w:bodyDiv w:val="1"/>
      <w:marLeft w:val="0"/>
      <w:marRight w:val="0"/>
      <w:marTop w:val="0"/>
      <w:marBottom w:val="0"/>
      <w:divBdr>
        <w:top w:val="none" w:sz="0" w:space="0" w:color="auto"/>
        <w:left w:val="none" w:sz="0" w:space="0" w:color="auto"/>
        <w:bottom w:val="none" w:sz="0" w:space="0" w:color="auto"/>
        <w:right w:val="none" w:sz="0" w:space="0" w:color="auto"/>
      </w:divBdr>
    </w:div>
    <w:div w:id="404840098">
      <w:bodyDiv w:val="1"/>
      <w:marLeft w:val="0"/>
      <w:marRight w:val="0"/>
      <w:marTop w:val="0"/>
      <w:marBottom w:val="0"/>
      <w:divBdr>
        <w:top w:val="none" w:sz="0" w:space="0" w:color="auto"/>
        <w:left w:val="none" w:sz="0" w:space="0" w:color="auto"/>
        <w:bottom w:val="none" w:sz="0" w:space="0" w:color="auto"/>
        <w:right w:val="none" w:sz="0" w:space="0" w:color="auto"/>
      </w:divBdr>
      <w:divsChild>
        <w:div w:id="759715048">
          <w:marLeft w:val="0"/>
          <w:marRight w:val="0"/>
          <w:marTop w:val="0"/>
          <w:marBottom w:val="0"/>
          <w:divBdr>
            <w:top w:val="none" w:sz="0" w:space="0" w:color="auto"/>
            <w:left w:val="none" w:sz="0" w:space="0" w:color="auto"/>
            <w:bottom w:val="none" w:sz="0" w:space="0" w:color="auto"/>
            <w:right w:val="none" w:sz="0" w:space="0" w:color="auto"/>
          </w:divBdr>
        </w:div>
        <w:div w:id="1604876027">
          <w:marLeft w:val="0"/>
          <w:marRight w:val="0"/>
          <w:marTop w:val="0"/>
          <w:marBottom w:val="0"/>
          <w:divBdr>
            <w:top w:val="none" w:sz="0" w:space="0" w:color="auto"/>
            <w:left w:val="none" w:sz="0" w:space="0" w:color="auto"/>
            <w:bottom w:val="none" w:sz="0" w:space="0" w:color="auto"/>
            <w:right w:val="none" w:sz="0" w:space="0" w:color="auto"/>
          </w:divBdr>
        </w:div>
      </w:divsChild>
    </w:div>
    <w:div w:id="745299491">
      <w:bodyDiv w:val="1"/>
      <w:marLeft w:val="0"/>
      <w:marRight w:val="0"/>
      <w:marTop w:val="0"/>
      <w:marBottom w:val="0"/>
      <w:divBdr>
        <w:top w:val="none" w:sz="0" w:space="0" w:color="auto"/>
        <w:left w:val="none" w:sz="0" w:space="0" w:color="auto"/>
        <w:bottom w:val="none" w:sz="0" w:space="0" w:color="auto"/>
        <w:right w:val="none" w:sz="0" w:space="0" w:color="auto"/>
      </w:divBdr>
      <w:divsChild>
        <w:div w:id="898051584">
          <w:marLeft w:val="547"/>
          <w:marRight w:val="0"/>
          <w:marTop w:val="0"/>
          <w:marBottom w:val="0"/>
          <w:divBdr>
            <w:top w:val="none" w:sz="0" w:space="0" w:color="auto"/>
            <w:left w:val="none" w:sz="0" w:space="0" w:color="auto"/>
            <w:bottom w:val="none" w:sz="0" w:space="0" w:color="auto"/>
            <w:right w:val="none" w:sz="0" w:space="0" w:color="auto"/>
          </w:divBdr>
        </w:div>
        <w:div w:id="835456416">
          <w:marLeft w:val="547"/>
          <w:marRight w:val="0"/>
          <w:marTop w:val="0"/>
          <w:marBottom w:val="160"/>
          <w:divBdr>
            <w:top w:val="none" w:sz="0" w:space="0" w:color="auto"/>
            <w:left w:val="none" w:sz="0" w:space="0" w:color="auto"/>
            <w:bottom w:val="none" w:sz="0" w:space="0" w:color="auto"/>
            <w:right w:val="none" w:sz="0" w:space="0" w:color="auto"/>
          </w:divBdr>
        </w:div>
      </w:divsChild>
    </w:div>
    <w:div w:id="1456018006">
      <w:bodyDiv w:val="1"/>
      <w:marLeft w:val="0"/>
      <w:marRight w:val="0"/>
      <w:marTop w:val="0"/>
      <w:marBottom w:val="0"/>
      <w:divBdr>
        <w:top w:val="none" w:sz="0" w:space="0" w:color="auto"/>
        <w:left w:val="none" w:sz="0" w:space="0" w:color="auto"/>
        <w:bottom w:val="none" w:sz="0" w:space="0" w:color="auto"/>
        <w:right w:val="none" w:sz="0" w:space="0" w:color="auto"/>
      </w:divBdr>
      <w:divsChild>
        <w:div w:id="868952849">
          <w:marLeft w:val="734"/>
          <w:marRight w:val="14"/>
          <w:marTop w:val="47"/>
          <w:marBottom w:val="0"/>
          <w:divBdr>
            <w:top w:val="none" w:sz="0" w:space="0" w:color="auto"/>
            <w:left w:val="none" w:sz="0" w:space="0" w:color="auto"/>
            <w:bottom w:val="none" w:sz="0" w:space="0" w:color="auto"/>
            <w:right w:val="none" w:sz="0" w:space="0" w:color="auto"/>
          </w:divBdr>
        </w:div>
        <w:div w:id="1414349595">
          <w:marLeft w:val="734"/>
          <w:marRight w:val="14"/>
          <w:marTop w:val="47"/>
          <w:marBottom w:val="0"/>
          <w:divBdr>
            <w:top w:val="none" w:sz="0" w:space="0" w:color="auto"/>
            <w:left w:val="none" w:sz="0" w:space="0" w:color="auto"/>
            <w:bottom w:val="none" w:sz="0" w:space="0" w:color="auto"/>
            <w:right w:val="none" w:sz="0" w:space="0" w:color="auto"/>
          </w:divBdr>
        </w:div>
        <w:div w:id="1292903394">
          <w:marLeft w:val="734"/>
          <w:marRight w:val="14"/>
          <w:marTop w:val="47"/>
          <w:marBottom w:val="0"/>
          <w:divBdr>
            <w:top w:val="none" w:sz="0" w:space="0" w:color="auto"/>
            <w:left w:val="none" w:sz="0" w:space="0" w:color="auto"/>
            <w:bottom w:val="none" w:sz="0" w:space="0" w:color="auto"/>
            <w:right w:val="none" w:sz="0" w:space="0" w:color="auto"/>
          </w:divBdr>
        </w:div>
        <w:div w:id="146014699">
          <w:marLeft w:val="734"/>
          <w:marRight w:val="14"/>
          <w:marTop w:val="47"/>
          <w:marBottom w:val="0"/>
          <w:divBdr>
            <w:top w:val="none" w:sz="0" w:space="0" w:color="auto"/>
            <w:left w:val="none" w:sz="0" w:space="0" w:color="auto"/>
            <w:bottom w:val="none" w:sz="0" w:space="0" w:color="auto"/>
            <w:right w:val="none" w:sz="0" w:space="0" w:color="auto"/>
          </w:divBdr>
        </w:div>
        <w:div w:id="76488543">
          <w:marLeft w:val="734"/>
          <w:marRight w:val="14"/>
          <w:marTop w:val="47"/>
          <w:marBottom w:val="0"/>
          <w:divBdr>
            <w:top w:val="none" w:sz="0" w:space="0" w:color="auto"/>
            <w:left w:val="none" w:sz="0" w:space="0" w:color="auto"/>
            <w:bottom w:val="none" w:sz="0" w:space="0" w:color="auto"/>
            <w:right w:val="none" w:sz="0" w:space="0" w:color="auto"/>
          </w:divBdr>
        </w:div>
        <w:div w:id="25643170">
          <w:marLeft w:val="734"/>
          <w:marRight w:val="14"/>
          <w:marTop w:val="47"/>
          <w:marBottom w:val="0"/>
          <w:divBdr>
            <w:top w:val="none" w:sz="0" w:space="0" w:color="auto"/>
            <w:left w:val="none" w:sz="0" w:space="0" w:color="auto"/>
            <w:bottom w:val="none" w:sz="0" w:space="0" w:color="auto"/>
            <w:right w:val="none" w:sz="0" w:space="0" w:color="auto"/>
          </w:divBdr>
        </w:div>
        <w:div w:id="242296130">
          <w:marLeft w:val="734"/>
          <w:marRight w:val="14"/>
          <w:marTop w:val="47"/>
          <w:marBottom w:val="0"/>
          <w:divBdr>
            <w:top w:val="none" w:sz="0" w:space="0" w:color="auto"/>
            <w:left w:val="none" w:sz="0" w:space="0" w:color="auto"/>
            <w:bottom w:val="none" w:sz="0" w:space="0" w:color="auto"/>
            <w:right w:val="none" w:sz="0" w:space="0" w:color="auto"/>
          </w:divBdr>
        </w:div>
      </w:divsChild>
    </w:div>
    <w:div w:id="1490515488">
      <w:bodyDiv w:val="1"/>
      <w:marLeft w:val="0"/>
      <w:marRight w:val="0"/>
      <w:marTop w:val="0"/>
      <w:marBottom w:val="0"/>
      <w:divBdr>
        <w:top w:val="none" w:sz="0" w:space="0" w:color="auto"/>
        <w:left w:val="none" w:sz="0" w:space="0" w:color="auto"/>
        <w:bottom w:val="none" w:sz="0" w:space="0" w:color="auto"/>
        <w:right w:val="none" w:sz="0" w:space="0" w:color="auto"/>
      </w:divBdr>
      <w:divsChild>
        <w:div w:id="325323591">
          <w:marLeft w:val="547"/>
          <w:marRight w:val="0"/>
          <w:marTop w:val="0"/>
          <w:marBottom w:val="0"/>
          <w:divBdr>
            <w:top w:val="none" w:sz="0" w:space="0" w:color="auto"/>
            <w:left w:val="none" w:sz="0" w:space="0" w:color="auto"/>
            <w:bottom w:val="none" w:sz="0" w:space="0" w:color="auto"/>
            <w:right w:val="none" w:sz="0" w:space="0" w:color="auto"/>
          </w:divBdr>
        </w:div>
        <w:div w:id="1473475286">
          <w:marLeft w:val="547"/>
          <w:marRight w:val="0"/>
          <w:marTop w:val="0"/>
          <w:marBottom w:val="0"/>
          <w:divBdr>
            <w:top w:val="none" w:sz="0" w:space="0" w:color="auto"/>
            <w:left w:val="none" w:sz="0" w:space="0" w:color="auto"/>
            <w:bottom w:val="none" w:sz="0" w:space="0" w:color="auto"/>
            <w:right w:val="none" w:sz="0" w:space="0" w:color="auto"/>
          </w:divBdr>
        </w:div>
        <w:div w:id="1177236039">
          <w:marLeft w:val="547"/>
          <w:marRight w:val="0"/>
          <w:marTop w:val="0"/>
          <w:marBottom w:val="0"/>
          <w:divBdr>
            <w:top w:val="none" w:sz="0" w:space="0" w:color="auto"/>
            <w:left w:val="none" w:sz="0" w:space="0" w:color="auto"/>
            <w:bottom w:val="none" w:sz="0" w:space="0" w:color="auto"/>
            <w:right w:val="none" w:sz="0" w:space="0" w:color="auto"/>
          </w:divBdr>
        </w:div>
        <w:div w:id="279577151">
          <w:marLeft w:val="547"/>
          <w:marRight w:val="0"/>
          <w:marTop w:val="0"/>
          <w:marBottom w:val="0"/>
          <w:divBdr>
            <w:top w:val="none" w:sz="0" w:space="0" w:color="auto"/>
            <w:left w:val="none" w:sz="0" w:space="0" w:color="auto"/>
            <w:bottom w:val="none" w:sz="0" w:space="0" w:color="auto"/>
            <w:right w:val="none" w:sz="0" w:space="0" w:color="auto"/>
          </w:divBdr>
        </w:div>
        <w:div w:id="924650071">
          <w:marLeft w:val="547"/>
          <w:marRight w:val="0"/>
          <w:marTop w:val="0"/>
          <w:marBottom w:val="0"/>
          <w:divBdr>
            <w:top w:val="none" w:sz="0" w:space="0" w:color="auto"/>
            <w:left w:val="none" w:sz="0" w:space="0" w:color="auto"/>
            <w:bottom w:val="none" w:sz="0" w:space="0" w:color="auto"/>
            <w:right w:val="none" w:sz="0" w:space="0" w:color="auto"/>
          </w:divBdr>
        </w:div>
        <w:div w:id="1162893326">
          <w:marLeft w:val="547"/>
          <w:marRight w:val="0"/>
          <w:marTop w:val="0"/>
          <w:marBottom w:val="0"/>
          <w:divBdr>
            <w:top w:val="none" w:sz="0" w:space="0" w:color="auto"/>
            <w:left w:val="none" w:sz="0" w:space="0" w:color="auto"/>
            <w:bottom w:val="none" w:sz="0" w:space="0" w:color="auto"/>
            <w:right w:val="none" w:sz="0" w:space="0" w:color="auto"/>
          </w:divBdr>
        </w:div>
        <w:div w:id="1543790441">
          <w:marLeft w:val="547"/>
          <w:marRight w:val="0"/>
          <w:marTop w:val="0"/>
          <w:marBottom w:val="160"/>
          <w:divBdr>
            <w:top w:val="none" w:sz="0" w:space="0" w:color="auto"/>
            <w:left w:val="none" w:sz="0" w:space="0" w:color="auto"/>
            <w:bottom w:val="none" w:sz="0" w:space="0" w:color="auto"/>
            <w:right w:val="none" w:sz="0" w:space="0" w:color="auto"/>
          </w:divBdr>
        </w:div>
      </w:divsChild>
    </w:div>
    <w:div w:id="1679892061">
      <w:bodyDiv w:val="1"/>
      <w:marLeft w:val="0"/>
      <w:marRight w:val="0"/>
      <w:marTop w:val="0"/>
      <w:marBottom w:val="0"/>
      <w:divBdr>
        <w:top w:val="none" w:sz="0" w:space="0" w:color="auto"/>
        <w:left w:val="none" w:sz="0" w:space="0" w:color="auto"/>
        <w:bottom w:val="none" w:sz="0" w:space="0" w:color="auto"/>
        <w:right w:val="none" w:sz="0" w:space="0" w:color="auto"/>
      </w:divBdr>
    </w:div>
    <w:div w:id="2048097220">
      <w:bodyDiv w:val="1"/>
      <w:marLeft w:val="0"/>
      <w:marRight w:val="0"/>
      <w:marTop w:val="0"/>
      <w:marBottom w:val="0"/>
      <w:divBdr>
        <w:top w:val="none" w:sz="0" w:space="0" w:color="auto"/>
        <w:left w:val="none" w:sz="0" w:space="0" w:color="auto"/>
        <w:bottom w:val="none" w:sz="0" w:space="0" w:color="auto"/>
        <w:right w:val="none" w:sz="0" w:space="0" w:color="auto"/>
      </w:divBdr>
    </w:div>
    <w:div w:id="2057849814">
      <w:bodyDiv w:val="1"/>
      <w:marLeft w:val="0"/>
      <w:marRight w:val="0"/>
      <w:marTop w:val="0"/>
      <w:marBottom w:val="0"/>
      <w:divBdr>
        <w:top w:val="none" w:sz="0" w:space="0" w:color="auto"/>
        <w:left w:val="none" w:sz="0" w:space="0" w:color="auto"/>
        <w:bottom w:val="none" w:sz="0" w:space="0" w:color="auto"/>
        <w:right w:val="none" w:sz="0" w:space="0" w:color="auto"/>
      </w:divBdr>
      <w:divsChild>
        <w:div w:id="619649617">
          <w:marLeft w:val="547"/>
          <w:marRight w:val="0"/>
          <w:marTop w:val="0"/>
          <w:marBottom w:val="0"/>
          <w:divBdr>
            <w:top w:val="none" w:sz="0" w:space="0" w:color="auto"/>
            <w:left w:val="none" w:sz="0" w:space="0" w:color="auto"/>
            <w:bottom w:val="none" w:sz="0" w:space="0" w:color="auto"/>
            <w:right w:val="none" w:sz="0" w:space="0" w:color="auto"/>
          </w:divBdr>
        </w:div>
        <w:div w:id="913979204">
          <w:marLeft w:val="547"/>
          <w:marRight w:val="0"/>
          <w:marTop w:val="0"/>
          <w:marBottom w:val="0"/>
          <w:divBdr>
            <w:top w:val="none" w:sz="0" w:space="0" w:color="auto"/>
            <w:left w:val="none" w:sz="0" w:space="0" w:color="auto"/>
            <w:bottom w:val="none" w:sz="0" w:space="0" w:color="auto"/>
            <w:right w:val="none" w:sz="0" w:space="0" w:color="auto"/>
          </w:divBdr>
        </w:div>
        <w:div w:id="1991205187">
          <w:marLeft w:val="547"/>
          <w:marRight w:val="0"/>
          <w:marTop w:val="0"/>
          <w:marBottom w:val="0"/>
          <w:divBdr>
            <w:top w:val="none" w:sz="0" w:space="0" w:color="auto"/>
            <w:left w:val="none" w:sz="0" w:space="0" w:color="auto"/>
            <w:bottom w:val="none" w:sz="0" w:space="0" w:color="auto"/>
            <w:right w:val="none" w:sz="0" w:space="0" w:color="auto"/>
          </w:divBdr>
        </w:div>
        <w:div w:id="398676678">
          <w:marLeft w:val="547"/>
          <w:marRight w:val="0"/>
          <w:marTop w:val="0"/>
          <w:marBottom w:val="0"/>
          <w:divBdr>
            <w:top w:val="none" w:sz="0" w:space="0" w:color="auto"/>
            <w:left w:val="none" w:sz="0" w:space="0" w:color="auto"/>
            <w:bottom w:val="none" w:sz="0" w:space="0" w:color="auto"/>
            <w:right w:val="none" w:sz="0" w:space="0" w:color="auto"/>
          </w:divBdr>
        </w:div>
        <w:div w:id="1919627431">
          <w:marLeft w:val="547"/>
          <w:marRight w:val="0"/>
          <w:marTop w:val="0"/>
          <w:marBottom w:val="0"/>
          <w:divBdr>
            <w:top w:val="none" w:sz="0" w:space="0" w:color="auto"/>
            <w:left w:val="none" w:sz="0" w:space="0" w:color="auto"/>
            <w:bottom w:val="none" w:sz="0" w:space="0" w:color="auto"/>
            <w:right w:val="none" w:sz="0" w:space="0" w:color="auto"/>
          </w:divBdr>
        </w:div>
        <w:div w:id="1156335403">
          <w:marLeft w:val="547"/>
          <w:marRight w:val="0"/>
          <w:marTop w:val="0"/>
          <w:marBottom w:val="0"/>
          <w:divBdr>
            <w:top w:val="none" w:sz="0" w:space="0" w:color="auto"/>
            <w:left w:val="none" w:sz="0" w:space="0" w:color="auto"/>
            <w:bottom w:val="none" w:sz="0" w:space="0" w:color="auto"/>
            <w:right w:val="none" w:sz="0" w:space="0" w:color="auto"/>
          </w:divBdr>
        </w:div>
        <w:div w:id="525753254">
          <w:marLeft w:val="547"/>
          <w:marRight w:val="0"/>
          <w:marTop w:val="0"/>
          <w:marBottom w:val="0"/>
          <w:divBdr>
            <w:top w:val="none" w:sz="0" w:space="0" w:color="auto"/>
            <w:left w:val="none" w:sz="0" w:space="0" w:color="auto"/>
            <w:bottom w:val="none" w:sz="0" w:space="0" w:color="auto"/>
            <w:right w:val="none" w:sz="0" w:space="0" w:color="auto"/>
          </w:divBdr>
        </w:div>
        <w:div w:id="350302245">
          <w:marLeft w:val="547"/>
          <w:marRight w:val="0"/>
          <w:marTop w:val="0"/>
          <w:marBottom w:val="0"/>
          <w:divBdr>
            <w:top w:val="none" w:sz="0" w:space="0" w:color="auto"/>
            <w:left w:val="none" w:sz="0" w:space="0" w:color="auto"/>
            <w:bottom w:val="none" w:sz="0" w:space="0" w:color="auto"/>
            <w:right w:val="none" w:sz="0" w:space="0" w:color="auto"/>
          </w:divBdr>
        </w:div>
        <w:div w:id="41178162">
          <w:marLeft w:val="547"/>
          <w:marRight w:val="0"/>
          <w:marTop w:val="0"/>
          <w:marBottom w:val="0"/>
          <w:divBdr>
            <w:top w:val="none" w:sz="0" w:space="0" w:color="auto"/>
            <w:left w:val="none" w:sz="0" w:space="0" w:color="auto"/>
            <w:bottom w:val="none" w:sz="0" w:space="0" w:color="auto"/>
            <w:right w:val="none" w:sz="0" w:space="0" w:color="auto"/>
          </w:divBdr>
        </w:div>
        <w:div w:id="1020165062">
          <w:marLeft w:val="547"/>
          <w:marRight w:val="0"/>
          <w:marTop w:val="0"/>
          <w:marBottom w:val="1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7AE37-11DA-4814-9806-89A1BBA20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6</TotalTime>
  <Pages>5</Pages>
  <Words>1123</Words>
  <Characters>640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ing Ho Wu</dc:creator>
  <cp:keywords/>
  <dc:description/>
  <cp:lastModifiedBy>Andrew Ming Ho Wu</cp:lastModifiedBy>
  <cp:revision>1329</cp:revision>
  <dcterms:created xsi:type="dcterms:W3CDTF">2020-12-11T13:32:00Z</dcterms:created>
  <dcterms:modified xsi:type="dcterms:W3CDTF">2021-01-30T18:34:00Z</dcterms:modified>
</cp:coreProperties>
</file>